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88AED" w14:textId="6025C94A" w:rsidR="00805581" w:rsidRDefault="007C235F">
      <w:bookmarkStart w:id="0" w:name="_Hlk104296604"/>
      <w:bookmarkEnd w:id="0"/>
      <w:r>
        <w:rPr>
          <w:noProof/>
          <w:lang w:eastAsia="nl-BE"/>
        </w:rPr>
        <w:drawing>
          <wp:inline distT="0" distB="0" distL="0" distR="0" wp14:anchorId="29E5A30D" wp14:editId="3CC161F6">
            <wp:extent cx="3040380" cy="1331240"/>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40380" cy="1331240"/>
                    </a:xfrm>
                    <a:prstGeom prst="rect">
                      <a:avLst/>
                    </a:prstGeom>
                    <a:noFill/>
                    <a:ln>
                      <a:noFill/>
                    </a:ln>
                  </pic:spPr>
                </pic:pic>
              </a:graphicData>
            </a:graphic>
          </wp:inline>
        </w:drawing>
      </w:r>
    </w:p>
    <w:p w14:paraId="3CC2FC62" w14:textId="59508C06" w:rsidR="007C235F" w:rsidRPr="00C239A5" w:rsidRDefault="007C235F">
      <w:pPr>
        <w:rPr>
          <w:rStyle w:val="SubtleReference"/>
        </w:rPr>
      </w:pPr>
      <w:r w:rsidRPr="00C239A5">
        <w:rPr>
          <w:rStyle w:val="SubtleReference"/>
        </w:rPr>
        <w:t>Gebroeders de Smetstraat 1, 9000 Gent</w:t>
      </w:r>
    </w:p>
    <w:p w14:paraId="74BEBC7C" w14:textId="0E115004" w:rsidR="007C235F" w:rsidRDefault="007C235F"/>
    <w:p w14:paraId="529887D9" w14:textId="5D6616DA" w:rsidR="00B8051A" w:rsidRDefault="00B8051A"/>
    <w:p w14:paraId="66758C79" w14:textId="38C90836" w:rsidR="00B8051A" w:rsidRDefault="00B8051A"/>
    <w:p w14:paraId="3E16161E" w14:textId="1A8CA6D1" w:rsidR="00B8051A" w:rsidRDefault="00B8051A"/>
    <w:p w14:paraId="15E8D116" w14:textId="28BDE6D9" w:rsidR="00B8051A" w:rsidRDefault="00B8051A"/>
    <w:p w14:paraId="639A2D3D" w14:textId="3BF9F98C" w:rsidR="007C235F" w:rsidRPr="000F25F2" w:rsidRDefault="00B9737E" w:rsidP="00C239A5">
      <w:pPr>
        <w:pStyle w:val="HoofdTitel"/>
      </w:pPr>
      <w:r>
        <w:t>Leren van Portugees</w:t>
      </w:r>
    </w:p>
    <w:p w14:paraId="61A8EA2F" w14:textId="08982310" w:rsidR="00B8051A" w:rsidRPr="00C239A5" w:rsidRDefault="00B9737E" w:rsidP="00C239A5">
      <w:pPr>
        <w:pStyle w:val="Subtitle"/>
        <w:rPr>
          <w:rFonts w:eastAsia="Times New Roman"/>
          <w:sz w:val="72"/>
          <w:szCs w:val="72"/>
          <w:lang w:eastAsia="nl-NL"/>
        </w:rPr>
      </w:pPr>
      <w:r>
        <w:t>Mijn persoonlijk ontwikkelingsplan</w:t>
      </w:r>
    </w:p>
    <w:p w14:paraId="3EFEDAE2" w14:textId="5E872324" w:rsidR="00364F02" w:rsidRPr="00C239A5" w:rsidRDefault="000F1120">
      <w:pPr>
        <w:rPr>
          <w:rStyle w:val="SubtleReference"/>
        </w:rPr>
      </w:pPr>
      <w:r w:rsidRPr="00C239A5">
        <w:rPr>
          <w:rStyle w:val="SubtleReference"/>
        </w:rPr>
        <w:br/>
      </w:r>
      <w:r w:rsidR="007C235F" w:rsidRPr="00C239A5">
        <w:rPr>
          <w:rStyle w:val="SubtleReference"/>
        </w:rPr>
        <w:t>Sander Spaas</w:t>
      </w:r>
    </w:p>
    <w:p w14:paraId="2A1739FD" w14:textId="0F356957" w:rsidR="00364F02" w:rsidRDefault="00364F02">
      <w:pPr>
        <w:rPr>
          <w:sz w:val="28"/>
          <w:szCs w:val="28"/>
        </w:rPr>
      </w:pPr>
    </w:p>
    <w:p w14:paraId="3A289A1A" w14:textId="77777777" w:rsidR="00364F02" w:rsidRDefault="00364F02">
      <w:pPr>
        <w:rPr>
          <w:sz w:val="28"/>
          <w:szCs w:val="28"/>
        </w:rPr>
      </w:pPr>
    </w:p>
    <w:p w14:paraId="72DE346F" w14:textId="77777777" w:rsidR="00364F02" w:rsidRDefault="00364F02">
      <w:pPr>
        <w:rPr>
          <w:sz w:val="28"/>
          <w:szCs w:val="28"/>
        </w:rPr>
      </w:pPr>
    </w:p>
    <w:p w14:paraId="6D46D66C" w14:textId="77777777" w:rsidR="00364F02" w:rsidRDefault="00364F02">
      <w:pPr>
        <w:rPr>
          <w:sz w:val="28"/>
          <w:szCs w:val="28"/>
        </w:rPr>
      </w:pPr>
    </w:p>
    <w:p w14:paraId="211AE9EA" w14:textId="59FC4AEB" w:rsidR="00D85BC1" w:rsidRPr="00100858" w:rsidRDefault="00D85BC1" w:rsidP="00B9737E">
      <w:pPr>
        <w:rPr>
          <w:rStyle w:val="SubtleReference"/>
        </w:rPr>
      </w:pPr>
    </w:p>
    <w:p w14:paraId="509A9BB4" w14:textId="7013D585" w:rsidR="00D85BC1" w:rsidRPr="00100858" w:rsidRDefault="00D85BC1">
      <w:pPr>
        <w:rPr>
          <w:rStyle w:val="SubtleReference"/>
        </w:rPr>
      </w:pPr>
      <w:r w:rsidRPr="00100858">
        <w:rPr>
          <w:rStyle w:val="SubtleReference"/>
        </w:rPr>
        <w:t xml:space="preserve">Mentor: </w:t>
      </w:r>
      <w:r w:rsidR="00B9737E" w:rsidRPr="00B9737E">
        <w:rPr>
          <w:rStyle w:val="SubtleReference"/>
        </w:rPr>
        <w:t xml:space="preserve">Evi Van </w:t>
      </w:r>
      <w:proofErr w:type="spellStart"/>
      <w:r w:rsidR="00B9737E" w:rsidRPr="00B9737E">
        <w:rPr>
          <w:rStyle w:val="SubtleReference"/>
        </w:rPr>
        <w:t>Nechel</w:t>
      </w:r>
      <w:proofErr w:type="spellEnd"/>
      <w:r w:rsidR="000F1120" w:rsidRPr="00100858">
        <w:rPr>
          <w:rStyle w:val="SubtleReference"/>
        </w:rPr>
        <w:t xml:space="preserve"> </w:t>
      </w:r>
    </w:p>
    <w:p w14:paraId="6420428B" w14:textId="27D3689A" w:rsidR="00710F6D" w:rsidRPr="00B4417D" w:rsidRDefault="00D85BC1" w:rsidP="00E91D43">
      <w:pPr>
        <w:rPr>
          <w:rStyle w:val="SubtleReference"/>
        </w:rPr>
      </w:pPr>
      <w:r w:rsidRPr="00B4417D">
        <w:rPr>
          <w:rStyle w:val="SubtleReference"/>
        </w:rPr>
        <w:t>202</w:t>
      </w:r>
      <w:r w:rsidR="00B9737E" w:rsidRPr="00B4417D">
        <w:rPr>
          <w:rStyle w:val="SubtleReference"/>
        </w:rPr>
        <w:t>2</w:t>
      </w:r>
      <w:r w:rsidRPr="00B4417D">
        <w:rPr>
          <w:rStyle w:val="SubtleReference"/>
        </w:rPr>
        <w:t>-202</w:t>
      </w:r>
      <w:r w:rsidR="00B9737E" w:rsidRPr="00B4417D">
        <w:rPr>
          <w:rStyle w:val="SubtleReference"/>
        </w:rPr>
        <w:t>3</w:t>
      </w:r>
    </w:p>
    <w:p w14:paraId="2376CE90" w14:textId="77777777" w:rsidR="00710F6D" w:rsidRPr="00B4417D" w:rsidRDefault="00710F6D">
      <w:pPr>
        <w:rPr>
          <w:rStyle w:val="SubtleReference"/>
        </w:rPr>
      </w:pPr>
      <w:r w:rsidRPr="00B4417D">
        <w:rPr>
          <w:rStyle w:val="SubtleReference"/>
        </w:rPr>
        <w:br w:type="page"/>
      </w:r>
    </w:p>
    <w:p w14:paraId="4ADF6DC2" w14:textId="55116700" w:rsidR="005A508E" w:rsidRPr="00B4417D" w:rsidRDefault="005A508E">
      <w:pPr>
        <w:rPr>
          <w:smallCaps/>
          <w:color w:val="595959" w:themeColor="text1" w:themeTint="A6"/>
        </w:rPr>
      </w:pPr>
      <w:bookmarkStart w:id="1" w:name="_Toc96617061"/>
      <w:bookmarkStart w:id="2" w:name="_Toc99056209"/>
      <w:bookmarkStart w:id="3" w:name="_Toc99056339"/>
      <w:bookmarkStart w:id="4" w:name="_Toc99056474"/>
      <w:bookmarkStart w:id="5" w:name="_Toc99056808"/>
      <w:bookmarkStart w:id="6" w:name="_Toc99057099"/>
      <w:bookmarkStart w:id="7" w:name="_Toc104565468"/>
      <w:r w:rsidRPr="00B4417D">
        <w:lastRenderedPageBreak/>
        <w:br w:type="page"/>
      </w:r>
    </w:p>
    <w:bookmarkEnd w:id="1"/>
    <w:bookmarkEnd w:id="2"/>
    <w:bookmarkEnd w:id="3"/>
    <w:bookmarkEnd w:id="4"/>
    <w:bookmarkEnd w:id="5"/>
    <w:bookmarkEnd w:id="6"/>
    <w:bookmarkEnd w:id="7"/>
    <w:p w14:paraId="34078B01" w14:textId="4722A1D1" w:rsidR="007C235F" w:rsidRPr="00EE11D6" w:rsidRDefault="00EE11D6" w:rsidP="00BF74B5">
      <w:pPr>
        <w:pStyle w:val="Kop1zondernummering"/>
      </w:pPr>
      <w:r w:rsidRPr="00EE11D6">
        <w:lastRenderedPageBreak/>
        <w:t>Het opvolgingsdocument</w:t>
      </w:r>
    </w:p>
    <w:p w14:paraId="4A23664B" w14:textId="3A683615" w:rsidR="00EE11D6" w:rsidRPr="00EE11D6" w:rsidRDefault="00EE11D6" w:rsidP="00EE11D6">
      <w:r w:rsidRPr="00EE11D6">
        <w:t>=================================================================================</w:t>
      </w:r>
    </w:p>
    <w:p w14:paraId="7A7E55B3" w14:textId="4AEF99CC" w:rsidR="00EE11D6" w:rsidRPr="00EE11D6" w:rsidRDefault="00EE11D6" w:rsidP="00EE11D6">
      <w:r w:rsidRPr="00EE11D6">
        <w:t>Persoonlijk ontwikkelingsplan (POP) - opvolgingsdocument Academiejaar 2022-2023</w:t>
      </w:r>
    </w:p>
    <w:p w14:paraId="5A8BB718" w14:textId="4C468373" w:rsidR="00EE11D6" w:rsidRPr="00EE11D6" w:rsidRDefault="00EE11D6" w:rsidP="00EE11D6">
      <w:r w:rsidRPr="00EE11D6">
        <w:t>=================================================================================</w:t>
      </w:r>
    </w:p>
    <w:p w14:paraId="3CFC059C" w14:textId="7022E288" w:rsidR="00EE11D6" w:rsidRPr="00EE11D6" w:rsidRDefault="00EE11D6" w:rsidP="00EE11D6">
      <w:r w:rsidRPr="00EE11D6">
        <w:t>Student:</w:t>
      </w:r>
      <w:r>
        <w:t xml:space="preserve"> </w:t>
      </w:r>
      <w:r w:rsidRPr="00EE11D6">
        <w:t>Sander Spaas</w:t>
      </w:r>
    </w:p>
    <w:p w14:paraId="2B700F1C" w14:textId="77777777" w:rsidR="00EE11D6" w:rsidRPr="00EE11D6" w:rsidRDefault="00EE11D6" w:rsidP="00EE11D6"/>
    <w:p w14:paraId="05006C0F" w14:textId="400B2B42" w:rsidR="00EE11D6" w:rsidRPr="00EE11D6" w:rsidRDefault="00EE11D6" w:rsidP="00EE11D6">
      <w:proofErr w:type="gramStart"/>
      <w:r w:rsidRPr="00EE11D6">
        <w:t>Mentor:</w:t>
      </w:r>
      <w:r>
        <w:t xml:space="preserve">  Evi</w:t>
      </w:r>
      <w:proofErr w:type="gramEnd"/>
      <w:r>
        <w:t xml:space="preserve"> Van </w:t>
      </w:r>
      <w:proofErr w:type="spellStart"/>
      <w:r>
        <w:t>Nechel</w:t>
      </w:r>
      <w:proofErr w:type="spellEnd"/>
    </w:p>
    <w:p w14:paraId="77A3D6E3" w14:textId="77777777" w:rsidR="00EE11D6" w:rsidRPr="00EE11D6" w:rsidRDefault="00EE11D6" w:rsidP="00EE11D6"/>
    <w:p w14:paraId="6377CB5B" w14:textId="77777777" w:rsidR="00EE11D6" w:rsidRPr="00EE11D6" w:rsidRDefault="00EE11D6" w:rsidP="00EE11D6">
      <w:r w:rsidRPr="00EE11D6">
        <w:t>=================================================================================</w:t>
      </w:r>
    </w:p>
    <w:p w14:paraId="05C15CDF" w14:textId="77777777" w:rsidR="00EE11D6" w:rsidRPr="00EE11D6" w:rsidRDefault="00EE11D6" w:rsidP="00EE11D6">
      <w:r w:rsidRPr="00EE11D6">
        <w:t>Beschrijving - datum 24/09/2022 (in te vullen wanneer je je voorstel indient)</w:t>
      </w:r>
    </w:p>
    <w:p w14:paraId="3B65625A" w14:textId="055980EF" w:rsidR="00EE11D6" w:rsidRPr="00EE11D6" w:rsidRDefault="00EE11D6" w:rsidP="00EE11D6">
      <w:r w:rsidRPr="00EE11D6">
        <w:t>=================================================================================</w:t>
      </w:r>
    </w:p>
    <w:p w14:paraId="7661E9D4" w14:textId="55B3F84F" w:rsidR="00EE11D6" w:rsidRPr="00EE11D6" w:rsidRDefault="00EE11D6" w:rsidP="00EE11D6">
      <w:r w:rsidRPr="00EE11D6">
        <w:t>Onderwerp:</w:t>
      </w:r>
    </w:p>
    <w:p w14:paraId="2E8505D2" w14:textId="77777777" w:rsidR="00EE11D6" w:rsidRPr="00EE11D6" w:rsidRDefault="00EE11D6" w:rsidP="00EE11D6">
      <w:r w:rsidRPr="00EE11D6">
        <w:t>Ik vertrek in het 2e semester op Erasmus. Ik zal hiervoor naar Portugal, Porto gaan. Graag zou ik hun taal al wat willen leren om zo de communicatie te bevorderen en mijn verblijf daar te vergemakkelijken.</w:t>
      </w:r>
    </w:p>
    <w:p w14:paraId="403D072E" w14:textId="23522831" w:rsidR="00EE11D6" w:rsidRPr="00EE11D6" w:rsidRDefault="00EE11D6" w:rsidP="00EE11D6">
      <w:r w:rsidRPr="00EE11D6">
        <w:t xml:space="preserve">Kortom ik zou graag een </w:t>
      </w:r>
      <w:r w:rsidR="009E2F07" w:rsidRPr="00EE11D6">
        <w:t>basisniveau</w:t>
      </w:r>
      <w:r w:rsidRPr="00EE11D6">
        <w:t xml:space="preserve"> van Portugees leren.</w:t>
      </w:r>
    </w:p>
    <w:p w14:paraId="00494AE7" w14:textId="77777777" w:rsidR="00EE11D6" w:rsidRPr="00EE11D6" w:rsidRDefault="00EE11D6" w:rsidP="00EE11D6"/>
    <w:p w14:paraId="16CB3592" w14:textId="77777777" w:rsidR="00EE11D6" w:rsidRPr="00EE11D6" w:rsidRDefault="00EE11D6" w:rsidP="00EE11D6">
      <w:r w:rsidRPr="00EE11D6">
        <w:t>Einddoelen (met evaluatiecriteria):</w:t>
      </w:r>
    </w:p>
    <w:p w14:paraId="0CD2D79E" w14:textId="77777777" w:rsidR="00EE11D6" w:rsidRPr="00EE11D6" w:rsidRDefault="00EE11D6" w:rsidP="00EE11D6"/>
    <w:p w14:paraId="0FA68560" w14:textId="77777777" w:rsidR="00EE11D6" w:rsidRPr="00EE11D6" w:rsidRDefault="00EE11D6" w:rsidP="00EE11D6">
      <w:r w:rsidRPr="00EE11D6">
        <w:t xml:space="preserve">1. Mezelf vlot kunnen voorstellen in het Portugees en uitleggen waarom ik in Portugal ben. Dit kan ik dan gebruiken in Portugal om mijzelf in hun taal voor te stellen. Dit ga ik aanleren door naar een podcast te luisteren op </w:t>
      </w:r>
      <w:proofErr w:type="spellStart"/>
      <w:r w:rsidRPr="00EE11D6">
        <w:t>spotify</w:t>
      </w:r>
      <w:proofErr w:type="spellEnd"/>
      <w:r w:rsidRPr="00EE11D6">
        <w:t xml:space="preserve">, deze noemt </w:t>
      </w:r>
      <w:proofErr w:type="spellStart"/>
      <w:r w:rsidRPr="00EE11D6">
        <w:t>portugese</w:t>
      </w:r>
      <w:proofErr w:type="spellEnd"/>
      <w:r w:rsidRPr="00EE11D6">
        <w:t xml:space="preserve"> </w:t>
      </w:r>
      <w:proofErr w:type="spellStart"/>
      <w:r w:rsidRPr="00EE11D6">
        <w:t>with</w:t>
      </w:r>
      <w:proofErr w:type="spellEnd"/>
      <w:r w:rsidRPr="00EE11D6">
        <w:t xml:space="preserve"> Leo en is toegewijd aan het aanleren van Portugees. Ik ga dit het bereiken van dit einddoel bewijzen door een video op te nemen waarin ik mezelf voorstel aan een Portugees persoon. </w:t>
      </w:r>
    </w:p>
    <w:p w14:paraId="025769A9" w14:textId="77777777" w:rsidR="00EE11D6" w:rsidRPr="00EE11D6" w:rsidRDefault="00EE11D6" w:rsidP="00EE11D6">
      <w:r w:rsidRPr="00EE11D6">
        <w:t xml:space="preserve">2. Een zeer simpel gesprek kunnen voeren, bijvoorbeeld om iets te bestellen bij de bakker. Dit zou handig zijn om natuurlijk dingen te kopen of te vragen in winkels. Dit ga ik alsook bewijzen door een gesprek op te nemen in het Portugees met de vriendin van mijn broer. </w:t>
      </w:r>
    </w:p>
    <w:p w14:paraId="6E7D1D63" w14:textId="77777777" w:rsidR="00EE11D6" w:rsidRPr="00EE11D6" w:rsidRDefault="00EE11D6" w:rsidP="00EE11D6">
      <w:r w:rsidRPr="00EE11D6">
        <w:t xml:space="preserve">3. Een simpel </w:t>
      </w:r>
      <w:proofErr w:type="spellStart"/>
      <w:r w:rsidRPr="00EE11D6">
        <w:t>portugees</w:t>
      </w:r>
      <w:proofErr w:type="spellEnd"/>
      <w:r w:rsidRPr="00EE11D6">
        <w:t xml:space="preserve"> boek lezen en het meeste begrijpen van wat er staat. Teksten leren lezen gaat zeer handig zijn in het buitenland aangezien veel informatie alleen in het Portugees te verkrijgen zal zijn, ik ga mijn lezen oefenen door series en films kijken met </w:t>
      </w:r>
      <w:proofErr w:type="spellStart"/>
      <w:r w:rsidRPr="00EE11D6">
        <w:t>Portugeese</w:t>
      </w:r>
      <w:proofErr w:type="spellEnd"/>
      <w:r w:rsidRPr="00EE11D6">
        <w:t xml:space="preserve"> ondertiteling en een simpel </w:t>
      </w:r>
      <w:proofErr w:type="spellStart"/>
      <w:r w:rsidRPr="00EE11D6">
        <w:t>portugees</w:t>
      </w:r>
      <w:proofErr w:type="spellEnd"/>
      <w:r w:rsidRPr="00EE11D6">
        <w:t xml:space="preserve"> boek aan te kopen. (Ik ben hiervoor nog op zoek naar een goed boek, ik wil zeker iets goed hebben om mee te beginnen). Ik zal pas kunnen beginnen lezen als ik al wat oefening gehad heb natuurlijk dus tegen dan zal ik al zeker een goed boek gevonden hebben. De serie/film die ik ga kijken is </w:t>
      </w:r>
      <w:proofErr w:type="spellStart"/>
      <w:r w:rsidRPr="00EE11D6">
        <w:t>rick</w:t>
      </w:r>
      <w:proofErr w:type="spellEnd"/>
      <w:r w:rsidRPr="00EE11D6">
        <w:t xml:space="preserve"> </w:t>
      </w:r>
      <w:proofErr w:type="spellStart"/>
      <w:r w:rsidRPr="00EE11D6">
        <w:t>and</w:t>
      </w:r>
      <w:proofErr w:type="spellEnd"/>
      <w:r w:rsidRPr="00EE11D6">
        <w:t xml:space="preserve"> </w:t>
      </w:r>
      <w:proofErr w:type="spellStart"/>
      <w:r w:rsidRPr="00EE11D6">
        <w:t>morty</w:t>
      </w:r>
      <w:proofErr w:type="spellEnd"/>
      <w:r w:rsidRPr="00EE11D6">
        <w:t>, hier ben ik al wat bekend mee wat begrijpen gaat vergemakkelijken. Mijn lezen ga ik bewijzen door in een video uit te leggen wat ik van het boek vond en hoe het gegaan is om het te lezen, ook ga ik kort uitleggen waar het boek over gaat.</w:t>
      </w:r>
    </w:p>
    <w:p w14:paraId="50DD5CAD" w14:textId="77777777" w:rsidR="00EE11D6" w:rsidRPr="00EE11D6" w:rsidRDefault="00EE11D6" w:rsidP="00EE11D6">
      <w:r w:rsidRPr="00EE11D6">
        <w:lastRenderedPageBreak/>
        <w:t xml:space="preserve">4. +300 woordjes leren met een </w:t>
      </w:r>
      <w:proofErr w:type="spellStart"/>
      <w:r w:rsidRPr="00EE11D6">
        <w:t>portugeese</w:t>
      </w:r>
      <w:proofErr w:type="spellEnd"/>
      <w:r w:rsidRPr="00EE11D6">
        <w:t xml:space="preserve"> taal app (</w:t>
      </w:r>
      <w:proofErr w:type="spellStart"/>
      <w:r w:rsidRPr="00EE11D6">
        <w:t>drops</w:t>
      </w:r>
      <w:proofErr w:type="spellEnd"/>
      <w:r w:rsidRPr="00EE11D6">
        <w:t xml:space="preserve"> </w:t>
      </w:r>
      <w:proofErr w:type="spellStart"/>
      <w:r w:rsidRPr="00EE11D6">
        <w:t>for</w:t>
      </w:r>
      <w:proofErr w:type="spellEnd"/>
      <w:r w:rsidRPr="00EE11D6">
        <w:t xml:space="preserve"> </w:t>
      </w:r>
      <w:proofErr w:type="spellStart"/>
      <w:r w:rsidRPr="00EE11D6">
        <w:t>portugese</w:t>
      </w:r>
      <w:proofErr w:type="spellEnd"/>
      <w:r w:rsidRPr="00EE11D6">
        <w:t xml:space="preserve">), ik ga hiervoor ook gebruik maken van de site https://pptonline.acm.gov.pt. Dit is een website van de High </w:t>
      </w:r>
      <w:proofErr w:type="spellStart"/>
      <w:r w:rsidRPr="00EE11D6">
        <w:t>Commission</w:t>
      </w:r>
      <w:proofErr w:type="spellEnd"/>
      <w:r w:rsidRPr="00EE11D6">
        <w:t xml:space="preserve"> </w:t>
      </w:r>
      <w:proofErr w:type="spellStart"/>
      <w:r w:rsidRPr="00EE11D6">
        <w:t>for</w:t>
      </w:r>
      <w:proofErr w:type="spellEnd"/>
      <w:r w:rsidRPr="00EE11D6">
        <w:t xml:space="preserve"> Migration van Portugal toegewijd aan het leren van Portugees. Op deze site krijg je </w:t>
      </w:r>
      <w:proofErr w:type="spellStart"/>
      <w:r w:rsidRPr="00EE11D6">
        <w:t>stapgewijs</w:t>
      </w:r>
      <w:proofErr w:type="spellEnd"/>
      <w:r w:rsidRPr="00EE11D6">
        <w:t xml:space="preserve"> Portugees aangeleerd en zijn er examens om je kennis te testen. Hier zal ik dus ook de verschillende oefeningen van kunnen voorleggen. De app die ik gebruik toont aan hoeveel woordjes ik al geleerd heb.</w:t>
      </w:r>
    </w:p>
    <w:p w14:paraId="5739499D" w14:textId="77777777" w:rsidR="00EE11D6" w:rsidRPr="00EE11D6" w:rsidRDefault="00EE11D6" w:rsidP="00EE11D6">
      <w:r w:rsidRPr="00EE11D6">
        <w:t xml:space="preserve">Verder zal ik ook avondles volgen bij de </w:t>
      </w:r>
      <w:proofErr w:type="gramStart"/>
      <w:r w:rsidRPr="00EE11D6">
        <w:t>CVO groeipunt</w:t>
      </w:r>
      <w:proofErr w:type="gramEnd"/>
      <w:r w:rsidRPr="00EE11D6">
        <w:t xml:space="preserve"> en daarvan alle oefeningen, toetsen en opdrachten van voorleggen. Ook het behaalde certificaat van daar zal ik voorleggen. De cursus die ik zal volgen is deze </w:t>
      </w:r>
      <w:proofErr w:type="gramStart"/>
      <w:r w:rsidRPr="00EE11D6">
        <w:t>https://www.groeipunt.be/opleiding/detail/71307 .</w:t>
      </w:r>
      <w:proofErr w:type="gramEnd"/>
      <w:r w:rsidRPr="00EE11D6">
        <w:t xml:space="preserve"> </w:t>
      </w:r>
    </w:p>
    <w:p w14:paraId="4BC9F409" w14:textId="77777777" w:rsidR="00EE11D6" w:rsidRPr="00EE11D6" w:rsidRDefault="00EE11D6" w:rsidP="00EE11D6"/>
    <w:p w14:paraId="1DA3DB9B" w14:textId="77777777" w:rsidR="00EE11D6" w:rsidRPr="00EE11D6" w:rsidRDefault="00EE11D6" w:rsidP="00EE11D6">
      <w:r w:rsidRPr="00EE11D6">
        <w:t>Motivatie - betrokkenheid:</w:t>
      </w:r>
    </w:p>
    <w:p w14:paraId="4C651B50" w14:textId="77777777" w:rsidR="00EE11D6" w:rsidRPr="00EE11D6" w:rsidRDefault="00EE11D6" w:rsidP="00EE11D6">
      <w:r w:rsidRPr="00EE11D6">
        <w:t xml:space="preserve">Ik zou zeer graag deze taal leren omdat ik het effectief ga kunnen gebruiken in het buitenland. Maar er is ook een andere reden. Mijn oudste broer heeft een </w:t>
      </w:r>
      <w:proofErr w:type="spellStart"/>
      <w:r w:rsidRPr="00EE11D6">
        <w:t>portugeese</w:t>
      </w:r>
      <w:proofErr w:type="spellEnd"/>
      <w:r w:rsidRPr="00EE11D6">
        <w:t xml:space="preserve"> vriendin die </w:t>
      </w:r>
      <w:proofErr w:type="spellStart"/>
      <w:r w:rsidRPr="00EE11D6">
        <w:t>nederlands</w:t>
      </w:r>
      <w:proofErr w:type="spellEnd"/>
      <w:r w:rsidRPr="00EE11D6">
        <w:t xml:space="preserve"> leert om ook zo met ons te kunnen praten. Graag zou ik ook wat Portugees leren om zo ook met haar te praten.</w:t>
      </w:r>
    </w:p>
    <w:p w14:paraId="5DD5AAB2" w14:textId="77777777" w:rsidR="00EE11D6" w:rsidRPr="00EE11D6" w:rsidRDefault="00EE11D6" w:rsidP="00EE11D6"/>
    <w:p w14:paraId="69025850" w14:textId="77777777" w:rsidR="00EE11D6" w:rsidRPr="00EE11D6" w:rsidRDefault="00EE11D6" w:rsidP="00EE11D6">
      <w:r w:rsidRPr="00EE11D6">
        <w:t>Motivatie - grenzen verleggen:</w:t>
      </w:r>
    </w:p>
    <w:p w14:paraId="321688E8" w14:textId="77777777" w:rsidR="00EE11D6" w:rsidRPr="00EE11D6" w:rsidRDefault="00EE11D6" w:rsidP="00EE11D6">
      <w:r w:rsidRPr="00EE11D6">
        <w:t>Als ik naar het middelbaar terugkijk ben ik nooit echt goed geweest in nieuwe talen leren, vooral Frans. Ik denk dat dit vooral was omdat ik gewoon niet geïnteresseerd was in deze echt te leren.</w:t>
      </w:r>
    </w:p>
    <w:p w14:paraId="258EE9F3" w14:textId="77777777" w:rsidR="00EE11D6" w:rsidRPr="00EE11D6" w:rsidRDefault="00EE11D6" w:rsidP="00EE11D6">
      <w:r w:rsidRPr="00EE11D6">
        <w:t>Ik zou zeer graag eens een taal proberen leren waar ik echt zin in heb. Ik zal deze taal ook effectief nodig hebben in het buitenland en moeten durven om deze te gebruiken in gespreken.</w:t>
      </w:r>
    </w:p>
    <w:p w14:paraId="76B1D58F" w14:textId="77777777" w:rsidR="00EE11D6" w:rsidRPr="00EE11D6" w:rsidRDefault="00EE11D6" w:rsidP="00EE11D6">
      <w:r w:rsidRPr="00EE11D6">
        <w:t>Ik denk dat ik hiermee mezelf ook wel wil bewijzen op het vlak van talen leren, door mijn leerstoornis is dit niet namelijk zo gemakkelijk voor mij.</w:t>
      </w:r>
    </w:p>
    <w:p w14:paraId="1F5AB754" w14:textId="77777777" w:rsidR="00EE11D6" w:rsidRPr="00EE11D6" w:rsidRDefault="00EE11D6" w:rsidP="00EE11D6"/>
    <w:p w14:paraId="2AB0E767" w14:textId="7449E455" w:rsidR="00EE11D6" w:rsidRPr="00EE11D6" w:rsidRDefault="00EE11D6" w:rsidP="00EE11D6">
      <w:r w:rsidRPr="00EE11D6">
        <w:t>Motivatie - professioneel profiel:</w:t>
      </w:r>
    </w:p>
    <w:p w14:paraId="1BE384D9" w14:textId="49A31164" w:rsidR="00EE11D6" w:rsidRPr="00EE11D6" w:rsidRDefault="00EE11D6" w:rsidP="00EE11D6">
      <w:r w:rsidRPr="00EE11D6">
        <w:t>Ik ben niet helemaal zeker of ik Portugees spreken kan linken aan mijn professioneel profiel, of toch niet op een technisch niveau. Maar ik ben wel overtuigd dat het van veel initiatief nemen betuigd. En dat het wel toont dat ik altijd bereid ben om dingen bij te leren, een vaardigheid die zeer belangrijk is in IT.</w:t>
      </w:r>
    </w:p>
    <w:p w14:paraId="026C2737" w14:textId="77777777" w:rsidR="00EE11D6" w:rsidRPr="00EE11D6" w:rsidRDefault="00EE11D6" w:rsidP="00EE11D6">
      <w:proofErr w:type="gramStart"/>
      <w:r w:rsidRPr="00EE11D6">
        <w:t>kerndoelen</w:t>
      </w:r>
      <w:proofErr w:type="gramEnd"/>
      <w:r w:rsidRPr="00EE11D6">
        <w:t>: 6.e, 10.m</w:t>
      </w:r>
    </w:p>
    <w:p w14:paraId="0A292D2B" w14:textId="77777777" w:rsidR="00EE11D6" w:rsidRPr="00EE11D6" w:rsidRDefault="00EE11D6" w:rsidP="00EE11D6"/>
    <w:p w14:paraId="68B68956" w14:textId="77777777" w:rsidR="00EE11D6" w:rsidRPr="00EE11D6" w:rsidRDefault="00EE11D6" w:rsidP="00EE11D6"/>
    <w:p w14:paraId="3DBF9A59" w14:textId="7C3B3B40" w:rsidR="00EE11D6" w:rsidRPr="00EE11D6" w:rsidRDefault="00EE11D6" w:rsidP="00EE11D6">
      <w:r w:rsidRPr="00EE11D6">
        <w:t>Werkvormen:</w:t>
      </w:r>
    </w:p>
    <w:p w14:paraId="7A912B62" w14:textId="77777777" w:rsidR="00EE11D6" w:rsidRPr="00EE11D6" w:rsidRDefault="00EE11D6" w:rsidP="00EE11D6">
      <w:r w:rsidRPr="00EE11D6">
        <w:t>Ik zal op verschillende manieren Portugees proberen leren.</w:t>
      </w:r>
    </w:p>
    <w:p w14:paraId="2E3A53C0" w14:textId="77777777" w:rsidR="00EE11D6" w:rsidRPr="00EE11D6" w:rsidRDefault="00EE11D6" w:rsidP="00EE11D6">
      <w:r w:rsidRPr="00EE11D6">
        <w:t xml:space="preserve">  - Een app gebruiken om de taal te leren (</w:t>
      </w:r>
      <w:proofErr w:type="spellStart"/>
      <w:r w:rsidRPr="00EE11D6">
        <w:t>drops</w:t>
      </w:r>
      <w:proofErr w:type="spellEnd"/>
      <w:r w:rsidRPr="00EE11D6">
        <w:t xml:space="preserve"> </w:t>
      </w:r>
      <w:proofErr w:type="spellStart"/>
      <w:r w:rsidRPr="00EE11D6">
        <w:t>for</w:t>
      </w:r>
      <w:proofErr w:type="spellEnd"/>
      <w:r w:rsidRPr="00EE11D6">
        <w:t xml:space="preserve"> </w:t>
      </w:r>
      <w:proofErr w:type="spellStart"/>
      <w:r w:rsidRPr="00EE11D6">
        <w:t>portugese</w:t>
      </w:r>
      <w:proofErr w:type="spellEnd"/>
      <w:r w:rsidRPr="00EE11D6">
        <w:t>).</w:t>
      </w:r>
    </w:p>
    <w:p w14:paraId="0EABBE0D" w14:textId="77777777" w:rsidR="00EE11D6" w:rsidRPr="00EE11D6" w:rsidRDefault="00EE11D6" w:rsidP="00EE11D6">
      <w:r w:rsidRPr="00EE11D6">
        <w:t xml:space="preserve">  - Een podcast luisteren om </w:t>
      </w:r>
      <w:proofErr w:type="spellStart"/>
      <w:r w:rsidRPr="00EE11D6">
        <w:t>portugees</w:t>
      </w:r>
      <w:proofErr w:type="spellEnd"/>
      <w:r w:rsidRPr="00EE11D6">
        <w:t xml:space="preserve"> te leren, dit dan ook vooral voor uitspraak.</w:t>
      </w:r>
    </w:p>
    <w:p w14:paraId="6DA6AF45" w14:textId="77777777" w:rsidR="00EE11D6" w:rsidRPr="00EE11D6" w:rsidRDefault="00EE11D6" w:rsidP="00EE11D6">
      <w:r w:rsidRPr="00EE11D6">
        <w:lastRenderedPageBreak/>
        <w:t xml:space="preserve">  - Eenmaal ik het al een mondje spreek gespreken proberen voeren met mensen die </w:t>
      </w:r>
      <w:proofErr w:type="spellStart"/>
      <w:r w:rsidRPr="00EE11D6">
        <w:t>portugees</w:t>
      </w:r>
      <w:proofErr w:type="spellEnd"/>
      <w:r w:rsidRPr="00EE11D6">
        <w:t xml:space="preserve"> spreken. Bv met de vriendin van mijn broer en met een vriendin op kot.</w:t>
      </w:r>
    </w:p>
    <w:p w14:paraId="2E9ECCE6" w14:textId="77777777" w:rsidR="00EE11D6" w:rsidRPr="00EE11D6" w:rsidRDefault="00EE11D6" w:rsidP="00EE11D6">
      <w:r w:rsidRPr="00EE11D6">
        <w:t xml:space="preserve">  - Series en films kijken met </w:t>
      </w:r>
      <w:proofErr w:type="spellStart"/>
      <w:r w:rsidRPr="00EE11D6">
        <w:t>Portugeese</w:t>
      </w:r>
      <w:proofErr w:type="spellEnd"/>
      <w:r w:rsidRPr="00EE11D6">
        <w:t xml:space="preserve"> ondertiteling.</w:t>
      </w:r>
    </w:p>
    <w:p w14:paraId="1D275D83" w14:textId="77777777" w:rsidR="00EE11D6" w:rsidRPr="00EE11D6" w:rsidRDefault="00EE11D6" w:rsidP="00EE11D6">
      <w:r w:rsidRPr="00EE11D6">
        <w:t xml:space="preserve">  - Op zoek gaan naar een gepaste taalcursus.</w:t>
      </w:r>
    </w:p>
    <w:p w14:paraId="0A3B28C9" w14:textId="77777777" w:rsidR="00EE11D6" w:rsidRPr="00EE11D6" w:rsidRDefault="00EE11D6" w:rsidP="00EE11D6"/>
    <w:p w14:paraId="1A98515B" w14:textId="77777777" w:rsidR="00EE11D6" w:rsidRPr="00EE11D6" w:rsidRDefault="00EE11D6" w:rsidP="00EE11D6">
      <w:r w:rsidRPr="00EE11D6">
        <w:t>Feedback 28/09/2022</w:t>
      </w:r>
    </w:p>
    <w:p w14:paraId="2475E6EE" w14:textId="075D0E66" w:rsidR="00EE11D6" w:rsidRPr="00EE11D6" w:rsidRDefault="00EE11D6" w:rsidP="00EE11D6">
      <w:r w:rsidRPr="00EE11D6">
        <w:t>-------------------</w:t>
      </w:r>
    </w:p>
    <w:p w14:paraId="5A28FF58" w14:textId="77777777" w:rsidR="00EE11D6" w:rsidRPr="00EE11D6" w:rsidRDefault="00EE11D6" w:rsidP="00EE11D6">
      <w:r w:rsidRPr="00EE11D6">
        <w:t xml:space="preserve">Dag Sander, </w:t>
      </w:r>
    </w:p>
    <w:p w14:paraId="71D8A65C" w14:textId="77777777" w:rsidR="00EE11D6" w:rsidRPr="00EE11D6" w:rsidRDefault="00EE11D6" w:rsidP="00EE11D6"/>
    <w:p w14:paraId="1F731DFF" w14:textId="77777777" w:rsidR="00EE11D6" w:rsidRPr="00EE11D6" w:rsidRDefault="00EE11D6" w:rsidP="00EE11D6">
      <w:r w:rsidRPr="00EE11D6">
        <w:t>Leuk dat je op Erasmus gaat en alvast de taal wilt leren spreken.</w:t>
      </w:r>
    </w:p>
    <w:p w14:paraId="1E527BCE" w14:textId="77777777" w:rsidR="00EE11D6" w:rsidRPr="00EE11D6" w:rsidRDefault="00EE11D6" w:rsidP="00EE11D6">
      <w:r w:rsidRPr="00EE11D6">
        <w:t xml:space="preserve">Echter, de nadruk van POP ligt zowel op kennisverwerving als op de toepassing ervan. Daarom verwachten we </w:t>
      </w:r>
    </w:p>
    <w:p w14:paraId="5D646234" w14:textId="77777777" w:rsidR="00EE11D6" w:rsidRPr="00EE11D6" w:rsidRDefault="00EE11D6" w:rsidP="00EE11D6">
      <w:r w:rsidRPr="00EE11D6">
        <w:t xml:space="preserve">  - (1) één of meerdere einddoelen die specifiek gericht zijn op het gestructureerd bijleren van een aantal zaken (die heb je niet). We willen daar echt kunnen lezen wát je wil bijleren en hoe je dat zal doen (cursus, eigen verzameling </w:t>
      </w:r>
      <w:proofErr w:type="spellStart"/>
      <w:r w:rsidRPr="00EE11D6">
        <w:t>tutorials</w:t>
      </w:r>
      <w:proofErr w:type="spellEnd"/>
      <w:r w:rsidRPr="00EE11D6">
        <w:t xml:space="preserve">/documentatie, boek, </w:t>
      </w:r>
      <w:proofErr w:type="gramStart"/>
      <w:r w:rsidRPr="00EE11D6">
        <w:t>conferentie, ....</w:t>
      </w:r>
      <w:proofErr w:type="gramEnd"/>
      <w:r w:rsidRPr="00EE11D6">
        <w:t xml:space="preserve"> ) en hoe je dat zal bewijzen (certificaat, notities, gemaakte oefeningen, een rapport, ....).</w:t>
      </w:r>
    </w:p>
    <w:p w14:paraId="6F1852F5" w14:textId="77777777" w:rsidR="00EE11D6" w:rsidRPr="00EE11D6" w:rsidRDefault="00EE11D6" w:rsidP="00EE11D6">
      <w:r w:rsidRPr="00EE11D6">
        <w:t xml:space="preserve">  (2) één of meerdere einddoelen die specifiek gericht zijn op het toepassen van de aangeleerde kennis/vaardigheden (die heb je). </w:t>
      </w:r>
    </w:p>
    <w:p w14:paraId="13337AB1" w14:textId="77777777" w:rsidR="00EE11D6" w:rsidRPr="00EE11D6" w:rsidRDefault="00EE11D6" w:rsidP="00EE11D6"/>
    <w:p w14:paraId="38F68B2E" w14:textId="77777777" w:rsidR="00EE11D6" w:rsidRPr="00EE11D6" w:rsidRDefault="00EE11D6" w:rsidP="00EE11D6">
      <w:r w:rsidRPr="00EE11D6">
        <w:t xml:space="preserve">- Je einddoelen zijn op zich wel meetbaar, maar er ontbreekt dus een (of meerdere) </w:t>
      </w:r>
      <w:proofErr w:type="spellStart"/>
      <w:r w:rsidRPr="00EE11D6">
        <w:t>ivm</w:t>
      </w:r>
      <w:proofErr w:type="spellEnd"/>
      <w:r w:rsidRPr="00EE11D6">
        <w:t xml:space="preserve"> de manier waarop je de kennis gaat verwerven. Dit vergt al enige voorstudie. Bij de werkvormen zie ik wel enkele specifieke dingen staan, je kan deze misschien in een of meerdere einddoelen gieten. Wees specifiek (welke serie, podcast, cursus ga je volgen?). </w:t>
      </w:r>
    </w:p>
    <w:p w14:paraId="654623FF" w14:textId="77777777" w:rsidR="00EE11D6" w:rsidRPr="00EE11D6" w:rsidRDefault="00EE11D6" w:rsidP="00EE11D6"/>
    <w:p w14:paraId="4EDFE7FE" w14:textId="77777777" w:rsidR="00EE11D6" w:rsidRPr="00EE11D6" w:rsidRDefault="00EE11D6" w:rsidP="00EE11D6">
      <w:r w:rsidRPr="00EE11D6">
        <w:t>Bekijk jij dit en pas je je voorstel aan? Alvast bedankt.</w:t>
      </w:r>
    </w:p>
    <w:p w14:paraId="7ED3ECDC" w14:textId="77777777" w:rsidR="00EE11D6" w:rsidRPr="00EE11D6" w:rsidRDefault="00EE11D6" w:rsidP="00EE11D6"/>
    <w:p w14:paraId="2332C236" w14:textId="77777777" w:rsidR="00EE11D6" w:rsidRPr="00EE11D6" w:rsidRDefault="00EE11D6" w:rsidP="00EE11D6">
      <w:r w:rsidRPr="00EE11D6">
        <w:t>Feedback 30/09/2022</w:t>
      </w:r>
    </w:p>
    <w:p w14:paraId="67383D50" w14:textId="17FE142E" w:rsidR="00EE11D6" w:rsidRPr="00EE11D6" w:rsidRDefault="00EE11D6" w:rsidP="00EE11D6">
      <w:r w:rsidRPr="00EE11D6">
        <w:t>-------------------</w:t>
      </w:r>
    </w:p>
    <w:p w14:paraId="73951062" w14:textId="77777777" w:rsidR="00EE11D6" w:rsidRPr="00EE11D6" w:rsidRDefault="00EE11D6" w:rsidP="00EE11D6">
      <w:r w:rsidRPr="00EE11D6">
        <w:t xml:space="preserve">Dag Sander, </w:t>
      </w:r>
    </w:p>
    <w:p w14:paraId="38A27624" w14:textId="77777777" w:rsidR="00EE11D6" w:rsidRPr="00EE11D6" w:rsidRDefault="00EE11D6" w:rsidP="00EE11D6"/>
    <w:p w14:paraId="4B9B0457" w14:textId="77777777" w:rsidR="00EE11D6" w:rsidRPr="00EE11D6" w:rsidRDefault="00EE11D6" w:rsidP="00EE11D6">
      <w:r w:rsidRPr="00EE11D6">
        <w:t xml:space="preserve">Er is al iets meer duidelijkheid over hoe je de kennis zal verwerven (einddoel 4 is duidelijk, 3 is niet voldoende specifiek). De einddoelen zijn wel meetbaar op een of andere manier, maar ze zijn nog niet concreet genoeg: Wie gaat evalueren of je jezelf vlot kan voorstellen in het Portugees? Misschien kan je bijvoorbeeld een filmpje opnemen waarin je een gesprek voert met vriendin van jouw broer om de eerste 2 doelen te staven. Het komt eigenlijk vaak op die vraag neer. </w:t>
      </w:r>
    </w:p>
    <w:p w14:paraId="15025F77" w14:textId="77777777" w:rsidR="00EE11D6" w:rsidRPr="00EE11D6" w:rsidRDefault="00EE11D6" w:rsidP="00EE11D6">
      <w:r w:rsidRPr="00EE11D6">
        <w:lastRenderedPageBreak/>
        <w:t xml:space="preserve">Vooral voor einddoel 4, denk ik dat je best een opleiding volgt eventueel via CVO, zodat de einddoelen echt kunnen gestaafd worden, want dat is momenteel niet het geval. </w:t>
      </w:r>
    </w:p>
    <w:p w14:paraId="17151440" w14:textId="77777777" w:rsidR="00EE11D6" w:rsidRPr="00EE11D6" w:rsidRDefault="00EE11D6" w:rsidP="00EE11D6"/>
    <w:p w14:paraId="1EB6A1AF" w14:textId="77777777" w:rsidR="00EE11D6" w:rsidRPr="00EE11D6" w:rsidRDefault="00EE11D6" w:rsidP="00EE11D6">
      <w:r w:rsidRPr="00EE11D6">
        <w:t>1. Hoe ga je evalueren of je deze doelstelling hebt bereikt? Hoe ga je dat aantonen?</w:t>
      </w:r>
    </w:p>
    <w:p w14:paraId="5F658685" w14:textId="77777777" w:rsidR="00EE11D6" w:rsidRPr="00EE11D6" w:rsidRDefault="00EE11D6" w:rsidP="00EE11D6">
      <w:r w:rsidRPr="00EE11D6">
        <w:t>2. Hoe ga je evalueren of je deze doelstelling hebt bereikt? Hoe ga je dat aantonen?</w:t>
      </w:r>
    </w:p>
    <w:p w14:paraId="54E69540" w14:textId="77777777" w:rsidR="00EE11D6" w:rsidRPr="00EE11D6" w:rsidRDefault="00EE11D6" w:rsidP="00EE11D6">
      <w:r w:rsidRPr="00EE11D6">
        <w:t>3. Welk boek, welke series? Hoe ga je bewijzen dat je dit boek of deze series hebt gelezen/bekeken?</w:t>
      </w:r>
    </w:p>
    <w:p w14:paraId="2CF89889" w14:textId="77777777" w:rsidR="00EE11D6" w:rsidRPr="00EE11D6" w:rsidRDefault="00EE11D6" w:rsidP="00EE11D6">
      <w:r w:rsidRPr="00EE11D6">
        <w:t>4. +300 woordjes is moeilijk meetbaar. Wie gaat er bijhouden hoeveel woorden je al kent. Misschien kan de app dit?</w:t>
      </w:r>
    </w:p>
    <w:p w14:paraId="580082E7" w14:textId="77777777" w:rsidR="00EE11D6" w:rsidRPr="00EE11D6" w:rsidRDefault="00EE11D6" w:rsidP="00EE11D6">
      <w:r w:rsidRPr="00EE11D6">
        <w:t xml:space="preserve">Een meer meetbare en duidelijkere doelstelling zou zijn om </w:t>
      </w:r>
      <w:proofErr w:type="spellStart"/>
      <w:r w:rsidRPr="00EE11D6">
        <w:t>bijvb</w:t>
      </w:r>
      <w:proofErr w:type="spellEnd"/>
      <w:r w:rsidRPr="00EE11D6">
        <w:t xml:space="preserve">. </w:t>
      </w:r>
      <w:proofErr w:type="gramStart"/>
      <w:r w:rsidRPr="00EE11D6">
        <w:t>minstens</w:t>
      </w:r>
      <w:proofErr w:type="gramEnd"/>
      <w:r w:rsidRPr="00EE11D6">
        <w:t xml:space="preserve"> level A2 te behalen na het volgen van een cursus. Zorg dan dat je dit kan staven aan </w:t>
      </w:r>
      <w:proofErr w:type="spellStart"/>
      <w:r w:rsidRPr="00EE11D6">
        <w:t>dehand</w:t>
      </w:r>
      <w:proofErr w:type="spellEnd"/>
      <w:r w:rsidRPr="00EE11D6">
        <w:t xml:space="preserve"> van een certificaat. Kan je via de website </w:t>
      </w:r>
      <w:proofErr w:type="spellStart"/>
      <w:r w:rsidRPr="00EE11D6">
        <w:t>pptonline</w:t>
      </w:r>
      <w:proofErr w:type="spellEnd"/>
      <w:r w:rsidRPr="00EE11D6">
        <w:t xml:space="preserve"> een certificaat behalen voor een </w:t>
      </w:r>
      <w:proofErr w:type="spellStart"/>
      <w:r w:rsidRPr="00EE11D6">
        <w:t>beaald</w:t>
      </w:r>
      <w:proofErr w:type="spellEnd"/>
      <w:r w:rsidRPr="00EE11D6">
        <w:t xml:space="preserve"> niveau? Kan je de resultaten van de examens afdrukken/opslaan om het niveau te staven?</w:t>
      </w:r>
    </w:p>
    <w:p w14:paraId="26AACE88" w14:textId="77777777" w:rsidR="00EE11D6" w:rsidRPr="00EE11D6" w:rsidRDefault="00EE11D6" w:rsidP="00EE11D6"/>
    <w:p w14:paraId="01C1FF7E" w14:textId="77777777" w:rsidR="00EE11D6" w:rsidRPr="00EE11D6" w:rsidRDefault="00EE11D6" w:rsidP="00EE11D6">
      <w:r w:rsidRPr="00EE11D6">
        <w:t xml:space="preserve">Bekijk jij deze nog eens? </w:t>
      </w:r>
    </w:p>
    <w:p w14:paraId="0A732E36" w14:textId="77777777" w:rsidR="00EE11D6" w:rsidRPr="00EE11D6" w:rsidRDefault="00EE11D6" w:rsidP="00EE11D6"/>
    <w:p w14:paraId="7FC09240" w14:textId="77777777" w:rsidR="00EE11D6" w:rsidRPr="00EE11D6" w:rsidRDefault="00EE11D6" w:rsidP="00EE11D6">
      <w:r w:rsidRPr="00EE11D6">
        <w:t>Beste groeten,</w:t>
      </w:r>
    </w:p>
    <w:p w14:paraId="19B7A0C5" w14:textId="77777777" w:rsidR="00EE11D6" w:rsidRPr="00EE11D6" w:rsidRDefault="00EE11D6" w:rsidP="00EE11D6">
      <w:r w:rsidRPr="00EE11D6">
        <w:t>Evi</w:t>
      </w:r>
    </w:p>
    <w:p w14:paraId="349F761E" w14:textId="77777777" w:rsidR="00EE11D6" w:rsidRPr="00EE11D6" w:rsidRDefault="00EE11D6" w:rsidP="00EE11D6"/>
    <w:p w14:paraId="64831A7D" w14:textId="77777777" w:rsidR="00EE11D6" w:rsidRPr="00EE11D6" w:rsidRDefault="00EE11D6" w:rsidP="00EE11D6">
      <w:r w:rsidRPr="00EE11D6">
        <w:t>Feedback 04/10/2022</w:t>
      </w:r>
    </w:p>
    <w:p w14:paraId="149C1317" w14:textId="77777777" w:rsidR="00EE11D6" w:rsidRPr="00EE11D6" w:rsidRDefault="00EE11D6" w:rsidP="00EE11D6">
      <w:r w:rsidRPr="00EE11D6">
        <w:t>------------------</w:t>
      </w:r>
    </w:p>
    <w:p w14:paraId="6DE5D8D9" w14:textId="0958FA3D" w:rsidR="00EE11D6" w:rsidRPr="00EE11D6" w:rsidRDefault="00EE11D6" w:rsidP="00EE11D6">
      <w:r w:rsidRPr="00EE11D6">
        <w:t xml:space="preserve">Beste Sander, </w:t>
      </w:r>
    </w:p>
    <w:p w14:paraId="25BCDFE4" w14:textId="77777777" w:rsidR="00EE11D6" w:rsidRPr="00EE11D6" w:rsidRDefault="00EE11D6" w:rsidP="00EE11D6">
      <w:r w:rsidRPr="00EE11D6">
        <w:t>Ik vrees dat we er op deze manier niet zullen geraken. Einddoelen 1 tot 3 zijn nog steeds niet meetbaar (hoe gaan we dit tijdens de evaluatie nagaan?).</w:t>
      </w:r>
    </w:p>
    <w:p w14:paraId="59E5E666" w14:textId="77777777" w:rsidR="00EE11D6" w:rsidRPr="00EE11D6" w:rsidRDefault="00EE11D6" w:rsidP="00EE11D6">
      <w:r w:rsidRPr="00EE11D6">
        <w:t xml:space="preserve">Verder Mis ik een einddoel waar je een bepaald taalniveau oogt te behalen, en dit kan enkel gestaafd worden door een externe cursus te volgen. </w:t>
      </w:r>
    </w:p>
    <w:p w14:paraId="63C4B636" w14:textId="77777777" w:rsidR="00EE11D6" w:rsidRPr="00EE11D6" w:rsidRDefault="00EE11D6" w:rsidP="00EE11D6">
      <w:r w:rsidRPr="00EE11D6">
        <w:t>Met de bovenstaande einddoelen is er onvoldoende studiebelasting. POP is een vak van 6 ECTS en dit komt overeen met een taakbelasting van minstens 100 uren. Bovenstaande einddoelen (mits meetbaar) zouden wel voldoende zijn in combinatie met een externe cursus van 6 ECTS. Deze extra einddoelen kunnen dan het studieniveau compenseren (6 ECTS op niveau van avondonderwijs HBO5 is niet hetzelfde als 6 ECTS op niveau van prof. Bachelor HBO6).</w:t>
      </w:r>
    </w:p>
    <w:p w14:paraId="0C8F29AF" w14:textId="77777777" w:rsidR="00EE11D6" w:rsidRPr="00EE11D6" w:rsidRDefault="00EE11D6" w:rsidP="00EE11D6"/>
    <w:p w14:paraId="6B3EDFE9" w14:textId="77777777" w:rsidR="00EE11D6" w:rsidRPr="00EE11D6" w:rsidRDefault="00EE11D6" w:rsidP="00EE11D6">
      <w:r w:rsidRPr="00EE11D6">
        <w:t>Zonder externe cursus waarbij een bepaald taalniveau wordt behaald, zal ik het onderwerp niet kunnen goedkeuren.</w:t>
      </w:r>
    </w:p>
    <w:p w14:paraId="6620D678" w14:textId="77777777" w:rsidR="00EE11D6" w:rsidRPr="00EE11D6" w:rsidRDefault="00EE11D6" w:rsidP="00EE11D6"/>
    <w:p w14:paraId="14D097EE" w14:textId="77777777" w:rsidR="00EE11D6" w:rsidRPr="00EE11D6" w:rsidRDefault="00EE11D6" w:rsidP="00EE11D6">
      <w:r w:rsidRPr="00EE11D6">
        <w:t>Beste groeten,</w:t>
      </w:r>
    </w:p>
    <w:p w14:paraId="2161533D" w14:textId="77777777" w:rsidR="00EE11D6" w:rsidRPr="00EE11D6" w:rsidRDefault="00EE11D6" w:rsidP="00EE11D6">
      <w:r w:rsidRPr="00EE11D6">
        <w:lastRenderedPageBreak/>
        <w:t>Evi</w:t>
      </w:r>
    </w:p>
    <w:p w14:paraId="2DC31378" w14:textId="77777777" w:rsidR="00EE11D6" w:rsidRPr="00EE11D6" w:rsidRDefault="00EE11D6" w:rsidP="00EE11D6"/>
    <w:p w14:paraId="2FCEA0EF" w14:textId="77777777" w:rsidR="00EE11D6" w:rsidRPr="00EE11D6" w:rsidRDefault="00EE11D6" w:rsidP="00EE11D6">
      <w:r w:rsidRPr="00EE11D6">
        <w:t>Goedkeuring 07/10/2022</w:t>
      </w:r>
    </w:p>
    <w:p w14:paraId="2500CF76" w14:textId="77777777" w:rsidR="00EE11D6" w:rsidRPr="00EE11D6" w:rsidRDefault="00EE11D6" w:rsidP="00EE11D6">
      <w:r w:rsidRPr="00EE11D6">
        <w:t>----------------------</w:t>
      </w:r>
    </w:p>
    <w:p w14:paraId="2B23A528" w14:textId="77777777" w:rsidR="00EE11D6" w:rsidRPr="00EE11D6" w:rsidRDefault="00EE11D6" w:rsidP="00EE11D6">
      <w:r w:rsidRPr="00EE11D6">
        <w:t>Onderwerp goedgekeurd. Vergeet niet binnen de week de planning voor het volledige semester in te vullen in uw opvolgingsdocument.</w:t>
      </w:r>
    </w:p>
    <w:p w14:paraId="1183A75B" w14:textId="77777777" w:rsidR="00EE11D6" w:rsidRPr="00EE11D6" w:rsidRDefault="00EE11D6" w:rsidP="00EE11D6"/>
    <w:p w14:paraId="69FA011A" w14:textId="35849B40" w:rsidR="00EE11D6" w:rsidRPr="00EE11D6" w:rsidRDefault="00EE11D6" w:rsidP="00EE11D6">
      <w:r w:rsidRPr="00EE11D6">
        <w:t>Veel succes Sander!</w:t>
      </w:r>
    </w:p>
    <w:p w14:paraId="37092667" w14:textId="77777777" w:rsidR="00EE11D6" w:rsidRPr="00EE11D6" w:rsidRDefault="00EE11D6" w:rsidP="00EE11D6"/>
    <w:p w14:paraId="751313BC" w14:textId="77777777" w:rsidR="00EE11D6" w:rsidRPr="00EE11D6" w:rsidRDefault="00EE11D6" w:rsidP="00EE11D6">
      <w:r w:rsidRPr="00EE11D6">
        <w:t>=================================================================================</w:t>
      </w:r>
    </w:p>
    <w:p w14:paraId="77E8F6B9" w14:textId="77777777" w:rsidR="00EE11D6" w:rsidRPr="00EE11D6" w:rsidRDefault="00EE11D6" w:rsidP="00EE11D6">
      <w:r w:rsidRPr="00EE11D6">
        <w:t>Planning - 08/10/2022 (op te stellen nadat je voorstel is goedgekeurd)</w:t>
      </w:r>
    </w:p>
    <w:p w14:paraId="3F4E18E9" w14:textId="77777777" w:rsidR="00EE11D6" w:rsidRPr="00EE11D6" w:rsidRDefault="00EE11D6" w:rsidP="00EE11D6">
      <w:r w:rsidRPr="00EE11D6">
        <w:t>=================================================================================</w:t>
      </w:r>
    </w:p>
    <w:p w14:paraId="7CC56698" w14:textId="77777777" w:rsidR="00EE11D6" w:rsidRPr="00EE11D6" w:rsidRDefault="00EE11D6" w:rsidP="00EE11D6">
      <w:r w:rsidRPr="00EE11D6">
        <w:t>Periodes van 2 weken - vanaf 10/10</w:t>
      </w:r>
    </w:p>
    <w:p w14:paraId="3BFDCE01" w14:textId="77777777" w:rsidR="00EE11D6" w:rsidRPr="00EE11D6" w:rsidRDefault="00EE11D6" w:rsidP="00EE11D6">
      <w:r w:rsidRPr="00EE11D6">
        <w:t>10/10 -&gt; 23/10</w:t>
      </w:r>
    </w:p>
    <w:p w14:paraId="12D4CEB6" w14:textId="77777777" w:rsidR="00EE11D6" w:rsidRPr="00EE11D6" w:rsidRDefault="00EE11D6" w:rsidP="00EE11D6">
      <w:r w:rsidRPr="00EE11D6">
        <w:t xml:space="preserve">1x avondles </w:t>
      </w:r>
      <w:proofErr w:type="spellStart"/>
      <w:r w:rsidRPr="00EE11D6">
        <w:t>portugees</w:t>
      </w:r>
      <w:proofErr w:type="spellEnd"/>
      <w:r w:rsidRPr="00EE11D6">
        <w:t xml:space="preserve"> op Dinsdag per week -&gt; </w:t>
      </w:r>
      <w:proofErr w:type="gramStart"/>
      <w:r w:rsidRPr="00EE11D6">
        <w:t>daar voor</w:t>
      </w:r>
      <w:proofErr w:type="gramEnd"/>
      <w:r w:rsidRPr="00EE11D6">
        <w:t xml:space="preserve"> studeren en oefenen [Einddoel 4]</w:t>
      </w:r>
    </w:p>
    <w:p w14:paraId="090AE780" w14:textId="77777777" w:rsidR="00EE11D6" w:rsidRPr="00EE11D6" w:rsidRDefault="00EE11D6" w:rsidP="00EE11D6">
      <w:proofErr w:type="gramStart"/>
      <w:r w:rsidRPr="00EE11D6">
        <w:t>elke</w:t>
      </w:r>
      <w:proofErr w:type="gramEnd"/>
      <w:r w:rsidRPr="00EE11D6">
        <w:t xml:space="preserve"> dag woordjes oefenen met </w:t>
      </w:r>
      <w:proofErr w:type="spellStart"/>
      <w:r w:rsidRPr="00EE11D6">
        <w:t>Drops</w:t>
      </w:r>
      <w:proofErr w:type="spellEnd"/>
      <w:r w:rsidRPr="00EE11D6">
        <w:t xml:space="preserve"> </w:t>
      </w:r>
      <w:proofErr w:type="spellStart"/>
      <w:r w:rsidRPr="00EE11D6">
        <w:t>for</w:t>
      </w:r>
      <w:proofErr w:type="spellEnd"/>
      <w:r w:rsidRPr="00EE11D6">
        <w:t xml:space="preserve"> </w:t>
      </w:r>
      <w:proofErr w:type="spellStart"/>
      <w:r w:rsidRPr="00EE11D6">
        <w:t>Portugeese</w:t>
      </w:r>
      <w:proofErr w:type="spellEnd"/>
      <w:r w:rsidRPr="00EE11D6">
        <w:t xml:space="preserve"> [Einddoel 4]</w:t>
      </w:r>
    </w:p>
    <w:p w14:paraId="025FC2A4" w14:textId="77777777" w:rsidR="00EE11D6" w:rsidRPr="00EE11D6" w:rsidRDefault="00EE11D6" w:rsidP="00EE11D6">
      <w:r w:rsidRPr="00EE11D6">
        <w:t>Beginnen oefeningen maken op https://pptonline.acm.gov.pt.  [Einddoel 4]</w:t>
      </w:r>
    </w:p>
    <w:p w14:paraId="2EBAB657" w14:textId="77777777" w:rsidR="00EE11D6" w:rsidRPr="00EE11D6" w:rsidRDefault="00EE11D6" w:rsidP="00EE11D6">
      <w:r w:rsidRPr="00EE11D6">
        <w:t>Podcast luisteren voor uitspraak te verbeteren en enkele woordjes op te pikken. [Einddoel 1]</w:t>
      </w:r>
    </w:p>
    <w:p w14:paraId="4BF1FA41" w14:textId="77777777" w:rsidR="00EE11D6" w:rsidRPr="00EE11D6" w:rsidRDefault="00EE11D6" w:rsidP="00EE11D6">
      <w:r w:rsidRPr="00EE11D6">
        <w:t>24/10 -&gt; 06/11</w:t>
      </w:r>
    </w:p>
    <w:p w14:paraId="1D1A6782" w14:textId="77777777" w:rsidR="00EE11D6" w:rsidRPr="00EE11D6" w:rsidRDefault="00EE11D6" w:rsidP="00EE11D6">
      <w:r w:rsidRPr="00EE11D6">
        <w:t xml:space="preserve">1x avondles </w:t>
      </w:r>
      <w:proofErr w:type="spellStart"/>
      <w:r w:rsidRPr="00EE11D6">
        <w:t>portugees</w:t>
      </w:r>
      <w:proofErr w:type="spellEnd"/>
      <w:r w:rsidRPr="00EE11D6">
        <w:t xml:space="preserve"> op Dinsdag per week -&gt; daar verder voor studeren en oefenen [Einddoel 4]</w:t>
      </w:r>
    </w:p>
    <w:p w14:paraId="19019C2D" w14:textId="77777777" w:rsidR="00EE11D6" w:rsidRPr="00EE11D6" w:rsidRDefault="00EE11D6" w:rsidP="00EE11D6">
      <w:proofErr w:type="gramStart"/>
      <w:r w:rsidRPr="00EE11D6">
        <w:t>elke</w:t>
      </w:r>
      <w:proofErr w:type="gramEnd"/>
      <w:r w:rsidRPr="00EE11D6">
        <w:t xml:space="preserve"> dag woordjes oefenen met </w:t>
      </w:r>
      <w:proofErr w:type="spellStart"/>
      <w:r w:rsidRPr="00EE11D6">
        <w:t>Drops</w:t>
      </w:r>
      <w:proofErr w:type="spellEnd"/>
      <w:r w:rsidRPr="00EE11D6">
        <w:t xml:space="preserve"> </w:t>
      </w:r>
      <w:proofErr w:type="spellStart"/>
      <w:r w:rsidRPr="00EE11D6">
        <w:t>for</w:t>
      </w:r>
      <w:proofErr w:type="spellEnd"/>
      <w:r w:rsidRPr="00EE11D6">
        <w:t xml:space="preserve"> </w:t>
      </w:r>
      <w:proofErr w:type="spellStart"/>
      <w:r w:rsidRPr="00EE11D6">
        <w:t>Portugeese</w:t>
      </w:r>
      <w:proofErr w:type="spellEnd"/>
      <w:r w:rsidRPr="00EE11D6">
        <w:t xml:space="preserve"> [Einddoel 4]</w:t>
      </w:r>
    </w:p>
    <w:p w14:paraId="6DD13BCB" w14:textId="77777777" w:rsidR="00EE11D6" w:rsidRPr="00EE11D6" w:rsidRDefault="00EE11D6" w:rsidP="00EE11D6">
      <w:r w:rsidRPr="00EE11D6">
        <w:t>Verder oefeningen maken op https://pptonline.acm.gov.pt. [Einddoel 4]</w:t>
      </w:r>
    </w:p>
    <w:p w14:paraId="0EEFC599" w14:textId="77777777" w:rsidR="00EE11D6" w:rsidRPr="00EE11D6" w:rsidRDefault="00EE11D6" w:rsidP="00EE11D6">
      <w:r w:rsidRPr="00EE11D6">
        <w:t xml:space="preserve">Serie kijken met </w:t>
      </w:r>
      <w:proofErr w:type="spellStart"/>
      <w:r w:rsidRPr="00EE11D6">
        <w:t>Portugeese</w:t>
      </w:r>
      <w:proofErr w:type="spellEnd"/>
      <w:r w:rsidRPr="00EE11D6">
        <w:t xml:space="preserve"> ondertiteling.</w:t>
      </w:r>
    </w:p>
    <w:p w14:paraId="1F7C32F6" w14:textId="77777777" w:rsidR="00EE11D6" w:rsidRPr="00EE11D6" w:rsidRDefault="00EE11D6" w:rsidP="00EE11D6">
      <w:r w:rsidRPr="00EE11D6">
        <w:t>Podcast luisteren voor uitspraak te verbeteren en enkele woordjes op te pikken. [Einddoel 1]</w:t>
      </w:r>
    </w:p>
    <w:p w14:paraId="7ABBB991" w14:textId="77777777" w:rsidR="00EE11D6" w:rsidRPr="00EE11D6" w:rsidRDefault="00EE11D6" w:rsidP="00EE11D6">
      <w:r w:rsidRPr="00EE11D6">
        <w:t>7/11 -&gt; 20/11</w:t>
      </w:r>
    </w:p>
    <w:p w14:paraId="0ECAE458" w14:textId="77777777" w:rsidR="00EE11D6" w:rsidRPr="00EE11D6" w:rsidRDefault="00EE11D6" w:rsidP="00EE11D6">
      <w:r w:rsidRPr="00EE11D6">
        <w:t xml:space="preserve">1x avondles </w:t>
      </w:r>
      <w:proofErr w:type="spellStart"/>
      <w:r w:rsidRPr="00EE11D6">
        <w:t>portugees</w:t>
      </w:r>
      <w:proofErr w:type="spellEnd"/>
      <w:r w:rsidRPr="00EE11D6">
        <w:t xml:space="preserve"> op Dinsdag per week -&gt; daar verder voor studeren en oefenen [Einddoel 4]</w:t>
      </w:r>
    </w:p>
    <w:p w14:paraId="18A6B067" w14:textId="77777777" w:rsidR="00EE11D6" w:rsidRPr="00EE11D6" w:rsidRDefault="00EE11D6" w:rsidP="00EE11D6">
      <w:proofErr w:type="gramStart"/>
      <w:r w:rsidRPr="00EE11D6">
        <w:t>elke</w:t>
      </w:r>
      <w:proofErr w:type="gramEnd"/>
      <w:r w:rsidRPr="00EE11D6">
        <w:t xml:space="preserve"> dag woordjes oefenen met </w:t>
      </w:r>
      <w:proofErr w:type="spellStart"/>
      <w:r w:rsidRPr="00EE11D6">
        <w:t>Drops</w:t>
      </w:r>
      <w:proofErr w:type="spellEnd"/>
      <w:r w:rsidRPr="00EE11D6">
        <w:t xml:space="preserve"> </w:t>
      </w:r>
      <w:proofErr w:type="spellStart"/>
      <w:r w:rsidRPr="00EE11D6">
        <w:t>for</w:t>
      </w:r>
      <w:proofErr w:type="spellEnd"/>
      <w:r w:rsidRPr="00EE11D6">
        <w:t xml:space="preserve"> </w:t>
      </w:r>
      <w:proofErr w:type="spellStart"/>
      <w:r w:rsidRPr="00EE11D6">
        <w:t>Portugeese</w:t>
      </w:r>
      <w:proofErr w:type="spellEnd"/>
      <w:r w:rsidRPr="00EE11D6">
        <w:t xml:space="preserve"> [Einddoel 4]</w:t>
      </w:r>
    </w:p>
    <w:p w14:paraId="4DCA2E3E" w14:textId="77777777" w:rsidR="00EE11D6" w:rsidRPr="00EE11D6" w:rsidRDefault="00EE11D6" w:rsidP="00EE11D6">
      <w:r w:rsidRPr="00EE11D6">
        <w:t>Verder oefeningen maken op https://pptonline.acm.gov.pt.  [Einddoel 4]</w:t>
      </w:r>
    </w:p>
    <w:p w14:paraId="605CDDA8" w14:textId="77777777" w:rsidR="00EE11D6" w:rsidRPr="00EE11D6" w:rsidRDefault="00EE11D6" w:rsidP="00EE11D6">
      <w:r w:rsidRPr="00EE11D6">
        <w:t xml:space="preserve">Serie kijken met </w:t>
      </w:r>
      <w:proofErr w:type="spellStart"/>
      <w:r w:rsidRPr="00EE11D6">
        <w:t>Portugeese</w:t>
      </w:r>
      <w:proofErr w:type="spellEnd"/>
      <w:r w:rsidRPr="00EE11D6">
        <w:t xml:space="preserve"> ondertiteling. [Einddoel 3]</w:t>
      </w:r>
    </w:p>
    <w:p w14:paraId="65B06DC4" w14:textId="77777777" w:rsidR="00EE11D6" w:rsidRPr="00EE11D6" w:rsidRDefault="00EE11D6" w:rsidP="00EE11D6">
      <w:r w:rsidRPr="00EE11D6">
        <w:t>Podcast luisteren voor uitspraak te verbeteren en enkele woordjes op te pikken. [Einddoel 1]</w:t>
      </w:r>
    </w:p>
    <w:p w14:paraId="3C6FDC15" w14:textId="77777777" w:rsidR="00EE11D6" w:rsidRPr="00EE11D6" w:rsidRDefault="00EE11D6" w:rsidP="00EE11D6">
      <w:r w:rsidRPr="00EE11D6">
        <w:t>21/11 -&gt; 04/12</w:t>
      </w:r>
    </w:p>
    <w:p w14:paraId="2A5AF057" w14:textId="77777777" w:rsidR="00EE11D6" w:rsidRPr="00EE11D6" w:rsidRDefault="00EE11D6" w:rsidP="00EE11D6">
      <w:r w:rsidRPr="00EE11D6">
        <w:lastRenderedPageBreak/>
        <w:t>Beginnen in het boek te lezen -&gt; goed bijhouden wat ik al gelezen heb [Einddoel 3]</w:t>
      </w:r>
    </w:p>
    <w:p w14:paraId="7DC303DB" w14:textId="77777777" w:rsidR="00EE11D6" w:rsidRPr="00EE11D6" w:rsidRDefault="00EE11D6" w:rsidP="00EE11D6">
      <w:r w:rsidRPr="00EE11D6">
        <w:t xml:space="preserve">1x avondles </w:t>
      </w:r>
      <w:proofErr w:type="spellStart"/>
      <w:r w:rsidRPr="00EE11D6">
        <w:t>portugees</w:t>
      </w:r>
      <w:proofErr w:type="spellEnd"/>
      <w:r w:rsidRPr="00EE11D6">
        <w:t xml:space="preserve"> op Dinsdag per week -&gt; daar verder voor studeren en oefenen [Einddoel 4]</w:t>
      </w:r>
    </w:p>
    <w:p w14:paraId="3D77E8FC" w14:textId="77777777" w:rsidR="00EE11D6" w:rsidRPr="00EE11D6" w:rsidRDefault="00EE11D6" w:rsidP="00EE11D6">
      <w:proofErr w:type="gramStart"/>
      <w:r w:rsidRPr="00EE11D6">
        <w:t>elke</w:t>
      </w:r>
      <w:proofErr w:type="gramEnd"/>
      <w:r w:rsidRPr="00EE11D6">
        <w:t xml:space="preserve"> dag woordjes oefenen met </w:t>
      </w:r>
      <w:proofErr w:type="spellStart"/>
      <w:r w:rsidRPr="00EE11D6">
        <w:t>Drops</w:t>
      </w:r>
      <w:proofErr w:type="spellEnd"/>
      <w:r w:rsidRPr="00EE11D6">
        <w:t xml:space="preserve"> </w:t>
      </w:r>
      <w:proofErr w:type="spellStart"/>
      <w:r w:rsidRPr="00EE11D6">
        <w:t>for</w:t>
      </w:r>
      <w:proofErr w:type="spellEnd"/>
      <w:r w:rsidRPr="00EE11D6">
        <w:t xml:space="preserve"> </w:t>
      </w:r>
      <w:proofErr w:type="spellStart"/>
      <w:r w:rsidRPr="00EE11D6">
        <w:t>Portugeese</w:t>
      </w:r>
      <w:proofErr w:type="spellEnd"/>
      <w:r w:rsidRPr="00EE11D6">
        <w:t xml:space="preserve"> [Einddoel 4]</w:t>
      </w:r>
    </w:p>
    <w:p w14:paraId="3C31F246" w14:textId="77777777" w:rsidR="00EE11D6" w:rsidRPr="00EE11D6" w:rsidRDefault="00EE11D6" w:rsidP="00EE11D6">
      <w:r w:rsidRPr="00EE11D6">
        <w:t>Verder oefeningen maken op https://pptonline.acm.gov.pt. [Einddoel 4]</w:t>
      </w:r>
    </w:p>
    <w:p w14:paraId="63284264" w14:textId="77777777" w:rsidR="00EE11D6" w:rsidRPr="00EE11D6" w:rsidRDefault="00EE11D6" w:rsidP="00EE11D6">
      <w:r w:rsidRPr="00EE11D6">
        <w:t xml:space="preserve">Serie kijken met </w:t>
      </w:r>
      <w:proofErr w:type="spellStart"/>
      <w:r w:rsidRPr="00EE11D6">
        <w:t>Portugeese</w:t>
      </w:r>
      <w:proofErr w:type="spellEnd"/>
      <w:r w:rsidRPr="00EE11D6">
        <w:t xml:space="preserve"> ondertiteling. [Einddoel 3]</w:t>
      </w:r>
    </w:p>
    <w:p w14:paraId="1A87E3CD" w14:textId="77777777" w:rsidR="00EE11D6" w:rsidRPr="00EE11D6" w:rsidRDefault="00EE11D6" w:rsidP="00EE11D6">
      <w:r w:rsidRPr="00EE11D6">
        <w:t>Podcast luisteren voor uitspraak te verbeteren en enkele woordjes op te pikken. [Einddoel 1]</w:t>
      </w:r>
    </w:p>
    <w:p w14:paraId="6A3AF168" w14:textId="77777777" w:rsidR="00EE11D6" w:rsidRPr="00EE11D6" w:rsidRDefault="00EE11D6" w:rsidP="00EE11D6">
      <w:r w:rsidRPr="00EE11D6">
        <w:t>Mijn gedane werk al beginnen samenvoegen in bestanden en al bewijsmateriaal beginnen verzamelen van gedane dingen. [Einddoelen 1, 2, 3, 4]</w:t>
      </w:r>
    </w:p>
    <w:p w14:paraId="724C1CFD" w14:textId="77777777" w:rsidR="00EE11D6" w:rsidRPr="00EE11D6" w:rsidRDefault="00EE11D6" w:rsidP="00EE11D6">
      <w:r w:rsidRPr="00EE11D6">
        <w:t>5/12 -&gt; 18/12</w:t>
      </w:r>
    </w:p>
    <w:p w14:paraId="6D00F990" w14:textId="77777777" w:rsidR="00EE11D6" w:rsidRPr="00EE11D6" w:rsidRDefault="00EE11D6" w:rsidP="00EE11D6">
      <w:r w:rsidRPr="00EE11D6">
        <w:t xml:space="preserve">Boek verder lezen of stukken herlezen als ik niet goed begrepen </w:t>
      </w:r>
      <w:proofErr w:type="gramStart"/>
      <w:r w:rsidRPr="00EE11D6">
        <w:t>had  -</w:t>
      </w:r>
      <w:proofErr w:type="gramEnd"/>
      <w:r w:rsidRPr="00EE11D6">
        <w:t>&gt; goed bijhouden wat ik al gelezen heb [Einddoel 3]</w:t>
      </w:r>
    </w:p>
    <w:p w14:paraId="5972F9A1" w14:textId="77777777" w:rsidR="00EE11D6" w:rsidRPr="00EE11D6" w:rsidRDefault="00EE11D6" w:rsidP="00EE11D6">
      <w:r w:rsidRPr="00EE11D6">
        <w:t xml:space="preserve">1x avondles </w:t>
      </w:r>
      <w:proofErr w:type="spellStart"/>
      <w:r w:rsidRPr="00EE11D6">
        <w:t>portugees</w:t>
      </w:r>
      <w:proofErr w:type="spellEnd"/>
      <w:r w:rsidRPr="00EE11D6">
        <w:t xml:space="preserve"> op Dinsdag per week -&gt; daar verder voor studeren en oefenen [Einddoel 4]</w:t>
      </w:r>
    </w:p>
    <w:p w14:paraId="2ADF7A1E" w14:textId="77777777" w:rsidR="00EE11D6" w:rsidRPr="00EE11D6" w:rsidRDefault="00EE11D6" w:rsidP="00EE11D6">
      <w:proofErr w:type="gramStart"/>
      <w:r w:rsidRPr="00EE11D6">
        <w:t>elke</w:t>
      </w:r>
      <w:proofErr w:type="gramEnd"/>
      <w:r w:rsidRPr="00EE11D6">
        <w:t xml:space="preserve"> dag woordjes oefenen met </w:t>
      </w:r>
      <w:proofErr w:type="spellStart"/>
      <w:r w:rsidRPr="00EE11D6">
        <w:t>Drops</w:t>
      </w:r>
      <w:proofErr w:type="spellEnd"/>
      <w:r w:rsidRPr="00EE11D6">
        <w:t xml:space="preserve"> </w:t>
      </w:r>
      <w:proofErr w:type="spellStart"/>
      <w:r w:rsidRPr="00EE11D6">
        <w:t>for</w:t>
      </w:r>
      <w:proofErr w:type="spellEnd"/>
      <w:r w:rsidRPr="00EE11D6">
        <w:t xml:space="preserve"> </w:t>
      </w:r>
      <w:proofErr w:type="spellStart"/>
      <w:r w:rsidRPr="00EE11D6">
        <w:t>Portugeese</w:t>
      </w:r>
      <w:proofErr w:type="spellEnd"/>
      <w:r w:rsidRPr="00EE11D6">
        <w:t xml:space="preserve"> [Einddoel 4]</w:t>
      </w:r>
    </w:p>
    <w:p w14:paraId="5A5CA890" w14:textId="77777777" w:rsidR="00EE11D6" w:rsidRPr="00EE11D6" w:rsidRDefault="00EE11D6" w:rsidP="00EE11D6">
      <w:r w:rsidRPr="00EE11D6">
        <w:t>Verder oefeningen maken op https://pptonline.acm.gov.pt. [Einddoel 4]</w:t>
      </w:r>
    </w:p>
    <w:p w14:paraId="2FBB8A15" w14:textId="77777777" w:rsidR="00EE11D6" w:rsidRPr="00EE11D6" w:rsidRDefault="00EE11D6" w:rsidP="00EE11D6">
      <w:r w:rsidRPr="00EE11D6">
        <w:t xml:space="preserve">Serie kijken met </w:t>
      </w:r>
      <w:proofErr w:type="spellStart"/>
      <w:r w:rsidRPr="00EE11D6">
        <w:t>Portugeese</w:t>
      </w:r>
      <w:proofErr w:type="spellEnd"/>
      <w:r w:rsidRPr="00EE11D6">
        <w:t xml:space="preserve"> ondertiteling. [Einddoel 3]</w:t>
      </w:r>
    </w:p>
    <w:p w14:paraId="48AD2570" w14:textId="77777777" w:rsidR="00EE11D6" w:rsidRPr="00EE11D6" w:rsidRDefault="00EE11D6" w:rsidP="00EE11D6">
      <w:r w:rsidRPr="00EE11D6">
        <w:t>Podcast luisteren voor uitspraak te verbeteren en enkele woordjes op te pikken. [Einddoel 1]</w:t>
      </w:r>
    </w:p>
    <w:p w14:paraId="3582236A" w14:textId="77777777" w:rsidR="00EE11D6" w:rsidRPr="00EE11D6" w:rsidRDefault="00EE11D6" w:rsidP="00EE11D6">
      <w:r w:rsidRPr="00EE11D6">
        <w:t>Verder dingen die ik moet afleveren afwerken. [Einddoelen 1, 2, 3, 4]</w:t>
      </w:r>
    </w:p>
    <w:p w14:paraId="5C95584C" w14:textId="77777777" w:rsidR="00EE11D6" w:rsidRPr="00EE11D6" w:rsidRDefault="00EE11D6" w:rsidP="00EE11D6">
      <w:proofErr w:type="gramStart"/>
      <w:r w:rsidRPr="00EE11D6">
        <w:t>video's</w:t>
      </w:r>
      <w:proofErr w:type="gramEnd"/>
      <w:r w:rsidRPr="00EE11D6">
        <w:t xml:space="preserve"> opnemen waarin ik mezelf voorstel en waarin ik iets bestel bij de bakker met Portugees persoon. [Einddoelen 1, 2]</w:t>
      </w:r>
    </w:p>
    <w:p w14:paraId="68693DB0" w14:textId="77777777" w:rsidR="00EE11D6" w:rsidRPr="00EE11D6" w:rsidRDefault="00EE11D6" w:rsidP="00EE11D6">
      <w:r w:rsidRPr="00EE11D6">
        <w:t>19/12 -&gt; 01/01/23</w:t>
      </w:r>
    </w:p>
    <w:p w14:paraId="7EF3EB23" w14:textId="77777777" w:rsidR="00EE11D6" w:rsidRPr="00EE11D6" w:rsidRDefault="00EE11D6" w:rsidP="00EE11D6">
      <w:r w:rsidRPr="00EE11D6">
        <w:t>Leertraject afronden en conclusies trekken, alles uitschrijven. [Einddoelen 1, 2, 3, 4]</w:t>
      </w:r>
    </w:p>
    <w:p w14:paraId="6E909526" w14:textId="178F342B" w:rsidR="00EE11D6" w:rsidRDefault="009E2F07" w:rsidP="00EE11D6">
      <w:r>
        <w:t>17/01/2023 -&gt; 24/01/2023</w:t>
      </w:r>
    </w:p>
    <w:p w14:paraId="6BD11515" w14:textId="52CBBFAD" w:rsidR="009E2F07" w:rsidRPr="00EE11D6" w:rsidRDefault="009E2F07" w:rsidP="00EE11D6">
      <w:r w:rsidRPr="00EE11D6">
        <w:t>In de avondles mijn certificaat behaald hebben. [Einddoel 4]</w:t>
      </w:r>
    </w:p>
    <w:p w14:paraId="3BB6C153" w14:textId="77777777" w:rsidR="00EE11D6" w:rsidRPr="00EE11D6" w:rsidRDefault="00EE11D6" w:rsidP="00EE11D6">
      <w:r w:rsidRPr="00EE11D6">
        <w:t>Feedback 13/10/2022</w:t>
      </w:r>
    </w:p>
    <w:p w14:paraId="6D2363FE" w14:textId="77777777" w:rsidR="00EE11D6" w:rsidRPr="00EE11D6" w:rsidRDefault="00EE11D6" w:rsidP="00EE11D6">
      <w:r w:rsidRPr="00EE11D6">
        <w:t>-------------------</w:t>
      </w:r>
    </w:p>
    <w:p w14:paraId="01BFF51F" w14:textId="77777777" w:rsidR="00EE11D6" w:rsidRPr="00EE11D6" w:rsidRDefault="00EE11D6" w:rsidP="00EE11D6">
      <w:r w:rsidRPr="00EE11D6">
        <w:t xml:space="preserve">Dag Sander, </w:t>
      </w:r>
    </w:p>
    <w:p w14:paraId="3C2B64D4" w14:textId="77777777" w:rsidR="00EE11D6" w:rsidRPr="00EE11D6" w:rsidRDefault="00EE11D6" w:rsidP="00EE11D6"/>
    <w:p w14:paraId="67C7E631" w14:textId="77777777" w:rsidR="00EE11D6" w:rsidRPr="00EE11D6" w:rsidRDefault="00EE11D6" w:rsidP="00EE11D6">
      <w:r w:rsidRPr="00EE11D6">
        <w:t>Kan je nog de link leggen naar je einddoelen in je planning?</w:t>
      </w:r>
    </w:p>
    <w:p w14:paraId="7AD6DA16" w14:textId="77777777" w:rsidR="00EE11D6" w:rsidRPr="00EE11D6" w:rsidRDefault="00EE11D6" w:rsidP="00EE11D6"/>
    <w:p w14:paraId="1F797A9A" w14:textId="77777777" w:rsidR="00EE11D6" w:rsidRPr="00EE11D6" w:rsidRDefault="00EE11D6" w:rsidP="00EE11D6">
      <w:r w:rsidRPr="00EE11D6">
        <w:t>Bedankt,</w:t>
      </w:r>
    </w:p>
    <w:p w14:paraId="12611C1F" w14:textId="77777777" w:rsidR="00EE11D6" w:rsidRPr="00EE11D6" w:rsidRDefault="00EE11D6" w:rsidP="00EE11D6">
      <w:r w:rsidRPr="00EE11D6">
        <w:t>Evi</w:t>
      </w:r>
    </w:p>
    <w:p w14:paraId="32809140" w14:textId="77777777" w:rsidR="00EE11D6" w:rsidRPr="00EE11D6" w:rsidRDefault="00EE11D6" w:rsidP="00EE11D6"/>
    <w:p w14:paraId="095122BD" w14:textId="77777777" w:rsidR="00EE11D6" w:rsidRPr="00EE11D6" w:rsidRDefault="00EE11D6" w:rsidP="00EE11D6">
      <w:r w:rsidRPr="00EE11D6">
        <w:lastRenderedPageBreak/>
        <w:t>=================================================================================</w:t>
      </w:r>
    </w:p>
    <w:p w14:paraId="08AE6203" w14:textId="77777777" w:rsidR="00EE11D6" w:rsidRPr="00EE11D6" w:rsidRDefault="00EE11D6" w:rsidP="00EE11D6">
      <w:r w:rsidRPr="00EE11D6">
        <w:t>Logboek</w:t>
      </w:r>
    </w:p>
    <w:p w14:paraId="5F35A358" w14:textId="3B44BCB8" w:rsidR="00EE11D6" w:rsidRPr="00EE11D6" w:rsidRDefault="00EE11D6" w:rsidP="00EE11D6">
      <w:r w:rsidRPr="00EE11D6">
        <w:t>=================================================================================</w:t>
      </w:r>
    </w:p>
    <w:p w14:paraId="27C8527E" w14:textId="77777777" w:rsidR="00EE11D6" w:rsidRPr="00EE11D6" w:rsidRDefault="00EE11D6" w:rsidP="00EE11D6">
      <w:r w:rsidRPr="00EE11D6">
        <w:t>10/10 -&gt; 16/10</w:t>
      </w:r>
    </w:p>
    <w:p w14:paraId="4B11785A" w14:textId="77777777" w:rsidR="00EE11D6" w:rsidRPr="00EE11D6" w:rsidRDefault="00EE11D6" w:rsidP="00EE11D6">
      <w:r w:rsidRPr="00EE11D6">
        <w:t>Sander Spaas:</w:t>
      </w:r>
    </w:p>
    <w:p w14:paraId="7842E098" w14:textId="77777777" w:rsidR="00EE11D6" w:rsidRPr="00EE11D6" w:rsidRDefault="00EE11D6" w:rsidP="00EE11D6">
      <w:r w:rsidRPr="00EE11D6">
        <w:t xml:space="preserve">Deze eerste week ben ik begonnen met elke dag mijn Portugees in te oefenen met de app </w:t>
      </w:r>
      <w:proofErr w:type="spellStart"/>
      <w:r w:rsidRPr="00EE11D6">
        <w:t>Drops</w:t>
      </w:r>
      <w:proofErr w:type="spellEnd"/>
      <w:r w:rsidRPr="00EE11D6">
        <w:t>. Ook had ik mijn eerste les Portugees in avondschool, dit was best wel spannend. Bij de avondschool liep ik al snel op het probleem dat ik er pas in de 4e of 5e week bijkwam waardoor ik wel wat achterstand had. Ook werden de boeken aangekocht in het begin van de cursus waardoor ik die van mij nog steeds niet heb. (</w:t>
      </w:r>
      <w:proofErr w:type="gramStart"/>
      <w:r w:rsidRPr="00EE11D6">
        <w:t>deze</w:t>
      </w:r>
      <w:proofErr w:type="gramEnd"/>
      <w:r w:rsidRPr="00EE11D6">
        <w:t xml:space="preserve"> is wel besteld maar het duurt even voordat deze aankomt, ik hoop hem te krijgen op mijn les van 8/11). Ik heb voor de eerste keer eens naar de Podcast geluisterd, mijn Portugees is momenteel nog zo slecht dat ik er nog niet veel van versta maar hier en daar herken ik al iets.</w:t>
      </w:r>
    </w:p>
    <w:p w14:paraId="38AF277F" w14:textId="77777777" w:rsidR="00EE11D6" w:rsidRPr="00EE11D6" w:rsidRDefault="00EE11D6" w:rsidP="00EE11D6">
      <w:r w:rsidRPr="00EE11D6">
        <w:t>17 -&gt; 23/10</w:t>
      </w:r>
    </w:p>
    <w:p w14:paraId="328B0BC7" w14:textId="77777777" w:rsidR="00EE11D6" w:rsidRPr="00EE11D6" w:rsidRDefault="00EE11D6" w:rsidP="00EE11D6">
      <w:r w:rsidRPr="00EE11D6">
        <w:t>Sander Spaas:</w:t>
      </w:r>
    </w:p>
    <w:p w14:paraId="1B4FA690" w14:textId="77777777" w:rsidR="00EE11D6" w:rsidRPr="00EE11D6" w:rsidRDefault="00EE11D6" w:rsidP="00EE11D6">
      <w:r w:rsidRPr="00EE11D6">
        <w:t xml:space="preserve">Ik blijf stelselmatig mijn Portugees oefenen op de app </w:t>
      </w:r>
      <w:proofErr w:type="spellStart"/>
      <w:r w:rsidRPr="00EE11D6">
        <w:t>Drops</w:t>
      </w:r>
      <w:proofErr w:type="spellEnd"/>
      <w:r w:rsidRPr="00EE11D6">
        <w:t>. Ook ben ik al eens begonnen aan wat oefeningen op https://pptonline.acm.gov.pt. Mijn les Portugees ging goed deze week, deze gaan van 18u10 tot 21u25 door wat wel een serieuze blok is. Desondanks kan ik hier wel echt mijn plezier in vinden. Ik heb geprobeerd om af en toe eens wat dingen te herhalen van de podcast om zo de uitspraak wat juister te krijgen, ik vind dat Portugees soms nogal veel op Frans lijkt maar de manier waarop je dingen zegt komt helemaal niet overeen.</w:t>
      </w:r>
    </w:p>
    <w:p w14:paraId="59B5B0E9" w14:textId="77777777" w:rsidR="00EE11D6" w:rsidRPr="00EE11D6" w:rsidRDefault="00EE11D6" w:rsidP="00EE11D6">
      <w:r w:rsidRPr="00EE11D6">
        <w:t>24/10 -&gt; 30/10</w:t>
      </w:r>
    </w:p>
    <w:p w14:paraId="2A50C93E" w14:textId="77777777" w:rsidR="00EE11D6" w:rsidRPr="00EE11D6" w:rsidRDefault="00EE11D6" w:rsidP="00EE11D6">
      <w:r w:rsidRPr="00EE11D6">
        <w:t>Sander Spaas:</w:t>
      </w:r>
    </w:p>
    <w:p w14:paraId="784506E4" w14:textId="77777777" w:rsidR="00EE11D6" w:rsidRPr="00EE11D6" w:rsidRDefault="00EE11D6" w:rsidP="00EE11D6">
      <w:r w:rsidRPr="00EE11D6">
        <w:t xml:space="preserve">Alweer een nieuwe week van Portugees, ik ben begonnen met de geziene thema's in de les te herhalen met de app </w:t>
      </w:r>
      <w:proofErr w:type="spellStart"/>
      <w:r w:rsidRPr="00EE11D6">
        <w:t>Drops</w:t>
      </w:r>
      <w:proofErr w:type="spellEnd"/>
      <w:r w:rsidRPr="00EE11D6">
        <w:t xml:space="preserve"> dit helpt zeer goed om dingen beter te verwerken. Ook blijf ik verder oefeningen maken op https://pptonline.acm.gov.pt dit is leuk want deze sluiten vrij goed aan bij de al geziene leerstof bv: de dagen, begroetingen, het alfabet enz... </w:t>
      </w:r>
    </w:p>
    <w:p w14:paraId="0B2661F3" w14:textId="77777777" w:rsidR="00EE11D6" w:rsidRPr="00EE11D6" w:rsidRDefault="00EE11D6" w:rsidP="00EE11D6">
      <w:r w:rsidRPr="00EE11D6">
        <w:t>Soms leg ik de podcast op in de achtergrond terwijl ik werk, ik kan me hier dan natuurlijk niet helemaal op focussen maar af en toe pik ik wel iets op.</w:t>
      </w:r>
    </w:p>
    <w:p w14:paraId="5A886A56" w14:textId="77777777" w:rsidR="00EE11D6" w:rsidRPr="00EE11D6" w:rsidRDefault="00EE11D6" w:rsidP="00EE11D6">
      <w:r w:rsidRPr="00EE11D6">
        <w:t>01/11 -&gt; 06/11</w:t>
      </w:r>
    </w:p>
    <w:p w14:paraId="3E6454E3" w14:textId="77777777" w:rsidR="00EE11D6" w:rsidRPr="00EE11D6" w:rsidRDefault="00EE11D6" w:rsidP="00EE11D6">
      <w:r w:rsidRPr="00EE11D6">
        <w:t>Sander Spaas:</w:t>
      </w:r>
    </w:p>
    <w:p w14:paraId="2A1954AB" w14:textId="77777777" w:rsidR="00EE11D6" w:rsidRPr="00EE11D6" w:rsidRDefault="00EE11D6" w:rsidP="00EE11D6">
      <w:r w:rsidRPr="00EE11D6">
        <w:t xml:space="preserve">Deze week was er uitzonderlijk gaan les Portugees doordat het herfstvakantie was we kregen wel een taak. Voor de taak moet ik een korte tekst schrijven waarin ik mezelf voorstel. Ik ga proberen deze maandag op te stellen. Ik heb geprobeerd naar een serie te kijken met </w:t>
      </w:r>
      <w:proofErr w:type="spellStart"/>
      <w:r w:rsidRPr="00EE11D6">
        <w:t>Portugeese</w:t>
      </w:r>
      <w:proofErr w:type="spellEnd"/>
      <w:r w:rsidRPr="00EE11D6">
        <w:t xml:space="preserve"> ondertiteling en dit lukt oké maar ik moet me hiervoor serieus voor concentreren, ik kan dit bijvoorbeeld niet doen terwijl ik aan het programmeren ben.</w:t>
      </w:r>
    </w:p>
    <w:p w14:paraId="28D1F38C" w14:textId="77777777" w:rsidR="00EE11D6" w:rsidRPr="00EE11D6" w:rsidRDefault="00EE11D6" w:rsidP="00EE11D6">
      <w:r w:rsidRPr="00EE11D6">
        <w:t>Ik heb al gemaakte oefeningen nog wat herhaald op https://pptonline.acm.gov.pt.</w:t>
      </w:r>
    </w:p>
    <w:p w14:paraId="19790A05" w14:textId="77777777" w:rsidR="00EE11D6" w:rsidRPr="00EE11D6" w:rsidRDefault="00EE11D6" w:rsidP="00EE11D6">
      <w:r w:rsidRPr="00EE11D6">
        <w:lastRenderedPageBreak/>
        <w:t xml:space="preserve">Ik hoop komende week mijn </w:t>
      </w:r>
      <w:proofErr w:type="spellStart"/>
      <w:r w:rsidRPr="00EE11D6">
        <w:t>Portugeese</w:t>
      </w:r>
      <w:proofErr w:type="spellEnd"/>
      <w:r w:rsidRPr="00EE11D6">
        <w:t xml:space="preserve"> oefeningenboek te krijgen zodat ik eens serieus kan beginnen met effectief studeren. Momenteel heb ik altijd met foto's gewerkt van de oefeningen maar dit is helemaal niet praktisch om mee te studeren.</w:t>
      </w:r>
    </w:p>
    <w:p w14:paraId="53821238" w14:textId="77777777" w:rsidR="00EE11D6" w:rsidRPr="00EE11D6" w:rsidRDefault="00EE11D6" w:rsidP="00EE11D6">
      <w:r w:rsidRPr="00EE11D6">
        <w:t xml:space="preserve">Ik ben begonnen met afleveringen te </w:t>
      </w:r>
      <w:proofErr w:type="spellStart"/>
      <w:r w:rsidRPr="00EE11D6">
        <w:t>herbeluisteren</w:t>
      </w:r>
      <w:proofErr w:type="spellEnd"/>
      <w:r w:rsidRPr="00EE11D6">
        <w:t xml:space="preserve"> van de podcast om zo dingen nog wat beter te begrijpen, ik heb het gevoel dat dit veel helpt om beter te verstaan waar hij het over heeft.</w:t>
      </w:r>
    </w:p>
    <w:p w14:paraId="4001D538" w14:textId="77777777" w:rsidR="00EE11D6" w:rsidRPr="00EE11D6" w:rsidRDefault="00EE11D6" w:rsidP="00EE11D6">
      <w:r w:rsidRPr="00EE11D6">
        <w:t>07/11 -&gt; 13/11</w:t>
      </w:r>
    </w:p>
    <w:p w14:paraId="215DAE3F" w14:textId="77777777" w:rsidR="00EE11D6" w:rsidRPr="00EE11D6" w:rsidRDefault="00EE11D6" w:rsidP="00EE11D6">
      <w:r w:rsidRPr="00EE11D6">
        <w:t xml:space="preserve">Sander Spaas: </w:t>
      </w:r>
    </w:p>
    <w:p w14:paraId="21F265C1" w14:textId="77777777" w:rsidR="00EE11D6" w:rsidRPr="00EE11D6" w:rsidRDefault="00EE11D6" w:rsidP="00EE11D6">
      <w:r w:rsidRPr="00EE11D6">
        <w:t>Ik heb nu nog steeds mijn leerboek zelf niet, ik ben hiervoor speciaal naar de boekhandel gefietst nadat er mij verzekerd was geweest dat ze hem gingen hebben. In de boekhandel wisten ze natuurlijk van niets waardoor ik nu nog moet wachten. Ik ga komende week (</w:t>
      </w:r>
      <w:proofErr w:type="spellStart"/>
      <w:r w:rsidRPr="00EE11D6">
        <w:t>libroweek</w:t>
      </w:r>
      <w:proofErr w:type="spellEnd"/>
      <w:r w:rsidRPr="00EE11D6">
        <w:t xml:space="preserve">) gewoon beginnen met zwaar studeren met de foto's die ik heb. Voor de rest heb ik de gebruikelijke oefeningen verder gemaakt op https://pptonline.acm.gov.pt. </w:t>
      </w:r>
      <w:proofErr w:type="gramStart"/>
      <w:r w:rsidRPr="00EE11D6">
        <w:t>en</w:t>
      </w:r>
      <w:proofErr w:type="gramEnd"/>
      <w:r w:rsidRPr="00EE11D6">
        <w:t xml:space="preserve"> ook veel met </w:t>
      </w:r>
      <w:proofErr w:type="spellStart"/>
      <w:r w:rsidRPr="00EE11D6">
        <w:t>Drops</w:t>
      </w:r>
      <w:proofErr w:type="spellEnd"/>
      <w:r w:rsidRPr="00EE11D6">
        <w:t xml:space="preserve"> geoefend.</w:t>
      </w:r>
    </w:p>
    <w:p w14:paraId="6B365FCC" w14:textId="77777777" w:rsidR="00EE11D6" w:rsidRPr="00EE11D6" w:rsidRDefault="00EE11D6" w:rsidP="00EE11D6">
      <w:r w:rsidRPr="00EE11D6">
        <w:t xml:space="preserve">Ik heb een paar al geziene afleveringen van Rick en </w:t>
      </w:r>
      <w:proofErr w:type="spellStart"/>
      <w:r w:rsidRPr="00EE11D6">
        <w:t>Morty</w:t>
      </w:r>
      <w:proofErr w:type="spellEnd"/>
      <w:r w:rsidRPr="00EE11D6">
        <w:t xml:space="preserve"> nog eens herbekeken met Portugese ondertiteling. Verder heb ik nog aan mijn labo’s van MAD gewerkt met de podcast in de achtergrond. Ik zit met de app </w:t>
      </w:r>
      <w:proofErr w:type="spellStart"/>
      <w:r w:rsidRPr="00EE11D6">
        <w:t>Drops</w:t>
      </w:r>
      <w:proofErr w:type="spellEnd"/>
      <w:r w:rsidRPr="00EE11D6">
        <w:t xml:space="preserve"> nu al aan 139 geleerde woordjes!</w:t>
      </w:r>
    </w:p>
    <w:p w14:paraId="20060847" w14:textId="77777777" w:rsidR="00EE11D6" w:rsidRPr="00EE11D6" w:rsidRDefault="00EE11D6" w:rsidP="00EE11D6"/>
    <w:p w14:paraId="22784650" w14:textId="77777777" w:rsidR="00EE11D6" w:rsidRPr="00EE11D6" w:rsidRDefault="00EE11D6" w:rsidP="00EE11D6">
      <w:r w:rsidRPr="00EE11D6">
        <w:t>13/11 -&gt; 20/11</w:t>
      </w:r>
    </w:p>
    <w:p w14:paraId="7B2E3F94" w14:textId="77777777" w:rsidR="00EE11D6" w:rsidRPr="00EE11D6" w:rsidRDefault="00EE11D6" w:rsidP="00EE11D6">
      <w:r w:rsidRPr="00EE11D6">
        <w:t xml:space="preserve">Sander Spaas: </w:t>
      </w:r>
    </w:p>
    <w:p w14:paraId="384A0CC6" w14:textId="77777777" w:rsidR="00EE11D6" w:rsidRPr="00EE11D6" w:rsidRDefault="00EE11D6" w:rsidP="00EE11D6">
      <w:r w:rsidRPr="00EE11D6">
        <w:t xml:space="preserve">Ik ga nu in de klas zelf een boek proberen overkopen van iemand die gestopt is, hopelijk komt dit goed. Voor de rest heb ik de gebruikelijke oefeningen verder gemaakt op https://pptonline.acm.gov.pt. </w:t>
      </w:r>
      <w:proofErr w:type="gramStart"/>
      <w:r w:rsidRPr="00EE11D6">
        <w:t>en</w:t>
      </w:r>
      <w:proofErr w:type="gramEnd"/>
      <w:r w:rsidRPr="00EE11D6">
        <w:t xml:space="preserve"> ook veel met </w:t>
      </w:r>
      <w:proofErr w:type="spellStart"/>
      <w:r w:rsidRPr="00EE11D6">
        <w:t>Drops</w:t>
      </w:r>
      <w:proofErr w:type="spellEnd"/>
      <w:r w:rsidRPr="00EE11D6">
        <w:t xml:space="preserve"> geoefend.</w:t>
      </w:r>
    </w:p>
    <w:p w14:paraId="0BD8D316" w14:textId="77777777" w:rsidR="00EE11D6" w:rsidRPr="00EE11D6" w:rsidRDefault="00EE11D6" w:rsidP="00EE11D6">
      <w:r w:rsidRPr="00EE11D6">
        <w:t xml:space="preserve">Ik heb </w:t>
      </w:r>
      <w:proofErr w:type="spellStart"/>
      <w:r w:rsidRPr="00EE11D6">
        <w:t>verdergekeken</w:t>
      </w:r>
      <w:proofErr w:type="spellEnd"/>
      <w:r w:rsidRPr="00EE11D6">
        <w:t xml:space="preserve"> naar de serie en naar de podcast geluisterd. Ik zit met de app </w:t>
      </w:r>
      <w:proofErr w:type="spellStart"/>
      <w:r w:rsidRPr="00EE11D6">
        <w:t>Drops</w:t>
      </w:r>
      <w:proofErr w:type="spellEnd"/>
      <w:r w:rsidRPr="00EE11D6">
        <w:t xml:space="preserve"> nu al aan 177 geleerde woordjes!</w:t>
      </w:r>
    </w:p>
    <w:p w14:paraId="1826AD97" w14:textId="77777777" w:rsidR="00EE11D6" w:rsidRPr="00EE11D6" w:rsidRDefault="00EE11D6" w:rsidP="00EE11D6"/>
    <w:p w14:paraId="1EDE2EFB" w14:textId="77777777" w:rsidR="00EE11D6" w:rsidRPr="00EE11D6" w:rsidRDefault="00EE11D6" w:rsidP="00EE11D6">
      <w:r w:rsidRPr="00EE11D6">
        <w:t>20/11 -&gt; 27/11</w:t>
      </w:r>
    </w:p>
    <w:p w14:paraId="4CBD24B5" w14:textId="2B556C93" w:rsidR="00EE11D6" w:rsidRPr="00EE11D6" w:rsidRDefault="00EE11D6" w:rsidP="00EE11D6">
      <w:r w:rsidRPr="00EE11D6">
        <w:t xml:space="preserve">Ik ben deze week begonnen aan mijn </w:t>
      </w:r>
      <w:proofErr w:type="spellStart"/>
      <w:r w:rsidRPr="00EE11D6">
        <w:t>Portuguees</w:t>
      </w:r>
      <w:proofErr w:type="spellEnd"/>
      <w:r w:rsidRPr="00EE11D6">
        <w:t xml:space="preserve"> boek te lezen. Momenteel is dit al een serieuze uitdaging geweest. Ik heb voor het boek "A </w:t>
      </w:r>
      <w:proofErr w:type="spellStart"/>
      <w:r w:rsidRPr="00EE11D6">
        <w:t>menina</w:t>
      </w:r>
      <w:proofErr w:type="spellEnd"/>
      <w:r w:rsidRPr="00EE11D6">
        <w:t xml:space="preserve"> do mar" gekozen, vrij vertaald </w:t>
      </w:r>
      <w:proofErr w:type="gramStart"/>
      <w:r w:rsidRPr="00EE11D6">
        <w:t>betekend</w:t>
      </w:r>
      <w:proofErr w:type="gramEnd"/>
      <w:r w:rsidRPr="00EE11D6">
        <w:t xml:space="preserve"> dit het zee meisje. Dit is een verhaal met 32 </w:t>
      </w:r>
      <w:r w:rsidR="009E2F07" w:rsidRPr="00EE11D6">
        <w:t>pagina’s</w:t>
      </w:r>
      <w:r w:rsidRPr="00EE11D6">
        <w:t xml:space="preserve"> wat het aan de kortere kant maakt. Om een boek te kiezen moest ik natuurlijk wel de afweging maken van iets dat nog een beetje op mijn niveau is en de lengte van het boek.</w:t>
      </w:r>
    </w:p>
    <w:p w14:paraId="0F35FF36" w14:textId="77777777" w:rsidR="00EE11D6" w:rsidRPr="00EE11D6" w:rsidRDefault="00EE11D6" w:rsidP="00EE11D6">
      <w:r w:rsidRPr="00EE11D6">
        <w:t>Ik denk dat dit verhaal hier een uitstekende keuze voor is, doordat het ietwat korter is zal ik het ook meerdere keren kunnen herlezen om het echt helemaal te begrijpen. De woordenschat die gebruikt wordt is momenteel al zeer uitdagend, aangezien het over het algemeen wel echt woorden zijn die ik nog niet veel of niet ben tegengekomen.</w:t>
      </w:r>
    </w:p>
    <w:p w14:paraId="258C6AB9" w14:textId="77777777" w:rsidR="00EE11D6" w:rsidRPr="00EE11D6" w:rsidRDefault="00EE11D6" w:rsidP="00EE11D6">
      <w:r w:rsidRPr="00EE11D6">
        <w:t>27/11 -&gt; 04/12</w:t>
      </w:r>
    </w:p>
    <w:p w14:paraId="16E70637" w14:textId="77777777" w:rsidR="00EE11D6" w:rsidRPr="00EE11D6" w:rsidRDefault="00EE11D6" w:rsidP="00EE11D6">
      <w:r w:rsidRPr="00EE11D6">
        <w:t xml:space="preserve">Ik heb nog wat verder gelezen in mijn boek dit gaat </w:t>
      </w:r>
      <w:proofErr w:type="spellStart"/>
      <w:r w:rsidRPr="00EE11D6">
        <w:t>opzich</w:t>
      </w:r>
      <w:proofErr w:type="spellEnd"/>
      <w:r w:rsidRPr="00EE11D6">
        <w:t xml:space="preserve"> vrij goed maar wel relatief traag wat oké is. Ik maak goede vorderingen op het online platform https://pptonline.acm.gov.pt. En ik blijf ook mijn woordjes op </w:t>
      </w:r>
      <w:proofErr w:type="spellStart"/>
      <w:r w:rsidRPr="00EE11D6">
        <w:t>drops</w:t>
      </w:r>
      <w:proofErr w:type="spellEnd"/>
      <w:r w:rsidRPr="00EE11D6">
        <w:t xml:space="preserve"> </w:t>
      </w:r>
      <w:proofErr w:type="spellStart"/>
      <w:r w:rsidRPr="00EE11D6">
        <w:t>for</w:t>
      </w:r>
      <w:proofErr w:type="spellEnd"/>
      <w:r w:rsidRPr="00EE11D6">
        <w:t xml:space="preserve"> Portugese leren.</w:t>
      </w:r>
    </w:p>
    <w:p w14:paraId="37E618A3" w14:textId="77777777" w:rsidR="00EE11D6" w:rsidRPr="00EE11D6" w:rsidRDefault="00EE11D6" w:rsidP="00EE11D6">
      <w:r w:rsidRPr="00EE11D6">
        <w:lastRenderedPageBreak/>
        <w:t>Ik zie dat ik in mijn planning had geschreven dat ik mijn gedane werk ging uploaden, ik heb hiervoor al een samenvatting online gezet. Meer volgt.</w:t>
      </w:r>
    </w:p>
    <w:p w14:paraId="114C08F3" w14:textId="77777777" w:rsidR="00EE11D6" w:rsidRPr="00EE11D6" w:rsidRDefault="00EE11D6" w:rsidP="00EE11D6">
      <w:r w:rsidRPr="00EE11D6">
        <w:t>04/12 -&gt; 11/12</w:t>
      </w:r>
    </w:p>
    <w:p w14:paraId="2CFFFCB0" w14:textId="6ED79CF6" w:rsidR="00EE11D6" w:rsidRPr="00EE11D6" w:rsidRDefault="00EE11D6" w:rsidP="00EE11D6">
      <w:r w:rsidRPr="00EE11D6">
        <w:t xml:space="preserve">Ik heb deze week eindelijk mijn Portugees oefenboek ontvangen!! Dit heeft al een heel verschil gemaakt in hoe goed dat ik de lessen kan volgen en hier ben ik zeer blij mee. Ik ga dus nu ook veel meer oefeningen kunnen uploaden </w:t>
      </w:r>
      <w:r w:rsidR="009E2F07" w:rsidRPr="00EE11D6">
        <w:t>i.p.v.</w:t>
      </w:r>
      <w:r w:rsidRPr="00EE11D6">
        <w:t xml:space="preserve"> mijn slordige notities. Ik zie ook dat ik mijn planning niet geheel juist heb opgesteld aangezien dit vak doorloopt tot </w:t>
      </w:r>
      <w:r w:rsidR="009E2F07" w:rsidRPr="00EE11D6">
        <w:t>januari</w:t>
      </w:r>
      <w:r w:rsidRPr="00EE11D6">
        <w:t>. Ik zal deze dus komende week herzien en de aanpassingen laten weten aan mijn mentor. Voor de rest lukt alles goed.</w:t>
      </w:r>
    </w:p>
    <w:p w14:paraId="738DBE6E" w14:textId="77777777" w:rsidR="00EE11D6" w:rsidRPr="00EE11D6" w:rsidRDefault="00EE11D6" w:rsidP="00EE11D6">
      <w:r w:rsidRPr="00EE11D6">
        <w:t>11/12 -&gt; 18/12</w:t>
      </w:r>
    </w:p>
    <w:p w14:paraId="1FCF81A4" w14:textId="588E9003" w:rsidR="00EE11D6" w:rsidRPr="00EE11D6" w:rsidRDefault="00EE11D6" w:rsidP="00EE11D6">
      <w:r w:rsidRPr="00EE11D6">
        <w:t xml:space="preserve">Ik zit inmiddels aan de helft van m'n boek en heb mijn </w:t>
      </w:r>
      <w:r w:rsidR="009E2F07" w:rsidRPr="00EE11D6">
        <w:t>planning</w:t>
      </w:r>
      <w:r w:rsidRPr="00EE11D6">
        <w:t xml:space="preserve"> herwerkt zodat deze rekening </w:t>
      </w:r>
      <w:r w:rsidR="009E2F07" w:rsidRPr="00EE11D6">
        <w:t>houdt</w:t>
      </w:r>
      <w:r w:rsidRPr="00EE11D6">
        <w:t xml:space="preserve"> met </w:t>
      </w:r>
      <w:proofErr w:type="spellStart"/>
      <w:r w:rsidRPr="00EE11D6">
        <w:t>januarie</w:t>
      </w:r>
      <w:proofErr w:type="spellEnd"/>
      <w:r w:rsidRPr="00EE11D6">
        <w:t xml:space="preserve">. Voor de rest </w:t>
      </w:r>
      <w:proofErr w:type="spellStart"/>
      <w:r w:rsidRPr="00EE11D6">
        <w:t>same</w:t>
      </w:r>
      <w:proofErr w:type="spellEnd"/>
      <w:r w:rsidRPr="00EE11D6">
        <w:t xml:space="preserve"> as </w:t>
      </w:r>
      <w:proofErr w:type="spellStart"/>
      <w:r w:rsidRPr="00EE11D6">
        <w:t>alwas</w:t>
      </w:r>
      <w:proofErr w:type="spellEnd"/>
      <w:r w:rsidRPr="00EE11D6">
        <w:t>, ik doe mijn oefeningen nog ga altijd naar de lessen van de avondschool enz.</w:t>
      </w:r>
    </w:p>
    <w:p w14:paraId="76AD37D5" w14:textId="77777777" w:rsidR="00EE11D6" w:rsidRPr="00EE11D6" w:rsidRDefault="00EE11D6" w:rsidP="00EE11D6">
      <w:r w:rsidRPr="00EE11D6">
        <w:t>19/12 - 25/12</w:t>
      </w:r>
    </w:p>
    <w:p w14:paraId="6E43DC9D" w14:textId="77777777" w:rsidR="00EE11D6" w:rsidRPr="00EE11D6" w:rsidRDefault="00EE11D6" w:rsidP="00EE11D6">
      <w:r w:rsidRPr="00EE11D6">
        <w:t xml:space="preserve">Ik zit momenteel thuis en heb mijn boek uitgelezen, en ik ben dit dus nu ook aan het verwerken. Omdat ik rekening moet houden met de examens en de feesten (en ik zeer slecht ben met alles wat met tijd te maken heeft) zal ik pas het laatste van mijn </w:t>
      </w:r>
      <w:proofErr w:type="spellStart"/>
      <w:r w:rsidRPr="00EE11D6">
        <w:t>eindoelstellingen</w:t>
      </w:r>
      <w:proofErr w:type="spellEnd"/>
      <w:r w:rsidRPr="00EE11D6">
        <w:t xml:space="preserve"> in de week van 01/01/2023 kunnen doen.</w:t>
      </w:r>
    </w:p>
    <w:p w14:paraId="3C736527" w14:textId="77777777" w:rsidR="00EE11D6" w:rsidRPr="00EE11D6" w:rsidRDefault="00EE11D6" w:rsidP="00EE11D6">
      <w:r w:rsidRPr="00EE11D6">
        <w:t xml:space="preserve">Voor de rest blijf ik al de rest goed doen en ook </w:t>
      </w:r>
      <w:proofErr w:type="spellStart"/>
      <w:r w:rsidRPr="00EE11D6">
        <w:t>mn</w:t>
      </w:r>
      <w:proofErr w:type="spellEnd"/>
      <w:r w:rsidRPr="00EE11D6">
        <w:t xml:space="preserve"> oefeningen blijf ik maken.</w:t>
      </w:r>
    </w:p>
    <w:p w14:paraId="31FC5539" w14:textId="77777777" w:rsidR="00EE11D6" w:rsidRPr="00EE11D6" w:rsidRDefault="00EE11D6" w:rsidP="00EE11D6">
      <w:r w:rsidRPr="00EE11D6">
        <w:t>26/12 -&gt; 01/01/2023</w:t>
      </w:r>
    </w:p>
    <w:p w14:paraId="385E2D32" w14:textId="77777777" w:rsidR="00EE11D6" w:rsidRPr="00EE11D6" w:rsidRDefault="00EE11D6" w:rsidP="00EE11D6">
      <w:r w:rsidRPr="00EE11D6">
        <w:t xml:space="preserve">Gelukkig nieuwjaar! </w:t>
      </w:r>
    </w:p>
    <w:p w14:paraId="0FF8A791" w14:textId="5038BB8A" w:rsidR="00EE11D6" w:rsidRPr="00EE11D6" w:rsidRDefault="00EE11D6" w:rsidP="00EE11D6">
      <w:r w:rsidRPr="00EE11D6">
        <w:t>Ik heb deze week een heleboel oefeningen gemaakt maar ik heb mij spijtig genoeg vooral moeten focussen op een ander vak.</w:t>
      </w:r>
    </w:p>
    <w:p w14:paraId="51411554" w14:textId="77777777" w:rsidR="00EE11D6" w:rsidRPr="00EE11D6" w:rsidRDefault="00EE11D6" w:rsidP="00EE11D6">
      <w:r w:rsidRPr="00EE11D6">
        <w:t xml:space="preserve">Komende week heb ik volledig vrijgehouden om aan dit vak te </w:t>
      </w:r>
      <w:proofErr w:type="spellStart"/>
      <w:r w:rsidRPr="00EE11D6">
        <w:t>bestenden</w:t>
      </w:r>
      <w:proofErr w:type="spellEnd"/>
      <w:r w:rsidRPr="00EE11D6">
        <w:t xml:space="preserve"> dus het online zetten van voldoende bewijsmateriaal komt zeker in orde.</w:t>
      </w:r>
    </w:p>
    <w:p w14:paraId="48DC256F" w14:textId="77777777" w:rsidR="00EE11D6" w:rsidRPr="00EE11D6" w:rsidRDefault="00EE11D6" w:rsidP="00EE11D6">
      <w:r w:rsidRPr="00EE11D6">
        <w:t xml:space="preserve">Ook zal ik dan mijn </w:t>
      </w:r>
      <w:proofErr w:type="spellStart"/>
      <w:r w:rsidRPr="00EE11D6">
        <w:t>eindoelstellingen</w:t>
      </w:r>
      <w:proofErr w:type="spellEnd"/>
      <w:r w:rsidRPr="00EE11D6">
        <w:t xml:space="preserve"> allemaal correct en mooi geordend online zetten.</w:t>
      </w:r>
    </w:p>
    <w:p w14:paraId="4094FF12" w14:textId="29E72860" w:rsidR="00EE11D6" w:rsidRDefault="00EE11D6" w:rsidP="00EE11D6">
      <w:r>
        <w:t>01/01/2023 -&gt; 08/01/2023</w:t>
      </w:r>
    </w:p>
    <w:p w14:paraId="104D1C09" w14:textId="257BF66D" w:rsidR="00EE11D6" w:rsidRPr="00EE11D6" w:rsidRDefault="00EE11D6" w:rsidP="00EE11D6">
      <w:r>
        <w:t xml:space="preserve">Ik ben deze week zeer druk </w:t>
      </w:r>
      <w:proofErr w:type="spellStart"/>
      <w:r>
        <w:t>beziggeweest</w:t>
      </w:r>
      <w:proofErr w:type="spellEnd"/>
      <w:r>
        <w:t xml:space="preserve"> voor POP, veel van mijn einddoelstellingen waren namelijk dingen die ik op het einde moest uitwerken. Ik hoop dat ik er wat moois van heb gemaakt. </w:t>
      </w:r>
    </w:p>
    <w:p w14:paraId="2F0A3706" w14:textId="77777777" w:rsidR="00EE11D6" w:rsidRPr="00EE11D6" w:rsidRDefault="00EE11D6" w:rsidP="00EE11D6"/>
    <w:p w14:paraId="35EDA0B8" w14:textId="77777777" w:rsidR="00EE11D6" w:rsidRPr="00EE11D6" w:rsidRDefault="00EE11D6" w:rsidP="00EE11D6">
      <w:r w:rsidRPr="00EE11D6">
        <w:t>=================================================================================</w:t>
      </w:r>
    </w:p>
    <w:p w14:paraId="783B8DE1" w14:textId="77777777" w:rsidR="00EE11D6" w:rsidRPr="00EE11D6" w:rsidRDefault="00EE11D6" w:rsidP="00EE11D6">
      <w:r w:rsidRPr="00EE11D6">
        <w:t>Eerste tussenrapportering - 06/11/2022</w:t>
      </w:r>
    </w:p>
    <w:p w14:paraId="796AD3AC" w14:textId="10D8A6BC" w:rsidR="00EE11D6" w:rsidRPr="00EE11D6" w:rsidRDefault="00EE11D6" w:rsidP="00EE11D6">
      <w:r w:rsidRPr="00EE11D6">
        <w:t>=================================================================================</w:t>
      </w:r>
    </w:p>
    <w:p w14:paraId="12477602" w14:textId="77777777" w:rsidR="00EE11D6" w:rsidRPr="00EE11D6" w:rsidRDefault="00EE11D6" w:rsidP="00EE11D6">
      <w:r w:rsidRPr="00EE11D6">
        <w:t>Stand van zaken:</w:t>
      </w:r>
    </w:p>
    <w:p w14:paraId="5A86DC67" w14:textId="77777777" w:rsidR="00EE11D6" w:rsidRPr="00EE11D6" w:rsidRDefault="00EE11D6" w:rsidP="00EE11D6">
      <w:r w:rsidRPr="00EE11D6">
        <w:t xml:space="preserve">Momenteel gaat alles vrij goed, maar ik heb wel het gevoel dat mijn voorruitgang nog wat wordt tegengehouden doordat ik mijn oefeningenboek nog niet heb gekregen. Ik ken al een heel aantal woordjes en al een zeer kleine basis van zinnetjes en antwoorden. Graag zou ik mijn beperkte kennis van woordjes nog wat meer in zinnen willen kunnen gieten maar dit is zeker iets waarop we in de les </w:t>
      </w:r>
      <w:r w:rsidRPr="00EE11D6">
        <w:lastRenderedPageBreak/>
        <w:t xml:space="preserve">ook op oefenen. Volgende week dinsdag moet ik een tekstje indienen waarin ik mezelf voorstel dit gaat niet zo gemakkelijk zijn om uit te schrijven maar met de theorie ernaast zal dit zeker lukken. Over het algemeen lukt het nog goed om mijn planning te volgen maar graag zou ik iets meer tijd willen kunnen steken in het effectief studeren van de geziene leerstof van de avondschool. </w:t>
      </w:r>
    </w:p>
    <w:p w14:paraId="02C245AC" w14:textId="77777777" w:rsidR="00EE11D6" w:rsidRPr="00EE11D6" w:rsidRDefault="00EE11D6" w:rsidP="00EE11D6"/>
    <w:p w14:paraId="71F77A53" w14:textId="77777777" w:rsidR="00EE11D6" w:rsidRPr="00EE11D6" w:rsidRDefault="00EE11D6" w:rsidP="00EE11D6">
      <w:r w:rsidRPr="00EE11D6">
        <w:t>Reflectie:</w:t>
      </w:r>
    </w:p>
    <w:p w14:paraId="3E1CADC1" w14:textId="77777777" w:rsidR="00EE11D6" w:rsidRPr="00EE11D6" w:rsidRDefault="00EE11D6" w:rsidP="00EE11D6">
      <w:r w:rsidRPr="00EE11D6">
        <w:t xml:space="preserve">Ik denk dat vanaf het begin meer had moeten focussen op de dingen herhalen die ik in de les had gezien. Dit werd natuurlijk vermoeilijkt doordat ik mijn boek nog niet heb maar ik had al wel de leerstof kunnen herhalen in de app </w:t>
      </w:r>
      <w:proofErr w:type="spellStart"/>
      <w:r w:rsidRPr="00EE11D6">
        <w:t>Drops</w:t>
      </w:r>
      <w:proofErr w:type="spellEnd"/>
      <w:r w:rsidRPr="00EE11D6">
        <w:t>.</w:t>
      </w:r>
    </w:p>
    <w:p w14:paraId="6D42895F" w14:textId="77777777" w:rsidR="00EE11D6" w:rsidRPr="00EE11D6" w:rsidRDefault="00EE11D6" w:rsidP="00EE11D6">
      <w:r w:rsidRPr="00EE11D6">
        <w:t>Ik ben dit de voorbije 2 weken wel gedaan en dit heeft echt voor een serieuze boost gezorgd van dingen nog beter onthouden.</w:t>
      </w:r>
    </w:p>
    <w:p w14:paraId="2C9CED8F" w14:textId="77777777" w:rsidR="00EE11D6" w:rsidRPr="00EE11D6" w:rsidRDefault="00EE11D6" w:rsidP="00EE11D6">
      <w:r w:rsidRPr="00EE11D6">
        <w:t>Hetgeen dat ik over het algemeen nog het moeilijkste vind op zinnen maken na is werkwoorden vervoegen. Ik ga eens moeten zien of ik hier nog extra oefeningen op zou kunnen vinden.</w:t>
      </w:r>
    </w:p>
    <w:p w14:paraId="1B525E18" w14:textId="77777777" w:rsidR="00EE11D6" w:rsidRPr="00EE11D6" w:rsidRDefault="00EE11D6" w:rsidP="00EE11D6">
      <w:r w:rsidRPr="00EE11D6">
        <w:t>Hetgeen dat mij verrast heeft zover is hoe graag ik effectief naar de les ga, ik vind het echt een zeer aangename klasgroep die elkaar graag helpt. Ik kijk telkens naar de lessen uit en ook de leerkracht is echt super, ze weet zeer goed waarover ze het heeft en gebruikt een heel interactieve en motiverende manier van lesgeven.</w:t>
      </w:r>
    </w:p>
    <w:p w14:paraId="41F07BB6" w14:textId="77777777" w:rsidR="00EE11D6" w:rsidRPr="00EE11D6" w:rsidRDefault="00EE11D6" w:rsidP="00EE11D6">
      <w:r w:rsidRPr="00EE11D6">
        <w:t xml:space="preserve">Ik denk dat er momenteel niet echt aanpassingen aan mijn planning moet gebeuren. Hetgeen dat misschien wel nog het meest invloed zou kunnen hebben op de planning is hoe het lezen van het boek zal verlopen. Ik ben een zeer snelle lezer maar in het Portugees zal dit eerder kruipen zijn. Wel denk ik dat het heel leerrijk zal zijn om met een vertaalapp ernaast dit te proberen doen. Als slot zou ik graag nog zeggen dat ik nog wat meer tijd </w:t>
      </w:r>
      <w:proofErr w:type="spellStart"/>
      <w:r w:rsidRPr="00EE11D6">
        <w:t>will</w:t>
      </w:r>
      <w:proofErr w:type="spellEnd"/>
      <w:r w:rsidRPr="00EE11D6">
        <w:t xml:space="preserve"> kunnen steken in het gehele leerproces maar binnenkort loopt het vak </w:t>
      </w:r>
      <w:proofErr w:type="spellStart"/>
      <w:r w:rsidRPr="00EE11D6">
        <w:t>Algo&amp;Data</w:t>
      </w:r>
      <w:proofErr w:type="spellEnd"/>
      <w:r w:rsidRPr="00EE11D6">
        <w:t xml:space="preserve"> ten einde en zal ik hier mijn inspanningen dan ook voor kunnen verdubbelen. Mooie vooruitzichten dus.</w:t>
      </w:r>
    </w:p>
    <w:p w14:paraId="41C6C969" w14:textId="77777777" w:rsidR="00EE11D6" w:rsidRPr="00EE11D6" w:rsidRDefault="00EE11D6" w:rsidP="00EE11D6"/>
    <w:p w14:paraId="0229A840" w14:textId="77777777" w:rsidR="00EE11D6" w:rsidRPr="00EE11D6" w:rsidRDefault="00EE11D6" w:rsidP="00EE11D6">
      <w:r w:rsidRPr="00EE11D6">
        <w:t>Zelfevaluatie:</w:t>
      </w:r>
    </w:p>
    <w:p w14:paraId="13285055" w14:textId="77777777" w:rsidR="00EE11D6" w:rsidRPr="00EE11D6" w:rsidRDefault="00EE11D6" w:rsidP="00EE11D6"/>
    <w:p w14:paraId="0C9E7F63" w14:textId="77777777" w:rsidR="00EE11D6" w:rsidRPr="00EE11D6" w:rsidRDefault="00EE11D6" w:rsidP="00EE11D6">
      <w:r w:rsidRPr="00EE11D6">
        <w:t xml:space="preserve">&lt;Geef jezelf hier een score (gaande van 'NVT' tot 'A') voor de items die in het </w:t>
      </w:r>
    </w:p>
    <w:p w14:paraId="3789AD6A" w14:textId="77777777" w:rsidR="00EE11D6" w:rsidRPr="00EE11D6" w:rsidRDefault="00EE11D6" w:rsidP="00EE11D6">
      <w:proofErr w:type="gramStart"/>
      <w:r w:rsidRPr="00EE11D6">
        <w:t>evaluatiedocument</w:t>
      </w:r>
      <w:proofErr w:type="gramEnd"/>
      <w:r w:rsidRPr="00EE11D6">
        <w:t xml:space="preserve"> een witte achtergrond hebben&gt;</w:t>
      </w:r>
    </w:p>
    <w:p w14:paraId="37CE9B0B" w14:textId="47DB9168" w:rsidR="00EE11D6" w:rsidRPr="00EE11D6" w:rsidRDefault="00EE11D6" w:rsidP="00EE11D6">
      <w:r w:rsidRPr="00EE11D6">
        <w:t xml:space="preserve">| evaluatie              </w:t>
      </w:r>
      <w:r>
        <w:tab/>
      </w:r>
      <w:r>
        <w:tab/>
      </w:r>
      <w:r w:rsidRPr="00EE11D6">
        <w:t>| #Score |</w:t>
      </w:r>
    </w:p>
    <w:p w14:paraId="0C1EBF2E" w14:textId="2A731F0F" w:rsidR="00EE11D6" w:rsidRPr="00EE11D6" w:rsidRDefault="00EE11D6" w:rsidP="00EE11D6">
      <w:r w:rsidRPr="00EE11D6">
        <w:t>| :----------------</w:t>
      </w:r>
      <w:r>
        <w:t>---------------</w:t>
      </w:r>
      <w:r w:rsidRPr="00EE11D6">
        <w:t xml:space="preserve">----: </w:t>
      </w:r>
      <w:r>
        <w:tab/>
      </w:r>
      <w:r w:rsidRPr="00EE11D6">
        <w:t>| :----</w:t>
      </w:r>
      <w:r>
        <w:t>---</w:t>
      </w:r>
      <w:r w:rsidRPr="00EE11D6">
        <w:t>: |</w:t>
      </w:r>
    </w:p>
    <w:p w14:paraId="1298F472" w14:textId="1B089ABA" w:rsidR="00EE11D6" w:rsidRPr="00EE11D6" w:rsidRDefault="00EE11D6" w:rsidP="00EE11D6">
      <w:r w:rsidRPr="00EE11D6">
        <w:t xml:space="preserve">| </w:t>
      </w:r>
      <w:proofErr w:type="gramStart"/>
      <w:r w:rsidRPr="00EE11D6">
        <w:t>Nieuw verworven</w:t>
      </w:r>
      <w:proofErr w:type="gramEnd"/>
      <w:r w:rsidRPr="00EE11D6">
        <w:t xml:space="preserve"> kennis </w:t>
      </w:r>
      <w:r>
        <w:tab/>
      </w:r>
      <w:r w:rsidRPr="00EE11D6">
        <w:t xml:space="preserve">|   </w:t>
      </w:r>
      <w:r>
        <w:t xml:space="preserve">  </w:t>
      </w:r>
      <w:r w:rsidRPr="00EE11D6">
        <w:t xml:space="preserve">B    </w:t>
      </w:r>
      <w:r>
        <w:t xml:space="preserve">  </w:t>
      </w:r>
      <w:r w:rsidRPr="00EE11D6">
        <w:t>|</w:t>
      </w:r>
    </w:p>
    <w:p w14:paraId="10E67DC0" w14:textId="061F5243" w:rsidR="00EE11D6" w:rsidRPr="00EE11D6" w:rsidRDefault="00EE11D6" w:rsidP="00EE11D6">
      <w:r w:rsidRPr="00EE11D6">
        <w:t xml:space="preserve">| Toepassing </w:t>
      </w:r>
      <w:proofErr w:type="gramStart"/>
      <w:r w:rsidRPr="00EE11D6">
        <w:t xml:space="preserve">aangetoond  </w:t>
      </w:r>
      <w:r>
        <w:tab/>
      </w:r>
      <w:proofErr w:type="gramEnd"/>
      <w:r w:rsidRPr="00EE11D6">
        <w:t xml:space="preserve">|  </w:t>
      </w:r>
      <w:r>
        <w:t xml:space="preserve">  </w:t>
      </w:r>
      <w:r w:rsidRPr="00EE11D6">
        <w:t xml:space="preserve"> B  </w:t>
      </w:r>
      <w:r>
        <w:t xml:space="preserve">  </w:t>
      </w:r>
      <w:r w:rsidRPr="00EE11D6">
        <w:t xml:space="preserve">  |</w:t>
      </w:r>
    </w:p>
    <w:p w14:paraId="7572FB66" w14:textId="5F79845A" w:rsidR="00EE11D6" w:rsidRPr="00EE11D6" w:rsidRDefault="00EE11D6" w:rsidP="00EE11D6">
      <w:r w:rsidRPr="00EE11D6">
        <w:t xml:space="preserve">| Planning               </w:t>
      </w:r>
      <w:r>
        <w:tab/>
      </w:r>
      <w:r>
        <w:tab/>
      </w:r>
      <w:r w:rsidRPr="00EE11D6">
        <w:t xml:space="preserve">| </w:t>
      </w:r>
      <w:r>
        <w:t xml:space="preserve">  </w:t>
      </w:r>
      <w:r w:rsidRPr="00EE11D6">
        <w:t xml:space="preserve">  </w:t>
      </w:r>
      <w:r>
        <w:t xml:space="preserve"> </w:t>
      </w:r>
      <w:r w:rsidRPr="00EE11D6">
        <w:t xml:space="preserve">C </w:t>
      </w:r>
      <w:r>
        <w:t xml:space="preserve"> </w:t>
      </w:r>
      <w:r w:rsidRPr="00EE11D6">
        <w:t xml:space="preserve"> </w:t>
      </w:r>
      <w:r>
        <w:t xml:space="preserve">  </w:t>
      </w:r>
      <w:r w:rsidRPr="00EE11D6">
        <w:t>|</w:t>
      </w:r>
      <w:r>
        <w:t xml:space="preserve"> </w:t>
      </w:r>
    </w:p>
    <w:p w14:paraId="5723714A" w14:textId="248FC490" w:rsidR="00EE11D6" w:rsidRPr="00EE11D6" w:rsidRDefault="00EE11D6" w:rsidP="00EE11D6">
      <w:r w:rsidRPr="00EE11D6">
        <w:t xml:space="preserve">| Initiatief - inzet    </w:t>
      </w:r>
      <w:r>
        <w:tab/>
      </w:r>
      <w:r>
        <w:tab/>
      </w:r>
      <w:r w:rsidRPr="00EE11D6">
        <w:t xml:space="preserve">| </w:t>
      </w:r>
      <w:r>
        <w:t xml:space="preserve">  </w:t>
      </w:r>
      <w:r w:rsidRPr="00EE11D6">
        <w:t xml:space="preserve">  B   </w:t>
      </w:r>
      <w:r>
        <w:t xml:space="preserve">  </w:t>
      </w:r>
      <w:r w:rsidRPr="00EE11D6">
        <w:t xml:space="preserve"> |</w:t>
      </w:r>
    </w:p>
    <w:p w14:paraId="05BDF9D4" w14:textId="7C730A30" w:rsidR="00EE11D6" w:rsidRPr="00EE11D6" w:rsidRDefault="00EE11D6" w:rsidP="00EE11D6">
      <w:r w:rsidRPr="00EE11D6">
        <w:t xml:space="preserve">| Rapportering - inzet   </w:t>
      </w:r>
      <w:r>
        <w:tab/>
      </w:r>
      <w:r>
        <w:tab/>
      </w:r>
      <w:r w:rsidRPr="00EE11D6">
        <w:t xml:space="preserve">|  </w:t>
      </w:r>
      <w:r>
        <w:t xml:space="preserve">   </w:t>
      </w:r>
      <w:r w:rsidRPr="00EE11D6">
        <w:t xml:space="preserve"> C  </w:t>
      </w:r>
      <w:r>
        <w:t xml:space="preserve">  </w:t>
      </w:r>
      <w:r w:rsidRPr="00EE11D6">
        <w:t xml:space="preserve"> |</w:t>
      </w:r>
    </w:p>
    <w:p w14:paraId="6425FA9A" w14:textId="77777777" w:rsidR="00EE11D6" w:rsidRPr="00EE11D6" w:rsidRDefault="00EE11D6" w:rsidP="00EE11D6"/>
    <w:p w14:paraId="200BD5D1" w14:textId="77777777" w:rsidR="00EE11D6" w:rsidRPr="00EE11D6" w:rsidRDefault="00EE11D6" w:rsidP="00EE11D6">
      <w:r w:rsidRPr="00EE11D6">
        <w:lastRenderedPageBreak/>
        <w:t>Feedback vanwege mentor - 14/11/2022</w:t>
      </w:r>
    </w:p>
    <w:p w14:paraId="01166DAC" w14:textId="77777777" w:rsidR="00EE11D6" w:rsidRPr="00EE11D6" w:rsidRDefault="00EE11D6" w:rsidP="00EE11D6">
      <w:r w:rsidRPr="00EE11D6">
        <w:t>------------------------------------</w:t>
      </w:r>
    </w:p>
    <w:p w14:paraId="547A228B" w14:textId="77777777" w:rsidR="00EE11D6" w:rsidRPr="00EE11D6" w:rsidRDefault="00EE11D6" w:rsidP="00EE11D6">
      <w:r w:rsidRPr="00EE11D6">
        <w:t>(Laat steeds de feedback van de mentor in het opvolgingsdocument staan tot het einde</w:t>
      </w:r>
    </w:p>
    <w:p w14:paraId="6C8C1E23" w14:textId="77777777" w:rsidR="00EE11D6" w:rsidRPr="00EE11D6" w:rsidRDefault="00EE11D6" w:rsidP="00EE11D6">
      <w:proofErr w:type="gramStart"/>
      <w:r w:rsidRPr="00EE11D6">
        <w:t>van</w:t>
      </w:r>
      <w:proofErr w:type="gramEnd"/>
      <w:r w:rsidRPr="00EE11D6">
        <w:t xml:space="preserve"> het opleidingsonderdeel.) </w:t>
      </w:r>
    </w:p>
    <w:p w14:paraId="566D22BE" w14:textId="77777777" w:rsidR="00EE11D6" w:rsidRPr="00EE11D6" w:rsidRDefault="00EE11D6" w:rsidP="00EE11D6"/>
    <w:p w14:paraId="33DAC0F2" w14:textId="77777777" w:rsidR="00EE11D6" w:rsidRPr="00EE11D6" w:rsidRDefault="00EE11D6" w:rsidP="00EE11D6">
      <w:r w:rsidRPr="00EE11D6">
        <w:t xml:space="preserve">Dag Sander, </w:t>
      </w:r>
    </w:p>
    <w:p w14:paraId="6A28C94C" w14:textId="77777777" w:rsidR="00EE11D6" w:rsidRPr="00EE11D6" w:rsidRDefault="00EE11D6" w:rsidP="00EE11D6"/>
    <w:p w14:paraId="39BF4A17" w14:textId="77777777" w:rsidR="00EE11D6" w:rsidRPr="00EE11D6" w:rsidRDefault="00EE11D6" w:rsidP="00EE11D6">
      <w:r w:rsidRPr="00EE11D6">
        <w:t>- Ik kan momenteel geen bewijsmateriaal vinden op je git-</w:t>
      </w:r>
      <w:proofErr w:type="spellStart"/>
      <w:r w:rsidRPr="00EE11D6">
        <w:t>repo</w:t>
      </w:r>
      <w:proofErr w:type="spellEnd"/>
      <w:r w:rsidRPr="00EE11D6">
        <w:t xml:space="preserve">. Uiteraard ligt dit voor jouw onderwerp iets moeilijker dan wanneer een project gerealiseerd wordt, maar probeer je kan lesvoorbereidingen of </w:t>
      </w:r>
      <w:proofErr w:type="spellStart"/>
      <w:r w:rsidRPr="00EE11D6">
        <w:t>dergerlijke</w:t>
      </w:r>
      <w:proofErr w:type="spellEnd"/>
      <w:r w:rsidRPr="00EE11D6">
        <w:t xml:space="preserve"> misschien online zetten als bewijs dat je er mee bezig bent.</w:t>
      </w:r>
    </w:p>
    <w:p w14:paraId="7A8A3A41" w14:textId="77777777" w:rsidR="00EE11D6" w:rsidRPr="00EE11D6" w:rsidRDefault="00EE11D6" w:rsidP="00EE11D6">
      <w:r w:rsidRPr="00EE11D6">
        <w:t xml:space="preserve">- Doordat je eerst wat basiskennis moet hebben om aan het boek te beginnen en de podcast te begrijpen, zal de </w:t>
      </w:r>
      <w:proofErr w:type="spellStart"/>
      <w:r w:rsidRPr="00EE11D6">
        <w:t>workload</w:t>
      </w:r>
      <w:proofErr w:type="spellEnd"/>
      <w:r w:rsidRPr="00EE11D6">
        <w:t xml:space="preserve"> enorm verhogen naarmate je de einddatum van POP nadert. Houdt daar rekening mee.</w:t>
      </w:r>
    </w:p>
    <w:p w14:paraId="23E9D104" w14:textId="77777777" w:rsidR="00EE11D6" w:rsidRPr="00EE11D6" w:rsidRDefault="00EE11D6" w:rsidP="00EE11D6">
      <w:r w:rsidRPr="00EE11D6">
        <w:t>- Ik denk dat je goed op weg bent, de inzet zit alleszins goed. Je zelfreflectie is moeilijk te beoordelen omdat er geen bewijsmateriaal op je git-</w:t>
      </w:r>
      <w:proofErr w:type="spellStart"/>
      <w:r w:rsidRPr="00EE11D6">
        <w:t>repo</w:t>
      </w:r>
      <w:proofErr w:type="spellEnd"/>
      <w:r w:rsidRPr="00EE11D6">
        <w:t xml:space="preserve"> staat. Je score op planning en </w:t>
      </w:r>
      <w:proofErr w:type="spellStart"/>
      <w:r w:rsidRPr="00EE11D6">
        <w:t>iniatief</w:t>
      </w:r>
      <w:proofErr w:type="spellEnd"/>
      <w:r w:rsidRPr="00EE11D6">
        <w:t xml:space="preserve"> lijken me realistisch. Rapportering ontbreekt voorlopig dus dit kan ik niet beoordelen. De toepassing aantonen zal bij jou pas op het einde van de lijn kunnen. Bij </w:t>
      </w:r>
      <w:proofErr w:type="gramStart"/>
      <w:r w:rsidRPr="00EE11D6">
        <w:t>nieuw verworven</w:t>
      </w:r>
      <w:proofErr w:type="gramEnd"/>
      <w:r w:rsidRPr="00EE11D6">
        <w:t xml:space="preserve"> kennis geef je jezelf al een hoge score terwijl er hier nog een lange weg te gaan is om de einddoelen te bereiken. Als je dezelfde inzet aanhoudt, wordt die score waarschijnlijk wel realistisch tegen de eindevaluatie. </w:t>
      </w:r>
    </w:p>
    <w:p w14:paraId="5C04549A" w14:textId="77777777" w:rsidR="00EE11D6" w:rsidRPr="00EE11D6" w:rsidRDefault="00EE11D6" w:rsidP="00EE11D6">
      <w:r w:rsidRPr="00EE11D6">
        <w:t>- De stijl van je stand van zaken, logboek en reflectie zijn goed!</w:t>
      </w:r>
    </w:p>
    <w:p w14:paraId="2D2E8318" w14:textId="77777777" w:rsidR="00EE11D6" w:rsidRPr="00EE11D6" w:rsidRDefault="00EE11D6" w:rsidP="00EE11D6"/>
    <w:p w14:paraId="2F81DB5E" w14:textId="1D7B59F8" w:rsidR="00EE11D6" w:rsidRPr="00EE11D6" w:rsidRDefault="00EE11D6" w:rsidP="00EE11D6">
      <w:r w:rsidRPr="00EE11D6">
        <w:t>Doe zo verder met je inzet! Veel succes nog met het verdere verloop van POP!</w:t>
      </w:r>
    </w:p>
    <w:p w14:paraId="23C9691C" w14:textId="77777777" w:rsidR="00EE11D6" w:rsidRPr="00EE11D6" w:rsidRDefault="00EE11D6" w:rsidP="00EE11D6"/>
    <w:p w14:paraId="00D22759" w14:textId="77777777" w:rsidR="00EE11D6" w:rsidRPr="00EE11D6" w:rsidRDefault="00EE11D6" w:rsidP="00EE11D6">
      <w:r w:rsidRPr="00EE11D6">
        <w:t>=================================================================================</w:t>
      </w:r>
    </w:p>
    <w:p w14:paraId="193C4273" w14:textId="09EF7874" w:rsidR="00EE11D6" w:rsidRPr="00EE11D6" w:rsidRDefault="00EE11D6" w:rsidP="00EE11D6">
      <w:r w:rsidRPr="00EE11D6">
        <w:t xml:space="preserve">Eindrapportering </w:t>
      </w:r>
      <w:r>
        <w:t>–</w:t>
      </w:r>
      <w:r w:rsidRPr="00EE11D6">
        <w:t xml:space="preserve"> </w:t>
      </w:r>
      <w:r>
        <w:t>07/01/2023</w:t>
      </w:r>
    </w:p>
    <w:p w14:paraId="37CDE356" w14:textId="77777777" w:rsidR="00EE11D6" w:rsidRPr="00EE11D6" w:rsidRDefault="00EE11D6" w:rsidP="00EE11D6">
      <w:r w:rsidRPr="00EE11D6">
        <w:t>=================================================================================</w:t>
      </w:r>
    </w:p>
    <w:p w14:paraId="72333CBB" w14:textId="77777777" w:rsidR="00EE11D6" w:rsidRPr="00EE11D6" w:rsidRDefault="00EE11D6" w:rsidP="00EE11D6"/>
    <w:p w14:paraId="32ADC027" w14:textId="77777777" w:rsidR="00EE11D6" w:rsidRPr="00EE11D6" w:rsidRDefault="00EE11D6" w:rsidP="00EE11D6">
      <w:r w:rsidRPr="00EE11D6">
        <w:t>Eindrapportering:</w:t>
      </w:r>
    </w:p>
    <w:p w14:paraId="4EB17980" w14:textId="77777777" w:rsidR="00EE11D6" w:rsidRPr="00EE11D6" w:rsidRDefault="00EE11D6" w:rsidP="00EE11D6"/>
    <w:p w14:paraId="098EFB78" w14:textId="77777777" w:rsidR="00EE11D6" w:rsidRPr="00EE11D6" w:rsidRDefault="00EE11D6" w:rsidP="00EE11D6">
      <w:r w:rsidRPr="00EE11D6">
        <w:t>&lt;Geef hier een eindstand van wat je bereikt hebt (en wat niet).</w:t>
      </w:r>
    </w:p>
    <w:p w14:paraId="4D51E783" w14:textId="77777777" w:rsidR="00EE11D6" w:rsidRPr="00EE11D6" w:rsidRDefault="00EE11D6" w:rsidP="00EE11D6">
      <w:r w:rsidRPr="00EE11D6">
        <w:t>Hierin verwijs je ook naar eventuele bijkomende documenten of informatie om dit te onderbouwen.&gt;</w:t>
      </w:r>
    </w:p>
    <w:p w14:paraId="5A2B59EA" w14:textId="77777777" w:rsidR="00EE11D6" w:rsidRPr="00EE11D6" w:rsidRDefault="00EE11D6" w:rsidP="00EE11D6"/>
    <w:p w14:paraId="4C25513B" w14:textId="55833C4A" w:rsidR="00EE11D6" w:rsidRDefault="00EE11D6" w:rsidP="00EE11D6">
      <w:r w:rsidRPr="00EE11D6">
        <w:t>Reflectie:</w:t>
      </w:r>
    </w:p>
    <w:p w14:paraId="55A4DD1B" w14:textId="6ECBCD47" w:rsidR="0031073D" w:rsidRDefault="0031073D" w:rsidP="0031073D">
      <w:r>
        <w:lastRenderedPageBreak/>
        <w:t>Ik heb de afgelopen maanden mezelf ten zeerste op de proef gesteld. Een nieuwe taal leren is voor mij echt geen gemakkelijk gebeuren</w:t>
      </w:r>
      <w:r w:rsidR="00587E6C">
        <w:t>. O</w:t>
      </w:r>
      <w:r>
        <w:t xml:space="preserve">ok was de manier van leren helemaal anders dan wat ik de voorbije 3 jaar gewoon was geworden. Ik heb </w:t>
      </w:r>
      <w:r w:rsidR="00587E6C">
        <w:t>+</w:t>
      </w:r>
      <w:r>
        <w:t>300 woorden geleerd en Portugese lessen gevolgd. Ik kan me nu in het Portugees voorstellen en zeer simpele conversaties houden</w:t>
      </w:r>
      <w:r w:rsidR="00587E6C">
        <w:t xml:space="preserve"> en volgen</w:t>
      </w:r>
      <w:r>
        <w:t xml:space="preserve">. </w:t>
      </w:r>
      <w:r w:rsidR="00587E6C">
        <w:t xml:space="preserve">Met genoeg tijd kan ik zelfs teksten lezen. </w:t>
      </w:r>
      <w:r w:rsidR="00E42615">
        <w:t xml:space="preserve">Om dit allemaal te staven verwijs ik maar al te graag naar de bijlagen met het relevante bewijs. </w:t>
      </w:r>
      <w:r>
        <w:t>Hoewel dit zeker belangrijke mijlpalen zijn, waren er onderweg zeker enkele uitdagingen.</w:t>
      </w:r>
    </w:p>
    <w:p w14:paraId="4B6B61C5" w14:textId="5596C875" w:rsidR="0031073D" w:rsidRDefault="0031073D" w:rsidP="0031073D">
      <w:r>
        <w:t>Eén hindernis was de uitspraak. Het kan moeilijk zijn om de klank van bepaalde woorden en zinnen precies goed te krijgen, en soms struikelde ik. Ik heb echter aan mijn uitspraak gewerkt en heb het gevoel dat die mettertijd is verbeterd</w:t>
      </w:r>
      <w:r w:rsidR="00587E6C">
        <w:t xml:space="preserve"> alhoewel het nog zeker niet ideaal is</w:t>
      </w:r>
      <w:r>
        <w:t>.</w:t>
      </w:r>
    </w:p>
    <w:p w14:paraId="1F8FDE94" w14:textId="0666E6E1" w:rsidR="0031073D" w:rsidRDefault="0031073D" w:rsidP="0031073D">
      <w:r>
        <w:t xml:space="preserve">Een andere uitdaging was het uitbreiden van mijn woordenschat. Er zijn zoveel woorden in het Portugees en het is soms moeilijk om ze allemaal te onthouden. Om dit te verhelpen heb ik </w:t>
      </w:r>
      <w:r w:rsidR="00587E6C">
        <w:t>regelmatig mijn al gekende woordenschat proberen herhalen.</w:t>
      </w:r>
    </w:p>
    <w:p w14:paraId="76811F6E" w14:textId="637A23FA" w:rsidR="00587E6C" w:rsidRDefault="00587E6C" w:rsidP="00587E6C">
      <w:r>
        <w:t xml:space="preserve">Een van de grootste problemen die ik had deed zich al snel aan het begin voor. Ik had namelijk moeite om het leerboek te bemachtigen dat werd gebruikt in de </w:t>
      </w:r>
      <w:r w:rsidR="000830A4">
        <w:t>avondschool</w:t>
      </w:r>
      <w:r>
        <w:t>.</w:t>
      </w:r>
    </w:p>
    <w:p w14:paraId="53F73147" w14:textId="75E08319" w:rsidR="00587E6C" w:rsidRDefault="00587E6C" w:rsidP="00587E6C">
      <w:r>
        <w:t xml:space="preserve">Zonder toegang tot het leerboek had ik moeite om de les bij te houden. Ik merkte dat ik achterliep en moeite had om de behandelde </w:t>
      </w:r>
      <w:r w:rsidR="000830A4">
        <w:t>leer</w:t>
      </w:r>
      <w:r>
        <w:t>stof te begrijpen.</w:t>
      </w:r>
    </w:p>
    <w:p w14:paraId="6E29F03B" w14:textId="671AC4E1" w:rsidR="00587E6C" w:rsidRDefault="00587E6C" w:rsidP="00587E6C">
      <w:r>
        <w:t>Uiteindelijk kreeg ik het leerboek wel in handen, maar de vertraging bij het verkrijgen ervan had een negatieve invloed op mijn leerproces. Het was frustrerend en ontmoedigend om het gevoel te hebben dat ik niet volledig aan de lessen kon deelnemen terwijl ik me hier wel echt voor wou inzetten.</w:t>
      </w:r>
    </w:p>
    <w:p w14:paraId="727B6245" w14:textId="344FB312" w:rsidR="0031073D" w:rsidRPr="0031073D" w:rsidRDefault="0031073D" w:rsidP="00587E6C">
      <w:r>
        <w:t>Hoewel er uitdagingen waren, ben ik blij met de vooruitgang die ik heb geboekt bij het leren van Portugees. Ik zal blijven werken aan het verbeteren van mijn vaardigheden en het uitbreiden van mijn kennis van de taal.</w:t>
      </w:r>
    </w:p>
    <w:p w14:paraId="01BB758F" w14:textId="68C8FD05" w:rsidR="0031073D" w:rsidRPr="0031073D" w:rsidRDefault="0031073D" w:rsidP="0031073D">
      <w:r w:rsidRPr="0031073D">
        <w:t xml:space="preserve">Hoewel ik tot nu </w:t>
      </w:r>
      <w:r>
        <w:t>toe al een mooi basis heb opgebouwd</w:t>
      </w:r>
      <w:r w:rsidRPr="0031073D">
        <w:t>, wil ik graag verder leren en mijn vaardigheden verbeteren. Ik weet zeker dat de ervaring van het wonen en studeren in Porto mij talloze mogelijkheden zal bieden om mijn taalvaardigheden te oefenen en meer te leren over de taal en cultuur.</w:t>
      </w:r>
    </w:p>
    <w:p w14:paraId="46509832" w14:textId="207D6A62" w:rsidR="0031073D" w:rsidRDefault="0031073D" w:rsidP="0031073D">
      <w:r w:rsidRPr="0031073D">
        <w:t xml:space="preserve">Ik ben benieuwd naar wat de toekomst brengt en ik ben vastbesloten om mijn studie Portugees voort te zetten tijdens mijn Erasmus verblijf. Met hard werk en toewijding, ben ik ervan overtuigd dat ik de taal </w:t>
      </w:r>
      <w:r w:rsidR="00587E6C">
        <w:t>nog beter</w:t>
      </w:r>
      <w:r w:rsidRPr="0031073D">
        <w:t xml:space="preserve"> zal leren spreken en alles wat de stad Porto te bieden heeft zal kunnen omarmen.</w:t>
      </w:r>
    </w:p>
    <w:p w14:paraId="652F75F8" w14:textId="77777777" w:rsidR="0031073D" w:rsidRPr="0031073D" w:rsidRDefault="0031073D" w:rsidP="0031073D"/>
    <w:p w14:paraId="6EEDD9E2" w14:textId="77777777" w:rsidR="00EE11D6" w:rsidRPr="00EE11D6" w:rsidRDefault="00EE11D6" w:rsidP="00EE11D6">
      <w:r w:rsidRPr="00EE11D6">
        <w:t>&lt;Geef hier een reflectie over je aanpak, je originele einddoelen, en je resultaat: Wat was goed?</w:t>
      </w:r>
    </w:p>
    <w:p w14:paraId="35CCB1E2" w14:textId="77777777" w:rsidR="00EE11D6" w:rsidRPr="00EE11D6" w:rsidRDefault="00EE11D6" w:rsidP="00EE11D6">
      <w:r w:rsidRPr="00EE11D6">
        <w:t xml:space="preserve"> Wat had beter gekund? Waren er alternatieven voor je aanpak? Wat zou je achteraf gezien anders</w:t>
      </w:r>
    </w:p>
    <w:p w14:paraId="08D0EB78" w14:textId="77777777" w:rsidR="00EE11D6" w:rsidRPr="00EE11D6" w:rsidRDefault="00EE11D6" w:rsidP="00EE11D6">
      <w:r w:rsidRPr="00EE11D6">
        <w:t xml:space="preserve"> </w:t>
      </w:r>
      <w:proofErr w:type="gramStart"/>
      <w:r w:rsidRPr="00EE11D6">
        <w:t>gedaan</w:t>
      </w:r>
      <w:proofErr w:type="gramEnd"/>
      <w:r w:rsidRPr="00EE11D6">
        <w:t xml:space="preserve"> hebben? Hoe zou je je nog verder kunnen profileren in de richting van je onderwerp? &gt;</w:t>
      </w:r>
    </w:p>
    <w:p w14:paraId="51E60F31" w14:textId="780D9D65" w:rsidR="00EE11D6" w:rsidRDefault="0034569E" w:rsidP="00EE11D6">
      <w:r>
        <w:t>Ik ga beginnen met een reflectie over mijn aanpak.</w:t>
      </w:r>
      <w:r w:rsidR="00126BC7">
        <w:t xml:space="preserve"> Pop als een vak is door en door zelfstandig werken.</w:t>
      </w:r>
      <w:r>
        <w:t xml:space="preserve"> De aanpak waarmee ik </w:t>
      </w:r>
      <w:r w:rsidR="00126BC7">
        <w:t xml:space="preserve">dan ook </w:t>
      </w:r>
      <w:r>
        <w:t xml:space="preserve">aan de slag ben gegaan is er </w:t>
      </w:r>
      <w:r w:rsidR="00126BC7">
        <w:t xml:space="preserve">eentje van veel zelfstandigheid. Ik had 1 keer per week 3.5u avondschool Portugees en voor de rest deed ik alles alleen. Naderhand gezien denk ik dat misschien meer baat had gehad bij een nog meer hands on approach. </w:t>
      </w:r>
      <w:r w:rsidR="00B4417D">
        <w:t xml:space="preserve">Ik denk </w:t>
      </w:r>
      <w:r w:rsidR="00A71371">
        <w:t xml:space="preserve">dat </w:t>
      </w:r>
      <w:r w:rsidR="00A71371">
        <w:lastRenderedPageBreak/>
        <w:t>2</w:t>
      </w:r>
      <w:r w:rsidR="00126BC7">
        <w:t xml:space="preserve"> of 3 maal per week les </w:t>
      </w:r>
      <w:r w:rsidR="00A71371">
        <w:t>hebben beter was geweest</w:t>
      </w:r>
      <w:r w:rsidR="00126BC7">
        <w:t xml:space="preserve">. </w:t>
      </w:r>
      <w:r w:rsidR="005E0E24">
        <w:t>Ik heb nog steeds al mijn einddoelen kunnen behalen maar dit had het wel een pak vlotter kunnen verlopen.</w:t>
      </w:r>
    </w:p>
    <w:p w14:paraId="2F23CF50" w14:textId="6E78DE71" w:rsidR="005E0E24" w:rsidRDefault="005E0E24" w:rsidP="00EE11D6">
      <w:r>
        <w:t xml:space="preserve">Ik denk dat mijn einddoelen wel nog goed gekozen waren, </w:t>
      </w:r>
      <w:r w:rsidR="007D34CD">
        <w:t xml:space="preserve">maar na het proces doorlopen te hebben zijn er wel wat dingen die ik zou veranderen. Bijvoorbeeld het </w:t>
      </w:r>
      <w:r>
        <w:t xml:space="preserve">lezen van </w:t>
      </w:r>
      <w:r w:rsidR="007D34CD">
        <w:t>een</w:t>
      </w:r>
      <w:r>
        <w:t xml:space="preserve"> boek. Ik zou dit hervormen naar meerdere boeken lezen </w:t>
      </w:r>
      <w:r w:rsidR="00B4417D">
        <w:t>doorheen</w:t>
      </w:r>
      <w:r>
        <w:t xml:space="preserve"> mijn gans traject </w:t>
      </w:r>
      <w:r w:rsidR="00B4417D">
        <w:t>i.p.v.</w:t>
      </w:r>
      <w:r>
        <w:t xml:space="preserve"> gewoon 1 op het einde. Als ik het zo had gedaan had ik zeer gemakkelijk kunnen beginnen en dan op dat verder bouwen met steeds moeilijkere boekjes.</w:t>
      </w:r>
      <w:r w:rsidR="00B4417D">
        <w:t xml:space="preserve"> Ook zou ik nog een grotere nadruk hebben gelegd op het leren spreken, aangezien ik hier nu nog regelmatig wat problemen mee heb en ik soms niet goed uit mijn woorden geraakt.</w:t>
      </w:r>
    </w:p>
    <w:p w14:paraId="2DFA9601" w14:textId="40695B43" w:rsidR="007D34CD" w:rsidRPr="00EE11D6" w:rsidRDefault="007D34CD" w:rsidP="00EE11D6">
      <w:r>
        <w:t>Nu het eindresultaat, om eerlijk te zijn ben ik hier relatief tevreden mee. Ik denk dat ik misschien niet altijd 100% tot op niveau ben geraakt op sommige vlakken. Maar gezien mijn situatie en waarvan ik kom en vooral op wat ik verder bouw ben ik zeker tevreden. Ik denk dat ik zeker een mooie fundering heb gelegd waar ik alleen maar beter op ga kunnen verder bouwen in Portugal zelf.</w:t>
      </w:r>
    </w:p>
    <w:p w14:paraId="01E1B846" w14:textId="77777777" w:rsidR="00EE11D6" w:rsidRPr="00EE11D6" w:rsidRDefault="00EE11D6" w:rsidP="00EE11D6"/>
    <w:p w14:paraId="4CF844FF" w14:textId="3D5C2082" w:rsidR="00EE11D6" w:rsidRPr="00EE11D6" w:rsidRDefault="00EE11D6" w:rsidP="00EE11D6">
      <w:r w:rsidRPr="00EE11D6">
        <w:t>Inhoud Portfolio:</w:t>
      </w:r>
    </w:p>
    <w:p w14:paraId="6B7BBEEE" w14:textId="77777777" w:rsidR="00EE11D6" w:rsidRPr="00EE11D6" w:rsidRDefault="00EE11D6" w:rsidP="00EE11D6">
      <w:r w:rsidRPr="00EE11D6">
        <w:t xml:space="preserve">&lt;Geef hier een overzicht van de informatie die je portfolio bevat&gt; </w:t>
      </w:r>
    </w:p>
    <w:p w14:paraId="05589791" w14:textId="4F24757B" w:rsidR="00EE11D6" w:rsidRDefault="00774073" w:rsidP="009A60B2">
      <w:pPr>
        <w:pStyle w:val="ListParagraph"/>
        <w:numPr>
          <w:ilvl w:val="0"/>
          <w:numId w:val="36"/>
        </w:numPr>
      </w:pPr>
      <w:r>
        <w:t>Een samenvatting van de eerste aantal hoofdstukken van de avondschool die ik gemaakt heb omdat ik toen nog niet ingeschreven was voor deze en dit natuurlijk wel wou inhalen.</w:t>
      </w:r>
    </w:p>
    <w:p w14:paraId="5209732B" w14:textId="7792F593" w:rsidR="00774073" w:rsidRDefault="00774073" w:rsidP="009A60B2">
      <w:pPr>
        <w:pStyle w:val="ListParagraph"/>
        <w:numPr>
          <w:ilvl w:val="0"/>
          <w:numId w:val="36"/>
        </w:numPr>
      </w:pPr>
      <w:r>
        <w:t>Een pdf met daarin alle hoofdstukken die we tot nu toe al hebben gemaakt in de avondschool.</w:t>
      </w:r>
      <w:r w:rsidR="005E2254" w:rsidRPr="005E2254">
        <w:t xml:space="preserve"> </w:t>
      </w:r>
      <w:sdt>
        <w:sdtPr>
          <w:id w:val="1990582733"/>
          <w:citation/>
        </w:sdtPr>
        <w:sdtContent>
          <w:r w:rsidR="005E2254">
            <w:fldChar w:fldCharType="begin"/>
          </w:r>
          <w:r w:rsidR="005E2254">
            <w:instrText xml:space="preserve"> CITATION Rob14 \l 2067 </w:instrText>
          </w:r>
          <w:r w:rsidR="005E2254">
            <w:fldChar w:fldCharType="separate"/>
          </w:r>
          <w:r w:rsidR="00BC5139" w:rsidRPr="00BC5139">
            <w:rPr>
              <w:noProof/>
            </w:rPr>
            <w:t>[1]</w:t>
          </w:r>
          <w:r w:rsidR="005E2254">
            <w:fldChar w:fldCharType="end"/>
          </w:r>
        </w:sdtContent>
      </w:sdt>
    </w:p>
    <w:p w14:paraId="61A27375" w14:textId="2FD421A1" w:rsidR="0031073D" w:rsidRDefault="0031073D" w:rsidP="009A60B2">
      <w:pPr>
        <w:pStyle w:val="ListParagraph"/>
        <w:numPr>
          <w:ilvl w:val="0"/>
          <w:numId w:val="36"/>
        </w:numPr>
      </w:pPr>
      <w:r>
        <w:t>Een pdf met mijn notities van in de avondschool toen ik mijn boek nog niet had.</w:t>
      </w:r>
    </w:p>
    <w:p w14:paraId="13E31DF7" w14:textId="77777777" w:rsidR="00EA7008" w:rsidRDefault="00EA7008" w:rsidP="00EA7008">
      <w:pPr>
        <w:pStyle w:val="ListParagraph"/>
        <w:rPr>
          <w:i/>
          <w:iCs/>
        </w:rPr>
      </w:pPr>
    </w:p>
    <w:p w14:paraId="781AF839" w14:textId="0B0136EB" w:rsidR="00EA7008" w:rsidRPr="00EA7008" w:rsidRDefault="00EA7008" w:rsidP="00EA7008">
      <w:pPr>
        <w:pStyle w:val="ListParagraph"/>
        <w:rPr>
          <w:i/>
          <w:iCs/>
          <w:sz w:val="18"/>
          <w:szCs w:val="18"/>
        </w:rPr>
      </w:pPr>
      <w:r w:rsidRPr="00EA7008">
        <w:rPr>
          <w:i/>
          <w:iCs/>
          <w:sz w:val="18"/>
          <w:szCs w:val="18"/>
        </w:rPr>
        <w:t>Door hoe de avondschool werkt heb ik geen foto’s kunnen maken van mijn toetsen, dit was namelijk niet toegestaan. Wel heb ik 2 teksten die ik thuis moest uitwerken en dan moest afgegeven tussen mijn bewijsstukken staan.</w:t>
      </w:r>
    </w:p>
    <w:p w14:paraId="48A492F6" w14:textId="6CA6CD0B" w:rsidR="00EA7008" w:rsidRDefault="00EA7008" w:rsidP="00EA7008">
      <w:pPr>
        <w:pStyle w:val="ListParagraph"/>
        <w:rPr>
          <w:i/>
          <w:iCs/>
        </w:rPr>
      </w:pPr>
    </w:p>
    <w:p w14:paraId="56150B7E" w14:textId="06210FC0" w:rsidR="00EA7008" w:rsidRDefault="00EA7008" w:rsidP="00EA7008">
      <w:pPr>
        <w:pStyle w:val="ListParagraph"/>
        <w:numPr>
          <w:ilvl w:val="0"/>
          <w:numId w:val="36"/>
        </w:numPr>
      </w:pPr>
      <w:r>
        <w:t>Een mail waarin ik mezelf voorstel aan mijn leerkracht van de avondschool dit was een taak die we moesten uitwerken.</w:t>
      </w:r>
    </w:p>
    <w:p w14:paraId="7E505E71" w14:textId="006FAC01" w:rsidR="00EA7008" w:rsidRPr="00EA7008" w:rsidRDefault="00EA7008" w:rsidP="00EA7008">
      <w:pPr>
        <w:pStyle w:val="ListParagraph"/>
        <w:numPr>
          <w:ilvl w:val="0"/>
          <w:numId w:val="36"/>
        </w:numPr>
      </w:pPr>
      <w:r>
        <w:t>Een kort tekstje waarin ik mezelf voorstel (nog eerder in het leerproces dus kortere en simpelere tekst dan de vorige).</w:t>
      </w:r>
    </w:p>
    <w:p w14:paraId="58449C73" w14:textId="419C0188" w:rsidR="009F584D" w:rsidRDefault="009F584D" w:rsidP="009A60B2">
      <w:pPr>
        <w:pStyle w:val="ListParagraph"/>
        <w:numPr>
          <w:ilvl w:val="0"/>
          <w:numId w:val="36"/>
        </w:numPr>
      </w:pPr>
      <w:r>
        <w:t xml:space="preserve">Een document waarin ik aan de hand van screenshots bewijs dat ik 300+ woordjes heb geleerd met de app </w:t>
      </w:r>
      <w:proofErr w:type="spellStart"/>
      <w:r>
        <w:t>Drops</w:t>
      </w:r>
      <w:proofErr w:type="spellEnd"/>
      <w:r>
        <w:t xml:space="preserve"> </w:t>
      </w:r>
      <w:proofErr w:type="spellStart"/>
      <w:r>
        <w:t>for</w:t>
      </w:r>
      <w:proofErr w:type="spellEnd"/>
      <w:r>
        <w:t xml:space="preserve"> </w:t>
      </w:r>
      <w:proofErr w:type="spellStart"/>
      <w:r>
        <w:t>Portugeese</w:t>
      </w:r>
      <w:proofErr w:type="spellEnd"/>
      <w:r>
        <w:t xml:space="preserve">. </w:t>
      </w:r>
      <w:sdt>
        <w:sdtPr>
          <w:id w:val="-1415544221"/>
          <w:citation/>
        </w:sdtPr>
        <w:sdtContent>
          <w:r w:rsidR="00BC5139">
            <w:fldChar w:fldCharType="begin"/>
          </w:r>
          <w:r w:rsidR="00BC5139">
            <w:rPr>
              <w:lang w:val="en-US"/>
            </w:rPr>
            <w:instrText xml:space="preserve"> CITATION Dro18 \l 1033 </w:instrText>
          </w:r>
          <w:r w:rsidR="00BC5139">
            <w:fldChar w:fldCharType="separate"/>
          </w:r>
          <w:r w:rsidR="00BC5139" w:rsidRPr="00BC5139">
            <w:rPr>
              <w:noProof/>
              <w:lang w:val="en-US"/>
            </w:rPr>
            <w:t>[2]</w:t>
          </w:r>
          <w:r w:rsidR="00BC5139">
            <w:fldChar w:fldCharType="end"/>
          </w:r>
        </w:sdtContent>
      </w:sdt>
    </w:p>
    <w:p w14:paraId="25220FE5" w14:textId="520A1F17" w:rsidR="00774073" w:rsidRDefault="00774073" w:rsidP="009A60B2">
      <w:pPr>
        <w:pStyle w:val="ListParagraph"/>
        <w:numPr>
          <w:ilvl w:val="0"/>
          <w:numId w:val="36"/>
        </w:numPr>
      </w:pPr>
      <w:r>
        <w:t xml:space="preserve">Een mapje met daarin een verzameling pdf’s die een overzicht zouden moeten geven over welke oefeningen ik allemaal gemaakt </w:t>
      </w:r>
      <w:r w:rsidR="009A60B2">
        <w:t xml:space="preserve">heb </w:t>
      </w:r>
      <w:r>
        <w:t xml:space="preserve">op </w:t>
      </w:r>
      <w:hyperlink r:id="rId12" w:history="1">
        <w:r w:rsidRPr="00881C46">
          <w:rPr>
            <w:rStyle w:val="Hyperlink"/>
          </w:rPr>
          <w:t>https://pptonline.acm.gov.pt</w:t>
        </w:r>
      </w:hyperlink>
      <w:r>
        <w:t xml:space="preserve"> . </w:t>
      </w:r>
    </w:p>
    <w:p w14:paraId="3EA0D44C" w14:textId="6E4079EB" w:rsidR="00774073" w:rsidRDefault="00774073" w:rsidP="009A60B2">
      <w:pPr>
        <w:pStyle w:val="ListParagraph"/>
        <w:numPr>
          <w:ilvl w:val="0"/>
          <w:numId w:val="36"/>
        </w:numPr>
      </w:pPr>
      <w:r>
        <w:t>Een video van een gesprek waarin ik mezelf voorstel in het Portugees.</w:t>
      </w:r>
    </w:p>
    <w:p w14:paraId="3A920E3A" w14:textId="30869628" w:rsidR="00774073" w:rsidRDefault="00774073" w:rsidP="009A60B2">
      <w:pPr>
        <w:pStyle w:val="ListParagraph"/>
        <w:numPr>
          <w:ilvl w:val="0"/>
          <w:numId w:val="36"/>
        </w:numPr>
      </w:pPr>
      <w:r>
        <w:t>Een video van een gesprek waarin ik iets bestel bij een bakker in het Portugees.</w:t>
      </w:r>
    </w:p>
    <w:p w14:paraId="363B38D9" w14:textId="3B553CCC" w:rsidR="00774073" w:rsidRDefault="00774073" w:rsidP="009A60B2">
      <w:pPr>
        <w:pStyle w:val="ListParagraph"/>
        <w:numPr>
          <w:ilvl w:val="0"/>
          <w:numId w:val="36"/>
        </w:numPr>
      </w:pPr>
      <w:r>
        <w:t>Een video waarin ik het boek bespreek dat ik heb gelezen en hoe dit is gegaan.</w:t>
      </w:r>
      <w:sdt>
        <w:sdtPr>
          <w:id w:val="-244656039"/>
          <w:citation/>
        </w:sdtPr>
        <w:sdtContent>
          <w:r w:rsidR="005949A2">
            <w:fldChar w:fldCharType="begin"/>
          </w:r>
          <w:r w:rsidR="005949A2">
            <w:instrText xml:space="preserve"> CITATION Sop58 \l 2067 </w:instrText>
          </w:r>
          <w:r w:rsidR="005949A2">
            <w:fldChar w:fldCharType="separate"/>
          </w:r>
          <w:r w:rsidR="00BC5139">
            <w:rPr>
              <w:noProof/>
            </w:rPr>
            <w:t xml:space="preserve"> </w:t>
          </w:r>
          <w:r w:rsidR="00BC5139" w:rsidRPr="00BC5139">
            <w:rPr>
              <w:noProof/>
            </w:rPr>
            <w:t>[3]</w:t>
          </w:r>
          <w:r w:rsidR="005949A2">
            <w:fldChar w:fldCharType="end"/>
          </w:r>
        </w:sdtContent>
      </w:sdt>
    </w:p>
    <w:p w14:paraId="4CECA644" w14:textId="674756A7" w:rsidR="00774073" w:rsidRPr="00EE11D6" w:rsidRDefault="00774073" w:rsidP="009A60B2">
      <w:pPr>
        <w:pStyle w:val="ListParagraph"/>
        <w:numPr>
          <w:ilvl w:val="0"/>
          <w:numId w:val="36"/>
        </w:numPr>
      </w:pPr>
      <w:r>
        <w:t>De orig</w:t>
      </w:r>
      <w:r w:rsidR="009A60B2">
        <w:t>ine</w:t>
      </w:r>
      <w:r>
        <w:t xml:space="preserve">le tekst die grotendeels overeenkomt met hetgeen dat ik bespreek in de video </w:t>
      </w:r>
      <w:r w:rsidR="009A60B2">
        <w:t>van het boek.</w:t>
      </w:r>
    </w:p>
    <w:p w14:paraId="32BB46C1" w14:textId="61B34F60" w:rsidR="00EE11D6" w:rsidRDefault="00EE11D6" w:rsidP="00EE11D6">
      <w:pPr>
        <w:rPr>
          <w:lang w:val="en-US"/>
        </w:rPr>
      </w:pPr>
    </w:p>
    <w:p w14:paraId="36F90572" w14:textId="4898BCFA" w:rsidR="00A4578C" w:rsidRDefault="00A4578C" w:rsidP="00EE11D6">
      <w:pPr>
        <w:rPr>
          <w:lang w:val="en-US"/>
        </w:rPr>
      </w:pPr>
    </w:p>
    <w:p w14:paraId="26969D1C" w14:textId="77777777" w:rsidR="00A4578C" w:rsidRPr="00BC5139" w:rsidRDefault="00A4578C" w:rsidP="00EE11D6">
      <w:pPr>
        <w:rPr>
          <w:lang w:val="en-US"/>
        </w:rPr>
      </w:pPr>
    </w:p>
    <w:p w14:paraId="559632FA" w14:textId="77777777" w:rsidR="00EE11D6" w:rsidRPr="00B4417D" w:rsidRDefault="00EE11D6" w:rsidP="00EE11D6">
      <w:r w:rsidRPr="00B4417D">
        <w:lastRenderedPageBreak/>
        <w:t>Bronnenlijst:</w:t>
      </w:r>
    </w:p>
    <w:p w14:paraId="7E2E8AFD" w14:textId="77777777" w:rsidR="00EE11D6" w:rsidRPr="00B4417D" w:rsidRDefault="00EE11D6" w:rsidP="00EE11D6"/>
    <w:p w14:paraId="5A971ADF" w14:textId="77777777" w:rsidR="00EE11D6" w:rsidRPr="00EE11D6" w:rsidRDefault="00EE11D6" w:rsidP="00EE11D6">
      <w:r w:rsidRPr="00EE11D6">
        <w:t>&lt;Geef hier een lijst van gebruikte bronnen volgens de IEEE-standaard&gt;</w:t>
      </w:r>
    </w:p>
    <w:bookmarkStart w:id="8" w:name="_Toc104565502" w:displacedByCustomXml="next"/>
    <w:sdt>
      <w:sdtPr>
        <w:id w:val="1760953391"/>
        <w:docPartObj>
          <w:docPartGallery w:val="Bibliographies"/>
          <w:docPartUnique/>
        </w:docPartObj>
      </w:sdtPr>
      <w:sdtContent>
        <w:bookmarkEnd w:id="8" w:displacedByCustomXml="next"/>
        <w:sdt>
          <w:sdtPr>
            <w:id w:val="111145805"/>
            <w:bibliography/>
          </w:sdtPr>
          <w:sdtContent>
            <w:p w14:paraId="07AEF9AB" w14:textId="77777777" w:rsidR="00BC5139" w:rsidRDefault="005949A2" w:rsidP="005949A2">
              <w:pPr>
                <w:rPr>
                  <w:noProof/>
                </w:rPr>
              </w:pPr>
              <w:r>
                <w:rPr>
                  <w:rFonts w:asciiTheme="majorHAnsi" w:eastAsiaTheme="majorEastAsia" w:hAnsiTheme="majorHAnsi" w:cstheme="majorBidi"/>
                  <w:color w:val="2F5496" w:themeColor="accent1" w:themeShade="BF"/>
                  <w:sz w:val="32"/>
                  <w:szCs w:val="32"/>
                  <w:lang w:val="en-US"/>
                </w:rPr>
                <w:fldChar w:fldCharType="begin"/>
              </w:r>
              <w:r>
                <w:instrText xml:space="preserve"> BIBLIOGRAPHY </w:instrText>
              </w:r>
              <w:r>
                <w:rPr>
                  <w:rFonts w:asciiTheme="majorHAnsi" w:eastAsiaTheme="majorEastAsia" w:hAnsiTheme="majorHAnsi" w:cstheme="majorBidi"/>
                  <w:color w:val="2F5496" w:themeColor="accent1" w:themeShade="BF"/>
                  <w:sz w:val="32"/>
                  <w:szCs w:val="32"/>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8748"/>
              </w:tblGrid>
              <w:tr w:rsidR="00BC5139" w:rsidRPr="00A4578C" w14:paraId="2D9FC1B4" w14:textId="77777777">
                <w:trPr>
                  <w:divId w:val="1298141929"/>
                  <w:tblCellSpacing w:w="15" w:type="dxa"/>
                </w:trPr>
                <w:tc>
                  <w:tcPr>
                    <w:tcW w:w="50" w:type="pct"/>
                    <w:hideMark/>
                  </w:tcPr>
                  <w:p w14:paraId="7A394C69" w14:textId="3BBAC89D" w:rsidR="00BC5139" w:rsidRDefault="00BC5139">
                    <w:pPr>
                      <w:pStyle w:val="Bibliography"/>
                      <w:rPr>
                        <w:noProof/>
                        <w:sz w:val="24"/>
                        <w:szCs w:val="24"/>
                      </w:rPr>
                    </w:pPr>
                    <w:r>
                      <w:rPr>
                        <w:noProof/>
                      </w:rPr>
                      <w:t xml:space="preserve">[1] </w:t>
                    </w:r>
                  </w:p>
                </w:tc>
                <w:tc>
                  <w:tcPr>
                    <w:tcW w:w="0" w:type="auto"/>
                    <w:hideMark/>
                  </w:tcPr>
                  <w:p w14:paraId="033544DF" w14:textId="77777777" w:rsidR="00BC5139" w:rsidRPr="00A4578C" w:rsidRDefault="00BC5139">
                    <w:pPr>
                      <w:pStyle w:val="Bibliography"/>
                      <w:rPr>
                        <w:noProof/>
                        <w:lang w:val="fr-BE"/>
                      </w:rPr>
                    </w:pPr>
                    <w:r w:rsidRPr="00A4578C">
                      <w:rPr>
                        <w:noProof/>
                        <w:lang w:val="fr-BE"/>
                      </w:rPr>
                      <w:t xml:space="preserve">Robert Kuzka, José Pascoal, Passaporte para Portguês, Lisboa: Lidel, 2014. </w:t>
                    </w:r>
                  </w:p>
                </w:tc>
              </w:tr>
              <w:tr w:rsidR="00BC5139" w:rsidRPr="00A4578C" w14:paraId="10714AEC" w14:textId="77777777">
                <w:trPr>
                  <w:divId w:val="1298141929"/>
                  <w:tblCellSpacing w:w="15" w:type="dxa"/>
                </w:trPr>
                <w:tc>
                  <w:tcPr>
                    <w:tcW w:w="50" w:type="pct"/>
                    <w:hideMark/>
                  </w:tcPr>
                  <w:p w14:paraId="64D6F40D" w14:textId="77777777" w:rsidR="00BC5139" w:rsidRDefault="00BC5139">
                    <w:pPr>
                      <w:pStyle w:val="Bibliography"/>
                      <w:rPr>
                        <w:noProof/>
                      </w:rPr>
                    </w:pPr>
                    <w:r>
                      <w:rPr>
                        <w:noProof/>
                      </w:rPr>
                      <w:t xml:space="preserve">[2] </w:t>
                    </w:r>
                  </w:p>
                </w:tc>
                <w:tc>
                  <w:tcPr>
                    <w:tcW w:w="0" w:type="auto"/>
                    <w:hideMark/>
                  </w:tcPr>
                  <w:p w14:paraId="255D8984" w14:textId="77777777" w:rsidR="00BC5139" w:rsidRPr="00A4578C" w:rsidRDefault="00BC5139">
                    <w:pPr>
                      <w:pStyle w:val="Bibliography"/>
                      <w:rPr>
                        <w:noProof/>
                        <w:lang w:val="en-US"/>
                      </w:rPr>
                    </w:pPr>
                    <w:r w:rsidRPr="00A4578C">
                      <w:rPr>
                        <w:noProof/>
                        <w:lang w:val="en-US"/>
                      </w:rPr>
                      <w:t>Drops, „Drops for Portuguese,” Drops, 2018.</w:t>
                    </w:r>
                  </w:p>
                </w:tc>
              </w:tr>
              <w:tr w:rsidR="00BC5139" w:rsidRPr="00A4578C" w14:paraId="331F4A23" w14:textId="77777777">
                <w:trPr>
                  <w:divId w:val="1298141929"/>
                  <w:tblCellSpacing w:w="15" w:type="dxa"/>
                </w:trPr>
                <w:tc>
                  <w:tcPr>
                    <w:tcW w:w="50" w:type="pct"/>
                    <w:hideMark/>
                  </w:tcPr>
                  <w:p w14:paraId="6553FB86" w14:textId="77777777" w:rsidR="00BC5139" w:rsidRDefault="00BC5139">
                    <w:pPr>
                      <w:pStyle w:val="Bibliography"/>
                      <w:rPr>
                        <w:noProof/>
                      </w:rPr>
                    </w:pPr>
                    <w:r>
                      <w:rPr>
                        <w:noProof/>
                      </w:rPr>
                      <w:t xml:space="preserve">[3] </w:t>
                    </w:r>
                  </w:p>
                </w:tc>
                <w:tc>
                  <w:tcPr>
                    <w:tcW w:w="0" w:type="auto"/>
                    <w:hideMark/>
                  </w:tcPr>
                  <w:p w14:paraId="61E541EF" w14:textId="77777777" w:rsidR="00BC5139" w:rsidRPr="00A4578C" w:rsidRDefault="00BC5139">
                    <w:pPr>
                      <w:pStyle w:val="Bibliography"/>
                      <w:rPr>
                        <w:noProof/>
                        <w:lang w:val="en-US"/>
                      </w:rPr>
                    </w:pPr>
                    <w:r w:rsidRPr="00A4578C">
                      <w:rPr>
                        <w:noProof/>
                        <w:lang w:val="en-US"/>
                      </w:rPr>
                      <w:t xml:space="preserve">S. d. M. B. Andresen, A menina do mar, Figueirinhas, 1958. </w:t>
                    </w:r>
                  </w:p>
                </w:tc>
              </w:tr>
            </w:tbl>
            <w:p w14:paraId="526BF229" w14:textId="77777777" w:rsidR="00BC5139" w:rsidRPr="00A4578C" w:rsidRDefault="00BC5139">
              <w:pPr>
                <w:divId w:val="1298141929"/>
                <w:rPr>
                  <w:rFonts w:eastAsia="Times New Roman"/>
                  <w:noProof/>
                  <w:lang w:val="en-US"/>
                </w:rPr>
              </w:pPr>
            </w:p>
            <w:p w14:paraId="16AF425A" w14:textId="77777777" w:rsidR="005949A2" w:rsidRDefault="005949A2" w:rsidP="005949A2">
              <w:r>
                <w:rPr>
                  <w:b/>
                  <w:bCs/>
                  <w:noProof/>
                </w:rPr>
                <w:fldChar w:fldCharType="end"/>
              </w:r>
            </w:p>
          </w:sdtContent>
        </w:sdt>
      </w:sdtContent>
    </w:sdt>
    <w:p w14:paraId="71EECCBA" w14:textId="77777777" w:rsidR="00EE11D6" w:rsidRPr="00EE11D6" w:rsidRDefault="00EE11D6" w:rsidP="00EE11D6"/>
    <w:p w14:paraId="7130F51A" w14:textId="77777777" w:rsidR="00EE11D6" w:rsidRPr="00EE11D6" w:rsidRDefault="00EE11D6" w:rsidP="00EE11D6">
      <w:r w:rsidRPr="00EE11D6">
        <w:t>Zelfevaluatie:</w:t>
      </w:r>
    </w:p>
    <w:p w14:paraId="7E37D842" w14:textId="77777777" w:rsidR="00EE11D6" w:rsidRPr="00EE11D6" w:rsidRDefault="00EE11D6" w:rsidP="00EE11D6"/>
    <w:p w14:paraId="3F7058E2" w14:textId="77777777" w:rsidR="00EE11D6" w:rsidRPr="00EE11D6" w:rsidRDefault="00EE11D6" w:rsidP="00EE11D6">
      <w:r w:rsidRPr="00EE11D6">
        <w:t xml:space="preserve">&lt;Geef jezelf hier een score (gaande van 'NVT' tot 'A') voor de items die in het </w:t>
      </w:r>
    </w:p>
    <w:p w14:paraId="540EA826" w14:textId="77777777" w:rsidR="00EE11D6" w:rsidRPr="00EE11D6" w:rsidRDefault="00EE11D6" w:rsidP="00EE11D6">
      <w:proofErr w:type="gramStart"/>
      <w:r w:rsidRPr="00EE11D6">
        <w:t>evaluatiedocument</w:t>
      </w:r>
      <w:proofErr w:type="gramEnd"/>
      <w:r w:rsidRPr="00EE11D6">
        <w:t xml:space="preserve"> een witte achtergrond hebben&gt;</w:t>
      </w:r>
    </w:p>
    <w:p w14:paraId="51558FAC" w14:textId="77777777" w:rsidR="00EE11D6" w:rsidRPr="00EE11D6" w:rsidRDefault="00EE11D6" w:rsidP="00EE11D6"/>
    <w:p w14:paraId="497413ED" w14:textId="77777777" w:rsidR="009E2F07" w:rsidRPr="00EE11D6" w:rsidRDefault="009E2F07" w:rsidP="009E2F07">
      <w:r w:rsidRPr="00EE11D6">
        <w:t xml:space="preserve">| evaluatie              </w:t>
      </w:r>
      <w:r>
        <w:tab/>
      </w:r>
      <w:r>
        <w:tab/>
      </w:r>
      <w:r w:rsidRPr="00EE11D6">
        <w:t>| #Score |</w:t>
      </w:r>
    </w:p>
    <w:p w14:paraId="052D3D26" w14:textId="77777777" w:rsidR="009E2F07" w:rsidRPr="00EE11D6" w:rsidRDefault="009E2F07" w:rsidP="009E2F07">
      <w:r w:rsidRPr="00EE11D6">
        <w:t>| :----------------</w:t>
      </w:r>
      <w:r>
        <w:t>---------------</w:t>
      </w:r>
      <w:r w:rsidRPr="00EE11D6">
        <w:t xml:space="preserve">----: </w:t>
      </w:r>
      <w:r>
        <w:tab/>
      </w:r>
      <w:r w:rsidRPr="00EE11D6">
        <w:t>| :----</w:t>
      </w:r>
      <w:r>
        <w:t>---</w:t>
      </w:r>
      <w:r w:rsidRPr="00EE11D6">
        <w:t>: |</w:t>
      </w:r>
    </w:p>
    <w:p w14:paraId="338F8A4F" w14:textId="0B04675A" w:rsidR="009E2F07" w:rsidRPr="00EE11D6" w:rsidRDefault="009E2F07" w:rsidP="009E2F07">
      <w:r w:rsidRPr="00EE11D6">
        <w:t xml:space="preserve">| </w:t>
      </w:r>
      <w:proofErr w:type="gramStart"/>
      <w:r w:rsidRPr="00EE11D6">
        <w:t>Nieuw verworven</w:t>
      </w:r>
      <w:proofErr w:type="gramEnd"/>
      <w:r w:rsidRPr="00EE11D6">
        <w:t xml:space="preserve"> kennis </w:t>
      </w:r>
      <w:r>
        <w:tab/>
      </w:r>
      <w:r w:rsidRPr="00EE11D6">
        <w:t xml:space="preserve">|   </w:t>
      </w:r>
      <w:r>
        <w:t xml:space="preserve">  C</w:t>
      </w:r>
      <w:r w:rsidRPr="00EE11D6">
        <w:t xml:space="preserve">    </w:t>
      </w:r>
      <w:r>
        <w:t xml:space="preserve">  </w:t>
      </w:r>
      <w:r w:rsidRPr="00EE11D6">
        <w:t>|</w:t>
      </w:r>
    </w:p>
    <w:p w14:paraId="24B9D8AF" w14:textId="4F47E61E" w:rsidR="009E2F07" w:rsidRPr="00EE11D6" w:rsidRDefault="009E2F07" w:rsidP="009E2F07">
      <w:r w:rsidRPr="00EE11D6">
        <w:t xml:space="preserve">| Toepassing </w:t>
      </w:r>
      <w:proofErr w:type="gramStart"/>
      <w:r w:rsidRPr="00EE11D6">
        <w:t xml:space="preserve">aangetoond  </w:t>
      </w:r>
      <w:r>
        <w:tab/>
      </w:r>
      <w:proofErr w:type="gramEnd"/>
      <w:r w:rsidRPr="00EE11D6">
        <w:t xml:space="preserve">|  </w:t>
      </w:r>
      <w:r>
        <w:t xml:space="preserve">  </w:t>
      </w:r>
      <w:r w:rsidRPr="00EE11D6">
        <w:t xml:space="preserve"> </w:t>
      </w:r>
      <w:r w:rsidR="00BB2031">
        <w:t>C</w:t>
      </w:r>
      <w:r w:rsidRPr="00EE11D6">
        <w:t xml:space="preserve">  </w:t>
      </w:r>
      <w:r>
        <w:t xml:space="preserve">  </w:t>
      </w:r>
      <w:r w:rsidRPr="00EE11D6">
        <w:t xml:space="preserve">  |</w:t>
      </w:r>
    </w:p>
    <w:p w14:paraId="08BA7F34" w14:textId="164DB7A0" w:rsidR="009E2F07" w:rsidRPr="00EE11D6" w:rsidRDefault="009E2F07" w:rsidP="009E2F07">
      <w:r w:rsidRPr="00EE11D6">
        <w:t xml:space="preserve">| Planning               </w:t>
      </w:r>
      <w:r>
        <w:tab/>
      </w:r>
      <w:r>
        <w:tab/>
      </w:r>
      <w:r w:rsidRPr="00EE11D6">
        <w:t xml:space="preserve">| </w:t>
      </w:r>
      <w:r>
        <w:t xml:space="preserve">  </w:t>
      </w:r>
      <w:r w:rsidRPr="00EE11D6">
        <w:t xml:space="preserve">  </w:t>
      </w:r>
      <w:r>
        <w:t xml:space="preserve"> B</w:t>
      </w:r>
      <w:r w:rsidRPr="00EE11D6">
        <w:t xml:space="preserve"> </w:t>
      </w:r>
      <w:r>
        <w:t xml:space="preserve"> </w:t>
      </w:r>
      <w:r w:rsidRPr="00EE11D6">
        <w:t xml:space="preserve"> </w:t>
      </w:r>
      <w:r>
        <w:t xml:space="preserve">  </w:t>
      </w:r>
      <w:r w:rsidRPr="00EE11D6">
        <w:t>|</w:t>
      </w:r>
      <w:r>
        <w:t xml:space="preserve"> </w:t>
      </w:r>
    </w:p>
    <w:p w14:paraId="75AEA842" w14:textId="77777777" w:rsidR="009E2F07" w:rsidRPr="00EE11D6" w:rsidRDefault="009E2F07" w:rsidP="009E2F07">
      <w:r w:rsidRPr="00EE11D6">
        <w:t xml:space="preserve">| Initiatief - inzet    </w:t>
      </w:r>
      <w:r>
        <w:tab/>
      </w:r>
      <w:r>
        <w:tab/>
      </w:r>
      <w:r w:rsidRPr="00EE11D6">
        <w:t xml:space="preserve">| </w:t>
      </w:r>
      <w:r>
        <w:t xml:space="preserve">  </w:t>
      </w:r>
      <w:r w:rsidRPr="00EE11D6">
        <w:t xml:space="preserve">  B   </w:t>
      </w:r>
      <w:r>
        <w:t xml:space="preserve">  </w:t>
      </w:r>
      <w:r w:rsidRPr="00EE11D6">
        <w:t xml:space="preserve"> |</w:t>
      </w:r>
    </w:p>
    <w:p w14:paraId="4879D8EC" w14:textId="77777777" w:rsidR="009E2F07" w:rsidRPr="00EE11D6" w:rsidRDefault="009E2F07" w:rsidP="009E2F07">
      <w:r w:rsidRPr="00EE11D6">
        <w:t xml:space="preserve">| Rapportering - inzet   </w:t>
      </w:r>
      <w:r>
        <w:tab/>
      </w:r>
      <w:r>
        <w:tab/>
      </w:r>
      <w:r w:rsidRPr="00EE11D6">
        <w:t xml:space="preserve">|  </w:t>
      </w:r>
      <w:r>
        <w:t xml:space="preserve">   </w:t>
      </w:r>
      <w:r w:rsidRPr="00EE11D6">
        <w:t xml:space="preserve"> C  </w:t>
      </w:r>
      <w:r>
        <w:t xml:space="preserve">  </w:t>
      </w:r>
      <w:r w:rsidRPr="00EE11D6">
        <w:t xml:space="preserve"> |</w:t>
      </w:r>
    </w:p>
    <w:p w14:paraId="5A759977" w14:textId="77777777" w:rsidR="00EE11D6" w:rsidRPr="00EE11D6" w:rsidRDefault="00EE11D6" w:rsidP="00EE11D6"/>
    <w:p w14:paraId="6C8D5E38" w14:textId="77777777" w:rsidR="00EE11D6" w:rsidRPr="00EE11D6" w:rsidRDefault="00EE11D6" w:rsidP="00EE11D6"/>
    <w:p w14:paraId="06646B14" w14:textId="77777777" w:rsidR="00EE11D6" w:rsidRPr="00EE11D6" w:rsidRDefault="00EE11D6" w:rsidP="00EE11D6">
      <w:pPr>
        <w:rPr>
          <w:rFonts w:asciiTheme="majorHAnsi" w:eastAsiaTheme="majorEastAsia" w:hAnsiTheme="majorHAnsi" w:cstheme="majorBidi"/>
          <w:spacing w:val="-10"/>
          <w:kern w:val="28"/>
          <w:sz w:val="40"/>
          <w:szCs w:val="40"/>
        </w:rPr>
      </w:pPr>
    </w:p>
    <w:p w14:paraId="556CA4EC" w14:textId="77777777" w:rsidR="00EE11D6" w:rsidRPr="00EE11D6" w:rsidRDefault="00EE11D6" w:rsidP="00EE11D6">
      <w:pPr>
        <w:rPr>
          <w:rFonts w:asciiTheme="majorHAnsi" w:eastAsiaTheme="majorEastAsia" w:hAnsiTheme="majorHAnsi" w:cstheme="majorBidi"/>
          <w:spacing w:val="-10"/>
          <w:kern w:val="28"/>
          <w:sz w:val="40"/>
          <w:szCs w:val="40"/>
        </w:rPr>
      </w:pPr>
    </w:p>
    <w:p w14:paraId="43FFD697" w14:textId="77777777" w:rsidR="00EE11D6" w:rsidRPr="00EE11D6" w:rsidRDefault="00EE11D6" w:rsidP="00EE11D6">
      <w:pPr>
        <w:rPr>
          <w:rFonts w:asciiTheme="majorHAnsi" w:eastAsiaTheme="majorEastAsia" w:hAnsiTheme="majorHAnsi" w:cstheme="majorBidi"/>
          <w:spacing w:val="-10"/>
          <w:kern w:val="28"/>
          <w:sz w:val="40"/>
          <w:szCs w:val="40"/>
        </w:rPr>
      </w:pPr>
    </w:p>
    <w:p w14:paraId="6B8E2150" w14:textId="187BCDE9" w:rsidR="006C0A9E" w:rsidRPr="00A556DD" w:rsidRDefault="006C0A9E" w:rsidP="005E2254">
      <w:bookmarkStart w:id="9" w:name="_Toc96617090"/>
      <w:bookmarkStart w:id="10" w:name="_Toc99056243"/>
      <w:bookmarkEnd w:id="9"/>
      <w:bookmarkEnd w:id="10"/>
    </w:p>
    <w:sectPr w:rsidR="006C0A9E" w:rsidRPr="00A556DD" w:rsidSect="003A5CF8">
      <w:footerReference w:type="default" r:id="rId13"/>
      <w:type w:val="continuous"/>
      <w:pgSz w:w="11906" w:h="16838"/>
      <w:pgMar w:top="1418" w:right="1418" w:bottom="1418" w:left="1418" w:header="709" w:footer="709" w:gutter="0"/>
      <w:pgNumType w:start="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B1F25" w14:textId="77777777" w:rsidR="00B24EE4" w:rsidRDefault="00B24EE4">
      <w:pPr>
        <w:spacing w:after="0" w:line="240" w:lineRule="auto"/>
      </w:pPr>
      <w:r>
        <w:separator/>
      </w:r>
    </w:p>
  </w:endnote>
  <w:endnote w:type="continuationSeparator" w:id="0">
    <w:p w14:paraId="5F5AD18A" w14:textId="77777777" w:rsidR="00B24EE4" w:rsidRDefault="00B24EE4">
      <w:pPr>
        <w:spacing w:after="0" w:line="240" w:lineRule="auto"/>
      </w:pPr>
      <w:r>
        <w:continuationSeparator/>
      </w:r>
    </w:p>
  </w:endnote>
  <w:endnote w:type="continuationNotice" w:id="1">
    <w:p w14:paraId="498C8B8F" w14:textId="77777777" w:rsidR="00B24EE4" w:rsidRDefault="00B24EE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3688139"/>
      <w:docPartObj>
        <w:docPartGallery w:val="Page Numbers (Bottom of Page)"/>
        <w:docPartUnique/>
      </w:docPartObj>
    </w:sdtPr>
    <w:sdtContent>
      <w:p w14:paraId="078AADD6" w14:textId="49CA95C2" w:rsidR="004F1395" w:rsidRDefault="004F1395">
        <w:pPr>
          <w:pStyle w:val="Footer"/>
          <w:jc w:val="right"/>
        </w:pPr>
        <w:r>
          <w:fldChar w:fldCharType="begin"/>
        </w:r>
        <w:r>
          <w:instrText>PAGE   \* MERGEFORMAT</w:instrText>
        </w:r>
        <w:r>
          <w:fldChar w:fldCharType="separate"/>
        </w:r>
        <w:r w:rsidR="00520BFC" w:rsidRPr="00520BFC">
          <w:rPr>
            <w:noProof/>
            <w:lang w:val="nl-NL"/>
          </w:rPr>
          <w:t>16</w:t>
        </w:r>
        <w:r>
          <w:fldChar w:fldCharType="end"/>
        </w:r>
      </w:p>
    </w:sdtContent>
  </w:sdt>
  <w:p w14:paraId="1A8117A4" w14:textId="5643BD4F" w:rsidR="004F1395" w:rsidRDefault="004F13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8C725" w14:textId="77777777" w:rsidR="00B24EE4" w:rsidRDefault="00B24EE4">
      <w:pPr>
        <w:spacing w:after="0" w:line="240" w:lineRule="auto"/>
      </w:pPr>
      <w:r>
        <w:separator/>
      </w:r>
    </w:p>
  </w:footnote>
  <w:footnote w:type="continuationSeparator" w:id="0">
    <w:p w14:paraId="56CD962C" w14:textId="77777777" w:rsidR="00B24EE4" w:rsidRDefault="00B24EE4">
      <w:pPr>
        <w:spacing w:after="0" w:line="240" w:lineRule="auto"/>
      </w:pPr>
      <w:r>
        <w:continuationSeparator/>
      </w:r>
    </w:p>
  </w:footnote>
  <w:footnote w:type="continuationNotice" w:id="1">
    <w:p w14:paraId="3083DCC9" w14:textId="77777777" w:rsidR="00B24EE4" w:rsidRDefault="00B24EE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34110"/>
    <w:multiLevelType w:val="multilevel"/>
    <w:tmpl w:val="10C8341E"/>
    <w:lvl w:ilvl="0">
      <w:start w:val="1"/>
      <w:numFmt w:val="decimal"/>
      <w:lvlText w:val="%1"/>
      <w:lvlJc w:val="left"/>
      <w:pPr>
        <w:ind w:left="360" w:hanging="360"/>
      </w:pPr>
      <w:rPr>
        <w:rFonts w:hint="default"/>
      </w:rPr>
    </w:lvl>
    <w:lvl w:ilvl="1">
      <w:start w:val="1"/>
      <w:numFmt w:val="decimal"/>
      <w:lvlText w:val="%1.%2"/>
      <w:lvlJc w:val="left"/>
      <w:pPr>
        <w:ind w:left="397" w:hanging="397"/>
      </w:pPr>
      <w:rPr>
        <w:rFonts w:hint="default"/>
      </w:rPr>
    </w:lvl>
    <w:lvl w:ilvl="2">
      <w:start w:val="1"/>
      <w:numFmt w:val="decimal"/>
      <w:lvlText w:val="%1.%2.%3"/>
      <w:lvlJc w:val="left"/>
      <w:pPr>
        <w:ind w:left="454" w:hanging="454"/>
      </w:pPr>
      <w:rPr>
        <w:rFonts w:hint="default"/>
      </w:rPr>
    </w:lvl>
    <w:lvl w:ilvl="3">
      <w:start w:val="1"/>
      <w:numFmt w:val="none"/>
      <w:lvlText w:val=""/>
      <w:lvlJc w:val="left"/>
      <w:pPr>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1" w15:restartNumberingAfterBreak="0">
    <w:nsid w:val="0DB34104"/>
    <w:multiLevelType w:val="multilevel"/>
    <w:tmpl w:val="F602380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2BB44A1"/>
    <w:multiLevelType w:val="multilevel"/>
    <w:tmpl w:val="EFB455C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6248"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6770985"/>
    <w:multiLevelType w:val="hybridMultilevel"/>
    <w:tmpl w:val="C2FA9AE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1D2B25EA"/>
    <w:multiLevelType w:val="multilevel"/>
    <w:tmpl w:val="7466C89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FE3E57"/>
    <w:multiLevelType w:val="multilevel"/>
    <w:tmpl w:val="10C8341E"/>
    <w:lvl w:ilvl="0">
      <w:start w:val="1"/>
      <w:numFmt w:val="decimal"/>
      <w:lvlText w:val="%1"/>
      <w:lvlJc w:val="left"/>
      <w:pPr>
        <w:ind w:left="360" w:hanging="360"/>
      </w:pPr>
      <w:rPr>
        <w:rFonts w:hint="default"/>
      </w:rPr>
    </w:lvl>
    <w:lvl w:ilvl="1">
      <w:start w:val="1"/>
      <w:numFmt w:val="decimal"/>
      <w:lvlText w:val="%1.%2"/>
      <w:lvlJc w:val="left"/>
      <w:pPr>
        <w:ind w:left="397" w:hanging="397"/>
      </w:pPr>
      <w:rPr>
        <w:rFonts w:hint="default"/>
      </w:rPr>
    </w:lvl>
    <w:lvl w:ilvl="2">
      <w:start w:val="1"/>
      <w:numFmt w:val="decimal"/>
      <w:lvlText w:val="%1.%2.%3"/>
      <w:lvlJc w:val="left"/>
      <w:pPr>
        <w:ind w:left="454" w:hanging="454"/>
      </w:pPr>
      <w:rPr>
        <w:rFonts w:hint="default"/>
      </w:rPr>
    </w:lvl>
    <w:lvl w:ilvl="3">
      <w:start w:val="1"/>
      <w:numFmt w:val="none"/>
      <w:lvlText w:val=""/>
      <w:lvlJc w:val="left"/>
      <w:pPr>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6" w15:restartNumberingAfterBreak="0">
    <w:nsid w:val="29C068A1"/>
    <w:multiLevelType w:val="hybridMultilevel"/>
    <w:tmpl w:val="84C8875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2BAB7A96"/>
    <w:multiLevelType w:val="hybridMultilevel"/>
    <w:tmpl w:val="81261722"/>
    <w:lvl w:ilvl="0" w:tplc="08130015">
      <w:start w:val="1"/>
      <w:numFmt w:val="upperLetter"/>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8" w15:restartNumberingAfterBreak="0">
    <w:nsid w:val="2BB202EA"/>
    <w:multiLevelType w:val="multilevel"/>
    <w:tmpl w:val="10C8341E"/>
    <w:lvl w:ilvl="0">
      <w:start w:val="1"/>
      <w:numFmt w:val="decimal"/>
      <w:lvlText w:val="%1"/>
      <w:lvlJc w:val="left"/>
      <w:pPr>
        <w:ind w:left="360" w:hanging="360"/>
      </w:pPr>
      <w:rPr>
        <w:rFonts w:hint="default"/>
      </w:rPr>
    </w:lvl>
    <w:lvl w:ilvl="1">
      <w:start w:val="1"/>
      <w:numFmt w:val="decimal"/>
      <w:lvlText w:val="%1.%2"/>
      <w:lvlJc w:val="left"/>
      <w:pPr>
        <w:ind w:left="397" w:hanging="397"/>
      </w:pPr>
      <w:rPr>
        <w:rFonts w:hint="default"/>
      </w:rPr>
    </w:lvl>
    <w:lvl w:ilvl="2">
      <w:start w:val="1"/>
      <w:numFmt w:val="decimal"/>
      <w:lvlText w:val="%1.%2.%3"/>
      <w:lvlJc w:val="left"/>
      <w:pPr>
        <w:ind w:left="454" w:hanging="454"/>
      </w:pPr>
      <w:rPr>
        <w:rFonts w:hint="default"/>
      </w:rPr>
    </w:lvl>
    <w:lvl w:ilvl="3">
      <w:start w:val="1"/>
      <w:numFmt w:val="none"/>
      <w:lvlText w:val=""/>
      <w:lvlJc w:val="left"/>
      <w:pPr>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9" w15:restartNumberingAfterBreak="0">
    <w:nsid w:val="32A52B34"/>
    <w:multiLevelType w:val="hybridMultilevel"/>
    <w:tmpl w:val="997496E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3EB151F5"/>
    <w:multiLevelType w:val="hybridMultilevel"/>
    <w:tmpl w:val="890AC812"/>
    <w:lvl w:ilvl="0" w:tplc="08130015">
      <w:start w:val="1"/>
      <w:numFmt w:val="upperLetter"/>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1" w15:restartNumberingAfterBreak="0">
    <w:nsid w:val="49D839B3"/>
    <w:multiLevelType w:val="hybridMultilevel"/>
    <w:tmpl w:val="73FE5A4A"/>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4DF61C9F"/>
    <w:multiLevelType w:val="hybridMultilevel"/>
    <w:tmpl w:val="2368ABA2"/>
    <w:lvl w:ilvl="0" w:tplc="31E6C17C">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3" w15:restartNumberingAfterBreak="0">
    <w:nsid w:val="5A010FC4"/>
    <w:multiLevelType w:val="multilevel"/>
    <w:tmpl w:val="041AB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34F0C28"/>
    <w:multiLevelType w:val="multilevel"/>
    <w:tmpl w:val="EB246EC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none"/>
      <w:lvlText w:val=""/>
      <w:lvlJc w:val="left"/>
      <w:pPr>
        <w:ind w:left="1728" w:hanging="648"/>
      </w:pPr>
      <w:rPr>
        <w:rFonts w:hint="default"/>
      </w:rPr>
    </w:lvl>
    <w:lvl w:ilvl="4">
      <w:start w:val="1"/>
      <w:numFmt w:val="none"/>
      <w:lvlText w:val=""/>
      <w:lvlJc w:val="left"/>
      <w:pPr>
        <w:ind w:left="2232" w:hanging="792"/>
      </w:pPr>
      <w:rPr>
        <w:rFonts w:hint="default"/>
      </w:rPr>
    </w:lvl>
    <w:lvl w:ilvl="5">
      <w:start w:val="1"/>
      <w:numFmt w:val="none"/>
      <w:lvlText w:val=""/>
      <w:lvlJc w:val="left"/>
      <w:pPr>
        <w:ind w:left="2736" w:hanging="936"/>
      </w:pPr>
      <w:rPr>
        <w:rFonts w:hint="default"/>
      </w:rPr>
    </w:lvl>
    <w:lvl w:ilvl="6">
      <w:start w:val="1"/>
      <w:numFmt w:val="none"/>
      <w:lvlText w:val=""/>
      <w:lvlJc w:val="left"/>
      <w:pPr>
        <w:ind w:left="3240" w:hanging="1080"/>
      </w:pPr>
      <w:rPr>
        <w:rFonts w:hint="default"/>
      </w:rPr>
    </w:lvl>
    <w:lvl w:ilvl="7">
      <w:start w:val="1"/>
      <w:numFmt w:val="none"/>
      <w:lvlText w:val=""/>
      <w:lvlJc w:val="left"/>
      <w:pPr>
        <w:ind w:left="3744" w:hanging="1224"/>
      </w:pPr>
      <w:rPr>
        <w:rFonts w:hint="default"/>
      </w:rPr>
    </w:lvl>
    <w:lvl w:ilvl="8">
      <w:start w:val="1"/>
      <w:numFmt w:val="none"/>
      <w:lvlText w:val=""/>
      <w:lvlJc w:val="left"/>
      <w:pPr>
        <w:ind w:left="4320" w:hanging="1440"/>
      </w:pPr>
      <w:rPr>
        <w:rFonts w:hint="default"/>
      </w:rPr>
    </w:lvl>
  </w:abstractNum>
  <w:abstractNum w:abstractNumId="15" w15:restartNumberingAfterBreak="0">
    <w:nsid w:val="64486209"/>
    <w:multiLevelType w:val="multilevel"/>
    <w:tmpl w:val="4ED224F8"/>
    <w:lvl w:ilvl="0">
      <w:start w:val="1"/>
      <w:numFmt w:val="decimal"/>
      <w:lvlText w:val="%1"/>
      <w:lvlJc w:val="left"/>
      <w:pPr>
        <w:ind w:left="360" w:hanging="360"/>
      </w:pPr>
      <w:rPr>
        <w:rFonts w:hint="default"/>
      </w:rPr>
    </w:lvl>
    <w:lvl w:ilvl="1">
      <w:start w:val="1"/>
      <w:numFmt w:val="decimal"/>
      <w:lvlText w:val="%2.1"/>
      <w:lvlJc w:val="left"/>
      <w:pPr>
        <w:ind w:left="720" w:hanging="360"/>
      </w:pPr>
      <w:rPr>
        <w:rFonts w:hint="default"/>
      </w:rPr>
    </w:lvl>
    <w:lvl w:ilvl="2">
      <w:start w:val="1"/>
      <w:numFmt w:val="decimal"/>
      <w:lvlText w:val="%2.%1.%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1144D60"/>
    <w:multiLevelType w:val="hybridMultilevel"/>
    <w:tmpl w:val="672A56B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7" w15:restartNumberingAfterBreak="0">
    <w:nsid w:val="74970B48"/>
    <w:multiLevelType w:val="multilevel"/>
    <w:tmpl w:val="4ED224F8"/>
    <w:lvl w:ilvl="0">
      <w:start w:val="1"/>
      <w:numFmt w:val="decimal"/>
      <w:lvlText w:val="%1"/>
      <w:lvlJc w:val="left"/>
      <w:pPr>
        <w:ind w:left="360" w:hanging="360"/>
      </w:pPr>
      <w:rPr>
        <w:rFonts w:hint="default"/>
      </w:rPr>
    </w:lvl>
    <w:lvl w:ilvl="1">
      <w:start w:val="1"/>
      <w:numFmt w:val="decimal"/>
      <w:lvlText w:val="%2.1"/>
      <w:lvlJc w:val="left"/>
      <w:pPr>
        <w:ind w:left="720" w:hanging="360"/>
      </w:pPr>
      <w:rPr>
        <w:rFonts w:hint="default"/>
      </w:rPr>
    </w:lvl>
    <w:lvl w:ilvl="2">
      <w:start w:val="1"/>
      <w:numFmt w:val="decimal"/>
      <w:lvlText w:val="%2.%1.%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4CA4CA6"/>
    <w:multiLevelType w:val="hybridMultilevel"/>
    <w:tmpl w:val="73FE5A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9C84E96"/>
    <w:multiLevelType w:val="hybridMultilevel"/>
    <w:tmpl w:val="A788A696"/>
    <w:lvl w:ilvl="0" w:tplc="08130015">
      <w:start w:val="1"/>
      <w:numFmt w:val="upperLetter"/>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num w:numId="1" w16cid:durableId="455638123">
    <w:abstractNumId w:val="13"/>
  </w:num>
  <w:num w:numId="2" w16cid:durableId="511459638">
    <w:abstractNumId w:val="19"/>
  </w:num>
  <w:num w:numId="3" w16cid:durableId="863858708">
    <w:abstractNumId w:val="7"/>
  </w:num>
  <w:num w:numId="4" w16cid:durableId="1990817702">
    <w:abstractNumId w:val="11"/>
  </w:num>
  <w:num w:numId="5" w16cid:durableId="156849002">
    <w:abstractNumId w:val="10"/>
  </w:num>
  <w:num w:numId="6" w16cid:durableId="1418206293">
    <w:abstractNumId w:val="12"/>
  </w:num>
  <w:num w:numId="7" w16cid:durableId="1272008075">
    <w:abstractNumId w:val="15"/>
  </w:num>
  <w:num w:numId="8" w16cid:durableId="1556158963">
    <w:abstractNumId w:val="17"/>
  </w:num>
  <w:num w:numId="9" w16cid:durableId="1139032098">
    <w:abstractNumId w:val="8"/>
  </w:num>
  <w:num w:numId="10" w16cid:durableId="1449011914">
    <w:abstractNumId w:val="14"/>
  </w:num>
  <w:num w:numId="11" w16cid:durableId="1770543736">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97" w:hanging="397"/>
        </w:pPr>
        <w:rPr>
          <w:rFonts w:hint="default"/>
        </w:rPr>
      </w:lvl>
    </w:lvlOverride>
    <w:lvlOverride w:ilvl="2">
      <w:lvl w:ilvl="2">
        <w:start w:val="1"/>
        <w:numFmt w:val="decimal"/>
        <w:lvlText w:val="%1.%2.%3"/>
        <w:lvlJc w:val="left"/>
        <w:pPr>
          <w:ind w:left="454" w:hanging="454"/>
        </w:pPr>
        <w:rPr>
          <w:rFonts w:hint="default"/>
        </w:rPr>
      </w:lvl>
    </w:lvlOverride>
    <w:lvlOverride w:ilvl="3">
      <w:lvl w:ilvl="3">
        <w:start w:val="1"/>
        <w:numFmt w:val="none"/>
        <w:lvlText w:val=""/>
        <w:lvlJc w:val="left"/>
        <w:pPr>
          <w:ind w:left="1728" w:hanging="648"/>
        </w:pPr>
        <w:rPr>
          <w:rFonts w:hint="default"/>
        </w:rPr>
      </w:lvl>
    </w:lvlOverride>
    <w:lvlOverride w:ilvl="4">
      <w:lvl w:ilvl="4">
        <w:start w:val="1"/>
        <w:numFmt w:val="none"/>
        <w:lvlText w:val=""/>
        <w:lvlJc w:val="left"/>
        <w:pPr>
          <w:ind w:left="2232" w:hanging="792"/>
        </w:pPr>
        <w:rPr>
          <w:rFonts w:hint="default"/>
        </w:rPr>
      </w:lvl>
    </w:lvlOverride>
    <w:lvlOverride w:ilvl="5">
      <w:lvl w:ilvl="5">
        <w:start w:val="1"/>
        <w:numFmt w:val="none"/>
        <w:lvlText w:val=""/>
        <w:lvlJc w:val="left"/>
        <w:pPr>
          <w:ind w:left="2736" w:hanging="936"/>
        </w:pPr>
        <w:rPr>
          <w:rFonts w:hint="default"/>
        </w:rPr>
      </w:lvl>
    </w:lvlOverride>
    <w:lvlOverride w:ilvl="6">
      <w:lvl w:ilvl="6">
        <w:start w:val="1"/>
        <w:numFmt w:val="none"/>
        <w:lvlText w:val=""/>
        <w:lvlJc w:val="left"/>
        <w:pPr>
          <w:ind w:left="3240" w:hanging="1080"/>
        </w:pPr>
        <w:rPr>
          <w:rFonts w:hint="default"/>
        </w:rPr>
      </w:lvl>
    </w:lvlOverride>
    <w:lvlOverride w:ilvl="7">
      <w:lvl w:ilvl="7">
        <w:start w:val="1"/>
        <w:numFmt w:val="none"/>
        <w:lvlText w:val=""/>
        <w:lvlJc w:val="left"/>
        <w:pPr>
          <w:ind w:left="3744" w:hanging="1224"/>
        </w:pPr>
        <w:rPr>
          <w:rFonts w:hint="default"/>
        </w:rPr>
      </w:lvl>
    </w:lvlOverride>
    <w:lvlOverride w:ilvl="8">
      <w:lvl w:ilvl="8">
        <w:start w:val="1"/>
        <w:numFmt w:val="none"/>
        <w:lvlText w:val=""/>
        <w:lvlJc w:val="left"/>
        <w:pPr>
          <w:ind w:left="4320" w:hanging="1440"/>
        </w:pPr>
        <w:rPr>
          <w:rFonts w:hint="default"/>
        </w:rPr>
      </w:lvl>
    </w:lvlOverride>
  </w:num>
  <w:num w:numId="12" w16cid:durableId="238712830">
    <w:abstractNumId w:val="5"/>
  </w:num>
  <w:num w:numId="13" w16cid:durableId="1496726589">
    <w:abstractNumId w:val="2"/>
  </w:num>
  <w:num w:numId="14" w16cid:durableId="49498515">
    <w:abstractNumId w:val="0"/>
  </w:num>
  <w:num w:numId="15" w16cid:durableId="812334280">
    <w:abstractNumId w:val="6"/>
  </w:num>
  <w:num w:numId="16" w16cid:durableId="2117600302">
    <w:abstractNumId w:val="1"/>
  </w:num>
  <w:num w:numId="17" w16cid:durableId="1625501594">
    <w:abstractNumId w:val="3"/>
  </w:num>
  <w:num w:numId="18" w16cid:durableId="869925263">
    <w:abstractNumId w:val="16"/>
  </w:num>
  <w:num w:numId="19" w16cid:durableId="741606252">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97" w:hanging="397"/>
        </w:pPr>
        <w:rPr>
          <w:rFonts w:hint="default"/>
        </w:rPr>
      </w:lvl>
    </w:lvlOverride>
    <w:lvlOverride w:ilvl="2">
      <w:lvl w:ilvl="2">
        <w:start w:val="1"/>
        <w:numFmt w:val="decimal"/>
        <w:lvlText w:val="%1.%2.%3"/>
        <w:lvlJc w:val="left"/>
        <w:pPr>
          <w:ind w:left="454" w:hanging="454"/>
        </w:pPr>
        <w:rPr>
          <w:rFonts w:hint="default"/>
        </w:rPr>
      </w:lvl>
    </w:lvlOverride>
    <w:lvlOverride w:ilvl="3">
      <w:lvl w:ilvl="3">
        <w:start w:val="1"/>
        <w:numFmt w:val="none"/>
        <w:lvlText w:val=""/>
        <w:lvlJc w:val="left"/>
        <w:pPr>
          <w:ind w:left="1728" w:hanging="648"/>
        </w:pPr>
        <w:rPr>
          <w:rFonts w:hint="default"/>
        </w:rPr>
      </w:lvl>
    </w:lvlOverride>
    <w:lvlOverride w:ilvl="4">
      <w:lvl w:ilvl="4">
        <w:start w:val="1"/>
        <w:numFmt w:val="none"/>
        <w:lvlText w:val=""/>
        <w:lvlJc w:val="left"/>
        <w:pPr>
          <w:ind w:left="2232" w:hanging="792"/>
        </w:pPr>
        <w:rPr>
          <w:rFonts w:hint="default"/>
        </w:rPr>
      </w:lvl>
    </w:lvlOverride>
    <w:lvlOverride w:ilvl="5">
      <w:lvl w:ilvl="5">
        <w:start w:val="1"/>
        <w:numFmt w:val="none"/>
        <w:lvlText w:val=""/>
        <w:lvlJc w:val="left"/>
        <w:pPr>
          <w:ind w:left="2736" w:hanging="936"/>
        </w:pPr>
        <w:rPr>
          <w:rFonts w:hint="default"/>
        </w:rPr>
      </w:lvl>
    </w:lvlOverride>
    <w:lvlOverride w:ilvl="6">
      <w:lvl w:ilvl="6">
        <w:start w:val="1"/>
        <w:numFmt w:val="none"/>
        <w:lvlText w:val=""/>
        <w:lvlJc w:val="left"/>
        <w:pPr>
          <w:ind w:left="3240" w:hanging="1080"/>
        </w:pPr>
        <w:rPr>
          <w:rFonts w:hint="default"/>
        </w:rPr>
      </w:lvl>
    </w:lvlOverride>
    <w:lvlOverride w:ilvl="7">
      <w:lvl w:ilvl="7">
        <w:start w:val="1"/>
        <w:numFmt w:val="none"/>
        <w:lvlText w:val=""/>
        <w:lvlJc w:val="left"/>
        <w:pPr>
          <w:ind w:left="3744" w:hanging="1224"/>
        </w:pPr>
        <w:rPr>
          <w:rFonts w:hint="default"/>
        </w:rPr>
      </w:lvl>
    </w:lvlOverride>
    <w:lvlOverride w:ilvl="8">
      <w:lvl w:ilvl="8">
        <w:start w:val="1"/>
        <w:numFmt w:val="none"/>
        <w:lvlText w:val=""/>
        <w:lvlJc w:val="left"/>
        <w:pPr>
          <w:ind w:left="4320" w:hanging="1440"/>
        </w:pPr>
        <w:rPr>
          <w:rFonts w:hint="default"/>
        </w:rPr>
      </w:lvl>
    </w:lvlOverride>
  </w:num>
  <w:num w:numId="20" w16cid:durableId="1715732963">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97" w:hanging="397"/>
        </w:pPr>
        <w:rPr>
          <w:rFonts w:hint="default"/>
        </w:rPr>
      </w:lvl>
    </w:lvlOverride>
    <w:lvlOverride w:ilvl="2">
      <w:lvl w:ilvl="2">
        <w:start w:val="1"/>
        <w:numFmt w:val="decimal"/>
        <w:lvlText w:val="%1.%2.%3"/>
        <w:lvlJc w:val="left"/>
        <w:pPr>
          <w:ind w:left="454" w:hanging="454"/>
        </w:pPr>
        <w:rPr>
          <w:rFonts w:hint="default"/>
        </w:rPr>
      </w:lvl>
    </w:lvlOverride>
    <w:lvlOverride w:ilvl="3">
      <w:lvl w:ilvl="3">
        <w:start w:val="1"/>
        <w:numFmt w:val="none"/>
        <w:lvlText w:val=""/>
        <w:lvlJc w:val="left"/>
        <w:pPr>
          <w:ind w:left="1728" w:hanging="648"/>
        </w:pPr>
        <w:rPr>
          <w:rFonts w:hint="default"/>
        </w:rPr>
      </w:lvl>
    </w:lvlOverride>
    <w:lvlOverride w:ilvl="4">
      <w:lvl w:ilvl="4">
        <w:start w:val="1"/>
        <w:numFmt w:val="none"/>
        <w:lvlText w:val=""/>
        <w:lvlJc w:val="left"/>
        <w:pPr>
          <w:ind w:left="2232" w:hanging="792"/>
        </w:pPr>
        <w:rPr>
          <w:rFonts w:hint="default"/>
        </w:rPr>
      </w:lvl>
    </w:lvlOverride>
    <w:lvlOverride w:ilvl="5">
      <w:lvl w:ilvl="5">
        <w:start w:val="1"/>
        <w:numFmt w:val="none"/>
        <w:lvlText w:val=""/>
        <w:lvlJc w:val="left"/>
        <w:pPr>
          <w:ind w:left="2736" w:hanging="936"/>
        </w:pPr>
        <w:rPr>
          <w:rFonts w:hint="default"/>
        </w:rPr>
      </w:lvl>
    </w:lvlOverride>
    <w:lvlOverride w:ilvl="6">
      <w:lvl w:ilvl="6">
        <w:start w:val="1"/>
        <w:numFmt w:val="none"/>
        <w:lvlText w:val=""/>
        <w:lvlJc w:val="left"/>
        <w:pPr>
          <w:ind w:left="3240" w:hanging="1080"/>
        </w:pPr>
        <w:rPr>
          <w:rFonts w:hint="default"/>
        </w:rPr>
      </w:lvl>
    </w:lvlOverride>
    <w:lvlOverride w:ilvl="7">
      <w:lvl w:ilvl="7">
        <w:start w:val="1"/>
        <w:numFmt w:val="none"/>
        <w:lvlText w:val=""/>
        <w:lvlJc w:val="left"/>
        <w:pPr>
          <w:ind w:left="3744" w:hanging="1224"/>
        </w:pPr>
        <w:rPr>
          <w:rFonts w:hint="default"/>
        </w:rPr>
      </w:lvl>
    </w:lvlOverride>
    <w:lvlOverride w:ilvl="8">
      <w:lvl w:ilvl="8">
        <w:start w:val="1"/>
        <w:numFmt w:val="none"/>
        <w:lvlText w:val=""/>
        <w:lvlJc w:val="left"/>
        <w:pPr>
          <w:ind w:left="4320" w:hanging="1440"/>
        </w:pPr>
        <w:rPr>
          <w:rFonts w:hint="default"/>
        </w:rPr>
      </w:lvl>
    </w:lvlOverride>
  </w:num>
  <w:num w:numId="21" w16cid:durableId="583342852">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97" w:hanging="397"/>
        </w:pPr>
        <w:rPr>
          <w:rFonts w:hint="default"/>
        </w:rPr>
      </w:lvl>
    </w:lvlOverride>
    <w:lvlOverride w:ilvl="2">
      <w:lvl w:ilvl="2">
        <w:start w:val="1"/>
        <w:numFmt w:val="decimal"/>
        <w:lvlText w:val="%1.%2.%3"/>
        <w:lvlJc w:val="left"/>
        <w:pPr>
          <w:ind w:left="454" w:hanging="454"/>
        </w:pPr>
        <w:rPr>
          <w:rFonts w:hint="default"/>
        </w:rPr>
      </w:lvl>
    </w:lvlOverride>
    <w:lvlOverride w:ilvl="3">
      <w:lvl w:ilvl="3">
        <w:start w:val="1"/>
        <w:numFmt w:val="none"/>
        <w:lvlText w:val=""/>
        <w:lvlJc w:val="left"/>
        <w:pPr>
          <w:ind w:left="1728" w:hanging="648"/>
        </w:pPr>
        <w:rPr>
          <w:rFonts w:hint="default"/>
        </w:rPr>
      </w:lvl>
    </w:lvlOverride>
    <w:lvlOverride w:ilvl="4">
      <w:lvl w:ilvl="4">
        <w:start w:val="1"/>
        <w:numFmt w:val="none"/>
        <w:lvlText w:val=""/>
        <w:lvlJc w:val="left"/>
        <w:pPr>
          <w:ind w:left="2232" w:hanging="792"/>
        </w:pPr>
        <w:rPr>
          <w:rFonts w:hint="default"/>
        </w:rPr>
      </w:lvl>
    </w:lvlOverride>
    <w:lvlOverride w:ilvl="5">
      <w:lvl w:ilvl="5">
        <w:start w:val="1"/>
        <w:numFmt w:val="none"/>
        <w:lvlText w:val=""/>
        <w:lvlJc w:val="left"/>
        <w:pPr>
          <w:ind w:left="2736" w:hanging="936"/>
        </w:pPr>
        <w:rPr>
          <w:rFonts w:hint="default"/>
        </w:rPr>
      </w:lvl>
    </w:lvlOverride>
    <w:lvlOverride w:ilvl="6">
      <w:lvl w:ilvl="6">
        <w:start w:val="1"/>
        <w:numFmt w:val="none"/>
        <w:lvlText w:val=""/>
        <w:lvlJc w:val="left"/>
        <w:pPr>
          <w:ind w:left="3240" w:hanging="1080"/>
        </w:pPr>
        <w:rPr>
          <w:rFonts w:hint="default"/>
        </w:rPr>
      </w:lvl>
    </w:lvlOverride>
    <w:lvlOverride w:ilvl="7">
      <w:lvl w:ilvl="7">
        <w:start w:val="1"/>
        <w:numFmt w:val="none"/>
        <w:lvlText w:val=""/>
        <w:lvlJc w:val="left"/>
        <w:pPr>
          <w:ind w:left="3744" w:hanging="1224"/>
        </w:pPr>
        <w:rPr>
          <w:rFonts w:hint="default"/>
        </w:rPr>
      </w:lvl>
    </w:lvlOverride>
    <w:lvlOverride w:ilvl="8">
      <w:lvl w:ilvl="8">
        <w:start w:val="1"/>
        <w:numFmt w:val="none"/>
        <w:lvlText w:val=""/>
        <w:lvlJc w:val="left"/>
        <w:pPr>
          <w:ind w:left="4320" w:hanging="1440"/>
        </w:pPr>
        <w:rPr>
          <w:rFonts w:hint="default"/>
        </w:rPr>
      </w:lvl>
    </w:lvlOverride>
  </w:num>
  <w:num w:numId="22" w16cid:durableId="199513181">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97" w:hanging="397"/>
        </w:pPr>
        <w:rPr>
          <w:rFonts w:hint="default"/>
        </w:rPr>
      </w:lvl>
    </w:lvlOverride>
    <w:lvlOverride w:ilvl="2">
      <w:lvl w:ilvl="2">
        <w:start w:val="1"/>
        <w:numFmt w:val="decimal"/>
        <w:lvlText w:val="%1.%2.%3"/>
        <w:lvlJc w:val="left"/>
        <w:pPr>
          <w:ind w:left="454" w:hanging="454"/>
        </w:pPr>
        <w:rPr>
          <w:rFonts w:hint="default"/>
        </w:rPr>
      </w:lvl>
    </w:lvlOverride>
    <w:lvlOverride w:ilvl="3">
      <w:lvl w:ilvl="3">
        <w:start w:val="1"/>
        <w:numFmt w:val="none"/>
        <w:lvlText w:val=""/>
        <w:lvlJc w:val="left"/>
        <w:pPr>
          <w:ind w:left="1728" w:hanging="648"/>
        </w:pPr>
        <w:rPr>
          <w:rFonts w:hint="default"/>
        </w:rPr>
      </w:lvl>
    </w:lvlOverride>
    <w:lvlOverride w:ilvl="4">
      <w:lvl w:ilvl="4">
        <w:start w:val="1"/>
        <w:numFmt w:val="none"/>
        <w:lvlText w:val=""/>
        <w:lvlJc w:val="left"/>
        <w:pPr>
          <w:ind w:left="2232" w:hanging="792"/>
        </w:pPr>
        <w:rPr>
          <w:rFonts w:hint="default"/>
        </w:rPr>
      </w:lvl>
    </w:lvlOverride>
    <w:lvlOverride w:ilvl="5">
      <w:lvl w:ilvl="5">
        <w:start w:val="1"/>
        <w:numFmt w:val="none"/>
        <w:lvlText w:val=""/>
        <w:lvlJc w:val="left"/>
        <w:pPr>
          <w:ind w:left="2736" w:hanging="936"/>
        </w:pPr>
        <w:rPr>
          <w:rFonts w:hint="default"/>
        </w:rPr>
      </w:lvl>
    </w:lvlOverride>
    <w:lvlOverride w:ilvl="6">
      <w:lvl w:ilvl="6">
        <w:start w:val="1"/>
        <w:numFmt w:val="none"/>
        <w:lvlText w:val=""/>
        <w:lvlJc w:val="left"/>
        <w:pPr>
          <w:ind w:left="3240" w:hanging="1080"/>
        </w:pPr>
        <w:rPr>
          <w:rFonts w:hint="default"/>
        </w:rPr>
      </w:lvl>
    </w:lvlOverride>
    <w:lvlOverride w:ilvl="7">
      <w:lvl w:ilvl="7">
        <w:start w:val="1"/>
        <w:numFmt w:val="none"/>
        <w:lvlText w:val=""/>
        <w:lvlJc w:val="left"/>
        <w:pPr>
          <w:ind w:left="3744" w:hanging="1224"/>
        </w:pPr>
        <w:rPr>
          <w:rFonts w:hint="default"/>
        </w:rPr>
      </w:lvl>
    </w:lvlOverride>
    <w:lvlOverride w:ilvl="8">
      <w:lvl w:ilvl="8">
        <w:start w:val="1"/>
        <w:numFmt w:val="none"/>
        <w:lvlText w:val=""/>
        <w:lvlJc w:val="left"/>
        <w:pPr>
          <w:ind w:left="4320" w:hanging="1440"/>
        </w:pPr>
        <w:rPr>
          <w:rFonts w:hint="default"/>
        </w:rPr>
      </w:lvl>
    </w:lvlOverride>
  </w:num>
  <w:num w:numId="23" w16cid:durableId="1656450982">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97" w:hanging="397"/>
        </w:pPr>
        <w:rPr>
          <w:rFonts w:hint="default"/>
        </w:rPr>
      </w:lvl>
    </w:lvlOverride>
    <w:lvlOverride w:ilvl="2">
      <w:lvl w:ilvl="2">
        <w:start w:val="1"/>
        <w:numFmt w:val="decimal"/>
        <w:lvlText w:val="%1.%2.%3"/>
        <w:lvlJc w:val="left"/>
        <w:pPr>
          <w:ind w:left="454" w:hanging="454"/>
        </w:pPr>
        <w:rPr>
          <w:rFonts w:hint="default"/>
        </w:rPr>
      </w:lvl>
    </w:lvlOverride>
    <w:lvlOverride w:ilvl="3">
      <w:lvl w:ilvl="3">
        <w:start w:val="1"/>
        <w:numFmt w:val="none"/>
        <w:lvlText w:val=""/>
        <w:lvlJc w:val="left"/>
        <w:pPr>
          <w:ind w:left="1728" w:hanging="648"/>
        </w:pPr>
        <w:rPr>
          <w:rFonts w:hint="default"/>
        </w:rPr>
      </w:lvl>
    </w:lvlOverride>
    <w:lvlOverride w:ilvl="4">
      <w:lvl w:ilvl="4">
        <w:start w:val="1"/>
        <w:numFmt w:val="none"/>
        <w:lvlText w:val=""/>
        <w:lvlJc w:val="left"/>
        <w:pPr>
          <w:ind w:left="2232" w:hanging="792"/>
        </w:pPr>
        <w:rPr>
          <w:rFonts w:hint="default"/>
        </w:rPr>
      </w:lvl>
    </w:lvlOverride>
    <w:lvlOverride w:ilvl="5">
      <w:lvl w:ilvl="5">
        <w:start w:val="1"/>
        <w:numFmt w:val="none"/>
        <w:lvlText w:val=""/>
        <w:lvlJc w:val="left"/>
        <w:pPr>
          <w:ind w:left="2736" w:hanging="936"/>
        </w:pPr>
        <w:rPr>
          <w:rFonts w:hint="default"/>
        </w:rPr>
      </w:lvl>
    </w:lvlOverride>
    <w:lvlOverride w:ilvl="6">
      <w:lvl w:ilvl="6">
        <w:start w:val="1"/>
        <w:numFmt w:val="none"/>
        <w:lvlText w:val=""/>
        <w:lvlJc w:val="left"/>
        <w:pPr>
          <w:ind w:left="3240" w:hanging="1080"/>
        </w:pPr>
        <w:rPr>
          <w:rFonts w:hint="default"/>
        </w:rPr>
      </w:lvl>
    </w:lvlOverride>
    <w:lvlOverride w:ilvl="7">
      <w:lvl w:ilvl="7">
        <w:start w:val="1"/>
        <w:numFmt w:val="none"/>
        <w:lvlText w:val=""/>
        <w:lvlJc w:val="left"/>
        <w:pPr>
          <w:ind w:left="3744" w:hanging="1224"/>
        </w:pPr>
        <w:rPr>
          <w:rFonts w:hint="default"/>
        </w:rPr>
      </w:lvl>
    </w:lvlOverride>
    <w:lvlOverride w:ilvl="8">
      <w:lvl w:ilvl="8">
        <w:start w:val="1"/>
        <w:numFmt w:val="none"/>
        <w:lvlText w:val=""/>
        <w:lvlJc w:val="left"/>
        <w:pPr>
          <w:ind w:left="4320" w:hanging="1440"/>
        </w:pPr>
        <w:rPr>
          <w:rFonts w:hint="default"/>
        </w:rPr>
      </w:lvl>
    </w:lvlOverride>
  </w:num>
  <w:num w:numId="24" w16cid:durableId="346441240">
    <w:abstractNumId w:val="18"/>
  </w:num>
  <w:num w:numId="25" w16cid:durableId="771781923">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97" w:hanging="397"/>
        </w:pPr>
        <w:rPr>
          <w:rFonts w:hint="default"/>
        </w:rPr>
      </w:lvl>
    </w:lvlOverride>
    <w:lvlOverride w:ilvl="2">
      <w:lvl w:ilvl="2">
        <w:start w:val="1"/>
        <w:numFmt w:val="decimal"/>
        <w:lvlText w:val="%1.%2.%3"/>
        <w:lvlJc w:val="left"/>
        <w:pPr>
          <w:ind w:left="454" w:hanging="454"/>
        </w:pPr>
        <w:rPr>
          <w:rFonts w:hint="default"/>
        </w:rPr>
      </w:lvl>
    </w:lvlOverride>
    <w:lvlOverride w:ilvl="3">
      <w:lvl w:ilvl="3">
        <w:start w:val="1"/>
        <w:numFmt w:val="none"/>
        <w:lvlText w:val=""/>
        <w:lvlJc w:val="left"/>
        <w:pPr>
          <w:ind w:left="1728" w:hanging="648"/>
        </w:pPr>
        <w:rPr>
          <w:rFonts w:hint="default"/>
        </w:rPr>
      </w:lvl>
    </w:lvlOverride>
    <w:lvlOverride w:ilvl="4">
      <w:lvl w:ilvl="4">
        <w:start w:val="1"/>
        <w:numFmt w:val="none"/>
        <w:lvlText w:val=""/>
        <w:lvlJc w:val="left"/>
        <w:pPr>
          <w:ind w:left="2232" w:hanging="792"/>
        </w:pPr>
        <w:rPr>
          <w:rFonts w:hint="default"/>
        </w:rPr>
      </w:lvl>
    </w:lvlOverride>
    <w:lvlOverride w:ilvl="5">
      <w:lvl w:ilvl="5">
        <w:start w:val="1"/>
        <w:numFmt w:val="none"/>
        <w:lvlText w:val=""/>
        <w:lvlJc w:val="left"/>
        <w:pPr>
          <w:ind w:left="2736" w:hanging="936"/>
        </w:pPr>
        <w:rPr>
          <w:rFonts w:hint="default"/>
        </w:rPr>
      </w:lvl>
    </w:lvlOverride>
    <w:lvlOverride w:ilvl="6">
      <w:lvl w:ilvl="6">
        <w:start w:val="1"/>
        <w:numFmt w:val="none"/>
        <w:lvlText w:val=""/>
        <w:lvlJc w:val="left"/>
        <w:pPr>
          <w:ind w:left="3240" w:hanging="1080"/>
        </w:pPr>
        <w:rPr>
          <w:rFonts w:hint="default"/>
        </w:rPr>
      </w:lvl>
    </w:lvlOverride>
    <w:lvlOverride w:ilvl="7">
      <w:lvl w:ilvl="7">
        <w:start w:val="1"/>
        <w:numFmt w:val="none"/>
        <w:lvlText w:val=""/>
        <w:lvlJc w:val="left"/>
        <w:pPr>
          <w:ind w:left="3744" w:hanging="1224"/>
        </w:pPr>
        <w:rPr>
          <w:rFonts w:hint="default"/>
        </w:rPr>
      </w:lvl>
    </w:lvlOverride>
    <w:lvlOverride w:ilvl="8">
      <w:lvl w:ilvl="8">
        <w:start w:val="1"/>
        <w:numFmt w:val="none"/>
        <w:lvlText w:val=""/>
        <w:lvlJc w:val="left"/>
        <w:pPr>
          <w:ind w:left="4320" w:hanging="1440"/>
        </w:pPr>
        <w:rPr>
          <w:rFonts w:hint="default"/>
        </w:rPr>
      </w:lvl>
    </w:lvlOverride>
  </w:num>
  <w:num w:numId="26" w16cid:durableId="1078284873">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97" w:hanging="397"/>
        </w:pPr>
        <w:rPr>
          <w:rFonts w:hint="default"/>
        </w:rPr>
      </w:lvl>
    </w:lvlOverride>
    <w:lvlOverride w:ilvl="2">
      <w:lvl w:ilvl="2">
        <w:start w:val="1"/>
        <w:numFmt w:val="decimal"/>
        <w:lvlText w:val="%1.%2.%3"/>
        <w:lvlJc w:val="left"/>
        <w:pPr>
          <w:ind w:left="454" w:hanging="454"/>
        </w:pPr>
        <w:rPr>
          <w:rFonts w:hint="default"/>
        </w:rPr>
      </w:lvl>
    </w:lvlOverride>
    <w:lvlOverride w:ilvl="3">
      <w:lvl w:ilvl="3">
        <w:start w:val="1"/>
        <w:numFmt w:val="none"/>
        <w:lvlText w:val=""/>
        <w:lvlJc w:val="left"/>
        <w:pPr>
          <w:ind w:left="1728" w:hanging="648"/>
        </w:pPr>
        <w:rPr>
          <w:rFonts w:hint="default"/>
        </w:rPr>
      </w:lvl>
    </w:lvlOverride>
    <w:lvlOverride w:ilvl="4">
      <w:lvl w:ilvl="4">
        <w:start w:val="1"/>
        <w:numFmt w:val="none"/>
        <w:lvlText w:val=""/>
        <w:lvlJc w:val="left"/>
        <w:pPr>
          <w:ind w:left="2232" w:hanging="792"/>
        </w:pPr>
        <w:rPr>
          <w:rFonts w:hint="default"/>
        </w:rPr>
      </w:lvl>
    </w:lvlOverride>
    <w:lvlOverride w:ilvl="5">
      <w:lvl w:ilvl="5">
        <w:start w:val="1"/>
        <w:numFmt w:val="none"/>
        <w:lvlText w:val=""/>
        <w:lvlJc w:val="left"/>
        <w:pPr>
          <w:ind w:left="2736" w:hanging="936"/>
        </w:pPr>
        <w:rPr>
          <w:rFonts w:hint="default"/>
        </w:rPr>
      </w:lvl>
    </w:lvlOverride>
    <w:lvlOverride w:ilvl="6">
      <w:lvl w:ilvl="6">
        <w:start w:val="1"/>
        <w:numFmt w:val="none"/>
        <w:lvlText w:val=""/>
        <w:lvlJc w:val="left"/>
        <w:pPr>
          <w:ind w:left="3240" w:hanging="1080"/>
        </w:pPr>
        <w:rPr>
          <w:rFonts w:hint="default"/>
        </w:rPr>
      </w:lvl>
    </w:lvlOverride>
    <w:lvlOverride w:ilvl="7">
      <w:lvl w:ilvl="7">
        <w:start w:val="1"/>
        <w:numFmt w:val="none"/>
        <w:lvlText w:val=""/>
        <w:lvlJc w:val="left"/>
        <w:pPr>
          <w:ind w:left="3744" w:hanging="1224"/>
        </w:pPr>
        <w:rPr>
          <w:rFonts w:hint="default"/>
        </w:rPr>
      </w:lvl>
    </w:lvlOverride>
    <w:lvlOverride w:ilvl="8">
      <w:lvl w:ilvl="8">
        <w:start w:val="1"/>
        <w:numFmt w:val="none"/>
        <w:lvlText w:val=""/>
        <w:lvlJc w:val="left"/>
        <w:pPr>
          <w:ind w:left="4320" w:hanging="1440"/>
        </w:pPr>
        <w:rPr>
          <w:rFonts w:hint="default"/>
        </w:rPr>
      </w:lvl>
    </w:lvlOverride>
  </w:num>
  <w:num w:numId="27" w16cid:durableId="1361392371">
    <w:abstractNumId w:val="4"/>
  </w:num>
  <w:num w:numId="28" w16cid:durableId="1869685649">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97" w:hanging="397"/>
        </w:pPr>
        <w:rPr>
          <w:rFonts w:hint="default"/>
        </w:rPr>
      </w:lvl>
    </w:lvlOverride>
    <w:lvlOverride w:ilvl="2">
      <w:lvl w:ilvl="2">
        <w:start w:val="1"/>
        <w:numFmt w:val="decimal"/>
        <w:lvlText w:val="%1.%2.%3"/>
        <w:lvlJc w:val="left"/>
        <w:pPr>
          <w:ind w:left="454" w:hanging="454"/>
        </w:pPr>
        <w:rPr>
          <w:rFonts w:hint="default"/>
        </w:rPr>
      </w:lvl>
    </w:lvlOverride>
    <w:lvlOverride w:ilvl="3">
      <w:lvl w:ilvl="3">
        <w:start w:val="1"/>
        <w:numFmt w:val="none"/>
        <w:lvlText w:val=""/>
        <w:lvlJc w:val="left"/>
        <w:pPr>
          <w:ind w:left="1728" w:hanging="648"/>
        </w:pPr>
        <w:rPr>
          <w:rFonts w:hint="default"/>
        </w:rPr>
      </w:lvl>
    </w:lvlOverride>
    <w:lvlOverride w:ilvl="4">
      <w:lvl w:ilvl="4">
        <w:start w:val="1"/>
        <w:numFmt w:val="none"/>
        <w:lvlText w:val=""/>
        <w:lvlJc w:val="left"/>
        <w:pPr>
          <w:ind w:left="2232" w:hanging="792"/>
        </w:pPr>
        <w:rPr>
          <w:rFonts w:hint="default"/>
        </w:rPr>
      </w:lvl>
    </w:lvlOverride>
    <w:lvlOverride w:ilvl="5">
      <w:lvl w:ilvl="5">
        <w:start w:val="1"/>
        <w:numFmt w:val="none"/>
        <w:lvlText w:val=""/>
        <w:lvlJc w:val="left"/>
        <w:pPr>
          <w:ind w:left="2736" w:hanging="936"/>
        </w:pPr>
        <w:rPr>
          <w:rFonts w:hint="default"/>
        </w:rPr>
      </w:lvl>
    </w:lvlOverride>
    <w:lvlOverride w:ilvl="6">
      <w:lvl w:ilvl="6">
        <w:start w:val="1"/>
        <w:numFmt w:val="none"/>
        <w:lvlText w:val=""/>
        <w:lvlJc w:val="left"/>
        <w:pPr>
          <w:ind w:left="3240" w:hanging="1080"/>
        </w:pPr>
        <w:rPr>
          <w:rFonts w:hint="default"/>
        </w:rPr>
      </w:lvl>
    </w:lvlOverride>
    <w:lvlOverride w:ilvl="7">
      <w:lvl w:ilvl="7">
        <w:start w:val="1"/>
        <w:numFmt w:val="none"/>
        <w:lvlText w:val=""/>
        <w:lvlJc w:val="left"/>
        <w:pPr>
          <w:ind w:left="3744" w:hanging="1224"/>
        </w:pPr>
        <w:rPr>
          <w:rFonts w:hint="default"/>
        </w:rPr>
      </w:lvl>
    </w:lvlOverride>
    <w:lvlOverride w:ilvl="8">
      <w:lvl w:ilvl="8">
        <w:start w:val="1"/>
        <w:numFmt w:val="none"/>
        <w:lvlText w:val=""/>
        <w:lvlJc w:val="left"/>
        <w:pPr>
          <w:ind w:left="4320" w:hanging="1440"/>
        </w:pPr>
        <w:rPr>
          <w:rFonts w:hint="default"/>
        </w:rPr>
      </w:lvl>
    </w:lvlOverride>
  </w:num>
  <w:num w:numId="29" w16cid:durableId="1456169529">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97" w:hanging="397"/>
        </w:pPr>
        <w:rPr>
          <w:rFonts w:hint="default"/>
        </w:rPr>
      </w:lvl>
    </w:lvlOverride>
    <w:lvlOverride w:ilvl="2">
      <w:lvl w:ilvl="2">
        <w:start w:val="1"/>
        <w:numFmt w:val="decimal"/>
        <w:lvlText w:val="%1.%2.%3"/>
        <w:lvlJc w:val="left"/>
        <w:pPr>
          <w:ind w:left="454" w:hanging="454"/>
        </w:pPr>
        <w:rPr>
          <w:rFonts w:hint="default"/>
        </w:rPr>
      </w:lvl>
    </w:lvlOverride>
    <w:lvlOverride w:ilvl="3">
      <w:lvl w:ilvl="3">
        <w:start w:val="1"/>
        <w:numFmt w:val="none"/>
        <w:lvlText w:val=""/>
        <w:lvlJc w:val="left"/>
        <w:pPr>
          <w:ind w:left="1728" w:hanging="648"/>
        </w:pPr>
        <w:rPr>
          <w:rFonts w:hint="default"/>
        </w:rPr>
      </w:lvl>
    </w:lvlOverride>
    <w:lvlOverride w:ilvl="4">
      <w:lvl w:ilvl="4">
        <w:start w:val="1"/>
        <w:numFmt w:val="none"/>
        <w:lvlText w:val=""/>
        <w:lvlJc w:val="left"/>
        <w:pPr>
          <w:ind w:left="2232" w:hanging="792"/>
        </w:pPr>
        <w:rPr>
          <w:rFonts w:hint="default"/>
        </w:rPr>
      </w:lvl>
    </w:lvlOverride>
    <w:lvlOverride w:ilvl="5">
      <w:lvl w:ilvl="5">
        <w:start w:val="1"/>
        <w:numFmt w:val="none"/>
        <w:lvlText w:val=""/>
        <w:lvlJc w:val="left"/>
        <w:pPr>
          <w:ind w:left="2736" w:hanging="936"/>
        </w:pPr>
        <w:rPr>
          <w:rFonts w:hint="default"/>
        </w:rPr>
      </w:lvl>
    </w:lvlOverride>
    <w:lvlOverride w:ilvl="6">
      <w:lvl w:ilvl="6">
        <w:start w:val="1"/>
        <w:numFmt w:val="none"/>
        <w:lvlText w:val=""/>
        <w:lvlJc w:val="left"/>
        <w:pPr>
          <w:ind w:left="3240" w:hanging="1080"/>
        </w:pPr>
        <w:rPr>
          <w:rFonts w:hint="default"/>
        </w:rPr>
      </w:lvl>
    </w:lvlOverride>
    <w:lvlOverride w:ilvl="7">
      <w:lvl w:ilvl="7">
        <w:start w:val="1"/>
        <w:numFmt w:val="none"/>
        <w:lvlText w:val=""/>
        <w:lvlJc w:val="left"/>
        <w:pPr>
          <w:ind w:left="3744" w:hanging="1224"/>
        </w:pPr>
        <w:rPr>
          <w:rFonts w:hint="default"/>
        </w:rPr>
      </w:lvl>
    </w:lvlOverride>
    <w:lvlOverride w:ilvl="8">
      <w:lvl w:ilvl="8">
        <w:start w:val="1"/>
        <w:numFmt w:val="none"/>
        <w:lvlText w:val=""/>
        <w:lvlJc w:val="left"/>
        <w:pPr>
          <w:ind w:left="4320" w:hanging="1440"/>
        </w:pPr>
        <w:rPr>
          <w:rFonts w:hint="default"/>
        </w:rPr>
      </w:lvl>
    </w:lvlOverride>
  </w:num>
  <w:num w:numId="30" w16cid:durableId="2047489830">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97" w:hanging="397"/>
        </w:pPr>
        <w:rPr>
          <w:rFonts w:hint="default"/>
        </w:rPr>
      </w:lvl>
    </w:lvlOverride>
    <w:lvlOverride w:ilvl="2">
      <w:lvl w:ilvl="2">
        <w:start w:val="1"/>
        <w:numFmt w:val="decimal"/>
        <w:lvlText w:val="%1.%2.%3"/>
        <w:lvlJc w:val="left"/>
        <w:pPr>
          <w:ind w:left="454" w:hanging="454"/>
        </w:pPr>
        <w:rPr>
          <w:rFonts w:hint="default"/>
        </w:rPr>
      </w:lvl>
    </w:lvlOverride>
    <w:lvlOverride w:ilvl="3">
      <w:lvl w:ilvl="3">
        <w:start w:val="1"/>
        <w:numFmt w:val="none"/>
        <w:lvlText w:val=""/>
        <w:lvlJc w:val="left"/>
        <w:pPr>
          <w:ind w:left="1728" w:hanging="648"/>
        </w:pPr>
        <w:rPr>
          <w:rFonts w:hint="default"/>
        </w:rPr>
      </w:lvl>
    </w:lvlOverride>
    <w:lvlOverride w:ilvl="4">
      <w:lvl w:ilvl="4">
        <w:start w:val="1"/>
        <w:numFmt w:val="none"/>
        <w:lvlText w:val=""/>
        <w:lvlJc w:val="left"/>
        <w:pPr>
          <w:ind w:left="2232" w:hanging="792"/>
        </w:pPr>
        <w:rPr>
          <w:rFonts w:hint="default"/>
        </w:rPr>
      </w:lvl>
    </w:lvlOverride>
    <w:lvlOverride w:ilvl="5">
      <w:lvl w:ilvl="5">
        <w:start w:val="1"/>
        <w:numFmt w:val="none"/>
        <w:lvlText w:val=""/>
        <w:lvlJc w:val="left"/>
        <w:pPr>
          <w:ind w:left="2736" w:hanging="936"/>
        </w:pPr>
        <w:rPr>
          <w:rFonts w:hint="default"/>
        </w:rPr>
      </w:lvl>
    </w:lvlOverride>
    <w:lvlOverride w:ilvl="6">
      <w:lvl w:ilvl="6">
        <w:start w:val="1"/>
        <w:numFmt w:val="none"/>
        <w:lvlText w:val=""/>
        <w:lvlJc w:val="left"/>
        <w:pPr>
          <w:ind w:left="3240" w:hanging="1080"/>
        </w:pPr>
        <w:rPr>
          <w:rFonts w:hint="default"/>
        </w:rPr>
      </w:lvl>
    </w:lvlOverride>
    <w:lvlOverride w:ilvl="7">
      <w:lvl w:ilvl="7">
        <w:start w:val="1"/>
        <w:numFmt w:val="none"/>
        <w:lvlText w:val=""/>
        <w:lvlJc w:val="left"/>
        <w:pPr>
          <w:ind w:left="3744" w:hanging="1224"/>
        </w:pPr>
        <w:rPr>
          <w:rFonts w:hint="default"/>
        </w:rPr>
      </w:lvl>
    </w:lvlOverride>
    <w:lvlOverride w:ilvl="8">
      <w:lvl w:ilvl="8">
        <w:start w:val="1"/>
        <w:numFmt w:val="none"/>
        <w:lvlText w:val=""/>
        <w:lvlJc w:val="left"/>
        <w:pPr>
          <w:ind w:left="4320" w:hanging="1440"/>
        </w:pPr>
        <w:rPr>
          <w:rFonts w:hint="default"/>
        </w:rPr>
      </w:lvl>
    </w:lvlOverride>
  </w:num>
  <w:num w:numId="31" w16cid:durableId="1792674943">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97" w:hanging="397"/>
        </w:pPr>
        <w:rPr>
          <w:rFonts w:hint="default"/>
        </w:rPr>
      </w:lvl>
    </w:lvlOverride>
    <w:lvlOverride w:ilvl="2">
      <w:lvl w:ilvl="2">
        <w:start w:val="1"/>
        <w:numFmt w:val="decimal"/>
        <w:lvlText w:val="%1.%2.%3"/>
        <w:lvlJc w:val="left"/>
        <w:pPr>
          <w:ind w:left="454" w:hanging="454"/>
        </w:pPr>
        <w:rPr>
          <w:rFonts w:hint="default"/>
        </w:rPr>
      </w:lvl>
    </w:lvlOverride>
    <w:lvlOverride w:ilvl="3">
      <w:lvl w:ilvl="3">
        <w:start w:val="1"/>
        <w:numFmt w:val="none"/>
        <w:lvlText w:val=""/>
        <w:lvlJc w:val="left"/>
        <w:pPr>
          <w:ind w:left="1728" w:hanging="648"/>
        </w:pPr>
        <w:rPr>
          <w:rFonts w:hint="default"/>
        </w:rPr>
      </w:lvl>
    </w:lvlOverride>
    <w:lvlOverride w:ilvl="4">
      <w:lvl w:ilvl="4">
        <w:start w:val="1"/>
        <w:numFmt w:val="none"/>
        <w:lvlText w:val=""/>
        <w:lvlJc w:val="left"/>
        <w:pPr>
          <w:ind w:left="2232" w:hanging="792"/>
        </w:pPr>
        <w:rPr>
          <w:rFonts w:hint="default"/>
        </w:rPr>
      </w:lvl>
    </w:lvlOverride>
    <w:lvlOverride w:ilvl="5">
      <w:lvl w:ilvl="5">
        <w:start w:val="1"/>
        <w:numFmt w:val="none"/>
        <w:lvlText w:val=""/>
        <w:lvlJc w:val="left"/>
        <w:pPr>
          <w:ind w:left="2736" w:hanging="936"/>
        </w:pPr>
        <w:rPr>
          <w:rFonts w:hint="default"/>
        </w:rPr>
      </w:lvl>
    </w:lvlOverride>
    <w:lvlOverride w:ilvl="6">
      <w:lvl w:ilvl="6">
        <w:start w:val="1"/>
        <w:numFmt w:val="none"/>
        <w:lvlText w:val=""/>
        <w:lvlJc w:val="left"/>
        <w:pPr>
          <w:ind w:left="3240" w:hanging="1080"/>
        </w:pPr>
        <w:rPr>
          <w:rFonts w:hint="default"/>
        </w:rPr>
      </w:lvl>
    </w:lvlOverride>
    <w:lvlOverride w:ilvl="7">
      <w:lvl w:ilvl="7">
        <w:start w:val="1"/>
        <w:numFmt w:val="none"/>
        <w:lvlText w:val=""/>
        <w:lvlJc w:val="left"/>
        <w:pPr>
          <w:ind w:left="3744" w:hanging="1224"/>
        </w:pPr>
        <w:rPr>
          <w:rFonts w:hint="default"/>
        </w:rPr>
      </w:lvl>
    </w:lvlOverride>
    <w:lvlOverride w:ilvl="8">
      <w:lvl w:ilvl="8">
        <w:start w:val="1"/>
        <w:numFmt w:val="none"/>
        <w:lvlText w:val=""/>
        <w:lvlJc w:val="left"/>
        <w:pPr>
          <w:ind w:left="4320" w:hanging="1440"/>
        </w:pPr>
        <w:rPr>
          <w:rFonts w:hint="default"/>
        </w:rPr>
      </w:lvl>
    </w:lvlOverride>
  </w:num>
  <w:num w:numId="32" w16cid:durableId="745493744">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97" w:hanging="397"/>
        </w:pPr>
        <w:rPr>
          <w:rFonts w:hint="default"/>
        </w:rPr>
      </w:lvl>
    </w:lvlOverride>
    <w:lvlOverride w:ilvl="2">
      <w:lvl w:ilvl="2">
        <w:start w:val="1"/>
        <w:numFmt w:val="decimal"/>
        <w:lvlText w:val="%1.%2.%3"/>
        <w:lvlJc w:val="left"/>
        <w:pPr>
          <w:ind w:left="454" w:hanging="454"/>
        </w:pPr>
        <w:rPr>
          <w:rFonts w:hint="default"/>
        </w:rPr>
      </w:lvl>
    </w:lvlOverride>
    <w:lvlOverride w:ilvl="3">
      <w:lvl w:ilvl="3">
        <w:start w:val="1"/>
        <w:numFmt w:val="none"/>
        <w:lvlText w:val=""/>
        <w:lvlJc w:val="left"/>
        <w:pPr>
          <w:ind w:left="1728" w:hanging="648"/>
        </w:pPr>
        <w:rPr>
          <w:rFonts w:hint="default"/>
        </w:rPr>
      </w:lvl>
    </w:lvlOverride>
    <w:lvlOverride w:ilvl="4">
      <w:lvl w:ilvl="4">
        <w:start w:val="1"/>
        <w:numFmt w:val="none"/>
        <w:lvlText w:val=""/>
        <w:lvlJc w:val="left"/>
        <w:pPr>
          <w:ind w:left="2232" w:hanging="792"/>
        </w:pPr>
        <w:rPr>
          <w:rFonts w:hint="default"/>
        </w:rPr>
      </w:lvl>
    </w:lvlOverride>
    <w:lvlOverride w:ilvl="5">
      <w:lvl w:ilvl="5">
        <w:start w:val="1"/>
        <w:numFmt w:val="none"/>
        <w:lvlText w:val=""/>
        <w:lvlJc w:val="left"/>
        <w:pPr>
          <w:ind w:left="2736" w:hanging="936"/>
        </w:pPr>
        <w:rPr>
          <w:rFonts w:hint="default"/>
        </w:rPr>
      </w:lvl>
    </w:lvlOverride>
    <w:lvlOverride w:ilvl="6">
      <w:lvl w:ilvl="6">
        <w:start w:val="1"/>
        <w:numFmt w:val="none"/>
        <w:lvlText w:val=""/>
        <w:lvlJc w:val="left"/>
        <w:pPr>
          <w:ind w:left="3240" w:hanging="1080"/>
        </w:pPr>
        <w:rPr>
          <w:rFonts w:hint="default"/>
        </w:rPr>
      </w:lvl>
    </w:lvlOverride>
    <w:lvlOverride w:ilvl="7">
      <w:lvl w:ilvl="7">
        <w:start w:val="1"/>
        <w:numFmt w:val="none"/>
        <w:lvlText w:val=""/>
        <w:lvlJc w:val="left"/>
        <w:pPr>
          <w:ind w:left="3744" w:hanging="1224"/>
        </w:pPr>
        <w:rPr>
          <w:rFonts w:hint="default"/>
        </w:rPr>
      </w:lvl>
    </w:lvlOverride>
    <w:lvlOverride w:ilvl="8">
      <w:lvl w:ilvl="8">
        <w:start w:val="1"/>
        <w:numFmt w:val="none"/>
        <w:lvlText w:val=""/>
        <w:lvlJc w:val="left"/>
        <w:pPr>
          <w:ind w:left="4320" w:hanging="1440"/>
        </w:pPr>
        <w:rPr>
          <w:rFonts w:hint="default"/>
        </w:rPr>
      </w:lvl>
    </w:lvlOverride>
  </w:num>
  <w:num w:numId="33" w16cid:durableId="1266765641">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97" w:hanging="397"/>
        </w:pPr>
        <w:rPr>
          <w:rFonts w:hint="default"/>
        </w:rPr>
      </w:lvl>
    </w:lvlOverride>
    <w:lvlOverride w:ilvl="2">
      <w:lvl w:ilvl="2">
        <w:start w:val="1"/>
        <w:numFmt w:val="decimal"/>
        <w:lvlText w:val="%1.%2.%3"/>
        <w:lvlJc w:val="left"/>
        <w:pPr>
          <w:ind w:left="454" w:hanging="454"/>
        </w:pPr>
        <w:rPr>
          <w:rFonts w:hint="default"/>
        </w:rPr>
      </w:lvl>
    </w:lvlOverride>
    <w:lvlOverride w:ilvl="3">
      <w:lvl w:ilvl="3">
        <w:start w:val="1"/>
        <w:numFmt w:val="none"/>
        <w:lvlText w:val=""/>
        <w:lvlJc w:val="left"/>
        <w:pPr>
          <w:ind w:left="1728" w:hanging="648"/>
        </w:pPr>
        <w:rPr>
          <w:rFonts w:hint="default"/>
        </w:rPr>
      </w:lvl>
    </w:lvlOverride>
    <w:lvlOverride w:ilvl="4">
      <w:lvl w:ilvl="4">
        <w:start w:val="1"/>
        <w:numFmt w:val="none"/>
        <w:lvlText w:val=""/>
        <w:lvlJc w:val="left"/>
        <w:pPr>
          <w:ind w:left="2232" w:hanging="792"/>
        </w:pPr>
        <w:rPr>
          <w:rFonts w:hint="default"/>
        </w:rPr>
      </w:lvl>
    </w:lvlOverride>
    <w:lvlOverride w:ilvl="5">
      <w:lvl w:ilvl="5">
        <w:start w:val="1"/>
        <w:numFmt w:val="none"/>
        <w:lvlText w:val=""/>
        <w:lvlJc w:val="left"/>
        <w:pPr>
          <w:ind w:left="2736" w:hanging="936"/>
        </w:pPr>
        <w:rPr>
          <w:rFonts w:hint="default"/>
        </w:rPr>
      </w:lvl>
    </w:lvlOverride>
    <w:lvlOverride w:ilvl="6">
      <w:lvl w:ilvl="6">
        <w:start w:val="1"/>
        <w:numFmt w:val="none"/>
        <w:lvlText w:val=""/>
        <w:lvlJc w:val="left"/>
        <w:pPr>
          <w:ind w:left="3240" w:hanging="1080"/>
        </w:pPr>
        <w:rPr>
          <w:rFonts w:hint="default"/>
        </w:rPr>
      </w:lvl>
    </w:lvlOverride>
    <w:lvlOverride w:ilvl="7">
      <w:lvl w:ilvl="7">
        <w:start w:val="1"/>
        <w:numFmt w:val="none"/>
        <w:lvlText w:val=""/>
        <w:lvlJc w:val="left"/>
        <w:pPr>
          <w:ind w:left="3744" w:hanging="1224"/>
        </w:pPr>
        <w:rPr>
          <w:rFonts w:hint="default"/>
        </w:rPr>
      </w:lvl>
    </w:lvlOverride>
    <w:lvlOverride w:ilvl="8">
      <w:lvl w:ilvl="8">
        <w:start w:val="1"/>
        <w:numFmt w:val="none"/>
        <w:lvlText w:val=""/>
        <w:lvlJc w:val="left"/>
        <w:pPr>
          <w:ind w:left="4320" w:hanging="1440"/>
        </w:pPr>
        <w:rPr>
          <w:rFonts w:hint="default"/>
        </w:rPr>
      </w:lvl>
    </w:lvlOverride>
  </w:num>
  <w:num w:numId="34" w16cid:durableId="613488791">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97" w:hanging="397"/>
        </w:pPr>
        <w:rPr>
          <w:rFonts w:hint="default"/>
        </w:rPr>
      </w:lvl>
    </w:lvlOverride>
    <w:lvlOverride w:ilvl="2">
      <w:lvl w:ilvl="2">
        <w:start w:val="1"/>
        <w:numFmt w:val="decimal"/>
        <w:lvlText w:val="%1.%2.%3"/>
        <w:lvlJc w:val="left"/>
        <w:pPr>
          <w:ind w:left="454" w:hanging="454"/>
        </w:pPr>
        <w:rPr>
          <w:rFonts w:hint="default"/>
        </w:rPr>
      </w:lvl>
    </w:lvlOverride>
    <w:lvlOverride w:ilvl="3">
      <w:lvl w:ilvl="3">
        <w:start w:val="1"/>
        <w:numFmt w:val="none"/>
        <w:lvlText w:val=""/>
        <w:lvlJc w:val="left"/>
        <w:pPr>
          <w:ind w:left="1728" w:hanging="648"/>
        </w:pPr>
        <w:rPr>
          <w:rFonts w:hint="default"/>
        </w:rPr>
      </w:lvl>
    </w:lvlOverride>
    <w:lvlOverride w:ilvl="4">
      <w:lvl w:ilvl="4">
        <w:start w:val="1"/>
        <w:numFmt w:val="none"/>
        <w:lvlText w:val=""/>
        <w:lvlJc w:val="left"/>
        <w:pPr>
          <w:ind w:left="2232" w:hanging="792"/>
        </w:pPr>
        <w:rPr>
          <w:rFonts w:hint="default"/>
        </w:rPr>
      </w:lvl>
    </w:lvlOverride>
    <w:lvlOverride w:ilvl="5">
      <w:lvl w:ilvl="5">
        <w:start w:val="1"/>
        <w:numFmt w:val="none"/>
        <w:lvlText w:val=""/>
        <w:lvlJc w:val="left"/>
        <w:pPr>
          <w:ind w:left="2736" w:hanging="936"/>
        </w:pPr>
        <w:rPr>
          <w:rFonts w:hint="default"/>
        </w:rPr>
      </w:lvl>
    </w:lvlOverride>
    <w:lvlOverride w:ilvl="6">
      <w:lvl w:ilvl="6">
        <w:start w:val="1"/>
        <w:numFmt w:val="none"/>
        <w:lvlText w:val=""/>
        <w:lvlJc w:val="left"/>
        <w:pPr>
          <w:ind w:left="3240" w:hanging="1080"/>
        </w:pPr>
        <w:rPr>
          <w:rFonts w:hint="default"/>
        </w:rPr>
      </w:lvl>
    </w:lvlOverride>
    <w:lvlOverride w:ilvl="7">
      <w:lvl w:ilvl="7">
        <w:start w:val="1"/>
        <w:numFmt w:val="none"/>
        <w:lvlText w:val=""/>
        <w:lvlJc w:val="left"/>
        <w:pPr>
          <w:ind w:left="3744" w:hanging="1224"/>
        </w:pPr>
        <w:rPr>
          <w:rFonts w:hint="default"/>
        </w:rPr>
      </w:lvl>
    </w:lvlOverride>
    <w:lvlOverride w:ilvl="8">
      <w:lvl w:ilvl="8">
        <w:start w:val="1"/>
        <w:numFmt w:val="none"/>
        <w:lvlText w:val=""/>
        <w:lvlJc w:val="left"/>
        <w:pPr>
          <w:ind w:left="4320" w:hanging="1440"/>
        </w:pPr>
        <w:rPr>
          <w:rFonts w:hint="default"/>
        </w:rPr>
      </w:lvl>
    </w:lvlOverride>
  </w:num>
  <w:num w:numId="35" w16cid:durableId="1271088463">
    <w:abstractNumId w:val="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97" w:hanging="397"/>
        </w:pPr>
        <w:rPr>
          <w:rFonts w:hint="default"/>
        </w:rPr>
      </w:lvl>
    </w:lvlOverride>
    <w:lvlOverride w:ilvl="2">
      <w:lvl w:ilvl="2">
        <w:start w:val="1"/>
        <w:numFmt w:val="decimal"/>
        <w:lvlText w:val="%1.%2.%3"/>
        <w:lvlJc w:val="left"/>
        <w:pPr>
          <w:ind w:left="454" w:hanging="454"/>
        </w:pPr>
        <w:rPr>
          <w:rFonts w:hint="default"/>
        </w:rPr>
      </w:lvl>
    </w:lvlOverride>
    <w:lvlOverride w:ilvl="3">
      <w:lvl w:ilvl="3">
        <w:start w:val="1"/>
        <w:numFmt w:val="none"/>
        <w:lvlText w:val=""/>
        <w:lvlJc w:val="left"/>
        <w:pPr>
          <w:ind w:left="1728" w:hanging="648"/>
        </w:pPr>
        <w:rPr>
          <w:rFonts w:hint="default"/>
        </w:rPr>
      </w:lvl>
    </w:lvlOverride>
    <w:lvlOverride w:ilvl="4">
      <w:lvl w:ilvl="4">
        <w:start w:val="1"/>
        <w:numFmt w:val="none"/>
        <w:lvlText w:val=""/>
        <w:lvlJc w:val="left"/>
        <w:pPr>
          <w:ind w:left="2232" w:hanging="792"/>
        </w:pPr>
        <w:rPr>
          <w:rFonts w:hint="default"/>
        </w:rPr>
      </w:lvl>
    </w:lvlOverride>
    <w:lvlOverride w:ilvl="5">
      <w:lvl w:ilvl="5">
        <w:start w:val="1"/>
        <w:numFmt w:val="none"/>
        <w:lvlText w:val=""/>
        <w:lvlJc w:val="left"/>
        <w:pPr>
          <w:ind w:left="2736" w:hanging="936"/>
        </w:pPr>
        <w:rPr>
          <w:rFonts w:hint="default"/>
        </w:rPr>
      </w:lvl>
    </w:lvlOverride>
    <w:lvlOverride w:ilvl="6">
      <w:lvl w:ilvl="6">
        <w:start w:val="1"/>
        <w:numFmt w:val="none"/>
        <w:lvlText w:val=""/>
        <w:lvlJc w:val="left"/>
        <w:pPr>
          <w:ind w:left="3240" w:hanging="1080"/>
        </w:pPr>
        <w:rPr>
          <w:rFonts w:hint="default"/>
        </w:rPr>
      </w:lvl>
    </w:lvlOverride>
    <w:lvlOverride w:ilvl="7">
      <w:lvl w:ilvl="7">
        <w:start w:val="1"/>
        <w:numFmt w:val="none"/>
        <w:lvlText w:val=""/>
        <w:lvlJc w:val="left"/>
        <w:pPr>
          <w:ind w:left="3744" w:hanging="1224"/>
        </w:pPr>
        <w:rPr>
          <w:rFonts w:hint="default"/>
        </w:rPr>
      </w:lvl>
    </w:lvlOverride>
    <w:lvlOverride w:ilvl="8">
      <w:lvl w:ilvl="8">
        <w:start w:val="1"/>
        <w:numFmt w:val="none"/>
        <w:lvlText w:val=""/>
        <w:lvlJc w:val="left"/>
        <w:pPr>
          <w:ind w:left="4320" w:hanging="1440"/>
        </w:pPr>
        <w:rPr>
          <w:rFonts w:hint="default"/>
        </w:rPr>
      </w:lvl>
    </w:lvlOverride>
  </w:num>
  <w:num w:numId="36" w16cid:durableId="185573160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MDY3MjM0NjYxMjdU0lEKTi0uzszPAykwqgUAvL1xkSwAAAA="/>
  </w:docVars>
  <w:rsids>
    <w:rsidRoot w:val="007C235F"/>
    <w:rsid w:val="00000824"/>
    <w:rsid w:val="000009CA"/>
    <w:rsid w:val="00000C5B"/>
    <w:rsid w:val="00000ECF"/>
    <w:rsid w:val="000014E2"/>
    <w:rsid w:val="00001DFA"/>
    <w:rsid w:val="0000201B"/>
    <w:rsid w:val="00002103"/>
    <w:rsid w:val="00002396"/>
    <w:rsid w:val="0000262A"/>
    <w:rsid w:val="00002F67"/>
    <w:rsid w:val="0000358F"/>
    <w:rsid w:val="000036BA"/>
    <w:rsid w:val="00003815"/>
    <w:rsid w:val="00003D94"/>
    <w:rsid w:val="00003E42"/>
    <w:rsid w:val="00004ADB"/>
    <w:rsid w:val="00004BA4"/>
    <w:rsid w:val="00004EFD"/>
    <w:rsid w:val="000052BF"/>
    <w:rsid w:val="00005337"/>
    <w:rsid w:val="00005AB5"/>
    <w:rsid w:val="00006CA4"/>
    <w:rsid w:val="00006F46"/>
    <w:rsid w:val="00007049"/>
    <w:rsid w:val="0000727F"/>
    <w:rsid w:val="00007299"/>
    <w:rsid w:val="00007573"/>
    <w:rsid w:val="00007A83"/>
    <w:rsid w:val="00007BDD"/>
    <w:rsid w:val="00007EF1"/>
    <w:rsid w:val="000108D0"/>
    <w:rsid w:val="00010C90"/>
    <w:rsid w:val="00010D64"/>
    <w:rsid w:val="000113AB"/>
    <w:rsid w:val="000116AA"/>
    <w:rsid w:val="0001176F"/>
    <w:rsid w:val="000119A2"/>
    <w:rsid w:val="0001289D"/>
    <w:rsid w:val="00012D1D"/>
    <w:rsid w:val="00013E2B"/>
    <w:rsid w:val="00014077"/>
    <w:rsid w:val="00014C17"/>
    <w:rsid w:val="000158BE"/>
    <w:rsid w:val="00015B1D"/>
    <w:rsid w:val="00015C48"/>
    <w:rsid w:val="00015D9D"/>
    <w:rsid w:val="00016600"/>
    <w:rsid w:val="00016E03"/>
    <w:rsid w:val="0001738C"/>
    <w:rsid w:val="00017471"/>
    <w:rsid w:val="000175F2"/>
    <w:rsid w:val="00017723"/>
    <w:rsid w:val="00017C59"/>
    <w:rsid w:val="00017E76"/>
    <w:rsid w:val="00020BC2"/>
    <w:rsid w:val="00020C54"/>
    <w:rsid w:val="0002162E"/>
    <w:rsid w:val="0002189F"/>
    <w:rsid w:val="000224F5"/>
    <w:rsid w:val="00022B89"/>
    <w:rsid w:val="00023786"/>
    <w:rsid w:val="00023BB0"/>
    <w:rsid w:val="00023D38"/>
    <w:rsid w:val="00023DFF"/>
    <w:rsid w:val="00024415"/>
    <w:rsid w:val="00024EA9"/>
    <w:rsid w:val="00025125"/>
    <w:rsid w:val="00025652"/>
    <w:rsid w:val="000259F8"/>
    <w:rsid w:val="000273C5"/>
    <w:rsid w:val="0002786F"/>
    <w:rsid w:val="0003008E"/>
    <w:rsid w:val="000300FF"/>
    <w:rsid w:val="00030FF6"/>
    <w:rsid w:val="00031113"/>
    <w:rsid w:val="0003125E"/>
    <w:rsid w:val="00031BAF"/>
    <w:rsid w:val="000324F0"/>
    <w:rsid w:val="00032810"/>
    <w:rsid w:val="00032B97"/>
    <w:rsid w:val="00033908"/>
    <w:rsid w:val="00033A95"/>
    <w:rsid w:val="00033F29"/>
    <w:rsid w:val="000340A7"/>
    <w:rsid w:val="00034853"/>
    <w:rsid w:val="00034CAD"/>
    <w:rsid w:val="00034FD2"/>
    <w:rsid w:val="00035584"/>
    <w:rsid w:val="00036709"/>
    <w:rsid w:val="00036B5A"/>
    <w:rsid w:val="000372A6"/>
    <w:rsid w:val="000373B2"/>
    <w:rsid w:val="0003782F"/>
    <w:rsid w:val="00037E12"/>
    <w:rsid w:val="00037F7D"/>
    <w:rsid w:val="00040B15"/>
    <w:rsid w:val="00040D93"/>
    <w:rsid w:val="00041A58"/>
    <w:rsid w:val="00041BC5"/>
    <w:rsid w:val="00041C15"/>
    <w:rsid w:val="000420D6"/>
    <w:rsid w:val="00042792"/>
    <w:rsid w:val="000429D0"/>
    <w:rsid w:val="00042E80"/>
    <w:rsid w:val="0004339F"/>
    <w:rsid w:val="00043615"/>
    <w:rsid w:val="00044C42"/>
    <w:rsid w:val="0004536F"/>
    <w:rsid w:val="00045558"/>
    <w:rsid w:val="00046054"/>
    <w:rsid w:val="0004612F"/>
    <w:rsid w:val="000463D0"/>
    <w:rsid w:val="00046531"/>
    <w:rsid w:val="00046BB0"/>
    <w:rsid w:val="00046BF9"/>
    <w:rsid w:val="000470FD"/>
    <w:rsid w:val="00047F56"/>
    <w:rsid w:val="00050823"/>
    <w:rsid w:val="00050903"/>
    <w:rsid w:val="00050A12"/>
    <w:rsid w:val="00051489"/>
    <w:rsid w:val="00051AFE"/>
    <w:rsid w:val="00051C0E"/>
    <w:rsid w:val="00051F6D"/>
    <w:rsid w:val="00052B6F"/>
    <w:rsid w:val="00052C91"/>
    <w:rsid w:val="00052E7A"/>
    <w:rsid w:val="00052FC3"/>
    <w:rsid w:val="0005593B"/>
    <w:rsid w:val="00056762"/>
    <w:rsid w:val="00056E61"/>
    <w:rsid w:val="000578BB"/>
    <w:rsid w:val="000579A7"/>
    <w:rsid w:val="0006078F"/>
    <w:rsid w:val="0006117E"/>
    <w:rsid w:val="00061AD6"/>
    <w:rsid w:val="00061C1D"/>
    <w:rsid w:val="00061DB2"/>
    <w:rsid w:val="00062148"/>
    <w:rsid w:val="0006224D"/>
    <w:rsid w:val="000629CC"/>
    <w:rsid w:val="0006312C"/>
    <w:rsid w:val="00063206"/>
    <w:rsid w:val="000634A4"/>
    <w:rsid w:val="00064572"/>
    <w:rsid w:val="00064B1C"/>
    <w:rsid w:val="00064C23"/>
    <w:rsid w:val="00064D2A"/>
    <w:rsid w:val="00064E61"/>
    <w:rsid w:val="000658C0"/>
    <w:rsid w:val="000672F9"/>
    <w:rsid w:val="00067EB7"/>
    <w:rsid w:val="00067EFD"/>
    <w:rsid w:val="0007024A"/>
    <w:rsid w:val="0007035A"/>
    <w:rsid w:val="00070469"/>
    <w:rsid w:val="000709D0"/>
    <w:rsid w:val="00070A8F"/>
    <w:rsid w:val="00070D0C"/>
    <w:rsid w:val="00071098"/>
    <w:rsid w:val="00071913"/>
    <w:rsid w:val="00071DEF"/>
    <w:rsid w:val="00072089"/>
    <w:rsid w:val="00072517"/>
    <w:rsid w:val="000727CA"/>
    <w:rsid w:val="0007292A"/>
    <w:rsid w:val="00072EDB"/>
    <w:rsid w:val="00072FD9"/>
    <w:rsid w:val="00073817"/>
    <w:rsid w:val="00073AEE"/>
    <w:rsid w:val="0007413D"/>
    <w:rsid w:val="00074920"/>
    <w:rsid w:val="00075E4F"/>
    <w:rsid w:val="000761AD"/>
    <w:rsid w:val="00076447"/>
    <w:rsid w:val="00076D19"/>
    <w:rsid w:val="000771A9"/>
    <w:rsid w:val="00080071"/>
    <w:rsid w:val="000806A7"/>
    <w:rsid w:val="0008101A"/>
    <w:rsid w:val="00081DB6"/>
    <w:rsid w:val="00082720"/>
    <w:rsid w:val="000829DF"/>
    <w:rsid w:val="00082A69"/>
    <w:rsid w:val="000830A4"/>
    <w:rsid w:val="00083152"/>
    <w:rsid w:val="00083B9E"/>
    <w:rsid w:val="00083FFD"/>
    <w:rsid w:val="000847B9"/>
    <w:rsid w:val="00084ACB"/>
    <w:rsid w:val="00084B70"/>
    <w:rsid w:val="00085A74"/>
    <w:rsid w:val="00086E83"/>
    <w:rsid w:val="00086FF5"/>
    <w:rsid w:val="00087716"/>
    <w:rsid w:val="0008781F"/>
    <w:rsid w:val="00087FD4"/>
    <w:rsid w:val="00090357"/>
    <w:rsid w:val="000904E1"/>
    <w:rsid w:val="00090754"/>
    <w:rsid w:val="00091292"/>
    <w:rsid w:val="00091CE1"/>
    <w:rsid w:val="00091DA7"/>
    <w:rsid w:val="000921C3"/>
    <w:rsid w:val="0009244A"/>
    <w:rsid w:val="000935B3"/>
    <w:rsid w:val="00093A92"/>
    <w:rsid w:val="00094872"/>
    <w:rsid w:val="00094AC9"/>
    <w:rsid w:val="00095AFD"/>
    <w:rsid w:val="00095B41"/>
    <w:rsid w:val="00095D72"/>
    <w:rsid w:val="0009766C"/>
    <w:rsid w:val="000977BB"/>
    <w:rsid w:val="00097864"/>
    <w:rsid w:val="000A0059"/>
    <w:rsid w:val="000A0228"/>
    <w:rsid w:val="000A08BF"/>
    <w:rsid w:val="000A0EB6"/>
    <w:rsid w:val="000A12BD"/>
    <w:rsid w:val="000A1408"/>
    <w:rsid w:val="000A171D"/>
    <w:rsid w:val="000A17E5"/>
    <w:rsid w:val="000A1840"/>
    <w:rsid w:val="000A3052"/>
    <w:rsid w:val="000A30C1"/>
    <w:rsid w:val="000A325C"/>
    <w:rsid w:val="000A3405"/>
    <w:rsid w:val="000A3518"/>
    <w:rsid w:val="000A3AD8"/>
    <w:rsid w:val="000A3F42"/>
    <w:rsid w:val="000A5029"/>
    <w:rsid w:val="000A51E4"/>
    <w:rsid w:val="000A5557"/>
    <w:rsid w:val="000A5D9C"/>
    <w:rsid w:val="000A5F08"/>
    <w:rsid w:val="000A5F57"/>
    <w:rsid w:val="000A60FE"/>
    <w:rsid w:val="000A64F6"/>
    <w:rsid w:val="000A6515"/>
    <w:rsid w:val="000A79A8"/>
    <w:rsid w:val="000A7C17"/>
    <w:rsid w:val="000B02AA"/>
    <w:rsid w:val="000B08AC"/>
    <w:rsid w:val="000B097C"/>
    <w:rsid w:val="000B0AAC"/>
    <w:rsid w:val="000B0B0F"/>
    <w:rsid w:val="000B1170"/>
    <w:rsid w:val="000B1621"/>
    <w:rsid w:val="000B2DC8"/>
    <w:rsid w:val="000B3006"/>
    <w:rsid w:val="000B3832"/>
    <w:rsid w:val="000B3C52"/>
    <w:rsid w:val="000B42BD"/>
    <w:rsid w:val="000B50A4"/>
    <w:rsid w:val="000B5AC6"/>
    <w:rsid w:val="000B6B99"/>
    <w:rsid w:val="000B6BB4"/>
    <w:rsid w:val="000B6C0A"/>
    <w:rsid w:val="000B6FC4"/>
    <w:rsid w:val="000B74ED"/>
    <w:rsid w:val="000C0466"/>
    <w:rsid w:val="000C0AEF"/>
    <w:rsid w:val="000C102D"/>
    <w:rsid w:val="000C16E6"/>
    <w:rsid w:val="000C1BDD"/>
    <w:rsid w:val="000C1D66"/>
    <w:rsid w:val="000C1F7F"/>
    <w:rsid w:val="000C263C"/>
    <w:rsid w:val="000C2933"/>
    <w:rsid w:val="000C29B6"/>
    <w:rsid w:val="000C2B0F"/>
    <w:rsid w:val="000C2C18"/>
    <w:rsid w:val="000C3507"/>
    <w:rsid w:val="000C35B6"/>
    <w:rsid w:val="000C39BE"/>
    <w:rsid w:val="000C4600"/>
    <w:rsid w:val="000C4EA3"/>
    <w:rsid w:val="000C5166"/>
    <w:rsid w:val="000C5209"/>
    <w:rsid w:val="000C550D"/>
    <w:rsid w:val="000C5532"/>
    <w:rsid w:val="000C67CB"/>
    <w:rsid w:val="000C6CDE"/>
    <w:rsid w:val="000C6CEB"/>
    <w:rsid w:val="000C7642"/>
    <w:rsid w:val="000D10CB"/>
    <w:rsid w:val="000D1110"/>
    <w:rsid w:val="000D126F"/>
    <w:rsid w:val="000D1AFE"/>
    <w:rsid w:val="000D1B7A"/>
    <w:rsid w:val="000D1FBC"/>
    <w:rsid w:val="000D20A0"/>
    <w:rsid w:val="000D20AB"/>
    <w:rsid w:val="000D2536"/>
    <w:rsid w:val="000D28E5"/>
    <w:rsid w:val="000D2907"/>
    <w:rsid w:val="000D3667"/>
    <w:rsid w:val="000D388E"/>
    <w:rsid w:val="000D399A"/>
    <w:rsid w:val="000D3D72"/>
    <w:rsid w:val="000D4274"/>
    <w:rsid w:val="000D4B4C"/>
    <w:rsid w:val="000D6DE7"/>
    <w:rsid w:val="000D6E30"/>
    <w:rsid w:val="000D6F89"/>
    <w:rsid w:val="000D76FC"/>
    <w:rsid w:val="000D7A75"/>
    <w:rsid w:val="000D7E85"/>
    <w:rsid w:val="000E0B2A"/>
    <w:rsid w:val="000E0BD3"/>
    <w:rsid w:val="000E160E"/>
    <w:rsid w:val="000E1A50"/>
    <w:rsid w:val="000E1B76"/>
    <w:rsid w:val="000E1FF1"/>
    <w:rsid w:val="000E2F51"/>
    <w:rsid w:val="000E317A"/>
    <w:rsid w:val="000E3ADF"/>
    <w:rsid w:val="000E44B6"/>
    <w:rsid w:val="000E46F7"/>
    <w:rsid w:val="000E480A"/>
    <w:rsid w:val="000E5680"/>
    <w:rsid w:val="000E5998"/>
    <w:rsid w:val="000E5D8B"/>
    <w:rsid w:val="000E664D"/>
    <w:rsid w:val="000E6793"/>
    <w:rsid w:val="000E6980"/>
    <w:rsid w:val="000E79CC"/>
    <w:rsid w:val="000E7AFE"/>
    <w:rsid w:val="000E7F46"/>
    <w:rsid w:val="000F1120"/>
    <w:rsid w:val="000F151F"/>
    <w:rsid w:val="000F20C2"/>
    <w:rsid w:val="000F2525"/>
    <w:rsid w:val="000F25F2"/>
    <w:rsid w:val="000F2B9B"/>
    <w:rsid w:val="000F39C6"/>
    <w:rsid w:val="000F41FE"/>
    <w:rsid w:val="000F49BD"/>
    <w:rsid w:val="000F4D31"/>
    <w:rsid w:val="000F4FCD"/>
    <w:rsid w:val="000F523A"/>
    <w:rsid w:val="000F55E6"/>
    <w:rsid w:val="000F5CCD"/>
    <w:rsid w:val="000F61A2"/>
    <w:rsid w:val="000F6B81"/>
    <w:rsid w:val="000F7A96"/>
    <w:rsid w:val="001001A0"/>
    <w:rsid w:val="00100858"/>
    <w:rsid w:val="001009CF"/>
    <w:rsid w:val="00100E51"/>
    <w:rsid w:val="001019F7"/>
    <w:rsid w:val="00101B14"/>
    <w:rsid w:val="00101C1D"/>
    <w:rsid w:val="001024AD"/>
    <w:rsid w:val="0010286B"/>
    <w:rsid w:val="00102A51"/>
    <w:rsid w:val="00102F30"/>
    <w:rsid w:val="001032B2"/>
    <w:rsid w:val="0010375F"/>
    <w:rsid w:val="00103AA7"/>
    <w:rsid w:val="001045EF"/>
    <w:rsid w:val="0010483B"/>
    <w:rsid w:val="0010484D"/>
    <w:rsid w:val="00104A0A"/>
    <w:rsid w:val="00104C22"/>
    <w:rsid w:val="00105187"/>
    <w:rsid w:val="00105598"/>
    <w:rsid w:val="00105662"/>
    <w:rsid w:val="00105768"/>
    <w:rsid w:val="00105C41"/>
    <w:rsid w:val="001063F9"/>
    <w:rsid w:val="00106F24"/>
    <w:rsid w:val="001074D1"/>
    <w:rsid w:val="00107709"/>
    <w:rsid w:val="001078A8"/>
    <w:rsid w:val="00107C26"/>
    <w:rsid w:val="00107DAC"/>
    <w:rsid w:val="00107F96"/>
    <w:rsid w:val="00107FC3"/>
    <w:rsid w:val="001101B7"/>
    <w:rsid w:val="00110498"/>
    <w:rsid w:val="001106A5"/>
    <w:rsid w:val="00110CFB"/>
    <w:rsid w:val="00110FF2"/>
    <w:rsid w:val="00112FAF"/>
    <w:rsid w:val="0011318A"/>
    <w:rsid w:val="0011360C"/>
    <w:rsid w:val="00113A23"/>
    <w:rsid w:val="00113A26"/>
    <w:rsid w:val="00113B23"/>
    <w:rsid w:val="0011472D"/>
    <w:rsid w:val="00114949"/>
    <w:rsid w:val="001149BE"/>
    <w:rsid w:val="0011629D"/>
    <w:rsid w:val="001165E7"/>
    <w:rsid w:val="00116AC5"/>
    <w:rsid w:val="00116BD0"/>
    <w:rsid w:val="00116FFE"/>
    <w:rsid w:val="00117753"/>
    <w:rsid w:val="0012091A"/>
    <w:rsid w:val="00120AC1"/>
    <w:rsid w:val="00121488"/>
    <w:rsid w:val="001218C7"/>
    <w:rsid w:val="00121ABE"/>
    <w:rsid w:val="00121B25"/>
    <w:rsid w:val="00121CAF"/>
    <w:rsid w:val="0012232F"/>
    <w:rsid w:val="00122BF3"/>
    <w:rsid w:val="00122D4B"/>
    <w:rsid w:val="001232DA"/>
    <w:rsid w:val="001232DD"/>
    <w:rsid w:val="001239BB"/>
    <w:rsid w:val="00123AD7"/>
    <w:rsid w:val="00123B81"/>
    <w:rsid w:val="00123CB2"/>
    <w:rsid w:val="00123E39"/>
    <w:rsid w:val="00123F0F"/>
    <w:rsid w:val="00123FEC"/>
    <w:rsid w:val="001240DC"/>
    <w:rsid w:val="00124A13"/>
    <w:rsid w:val="001255A1"/>
    <w:rsid w:val="0012575F"/>
    <w:rsid w:val="00125B4C"/>
    <w:rsid w:val="00126BC7"/>
    <w:rsid w:val="00127DF3"/>
    <w:rsid w:val="00127EB4"/>
    <w:rsid w:val="0013017F"/>
    <w:rsid w:val="001302A6"/>
    <w:rsid w:val="001309A4"/>
    <w:rsid w:val="00131867"/>
    <w:rsid w:val="00131CDF"/>
    <w:rsid w:val="00131F55"/>
    <w:rsid w:val="00131FDD"/>
    <w:rsid w:val="00132648"/>
    <w:rsid w:val="0013294D"/>
    <w:rsid w:val="00133315"/>
    <w:rsid w:val="0013332C"/>
    <w:rsid w:val="0013355C"/>
    <w:rsid w:val="0013394C"/>
    <w:rsid w:val="00133C14"/>
    <w:rsid w:val="00133D3E"/>
    <w:rsid w:val="001346E3"/>
    <w:rsid w:val="0013584A"/>
    <w:rsid w:val="001359E2"/>
    <w:rsid w:val="00135E05"/>
    <w:rsid w:val="00136CDE"/>
    <w:rsid w:val="00136EAD"/>
    <w:rsid w:val="00137828"/>
    <w:rsid w:val="00137B0F"/>
    <w:rsid w:val="00140541"/>
    <w:rsid w:val="00140CA1"/>
    <w:rsid w:val="00140EC4"/>
    <w:rsid w:val="0014149D"/>
    <w:rsid w:val="00141568"/>
    <w:rsid w:val="00141A9B"/>
    <w:rsid w:val="0014201D"/>
    <w:rsid w:val="00142CE3"/>
    <w:rsid w:val="00143234"/>
    <w:rsid w:val="001433DF"/>
    <w:rsid w:val="00143806"/>
    <w:rsid w:val="00143D65"/>
    <w:rsid w:val="00144E91"/>
    <w:rsid w:val="00145768"/>
    <w:rsid w:val="00145878"/>
    <w:rsid w:val="00145FF9"/>
    <w:rsid w:val="00146A7B"/>
    <w:rsid w:val="001474B8"/>
    <w:rsid w:val="00147A38"/>
    <w:rsid w:val="00147E36"/>
    <w:rsid w:val="001508B1"/>
    <w:rsid w:val="00151422"/>
    <w:rsid w:val="0015181E"/>
    <w:rsid w:val="0015190C"/>
    <w:rsid w:val="00152761"/>
    <w:rsid w:val="00154202"/>
    <w:rsid w:val="00154C7D"/>
    <w:rsid w:val="001552A9"/>
    <w:rsid w:val="00155880"/>
    <w:rsid w:val="001559B0"/>
    <w:rsid w:val="00156093"/>
    <w:rsid w:val="00156856"/>
    <w:rsid w:val="00156FE2"/>
    <w:rsid w:val="001570A0"/>
    <w:rsid w:val="00157277"/>
    <w:rsid w:val="00157A58"/>
    <w:rsid w:val="00157CF5"/>
    <w:rsid w:val="00160149"/>
    <w:rsid w:val="0016026E"/>
    <w:rsid w:val="0016054E"/>
    <w:rsid w:val="00160C18"/>
    <w:rsid w:val="00160FDA"/>
    <w:rsid w:val="001614C0"/>
    <w:rsid w:val="001617C5"/>
    <w:rsid w:val="00162822"/>
    <w:rsid w:val="001628C5"/>
    <w:rsid w:val="001633FF"/>
    <w:rsid w:val="0016340A"/>
    <w:rsid w:val="00164DBD"/>
    <w:rsid w:val="001652BD"/>
    <w:rsid w:val="00165424"/>
    <w:rsid w:val="00165A8D"/>
    <w:rsid w:val="00166C97"/>
    <w:rsid w:val="00167718"/>
    <w:rsid w:val="00167ECD"/>
    <w:rsid w:val="00167FE5"/>
    <w:rsid w:val="00170063"/>
    <w:rsid w:val="00170294"/>
    <w:rsid w:val="001705FD"/>
    <w:rsid w:val="001708FD"/>
    <w:rsid w:val="00170B2C"/>
    <w:rsid w:val="00170CB0"/>
    <w:rsid w:val="00171AC5"/>
    <w:rsid w:val="00171DB9"/>
    <w:rsid w:val="0017257A"/>
    <w:rsid w:val="00172E87"/>
    <w:rsid w:val="00173233"/>
    <w:rsid w:val="00173806"/>
    <w:rsid w:val="0017468D"/>
    <w:rsid w:val="00174B20"/>
    <w:rsid w:val="00174B43"/>
    <w:rsid w:val="00175155"/>
    <w:rsid w:val="00175263"/>
    <w:rsid w:val="0017673B"/>
    <w:rsid w:val="001767DD"/>
    <w:rsid w:val="0017681D"/>
    <w:rsid w:val="00176AE9"/>
    <w:rsid w:val="00176E4C"/>
    <w:rsid w:val="00176E5B"/>
    <w:rsid w:val="0017752B"/>
    <w:rsid w:val="00177589"/>
    <w:rsid w:val="001806A0"/>
    <w:rsid w:val="00180E21"/>
    <w:rsid w:val="0018148C"/>
    <w:rsid w:val="00181673"/>
    <w:rsid w:val="001818DD"/>
    <w:rsid w:val="001819C6"/>
    <w:rsid w:val="0018221B"/>
    <w:rsid w:val="00182F40"/>
    <w:rsid w:val="00182FA3"/>
    <w:rsid w:val="00183CD5"/>
    <w:rsid w:val="00184AD0"/>
    <w:rsid w:val="00184CCE"/>
    <w:rsid w:val="001851EC"/>
    <w:rsid w:val="001852B7"/>
    <w:rsid w:val="0018554A"/>
    <w:rsid w:val="00185FEA"/>
    <w:rsid w:val="001869CC"/>
    <w:rsid w:val="00187147"/>
    <w:rsid w:val="001879B0"/>
    <w:rsid w:val="0019024F"/>
    <w:rsid w:val="00190503"/>
    <w:rsid w:val="0019079A"/>
    <w:rsid w:val="00191349"/>
    <w:rsid w:val="00191534"/>
    <w:rsid w:val="0019174C"/>
    <w:rsid w:val="0019174D"/>
    <w:rsid w:val="001919BE"/>
    <w:rsid w:val="00192692"/>
    <w:rsid w:val="00192FB5"/>
    <w:rsid w:val="0019314B"/>
    <w:rsid w:val="001931FD"/>
    <w:rsid w:val="00193228"/>
    <w:rsid w:val="00193566"/>
    <w:rsid w:val="0019393B"/>
    <w:rsid w:val="00194156"/>
    <w:rsid w:val="00194485"/>
    <w:rsid w:val="00194732"/>
    <w:rsid w:val="00194FE0"/>
    <w:rsid w:val="00195374"/>
    <w:rsid w:val="001953D3"/>
    <w:rsid w:val="00195B72"/>
    <w:rsid w:val="00195E14"/>
    <w:rsid w:val="00195F6D"/>
    <w:rsid w:val="00196C4D"/>
    <w:rsid w:val="00197022"/>
    <w:rsid w:val="00197B50"/>
    <w:rsid w:val="00197FFE"/>
    <w:rsid w:val="001A011B"/>
    <w:rsid w:val="001A0E6C"/>
    <w:rsid w:val="001A1A79"/>
    <w:rsid w:val="001A1D7E"/>
    <w:rsid w:val="001A22B7"/>
    <w:rsid w:val="001A245A"/>
    <w:rsid w:val="001A2BBE"/>
    <w:rsid w:val="001A2FF1"/>
    <w:rsid w:val="001A33DA"/>
    <w:rsid w:val="001A37EA"/>
    <w:rsid w:val="001A386A"/>
    <w:rsid w:val="001A3C4F"/>
    <w:rsid w:val="001A4349"/>
    <w:rsid w:val="001A4366"/>
    <w:rsid w:val="001A4CAD"/>
    <w:rsid w:val="001A4E59"/>
    <w:rsid w:val="001A5106"/>
    <w:rsid w:val="001A51EF"/>
    <w:rsid w:val="001A5BC6"/>
    <w:rsid w:val="001A6425"/>
    <w:rsid w:val="001A6696"/>
    <w:rsid w:val="001A6892"/>
    <w:rsid w:val="001A6E69"/>
    <w:rsid w:val="001A7037"/>
    <w:rsid w:val="001A708A"/>
    <w:rsid w:val="001A70DA"/>
    <w:rsid w:val="001A74F5"/>
    <w:rsid w:val="001A7827"/>
    <w:rsid w:val="001A7D3B"/>
    <w:rsid w:val="001B0B90"/>
    <w:rsid w:val="001B1412"/>
    <w:rsid w:val="001B16B5"/>
    <w:rsid w:val="001B188D"/>
    <w:rsid w:val="001B1A18"/>
    <w:rsid w:val="001B1A64"/>
    <w:rsid w:val="001B3095"/>
    <w:rsid w:val="001B34AB"/>
    <w:rsid w:val="001B3E5A"/>
    <w:rsid w:val="001B3EE3"/>
    <w:rsid w:val="001B415D"/>
    <w:rsid w:val="001B468A"/>
    <w:rsid w:val="001B4DAA"/>
    <w:rsid w:val="001B4FFC"/>
    <w:rsid w:val="001B5BE8"/>
    <w:rsid w:val="001B5F21"/>
    <w:rsid w:val="001B6196"/>
    <w:rsid w:val="001B6405"/>
    <w:rsid w:val="001B64D6"/>
    <w:rsid w:val="001B6730"/>
    <w:rsid w:val="001B689E"/>
    <w:rsid w:val="001B6D16"/>
    <w:rsid w:val="001B7441"/>
    <w:rsid w:val="001B779D"/>
    <w:rsid w:val="001B7952"/>
    <w:rsid w:val="001C035E"/>
    <w:rsid w:val="001C07D4"/>
    <w:rsid w:val="001C12F0"/>
    <w:rsid w:val="001C169F"/>
    <w:rsid w:val="001C1796"/>
    <w:rsid w:val="001C198F"/>
    <w:rsid w:val="001C2D59"/>
    <w:rsid w:val="001C31C8"/>
    <w:rsid w:val="001C3737"/>
    <w:rsid w:val="001C382E"/>
    <w:rsid w:val="001C3880"/>
    <w:rsid w:val="001C389F"/>
    <w:rsid w:val="001C3963"/>
    <w:rsid w:val="001C3D7D"/>
    <w:rsid w:val="001C4FAE"/>
    <w:rsid w:val="001C5EC5"/>
    <w:rsid w:val="001C6A3B"/>
    <w:rsid w:val="001C6ECF"/>
    <w:rsid w:val="001C7082"/>
    <w:rsid w:val="001C716D"/>
    <w:rsid w:val="001C73A4"/>
    <w:rsid w:val="001D0C87"/>
    <w:rsid w:val="001D1EBA"/>
    <w:rsid w:val="001D22B3"/>
    <w:rsid w:val="001D2525"/>
    <w:rsid w:val="001D2888"/>
    <w:rsid w:val="001D2C25"/>
    <w:rsid w:val="001D2CA1"/>
    <w:rsid w:val="001D3A59"/>
    <w:rsid w:val="001D3CA3"/>
    <w:rsid w:val="001D4103"/>
    <w:rsid w:val="001D4342"/>
    <w:rsid w:val="001D46F9"/>
    <w:rsid w:val="001D4958"/>
    <w:rsid w:val="001D5424"/>
    <w:rsid w:val="001D5B09"/>
    <w:rsid w:val="001D5EB2"/>
    <w:rsid w:val="001D5F75"/>
    <w:rsid w:val="001D6F88"/>
    <w:rsid w:val="001D6FCD"/>
    <w:rsid w:val="001D72B8"/>
    <w:rsid w:val="001D78C8"/>
    <w:rsid w:val="001E00C2"/>
    <w:rsid w:val="001E0458"/>
    <w:rsid w:val="001E1009"/>
    <w:rsid w:val="001E19A0"/>
    <w:rsid w:val="001E2338"/>
    <w:rsid w:val="001E2F85"/>
    <w:rsid w:val="001E30F2"/>
    <w:rsid w:val="001E40C1"/>
    <w:rsid w:val="001E40F7"/>
    <w:rsid w:val="001E416C"/>
    <w:rsid w:val="001E4A66"/>
    <w:rsid w:val="001E543D"/>
    <w:rsid w:val="001E5BB3"/>
    <w:rsid w:val="001E7F82"/>
    <w:rsid w:val="001F02AC"/>
    <w:rsid w:val="001F0C87"/>
    <w:rsid w:val="001F0E24"/>
    <w:rsid w:val="001F1318"/>
    <w:rsid w:val="001F15D9"/>
    <w:rsid w:val="001F18E0"/>
    <w:rsid w:val="001F1DE6"/>
    <w:rsid w:val="001F2148"/>
    <w:rsid w:val="001F29A2"/>
    <w:rsid w:val="001F2DB4"/>
    <w:rsid w:val="001F3177"/>
    <w:rsid w:val="001F410C"/>
    <w:rsid w:val="001F5149"/>
    <w:rsid w:val="001F5958"/>
    <w:rsid w:val="001F5A24"/>
    <w:rsid w:val="001F61D3"/>
    <w:rsid w:val="001F6373"/>
    <w:rsid w:val="001F645D"/>
    <w:rsid w:val="001F71B1"/>
    <w:rsid w:val="001F7AA7"/>
    <w:rsid w:val="001F7E73"/>
    <w:rsid w:val="00200119"/>
    <w:rsid w:val="00200404"/>
    <w:rsid w:val="00200410"/>
    <w:rsid w:val="0020146A"/>
    <w:rsid w:val="00201513"/>
    <w:rsid w:val="002020E3"/>
    <w:rsid w:val="0020259A"/>
    <w:rsid w:val="00202651"/>
    <w:rsid w:val="00203654"/>
    <w:rsid w:val="00203B76"/>
    <w:rsid w:val="00204AAD"/>
    <w:rsid w:val="00204B9D"/>
    <w:rsid w:val="002050B0"/>
    <w:rsid w:val="00205116"/>
    <w:rsid w:val="002051F6"/>
    <w:rsid w:val="002054C6"/>
    <w:rsid w:val="002058E7"/>
    <w:rsid w:val="002059C9"/>
    <w:rsid w:val="002060EA"/>
    <w:rsid w:val="00206410"/>
    <w:rsid w:val="00206754"/>
    <w:rsid w:val="00206B8E"/>
    <w:rsid w:val="00206D15"/>
    <w:rsid w:val="00207673"/>
    <w:rsid w:val="00207C6A"/>
    <w:rsid w:val="00207F6A"/>
    <w:rsid w:val="0021128F"/>
    <w:rsid w:val="002113FA"/>
    <w:rsid w:val="00211776"/>
    <w:rsid w:val="00211A33"/>
    <w:rsid w:val="00211C14"/>
    <w:rsid w:val="00211D47"/>
    <w:rsid w:val="00212014"/>
    <w:rsid w:val="002120C0"/>
    <w:rsid w:val="0021239E"/>
    <w:rsid w:val="00212422"/>
    <w:rsid w:val="002127D3"/>
    <w:rsid w:val="00212FF1"/>
    <w:rsid w:val="002134F6"/>
    <w:rsid w:val="00213863"/>
    <w:rsid w:val="00213896"/>
    <w:rsid w:val="00214322"/>
    <w:rsid w:val="002143FC"/>
    <w:rsid w:val="00215990"/>
    <w:rsid w:val="002164CC"/>
    <w:rsid w:val="00216A4F"/>
    <w:rsid w:val="00216BFA"/>
    <w:rsid w:val="00216FBD"/>
    <w:rsid w:val="0021755C"/>
    <w:rsid w:val="00217BAE"/>
    <w:rsid w:val="0022070C"/>
    <w:rsid w:val="00220BDA"/>
    <w:rsid w:val="00220E90"/>
    <w:rsid w:val="002212CD"/>
    <w:rsid w:val="00221400"/>
    <w:rsid w:val="00221930"/>
    <w:rsid w:val="002223C2"/>
    <w:rsid w:val="00222707"/>
    <w:rsid w:val="00222845"/>
    <w:rsid w:val="0022367E"/>
    <w:rsid w:val="00224921"/>
    <w:rsid w:val="00225732"/>
    <w:rsid w:val="002261C4"/>
    <w:rsid w:val="002266D7"/>
    <w:rsid w:val="002267CF"/>
    <w:rsid w:val="00226C83"/>
    <w:rsid w:val="00226D8F"/>
    <w:rsid w:val="00226DDA"/>
    <w:rsid w:val="00226DE1"/>
    <w:rsid w:val="00230200"/>
    <w:rsid w:val="00230633"/>
    <w:rsid w:val="002306F6"/>
    <w:rsid w:val="00230C3E"/>
    <w:rsid w:val="00230F38"/>
    <w:rsid w:val="002312D0"/>
    <w:rsid w:val="0023138B"/>
    <w:rsid w:val="00231856"/>
    <w:rsid w:val="00231B95"/>
    <w:rsid w:val="00232F6C"/>
    <w:rsid w:val="0023335D"/>
    <w:rsid w:val="00233370"/>
    <w:rsid w:val="002338A4"/>
    <w:rsid w:val="00233BA4"/>
    <w:rsid w:val="00233F5F"/>
    <w:rsid w:val="002349BE"/>
    <w:rsid w:val="00234A02"/>
    <w:rsid w:val="00234A99"/>
    <w:rsid w:val="00234D0D"/>
    <w:rsid w:val="00235A4C"/>
    <w:rsid w:val="00235E5F"/>
    <w:rsid w:val="002365A4"/>
    <w:rsid w:val="0023669B"/>
    <w:rsid w:val="00237171"/>
    <w:rsid w:val="002373EB"/>
    <w:rsid w:val="00237813"/>
    <w:rsid w:val="002378BA"/>
    <w:rsid w:val="00237E2B"/>
    <w:rsid w:val="00237EE0"/>
    <w:rsid w:val="00240007"/>
    <w:rsid w:val="0024009B"/>
    <w:rsid w:val="002401B4"/>
    <w:rsid w:val="002402F0"/>
    <w:rsid w:val="002407DA"/>
    <w:rsid w:val="00240FF2"/>
    <w:rsid w:val="002412E4"/>
    <w:rsid w:val="00241E89"/>
    <w:rsid w:val="0024212F"/>
    <w:rsid w:val="0024233E"/>
    <w:rsid w:val="00242751"/>
    <w:rsid w:val="00242AE8"/>
    <w:rsid w:val="00242D91"/>
    <w:rsid w:val="002431BE"/>
    <w:rsid w:val="00243225"/>
    <w:rsid w:val="00243E36"/>
    <w:rsid w:val="00243EA7"/>
    <w:rsid w:val="00244516"/>
    <w:rsid w:val="0024573D"/>
    <w:rsid w:val="0024591E"/>
    <w:rsid w:val="00246060"/>
    <w:rsid w:val="002463E9"/>
    <w:rsid w:val="00246DB3"/>
    <w:rsid w:val="002479F4"/>
    <w:rsid w:val="00247CA9"/>
    <w:rsid w:val="00250CDC"/>
    <w:rsid w:val="0025101E"/>
    <w:rsid w:val="00251B61"/>
    <w:rsid w:val="00251DFA"/>
    <w:rsid w:val="00251ED8"/>
    <w:rsid w:val="00252F3A"/>
    <w:rsid w:val="00253519"/>
    <w:rsid w:val="00254029"/>
    <w:rsid w:val="002545C9"/>
    <w:rsid w:val="00254783"/>
    <w:rsid w:val="002548A8"/>
    <w:rsid w:val="00254DF8"/>
    <w:rsid w:val="0025533A"/>
    <w:rsid w:val="002554FA"/>
    <w:rsid w:val="00255617"/>
    <w:rsid w:val="00255ABF"/>
    <w:rsid w:val="00255B2A"/>
    <w:rsid w:val="0025647C"/>
    <w:rsid w:val="00256CB2"/>
    <w:rsid w:val="00256DBE"/>
    <w:rsid w:val="00260126"/>
    <w:rsid w:val="002602A9"/>
    <w:rsid w:val="002602B4"/>
    <w:rsid w:val="00261E3B"/>
    <w:rsid w:val="00261EA6"/>
    <w:rsid w:val="002624F2"/>
    <w:rsid w:val="002628BE"/>
    <w:rsid w:val="002629D8"/>
    <w:rsid w:val="00262CA6"/>
    <w:rsid w:val="00263035"/>
    <w:rsid w:val="00263059"/>
    <w:rsid w:val="00263170"/>
    <w:rsid w:val="002634F5"/>
    <w:rsid w:val="0026355D"/>
    <w:rsid w:val="00264597"/>
    <w:rsid w:val="00265B00"/>
    <w:rsid w:val="00265BAE"/>
    <w:rsid w:val="00266D00"/>
    <w:rsid w:val="00267083"/>
    <w:rsid w:val="0026734A"/>
    <w:rsid w:val="0027040E"/>
    <w:rsid w:val="002705FE"/>
    <w:rsid w:val="0027061C"/>
    <w:rsid w:val="00270E58"/>
    <w:rsid w:val="00271500"/>
    <w:rsid w:val="002715C0"/>
    <w:rsid w:val="00271B56"/>
    <w:rsid w:val="00271D8C"/>
    <w:rsid w:val="00271E43"/>
    <w:rsid w:val="002720E8"/>
    <w:rsid w:val="00272802"/>
    <w:rsid w:val="00272BD6"/>
    <w:rsid w:val="002732A4"/>
    <w:rsid w:val="00273A69"/>
    <w:rsid w:val="00274A85"/>
    <w:rsid w:val="00274C34"/>
    <w:rsid w:val="00274E23"/>
    <w:rsid w:val="00274ECA"/>
    <w:rsid w:val="00275426"/>
    <w:rsid w:val="00275F4B"/>
    <w:rsid w:val="002764D6"/>
    <w:rsid w:val="00276915"/>
    <w:rsid w:val="002776E0"/>
    <w:rsid w:val="002808B9"/>
    <w:rsid w:val="00281BC5"/>
    <w:rsid w:val="00282B67"/>
    <w:rsid w:val="00282E5B"/>
    <w:rsid w:val="0028329F"/>
    <w:rsid w:val="00283903"/>
    <w:rsid w:val="00283EEB"/>
    <w:rsid w:val="00285824"/>
    <w:rsid w:val="00285DEB"/>
    <w:rsid w:val="00286016"/>
    <w:rsid w:val="0028633C"/>
    <w:rsid w:val="0028653F"/>
    <w:rsid w:val="0028658C"/>
    <w:rsid w:val="0028680A"/>
    <w:rsid w:val="00286A32"/>
    <w:rsid w:val="00286F3C"/>
    <w:rsid w:val="002871D3"/>
    <w:rsid w:val="00290CB7"/>
    <w:rsid w:val="00290E35"/>
    <w:rsid w:val="00290EC8"/>
    <w:rsid w:val="00290FAB"/>
    <w:rsid w:val="002911C4"/>
    <w:rsid w:val="00291B97"/>
    <w:rsid w:val="00291BA0"/>
    <w:rsid w:val="00291E73"/>
    <w:rsid w:val="00292387"/>
    <w:rsid w:val="0029241F"/>
    <w:rsid w:val="00292793"/>
    <w:rsid w:val="00292A05"/>
    <w:rsid w:val="00293005"/>
    <w:rsid w:val="002935CA"/>
    <w:rsid w:val="00293DD9"/>
    <w:rsid w:val="002945A8"/>
    <w:rsid w:val="00294CC1"/>
    <w:rsid w:val="00294E33"/>
    <w:rsid w:val="0029623D"/>
    <w:rsid w:val="0029719F"/>
    <w:rsid w:val="002972BD"/>
    <w:rsid w:val="00297A8B"/>
    <w:rsid w:val="00297A97"/>
    <w:rsid w:val="002A052D"/>
    <w:rsid w:val="002A0A5E"/>
    <w:rsid w:val="002A0EF0"/>
    <w:rsid w:val="002A1280"/>
    <w:rsid w:val="002A13F6"/>
    <w:rsid w:val="002A216B"/>
    <w:rsid w:val="002A2BA8"/>
    <w:rsid w:val="002A3277"/>
    <w:rsid w:val="002A4385"/>
    <w:rsid w:val="002A4810"/>
    <w:rsid w:val="002A4A3E"/>
    <w:rsid w:val="002A4C21"/>
    <w:rsid w:val="002A548A"/>
    <w:rsid w:val="002A5E22"/>
    <w:rsid w:val="002A7321"/>
    <w:rsid w:val="002A76B4"/>
    <w:rsid w:val="002B0020"/>
    <w:rsid w:val="002B04B7"/>
    <w:rsid w:val="002B17FB"/>
    <w:rsid w:val="002B195B"/>
    <w:rsid w:val="002B1A2D"/>
    <w:rsid w:val="002B1CD3"/>
    <w:rsid w:val="002B28AB"/>
    <w:rsid w:val="002B29D7"/>
    <w:rsid w:val="002B3B1D"/>
    <w:rsid w:val="002B3E39"/>
    <w:rsid w:val="002B40FC"/>
    <w:rsid w:val="002B44F0"/>
    <w:rsid w:val="002B4803"/>
    <w:rsid w:val="002B489B"/>
    <w:rsid w:val="002B5192"/>
    <w:rsid w:val="002B5193"/>
    <w:rsid w:val="002B5549"/>
    <w:rsid w:val="002B5550"/>
    <w:rsid w:val="002B5623"/>
    <w:rsid w:val="002B5635"/>
    <w:rsid w:val="002B7253"/>
    <w:rsid w:val="002B7D97"/>
    <w:rsid w:val="002C04ED"/>
    <w:rsid w:val="002C0578"/>
    <w:rsid w:val="002C0DC4"/>
    <w:rsid w:val="002C0E1B"/>
    <w:rsid w:val="002C0FBE"/>
    <w:rsid w:val="002C120C"/>
    <w:rsid w:val="002C2124"/>
    <w:rsid w:val="002C23E4"/>
    <w:rsid w:val="002C24F1"/>
    <w:rsid w:val="002C35F4"/>
    <w:rsid w:val="002C3CF5"/>
    <w:rsid w:val="002C3D62"/>
    <w:rsid w:val="002C3F23"/>
    <w:rsid w:val="002C401D"/>
    <w:rsid w:val="002C4303"/>
    <w:rsid w:val="002C4E59"/>
    <w:rsid w:val="002C508A"/>
    <w:rsid w:val="002C557A"/>
    <w:rsid w:val="002C5802"/>
    <w:rsid w:val="002C5A6E"/>
    <w:rsid w:val="002C6009"/>
    <w:rsid w:val="002C61FC"/>
    <w:rsid w:val="002C69A4"/>
    <w:rsid w:val="002C7222"/>
    <w:rsid w:val="002C7C29"/>
    <w:rsid w:val="002C7DB9"/>
    <w:rsid w:val="002D013E"/>
    <w:rsid w:val="002D1B0F"/>
    <w:rsid w:val="002D2152"/>
    <w:rsid w:val="002D2A99"/>
    <w:rsid w:val="002D2D13"/>
    <w:rsid w:val="002D358B"/>
    <w:rsid w:val="002D3748"/>
    <w:rsid w:val="002D3AA4"/>
    <w:rsid w:val="002D45BF"/>
    <w:rsid w:val="002D4666"/>
    <w:rsid w:val="002D5127"/>
    <w:rsid w:val="002D53D3"/>
    <w:rsid w:val="002D53F1"/>
    <w:rsid w:val="002D587C"/>
    <w:rsid w:val="002D59D2"/>
    <w:rsid w:val="002D619F"/>
    <w:rsid w:val="002D61DA"/>
    <w:rsid w:val="002D6433"/>
    <w:rsid w:val="002D681A"/>
    <w:rsid w:val="002D7824"/>
    <w:rsid w:val="002E0EF1"/>
    <w:rsid w:val="002E11D0"/>
    <w:rsid w:val="002E1472"/>
    <w:rsid w:val="002E19D0"/>
    <w:rsid w:val="002E1E6F"/>
    <w:rsid w:val="002E21A8"/>
    <w:rsid w:val="002E2A4C"/>
    <w:rsid w:val="002E2E3D"/>
    <w:rsid w:val="002E33F4"/>
    <w:rsid w:val="002E34A1"/>
    <w:rsid w:val="002E4292"/>
    <w:rsid w:val="002E42BE"/>
    <w:rsid w:val="002E442B"/>
    <w:rsid w:val="002E4510"/>
    <w:rsid w:val="002E4D89"/>
    <w:rsid w:val="002E4DE4"/>
    <w:rsid w:val="002E5495"/>
    <w:rsid w:val="002E5BB5"/>
    <w:rsid w:val="002E5F33"/>
    <w:rsid w:val="002E5FBF"/>
    <w:rsid w:val="002E634E"/>
    <w:rsid w:val="002E63E8"/>
    <w:rsid w:val="002E6A51"/>
    <w:rsid w:val="002E7CF8"/>
    <w:rsid w:val="002F0220"/>
    <w:rsid w:val="002F039D"/>
    <w:rsid w:val="002F12B9"/>
    <w:rsid w:val="002F1BB3"/>
    <w:rsid w:val="002F1D40"/>
    <w:rsid w:val="002F1F41"/>
    <w:rsid w:val="002F26E8"/>
    <w:rsid w:val="002F2BA4"/>
    <w:rsid w:val="002F3364"/>
    <w:rsid w:val="002F36EA"/>
    <w:rsid w:val="002F4B2E"/>
    <w:rsid w:val="002F50AD"/>
    <w:rsid w:val="002F5332"/>
    <w:rsid w:val="002F5505"/>
    <w:rsid w:val="002F5514"/>
    <w:rsid w:val="002F5AEE"/>
    <w:rsid w:val="002F5C26"/>
    <w:rsid w:val="002F6351"/>
    <w:rsid w:val="002F6699"/>
    <w:rsid w:val="002F697E"/>
    <w:rsid w:val="002F6BC0"/>
    <w:rsid w:val="002F6E80"/>
    <w:rsid w:val="002F6EBC"/>
    <w:rsid w:val="002F70CA"/>
    <w:rsid w:val="002F7878"/>
    <w:rsid w:val="002F7EBB"/>
    <w:rsid w:val="0030012D"/>
    <w:rsid w:val="0030078D"/>
    <w:rsid w:val="003009A3"/>
    <w:rsid w:val="00300FD5"/>
    <w:rsid w:val="00301145"/>
    <w:rsid w:val="0030142A"/>
    <w:rsid w:val="0030161C"/>
    <w:rsid w:val="00301703"/>
    <w:rsid w:val="00301EA1"/>
    <w:rsid w:val="00302A2E"/>
    <w:rsid w:val="003031AC"/>
    <w:rsid w:val="00303F88"/>
    <w:rsid w:val="0030435A"/>
    <w:rsid w:val="003057A5"/>
    <w:rsid w:val="003057F5"/>
    <w:rsid w:val="0031073D"/>
    <w:rsid w:val="0031090C"/>
    <w:rsid w:val="00310E23"/>
    <w:rsid w:val="003112D7"/>
    <w:rsid w:val="0031141F"/>
    <w:rsid w:val="00311754"/>
    <w:rsid w:val="0031180A"/>
    <w:rsid w:val="00312A9C"/>
    <w:rsid w:val="00312D7C"/>
    <w:rsid w:val="00312F13"/>
    <w:rsid w:val="00313180"/>
    <w:rsid w:val="0031377F"/>
    <w:rsid w:val="003147ED"/>
    <w:rsid w:val="00314AF1"/>
    <w:rsid w:val="00314B3F"/>
    <w:rsid w:val="00314B70"/>
    <w:rsid w:val="00314F10"/>
    <w:rsid w:val="00314F5A"/>
    <w:rsid w:val="00315291"/>
    <w:rsid w:val="00315560"/>
    <w:rsid w:val="00315654"/>
    <w:rsid w:val="00315AF8"/>
    <w:rsid w:val="00315C2F"/>
    <w:rsid w:val="003168DF"/>
    <w:rsid w:val="00316B5B"/>
    <w:rsid w:val="003172AC"/>
    <w:rsid w:val="00317792"/>
    <w:rsid w:val="00317840"/>
    <w:rsid w:val="003209DA"/>
    <w:rsid w:val="00321D96"/>
    <w:rsid w:val="00321E1D"/>
    <w:rsid w:val="00321EE0"/>
    <w:rsid w:val="0032341D"/>
    <w:rsid w:val="003238F5"/>
    <w:rsid w:val="00324F25"/>
    <w:rsid w:val="00326B49"/>
    <w:rsid w:val="00326F49"/>
    <w:rsid w:val="00327079"/>
    <w:rsid w:val="00327F0B"/>
    <w:rsid w:val="0033089F"/>
    <w:rsid w:val="0033118C"/>
    <w:rsid w:val="00331E52"/>
    <w:rsid w:val="00332063"/>
    <w:rsid w:val="003331BC"/>
    <w:rsid w:val="00333414"/>
    <w:rsid w:val="003338DC"/>
    <w:rsid w:val="00333C5C"/>
    <w:rsid w:val="003343EA"/>
    <w:rsid w:val="0033459E"/>
    <w:rsid w:val="0033482E"/>
    <w:rsid w:val="00335A2B"/>
    <w:rsid w:val="00335A74"/>
    <w:rsid w:val="00337405"/>
    <w:rsid w:val="003377BE"/>
    <w:rsid w:val="00340135"/>
    <w:rsid w:val="0034038F"/>
    <w:rsid w:val="003406B9"/>
    <w:rsid w:val="00340C34"/>
    <w:rsid w:val="00340EC6"/>
    <w:rsid w:val="00340F96"/>
    <w:rsid w:val="0034142F"/>
    <w:rsid w:val="0034143E"/>
    <w:rsid w:val="0034191F"/>
    <w:rsid w:val="00341C5D"/>
    <w:rsid w:val="00342EDA"/>
    <w:rsid w:val="003431F5"/>
    <w:rsid w:val="00343454"/>
    <w:rsid w:val="0034424B"/>
    <w:rsid w:val="00344DDA"/>
    <w:rsid w:val="003451C9"/>
    <w:rsid w:val="003453C8"/>
    <w:rsid w:val="0034569E"/>
    <w:rsid w:val="00345FC0"/>
    <w:rsid w:val="003467B3"/>
    <w:rsid w:val="00346993"/>
    <w:rsid w:val="00347CC9"/>
    <w:rsid w:val="003501D5"/>
    <w:rsid w:val="0035101E"/>
    <w:rsid w:val="0035111A"/>
    <w:rsid w:val="003512FD"/>
    <w:rsid w:val="00351A50"/>
    <w:rsid w:val="00351FD9"/>
    <w:rsid w:val="003524A0"/>
    <w:rsid w:val="00352C0B"/>
    <w:rsid w:val="0035300E"/>
    <w:rsid w:val="003546C1"/>
    <w:rsid w:val="0035490C"/>
    <w:rsid w:val="00354B51"/>
    <w:rsid w:val="003550E8"/>
    <w:rsid w:val="00355592"/>
    <w:rsid w:val="003565E5"/>
    <w:rsid w:val="003568C8"/>
    <w:rsid w:val="00356B4C"/>
    <w:rsid w:val="00356CF5"/>
    <w:rsid w:val="00357193"/>
    <w:rsid w:val="003605E7"/>
    <w:rsid w:val="00360690"/>
    <w:rsid w:val="00360A93"/>
    <w:rsid w:val="0036195E"/>
    <w:rsid w:val="00361CDC"/>
    <w:rsid w:val="00362267"/>
    <w:rsid w:val="00362742"/>
    <w:rsid w:val="00362DDC"/>
    <w:rsid w:val="00362F53"/>
    <w:rsid w:val="003640DF"/>
    <w:rsid w:val="0036424F"/>
    <w:rsid w:val="00364ECD"/>
    <w:rsid w:val="00364F02"/>
    <w:rsid w:val="00365569"/>
    <w:rsid w:val="00365875"/>
    <w:rsid w:val="0036635C"/>
    <w:rsid w:val="003665C6"/>
    <w:rsid w:val="00366E2C"/>
    <w:rsid w:val="00370250"/>
    <w:rsid w:val="00370360"/>
    <w:rsid w:val="003704D6"/>
    <w:rsid w:val="00370746"/>
    <w:rsid w:val="00370CA4"/>
    <w:rsid w:val="00370D36"/>
    <w:rsid w:val="00370E78"/>
    <w:rsid w:val="0037100F"/>
    <w:rsid w:val="003712AA"/>
    <w:rsid w:val="00371C9F"/>
    <w:rsid w:val="00371CA8"/>
    <w:rsid w:val="003720A0"/>
    <w:rsid w:val="00372539"/>
    <w:rsid w:val="0037293F"/>
    <w:rsid w:val="00372A09"/>
    <w:rsid w:val="0037315A"/>
    <w:rsid w:val="00373E5A"/>
    <w:rsid w:val="00374033"/>
    <w:rsid w:val="00374B2D"/>
    <w:rsid w:val="00374C4D"/>
    <w:rsid w:val="00375405"/>
    <w:rsid w:val="00375923"/>
    <w:rsid w:val="003759AD"/>
    <w:rsid w:val="00375E85"/>
    <w:rsid w:val="00377590"/>
    <w:rsid w:val="00377D65"/>
    <w:rsid w:val="00377F17"/>
    <w:rsid w:val="00380011"/>
    <w:rsid w:val="003801E0"/>
    <w:rsid w:val="0038094C"/>
    <w:rsid w:val="003809EF"/>
    <w:rsid w:val="00381A74"/>
    <w:rsid w:val="0038282B"/>
    <w:rsid w:val="00382DD0"/>
    <w:rsid w:val="00382E60"/>
    <w:rsid w:val="003832FD"/>
    <w:rsid w:val="00383B5E"/>
    <w:rsid w:val="003849C5"/>
    <w:rsid w:val="00384AF9"/>
    <w:rsid w:val="00384F70"/>
    <w:rsid w:val="00385073"/>
    <w:rsid w:val="00385396"/>
    <w:rsid w:val="0038722D"/>
    <w:rsid w:val="00387B66"/>
    <w:rsid w:val="00387C73"/>
    <w:rsid w:val="00387E5B"/>
    <w:rsid w:val="00390120"/>
    <w:rsid w:val="003915D7"/>
    <w:rsid w:val="00391DF8"/>
    <w:rsid w:val="00391F09"/>
    <w:rsid w:val="00393081"/>
    <w:rsid w:val="00393B0C"/>
    <w:rsid w:val="003944EB"/>
    <w:rsid w:val="00394606"/>
    <w:rsid w:val="00394CB4"/>
    <w:rsid w:val="00394F8D"/>
    <w:rsid w:val="00395041"/>
    <w:rsid w:val="0039550C"/>
    <w:rsid w:val="00395CAC"/>
    <w:rsid w:val="00396312"/>
    <w:rsid w:val="003965B5"/>
    <w:rsid w:val="0039692C"/>
    <w:rsid w:val="003969DA"/>
    <w:rsid w:val="00396AF4"/>
    <w:rsid w:val="0039778C"/>
    <w:rsid w:val="0039794A"/>
    <w:rsid w:val="00397DE8"/>
    <w:rsid w:val="003A0E59"/>
    <w:rsid w:val="003A1D75"/>
    <w:rsid w:val="003A1F58"/>
    <w:rsid w:val="003A2855"/>
    <w:rsid w:val="003A28B2"/>
    <w:rsid w:val="003A2CDC"/>
    <w:rsid w:val="003A3072"/>
    <w:rsid w:val="003A3245"/>
    <w:rsid w:val="003A32CB"/>
    <w:rsid w:val="003A3608"/>
    <w:rsid w:val="003A3D69"/>
    <w:rsid w:val="003A41E8"/>
    <w:rsid w:val="003A4F32"/>
    <w:rsid w:val="003A5226"/>
    <w:rsid w:val="003A5338"/>
    <w:rsid w:val="003A5906"/>
    <w:rsid w:val="003A5B4C"/>
    <w:rsid w:val="003A5CF8"/>
    <w:rsid w:val="003A6791"/>
    <w:rsid w:val="003A7075"/>
    <w:rsid w:val="003A7FBD"/>
    <w:rsid w:val="003B045E"/>
    <w:rsid w:val="003B08C2"/>
    <w:rsid w:val="003B1487"/>
    <w:rsid w:val="003B2587"/>
    <w:rsid w:val="003B2D2B"/>
    <w:rsid w:val="003B2D6A"/>
    <w:rsid w:val="003B348F"/>
    <w:rsid w:val="003B3B00"/>
    <w:rsid w:val="003B3C6B"/>
    <w:rsid w:val="003B474F"/>
    <w:rsid w:val="003B4A34"/>
    <w:rsid w:val="003B5537"/>
    <w:rsid w:val="003B5A1E"/>
    <w:rsid w:val="003B6615"/>
    <w:rsid w:val="003B663B"/>
    <w:rsid w:val="003B756C"/>
    <w:rsid w:val="003B766F"/>
    <w:rsid w:val="003C0237"/>
    <w:rsid w:val="003C0439"/>
    <w:rsid w:val="003C07D7"/>
    <w:rsid w:val="003C0A23"/>
    <w:rsid w:val="003C109D"/>
    <w:rsid w:val="003C14D5"/>
    <w:rsid w:val="003C18FF"/>
    <w:rsid w:val="003C1AE2"/>
    <w:rsid w:val="003C1AFE"/>
    <w:rsid w:val="003C217D"/>
    <w:rsid w:val="003C22B9"/>
    <w:rsid w:val="003C28D8"/>
    <w:rsid w:val="003C2C38"/>
    <w:rsid w:val="003C34AB"/>
    <w:rsid w:val="003C3713"/>
    <w:rsid w:val="003C447B"/>
    <w:rsid w:val="003C5119"/>
    <w:rsid w:val="003C5B11"/>
    <w:rsid w:val="003C656F"/>
    <w:rsid w:val="003C76E9"/>
    <w:rsid w:val="003C77FA"/>
    <w:rsid w:val="003C78B0"/>
    <w:rsid w:val="003C79F9"/>
    <w:rsid w:val="003D0232"/>
    <w:rsid w:val="003D0284"/>
    <w:rsid w:val="003D051D"/>
    <w:rsid w:val="003D0834"/>
    <w:rsid w:val="003D1868"/>
    <w:rsid w:val="003D18F5"/>
    <w:rsid w:val="003D1EC5"/>
    <w:rsid w:val="003D1FD4"/>
    <w:rsid w:val="003D2057"/>
    <w:rsid w:val="003D231F"/>
    <w:rsid w:val="003D2DAB"/>
    <w:rsid w:val="003D344D"/>
    <w:rsid w:val="003D3627"/>
    <w:rsid w:val="003D411F"/>
    <w:rsid w:val="003D50AE"/>
    <w:rsid w:val="003D540E"/>
    <w:rsid w:val="003D5AB0"/>
    <w:rsid w:val="003D5ACB"/>
    <w:rsid w:val="003D5D67"/>
    <w:rsid w:val="003D5F9A"/>
    <w:rsid w:val="003D6026"/>
    <w:rsid w:val="003D60B3"/>
    <w:rsid w:val="003D6C54"/>
    <w:rsid w:val="003D6F86"/>
    <w:rsid w:val="003D7603"/>
    <w:rsid w:val="003D782C"/>
    <w:rsid w:val="003D7949"/>
    <w:rsid w:val="003D7C82"/>
    <w:rsid w:val="003E052C"/>
    <w:rsid w:val="003E1624"/>
    <w:rsid w:val="003E1B25"/>
    <w:rsid w:val="003E22E3"/>
    <w:rsid w:val="003E2467"/>
    <w:rsid w:val="003E30BF"/>
    <w:rsid w:val="003E31B2"/>
    <w:rsid w:val="003E3A42"/>
    <w:rsid w:val="003E3F08"/>
    <w:rsid w:val="003E4E09"/>
    <w:rsid w:val="003E5904"/>
    <w:rsid w:val="003E5EE1"/>
    <w:rsid w:val="003E63F8"/>
    <w:rsid w:val="003E6A8A"/>
    <w:rsid w:val="003E6B05"/>
    <w:rsid w:val="003E6E67"/>
    <w:rsid w:val="003E746A"/>
    <w:rsid w:val="003E7E4E"/>
    <w:rsid w:val="003F011E"/>
    <w:rsid w:val="003F0197"/>
    <w:rsid w:val="003F0D2F"/>
    <w:rsid w:val="003F171C"/>
    <w:rsid w:val="003F199D"/>
    <w:rsid w:val="003F1D42"/>
    <w:rsid w:val="003F1E45"/>
    <w:rsid w:val="003F2311"/>
    <w:rsid w:val="003F232F"/>
    <w:rsid w:val="003F25F6"/>
    <w:rsid w:val="003F26E9"/>
    <w:rsid w:val="003F271E"/>
    <w:rsid w:val="003F2B7C"/>
    <w:rsid w:val="003F2DD5"/>
    <w:rsid w:val="003F3397"/>
    <w:rsid w:val="003F3408"/>
    <w:rsid w:val="003F36E8"/>
    <w:rsid w:val="003F3B42"/>
    <w:rsid w:val="003F3B79"/>
    <w:rsid w:val="003F3FB1"/>
    <w:rsid w:val="003F4479"/>
    <w:rsid w:val="003F4F96"/>
    <w:rsid w:val="003F54D0"/>
    <w:rsid w:val="003F570A"/>
    <w:rsid w:val="003F6091"/>
    <w:rsid w:val="003F6CD7"/>
    <w:rsid w:val="003F713B"/>
    <w:rsid w:val="0040011A"/>
    <w:rsid w:val="004002F3"/>
    <w:rsid w:val="004012D7"/>
    <w:rsid w:val="004012EB"/>
    <w:rsid w:val="004013A2"/>
    <w:rsid w:val="00401668"/>
    <w:rsid w:val="0040201C"/>
    <w:rsid w:val="00402370"/>
    <w:rsid w:val="004027B1"/>
    <w:rsid w:val="00402883"/>
    <w:rsid w:val="004028AB"/>
    <w:rsid w:val="00402927"/>
    <w:rsid w:val="00402A65"/>
    <w:rsid w:val="0040355B"/>
    <w:rsid w:val="0040359C"/>
    <w:rsid w:val="00403671"/>
    <w:rsid w:val="004049DB"/>
    <w:rsid w:val="004049FD"/>
    <w:rsid w:val="00404E36"/>
    <w:rsid w:val="00405FC0"/>
    <w:rsid w:val="00405FD6"/>
    <w:rsid w:val="004060F1"/>
    <w:rsid w:val="00406DDF"/>
    <w:rsid w:val="00407520"/>
    <w:rsid w:val="00410063"/>
    <w:rsid w:val="0041024A"/>
    <w:rsid w:val="004103AB"/>
    <w:rsid w:val="004107BB"/>
    <w:rsid w:val="00410E5A"/>
    <w:rsid w:val="00410E80"/>
    <w:rsid w:val="00410E8D"/>
    <w:rsid w:val="00411164"/>
    <w:rsid w:val="004112BE"/>
    <w:rsid w:val="004113A8"/>
    <w:rsid w:val="00412C3B"/>
    <w:rsid w:val="00412FB5"/>
    <w:rsid w:val="00413240"/>
    <w:rsid w:val="004138F1"/>
    <w:rsid w:val="00414725"/>
    <w:rsid w:val="0041473F"/>
    <w:rsid w:val="00414750"/>
    <w:rsid w:val="00415085"/>
    <w:rsid w:val="00415399"/>
    <w:rsid w:val="00415D8B"/>
    <w:rsid w:val="00415F8D"/>
    <w:rsid w:val="00417060"/>
    <w:rsid w:val="0041748B"/>
    <w:rsid w:val="004176D7"/>
    <w:rsid w:val="00417807"/>
    <w:rsid w:val="00417A60"/>
    <w:rsid w:val="00417E33"/>
    <w:rsid w:val="00420BD8"/>
    <w:rsid w:val="00420CB7"/>
    <w:rsid w:val="00420D5A"/>
    <w:rsid w:val="00422166"/>
    <w:rsid w:val="004224CC"/>
    <w:rsid w:val="00422D86"/>
    <w:rsid w:val="00424942"/>
    <w:rsid w:val="00424C79"/>
    <w:rsid w:val="004253DE"/>
    <w:rsid w:val="00426103"/>
    <w:rsid w:val="004261BE"/>
    <w:rsid w:val="00426556"/>
    <w:rsid w:val="004267D7"/>
    <w:rsid w:val="00426CBA"/>
    <w:rsid w:val="00427A84"/>
    <w:rsid w:val="00430790"/>
    <w:rsid w:val="004307EF"/>
    <w:rsid w:val="00430AA5"/>
    <w:rsid w:val="00430E50"/>
    <w:rsid w:val="00430EC2"/>
    <w:rsid w:val="0043170C"/>
    <w:rsid w:val="00431CD5"/>
    <w:rsid w:val="00431D5D"/>
    <w:rsid w:val="00432067"/>
    <w:rsid w:val="00432384"/>
    <w:rsid w:val="00433314"/>
    <w:rsid w:val="0043430A"/>
    <w:rsid w:val="00434E1E"/>
    <w:rsid w:val="00435096"/>
    <w:rsid w:val="00435941"/>
    <w:rsid w:val="00435B85"/>
    <w:rsid w:val="00435CD3"/>
    <w:rsid w:val="00435E96"/>
    <w:rsid w:val="004361C5"/>
    <w:rsid w:val="0043623D"/>
    <w:rsid w:val="0043645D"/>
    <w:rsid w:val="004372E4"/>
    <w:rsid w:val="00437419"/>
    <w:rsid w:val="004375F1"/>
    <w:rsid w:val="004402AD"/>
    <w:rsid w:val="00440AD3"/>
    <w:rsid w:val="00441760"/>
    <w:rsid w:val="00441A97"/>
    <w:rsid w:val="00441CE4"/>
    <w:rsid w:val="0044214A"/>
    <w:rsid w:val="0044214F"/>
    <w:rsid w:val="004421A8"/>
    <w:rsid w:val="004422DB"/>
    <w:rsid w:val="0044312A"/>
    <w:rsid w:val="00443F14"/>
    <w:rsid w:val="004445B8"/>
    <w:rsid w:val="004448D8"/>
    <w:rsid w:val="00444B4C"/>
    <w:rsid w:val="00444FB9"/>
    <w:rsid w:val="00445113"/>
    <w:rsid w:val="004455C5"/>
    <w:rsid w:val="0044604F"/>
    <w:rsid w:val="004461FA"/>
    <w:rsid w:val="004464BC"/>
    <w:rsid w:val="004464C6"/>
    <w:rsid w:val="004464D2"/>
    <w:rsid w:val="00446C52"/>
    <w:rsid w:val="00447F47"/>
    <w:rsid w:val="004500AF"/>
    <w:rsid w:val="0045021C"/>
    <w:rsid w:val="004508EF"/>
    <w:rsid w:val="00450E20"/>
    <w:rsid w:val="00451AC2"/>
    <w:rsid w:val="00451C73"/>
    <w:rsid w:val="00451F5E"/>
    <w:rsid w:val="00452495"/>
    <w:rsid w:val="004524F7"/>
    <w:rsid w:val="0045260D"/>
    <w:rsid w:val="00452E40"/>
    <w:rsid w:val="004531E6"/>
    <w:rsid w:val="00453218"/>
    <w:rsid w:val="004540B7"/>
    <w:rsid w:val="0045440C"/>
    <w:rsid w:val="00454939"/>
    <w:rsid w:val="00454D2C"/>
    <w:rsid w:val="00454DA8"/>
    <w:rsid w:val="00454F44"/>
    <w:rsid w:val="004550BB"/>
    <w:rsid w:val="004551EF"/>
    <w:rsid w:val="00455331"/>
    <w:rsid w:val="004557CC"/>
    <w:rsid w:val="00455A78"/>
    <w:rsid w:val="0045667F"/>
    <w:rsid w:val="004568C8"/>
    <w:rsid w:val="004568E2"/>
    <w:rsid w:val="00457022"/>
    <w:rsid w:val="004570F3"/>
    <w:rsid w:val="004574F8"/>
    <w:rsid w:val="0045754B"/>
    <w:rsid w:val="00457738"/>
    <w:rsid w:val="00457970"/>
    <w:rsid w:val="00457E68"/>
    <w:rsid w:val="00457E74"/>
    <w:rsid w:val="00457F32"/>
    <w:rsid w:val="00457F4F"/>
    <w:rsid w:val="00460548"/>
    <w:rsid w:val="00460BAD"/>
    <w:rsid w:val="00460BD4"/>
    <w:rsid w:val="00460D14"/>
    <w:rsid w:val="00460D73"/>
    <w:rsid w:val="004613E9"/>
    <w:rsid w:val="0046193D"/>
    <w:rsid w:val="00461A9A"/>
    <w:rsid w:val="00462328"/>
    <w:rsid w:val="00462610"/>
    <w:rsid w:val="00462D41"/>
    <w:rsid w:val="00463589"/>
    <w:rsid w:val="004635EF"/>
    <w:rsid w:val="004639D5"/>
    <w:rsid w:val="00463FDF"/>
    <w:rsid w:val="00464A9D"/>
    <w:rsid w:val="00464B6C"/>
    <w:rsid w:val="004650E8"/>
    <w:rsid w:val="004652EF"/>
    <w:rsid w:val="00465722"/>
    <w:rsid w:val="00465BA9"/>
    <w:rsid w:val="00465DEA"/>
    <w:rsid w:val="00466113"/>
    <w:rsid w:val="00466583"/>
    <w:rsid w:val="004665B4"/>
    <w:rsid w:val="0046666F"/>
    <w:rsid w:val="00466688"/>
    <w:rsid w:val="004677DD"/>
    <w:rsid w:val="00467B80"/>
    <w:rsid w:val="00470317"/>
    <w:rsid w:val="00470499"/>
    <w:rsid w:val="0047061B"/>
    <w:rsid w:val="00470785"/>
    <w:rsid w:val="00471096"/>
    <w:rsid w:val="004717A9"/>
    <w:rsid w:val="004717D3"/>
    <w:rsid w:val="00472133"/>
    <w:rsid w:val="00472786"/>
    <w:rsid w:val="00472A56"/>
    <w:rsid w:val="004732C9"/>
    <w:rsid w:val="004733FD"/>
    <w:rsid w:val="00473A75"/>
    <w:rsid w:val="00473CAB"/>
    <w:rsid w:val="00473F80"/>
    <w:rsid w:val="004741AD"/>
    <w:rsid w:val="00474227"/>
    <w:rsid w:val="004747D5"/>
    <w:rsid w:val="004754FA"/>
    <w:rsid w:val="004757AC"/>
    <w:rsid w:val="00475B51"/>
    <w:rsid w:val="00475FF3"/>
    <w:rsid w:val="0047642C"/>
    <w:rsid w:val="004769D4"/>
    <w:rsid w:val="00477264"/>
    <w:rsid w:val="00477458"/>
    <w:rsid w:val="0047771E"/>
    <w:rsid w:val="00477751"/>
    <w:rsid w:val="00480B03"/>
    <w:rsid w:val="00480DD0"/>
    <w:rsid w:val="0048187C"/>
    <w:rsid w:val="00481C05"/>
    <w:rsid w:val="00481CFD"/>
    <w:rsid w:val="00482353"/>
    <w:rsid w:val="00483909"/>
    <w:rsid w:val="00483CD2"/>
    <w:rsid w:val="00484A28"/>
    <w:rsid w:val="00484C26"/>
    <w:rsid w:val="00485776"/>
    <w:rsid w:val="00485A3B"/>
    <w:rsid w:val="00486439"/>
    <w:rsid w:val="00486898"/>
    <w:rsid w:val="00486A55"/>
    <w:rsid w:val="00487211"/>
    <w:rsid w:val="0048731A"/>
    <w:rsid w:val="00490087"/>
    <w:rsid w:val="00490DE1"/>
    <w:rsid w:val="00491BA4"/>
    <w:rsid w:val="00491F00"/>
    <w:rsid w:val="00492466"/>
    <w:rsid w:val="00492FA9"/>
    <w:rsid w:val="00493160"/>
    <w:rsid w:val="00493CF9"/>
    <w:rsid w:val="00493E11"/>
    <w:rsid w:val="004944EA"/>
    <w:rsid w:val="00494B5F"/>
    <w:rsid w:val="00494E1D"/>
    <w:rsid w:val="00494F14"/>
    <w:rsid w:val="00495079"/>
    <w:rsid w:val="004961C2"/>
    <w:rsid w:val="004964AB"/>
    <w:rsid w:val="0049652B"/>
    <w:rsid w:val="00496E68"/>
    <w:rsid w:val="00497124"/>
    <w:rsid w:val="00497676"/>
    <w:rsid w:val="00497B3C"/>
    <w:rsid w:val="00497E83"/>
    <w:rsid w:val="00497FFB"/>
    <w:rsid w:val="004A08EC"/>
    <w:rsid w:val="004A08F0"/>
    <w:rsid w:val="004A19B9"/>
    <w:rsid w:val="004A1A10"/>
    <w:rsid w:val="004A256B"/>
    <w:rsid w:val="004A2ADB"/>
    <w:rsid w:val="004A2C0E"/>
    <w:rsid w:val="004A2FAC"/>
    <w:rsid w:val="004A3501"/>
    <w:rsid w:val="004A35D4"/>
    <w:rsid w:val="004A3C74"/>
    <w:rsid w:val="004A432E"/>
    <w:rsid w:val="004A5B1A"/>
    <w:rsid w:val="004A5C4D"/>
    <w:rsid w:val="004A64FD"/>
    <w:rsid w:val="004A6F23"/>
    <w:rsid w:val="004A6FBB"/>
    <w:rsid w:val="004A73E6"/>
    <w:rsid w:val="004A7CCA"/>
    <w:rsid w:val="004B009C"/>
    <w:rsid w:val="004B0D68"/>
    <w:rsid w:val="004B0DC2"/>
    <w:rsid w:val="004B1FA8"/>
    <w:rsid w:val="004B260F"/>
    <w:rsid w:val="004B2638"/>
    <w:rsid w:val="004B2C62"/>
    <w:rsid w:val="004B36F2"/>
    <w:rsid w:val="004B3A01"/>
    <w:rsid w:val="004B3A5A"/>
    <w:rsid w:val="004B3B69"/>
    <w:rsid w:val="004B3ED8"/>
    <w:rsid w:val="004B4513"/>
    <w:rsid w:val="004B4DD4"/>
    <w:rsid w:val="004B500A"/>
    <w:rsid w:val="004B522E"/>
    <w:rsid w:val="004B5282"/>
    <w:rsid w:val="004B54B6"/>
    <w:rsid w:val="004B58ED"/>
    <w:rsid w:val="004B5944"/>
    <w:rsid w:val="004B5AEC"/>
    <w:rsid w:val="004B5E9E"/>
    <w:rsid w:val="004B66DB"/>
    <w:rsid w:val="004B6DB0"/>
    <w:rsid w:val="004B70CE"/>
    <w:rsid w:val="004B725F"/>
    <w:rsid w:val="004C05C0"/>
    <w:rsid w:val="004C1B0E"/>
    <w:rsid w:val="004C1C80"/>
    <w:rsid w:val="004C1F49"/>
    <w:rsid w:val="004C1F7F"/>
    <w:rsid w:val="004C21AD"/>
    <w:rsid w:val="004C27D7"/>
    <w:rsid w:val="004C2970"/>
    <w:rsid w:val="004C2CF0"/>
    <w:rsid w:val="004C3088"/>
    <w:rsid w:val="004C309C"/>
    <w:rsid w:val="004C368C"/>
    <w:rsid w:val="004C3A7F"/>
    <w:rsid w:val="004C3C00"/>
    <w:rsid w:val="004C4CC8"/>
    <w:rsid w:val="004C51DC"/>
    <w:rsid w:val="004C5321"/>
    <w:rsid w:val="004C57AA"/>
    <w:rsid w:val="004C590C"/>
    <w:rsid w:val="004C595C"/>
    <w:rsid w:val="004C59F5"/>
    <w:rsid w:val="004C69A8"/>
    <w:rsid w:val="004C6A48"/>
    <w:rsid w:val="004C6AEB"/>
    <w:rsid w:val="004C7693"/>
    <w:rsid w:val="004C76E5"/>
    <w:rsid w:val="004C7EF7"/>
    <w:rsid w:val="004D03BE"/>
    <w:rsid w:val="004D059B"/>
    <w:rsid w:val="004D0BCE"/>
    <w:rsid w:val="004D0E61"/>
    <w:rsid w:val="004D0FA6"/>
    <w:rsid w:val="004D198C"/>
    <w:rsid w:val="004D1F0E"/>
    <w:rsid w:val="004D2634"/>
    <w:rsid w:val="004D35E7"/>
    <w:rsid w:val="004D43D7"/>
    <w:rsid w:val="004D4424"/>
    <w:rsid w:val="004D4AF8"/>
    <w:rsid w:val="004D5067"/>
    <w:rsid w:val="004D5114"/>
    <w:rsid w:val="004D520E"/>
    <w:rsid w:val="004D5508"/>
    <w:rsid w:val="004D5B99"/>
    <w:rsid w:val="004D6343"/>
    <w:rsid w:val="004D63CD"/>
    <w:rsid w:val="004D6B23"/>
    <w:rsid w:val="004D6FCF"/>
    <w:rsid w:val="004D79CD"/>
    <w:rsid w:val="004E08C4"/>
    <w:rsid w:val="004E13A3"/>
    <w:rsid w:val="004E17D6"/>
    <w:rsid w:val="004E205D"/>
    <w:rsid w:val="004E2799"/>
    <w:rsid w:val="004E3100"/>
    <w:rsid w:val="004E31E8"/>
    <w:rsid w:val="004E391B"/>
    <w:rsid w:val="004E497A"/>
    <w:rsid w:val="004E50EB"/>
    <w:rsid w:val="004E5456"/>
    <w:rsid w:val="004E5E5D"/>
    <w:rsid w:val="004E73C1"/>
    <w:rsid w:val="004F084B"/>
    <w:rsid w:val="004F087A"/>
    <w:rsid w:val="004F0922"/>
    <w:rsid w:val="004F0DD3"/>
    <w:rsid w:val="004F1078"/>
    <w:rsid w:val="004F1395"/>
    <w:rsid w:val="004F1641"/>
    <w:rsid w:val="004F1B4E"/>
    <w:rsid w:val="004F1C42"/>
    <w:rsid w:val="004F2524"/>
    <w:rsid w:val="004F2C37"/>
    <w:rsid w:val="004F3964"/>
    <w:rsid w:val="004F3ABB"/>
    <w:rsid w:val="004F3B7E"/>
    <w:rsid w:val="004F4B79"/>
    <w:rsid w:val="004F6052"/>
    <w:rsid w:val="004F64E1"/>
    <w:rsid w:val="004F6BDC"/>
    <w:rsid w:val="004F6FEE"/>
    <w:rsid w:val="004F7928"/>
    <w:rsid w:val="004F7E57"/>
    <w:rsid w:val="005001FE"/>
    <w:rsid w:val="0050046C"/>
    <w:rsid w:val="00500F8C"/>
    <w:rsid w:val="0050102E"/>
    <w:rsid w:val="005029D6"/>
    <w:rsid w:val="00502C75"/>
    <w:rsid w:val="00502DDA"/>
    <w:rsid w:val="00503230"/>
    <w:rsid w:val="00503D4A"/>
    <w:rsid w:val="0050463A"/>
    <w:rsid w:val="00504B95"/>
    <w:rsid w:val="00504EDE"/>
    <w:rsid w:val="00505258"/>
    <w:rsid w:val="0050648A"/>
    <w:rsid w:val="00506B43"/>
    <w:rsid w:val="0050714C"/>
    <w:rsid w:val="00507622"/>
    <w:rsid w:val="00507A64"/>
    <w:rsid w:val="00510AAC"/>
    <w:rsid w:val="00510CD3"/>
    <w:rsid w:val="0051180B"/>
    <w:rsid w:val="00511DE4"/>
    <w:rsid w:val="00512C58"/>
    <w:rsid w:val="0051316D"/>
    <w:rsid w:val="0051331A"/>
    <w:rsid w:val="005137A4"/>
    <w:rsid w:val="00513C1F"/>
    <w:rsid w:val="00513C27"/>
    <w:rsid w:val="00513F0B"/>
    <w:rsid w:val="00514977"/>
    <w:rsid w:val="005149BB"/>
    <w:rsid w:val="005156EE"/>
    <w:rsid w:val="00515A83"/>
    <w:rsid w:val="00515D14"/>
    <w:rsid w:val="00515EF2"/>
    <w:rsid w:val="0051678C"/>
    <w:rsid w:val="005167DE"/>
    <w:rsid w:val="00516CF2"/>
    <w:rsid w:val="005173DB"/>
    <w:rsid w:val="00517AAF"/>
    <w:rsid w:val="00517DBB"/>
    <w:rsid w:val="005203E7"/>
    <w:rsid w:val="005207BD"/>
    <w:rsid w:val="005209F3"/>
    <w:rsid w:val="00520BFC"/>
    <w:rsid w:val="00520E07"/>
    <w:rsid w:val="005213C3"/>
    <w:rsid w:val="00521523"/>
    <w:rsid w:val="005219C1"/>
    <w:rsid w:val="005221F9"/>
    <w:rsid w:val="00522512"/>
    <w:rsid w:val="005238F5"/>
    <w:rsid w:val="00523AAB"/>
    <w:rsid w:val="00524A9B"/>
    <w:rsid w:val="00524B9F"/>
    <w:rsid w:val="00525122"/>
    <w:rsid w:val="00525F7A"/>
    <w:rsid w:val="00526074"/>
    <w:rsid w:val="005263E7"/>
    <w:rsid w:val="0052646B"/>
    <w:rsid w:val="0052653B"/>
    <w:rsid w:val="00526738"/>
    <w:rsid w:val="00526935"/>
    <w:rsid w:val="00526E8A"/>
    <w:rsid w:val="00527017"/>
    <w:rsid w:val="005272CC"/>
    <w:rsid w:val="00527B89"/>
    <w:rsid w:val="00527E6D"/>
    <w:rsid w:val="00530332"/>
    <w:rsid w:val="00530668"/>
    <w:rsid w:val="005309CD"/>
    <w:rsid w:val="00530DD0"/>
    <w:rsid w:val="0053151E"/>
    <w:rsid w:val="00531752"/>
    <w:rsid w:val="00531B8F"/>
    <w:rsid w:val="00532490"/>
    <w:rsid w:val="00532586"/>
    <w:rsid w:val="005327EF"/>
    <w:rsid w:val="00532AF0"/>
    <w:rsid w:val="00532EBE"/>
    <w:rsid w:val="00533619"/>
    <w:rsid w:val="00533EFB"/>
    <w:rsid w:val="00534C50"/>
    <w:rsid w:val="00535A02"/>
    <w:rsid w:val="00535D65"/>
    <w:rsid w:val="005368C2"/>
    <w:rsid w:val="00536C7C"/>
    <w:rsid w:val="00536EF2"/>
    <w:rsid w:val="00537692"/>
    <w:rsid w:val="005376CC"/>
    <w:rsid w:val="00537A8F"/>
    <w:rsid w:val="00537C82"/>
    <w:rsid w:val="0054004A"/>
    <w:rsid w:val="00540319"/>
    <w:rsid w:val="0054077B"/>
    <w:rsid w:val="00540A7C"/>
    <w:rsid w:val="00540C70"/>
    <w:rsid w:val="00541039"/>
    <w:rsid w:val="0054226C"/>
    <w:rsid w:val="005424AD"/>
    <w:rsid w:val="00542F79"/>
    <w:rsid w:val="0054395F"/>
    <w:rsid w:val="00543A6A"/>
    <w:rsid w:val="00544322"/>
    <w:rsid w:val="00544436"/>
    <w:rsid w:val="00544AF2"/>
    <w:rsid w:val="00544C9B"/>
    <w:rsid w:val="00545618"/>
    <w:rsid w:val="00545805"/>
    <w:rsid w:val="00546763"/>
    <w:rsid w:val="005468A3"/>
    <w:rsid w:val="005477F0"/>
    <w:rsid w:val="0054789A"/>
    <w:rsid w:val="00547C17"/>
    <w:rsid w:val="00550A60"/>
    <w:rsid w:val="00550B1B"/>
    <w:rsid w:val="005512D9"/>
    <w:rsid w:val="005515B8"/>
    <w:rsid w:val="005519BE"/>
    <w:rsid w:val="00551BE6"/>
    <w:rsid w:val="00551F77"/>
    <w:rsid w:val="005521F3"/>
    <w:rsid w:val="005529FF"/>
    <w:rsid w:val="00552C5B"/>
    <w:rsid w:val="00552D0D"/>
    <w:rsid w:val="00553319"/>
    <w:rsid w:val="005538F2"/>
    <w:rsid w:val="00554208"/>
    <w:rsid w:val="0055454C"/>
    <w:rsid w:val="00554648"/>
    <w:rsid w:val="00554667"/>
    <w:rsid w:val="00554780"/>
    <w:rsid w:val="00554807"/>
    <w:rsid w:val="00554D87"/>
    <w:rsid w:val="005551F9"/>
    <w:rsid w:val="005554CB"/>
    <w:rsid w:val="005560E3"/>
    <w:rsid w:val="005566EC"/>
    <w:rsid w:val="00556775"/>
    <w:rsid w:val="00556885"/>
    <w:rsid w:val="005568EA"/>
    <w:rsid w:val="00556CFA"/>
    <w:rsid w:val="005575B3"/>
    <w:rsid w:val="005600AE"/>
    <w:rsid w:val="0056100C"/>
    <w:rsid w:val="005622F7"/>
    <w:rsid w:val="0056275A"/>
    <w:rsid w:val="00562FAD"/>
    <w:rsid w:val="00563430"/>
    <w:rsid w:val="0056364E"/>
    <w:rsid w:val="00563C82"/>
    <w:rsid w:val="00563FE8"/>
    <w:rsid w:val="005642BD"/>
    <w:rsid w:val="00564928"/>
    <w:rsid w:val="00564CCF"/>
    <w:rsid w:val="00564CEF"/>
    <w:rsid w:val="00565374"/>
    <w:rsid w:val="00565A99"/>
    <w:rsid w:val="00565DC5"/>
    <w:rsid w:val="0056655C"/>
    <w:rsid w:val="00566A20"/>
    <w:rsid w:val="00567F7E"/>
    <w:rsid w:val="00570FF9"/>
    <w:rsid w:val="00571295"/>
    <w:rsid w:val="0057194B"/>
    <w:rsid w:val="005723D5"/>
    <w:rsid w:val="0057274B"/>
    <w:rsid w:val="00573668"/>
    <w:rsid w:val="0057374F"/>
    <w:rsid w:val="0057448C"/>
    <w:rsid w:val="005744D2"/>
    <w:rsid w:val="00575AE4"/>
    <w:rsid w:val="00575E89"/>
    <w:rsid w:val="0057645A"/>
    <w:rsid w:val="0057684B"/>
    <w:rsid w:val="00577C24"/>
    <w:rsid w:val="00580472"/>
    <w:rsid w:val="00580F5D"/>
    <w:rsid w:val="0058108A"/>
    <w:rsid w:val="00581F0B"/>
    <w:rsid w:val="00582145"/>
    <w:rsid w:val="005828A7"/>
    <w:rsid w:val="00583660"/>
    <w:rsid w:val="0058374F"/>
    <w:rsid w:val="00585510"/>
    <w:rsid w:val="0058661C"/>
    <w:rsid w:val="00586831"/>
    <w:rsid w:val="00586839"/>
    <w:rsid w:val="005870E8"/>
    <w:rsid w:val="00587439"/>
    <w:rsid w:val="00587CFF"/>
    <w:rsid w:val="00587E6C"/>
    <w:rsid w:val="00587EAF"/>
    <w:rsid w:val="00587EDA"/>
    <w:rsid w:val="0059084B"/>
    <w:rsid w:val="005924C1"/>
    <w:rsid w:val="00592CFD"/>
    <w:rsid w:val="00592D6B"/>
    <w:rsid w:val="00593175"/>
    <w:rsid w:val="00593CAD"/>
    <w:rsid w:val="00593D17"/>
    <w:rsid w:val="00593E2C"/>
    <w:rsid w:val="0059461C"/>
    <w:rsid w:val="00594897"/>
    <w:rsid w:val="005949A2"/>
    <w:rsid w:val="00594D53"/>
    <w:rsid w:val="00594D5D"/>
    <w:rsid w:val="00595343"/>
    <w:rsid w:val="005957D6"/>
    <w:rsid w:val="00595B58"/>
    <w:rsid w:val="00595C32"/>
    <w:rsid w:val="005964E8"/>
    <w:rsid w:val="00596612"/>
    <w:rsid w:val="0059683F"/>
    <w:rsid w:val="005A0E61"/>
    <w:rsid w:val="005A1BDB"/>
    <w:rsid w:val="005A24E4"/>
    <w:rsid w:val="005A25DE"/>
    <w:rsid w:val="005A2895"/>
    <w:rsid w:val="005A2A58"/>
    <w:rsid w:val="005A2CDB"/>
    <w:rsid w:val="005A30E3"/>
    <w:rsid w:val="005A3F7A"/>
    <w:rsid w:val="005A3FFC"/>
    <w:rsid w:val="005A4D64"/>
    <w:rsid w:val="005A4FEC"/>
    <w:rsid w:val="005A508E"/>
    <w:rsid w:val="005A546F"/>
    <w:rsid w:val="005A5C6A"/>
    <w:rsid w:val="005A66DA"/>
    <w:rsid w:val="005A6DA4"/>
    <w:rsid w:val="005A7365"/>
    <w:rsid w:val="005A739D"/>
    <w:rsid w:val="005A7733"/>
    <w:rsid w:val="005B0418"/>
    <w:rsid w:val="005B060E"/>
    <w:rsid w:val="005B06DA"/>
    <w:rsid w:val="005B1096"/>
    <w:rsid w:val="005B121D"/>
    <w:rsid w:val="005B1420"/>
    <w:rsid w:val="005B1626"/>
    <w:rsid w:val="005B1C73"/>
    <w:rsid w:val="005B1F23"/>
    <w:rsid w:val="005B2E7B"/>
    <w:rsid w:val="005B32DB"/>
    <w:rsid w:val="005B385A"/>
    <w:rsid w:val="005B40DB"/>
    <w:rsid w:val="005B414A"/>
    <w:rsid w:val="005B4422"/>
    <w:rsid w:val="005B523C"/>
    <w:rsid w:val="005B5DF0"/>
    <w:rsid w:val="005B62A7"/>
    <w:rsid w:val="005B6E72"/>
    <w:rsid w:val="005B6FFE"/>
    <w:rsid w:val="005C0720"/>
    <w:rsid w:val="005C1A93"/>
    <w:rsid w:val="005C212F"/>
    <w:rsid w:val="005C2473"/>
    <w:rsid w:val="005C2543"/>
    <w:rsid w:val="005C2551"/>
    <w:rsid w:val="005C2944"/>
    <w:rsid w:val="005C2BB3"/>
    <w:rsid w:val="005C2C48"/>
    <w:rsid w:val="005C2CA3"/>
    <w:rsid w:val="005C2E12"/>
    <w:rsid w:val="005C3698"/>
    <w:rsid w:val="005C4083"/>
    <w:rsid w:val="005C45C4"/>
    <w:rsid w:val="005C4C5C"/>
    <w:rsid w:val="005C4EC5"/>
    <w:rsid w:val="005C56A9"/>
    <w:rsid w:val="005C5AAC"/>
    <w:rsid w:val="005C64B9"/>
    <w:rsid w:val="005C65EB"/>
    <w:rsid w:val="005C7894"/>
    <w:rsid w:val="005D0C10"/>
    <w:rsid w:val="005D1413"/>
    <w:rsid w:val="005D18FC"/>
    <w:rsid w:val="005D1B81"/>
    <w:rsid w:val="005D24E9"/>
    <w:rsid w:val="005D2E1A"/>
    <w:rsid w:val="005D3233"/>
    <w:rsid w:val="005D3423"/>
    <w:rsid w:val="005D4448"/>
    <w:rsid w:val="005D49FA"/>
    <w:rsid w:val="005D4E1A"/>
    <w:rsid w:val="005D5315"/>
    <w:rsid w:val="005D5A3E"/>
    <w:rsid w:val="005D695E"/>
    <w:rsid w:val="005D6A0C"/>
    <w:rsid w:val="005D6A6C"/>
    <w:rsid w:val="005D734F"/>
    <w:rsid w:val="005D7D01"/>
    <w:rsid w:val="005D7EF3"/>
    <w:rsid w:val="005D7F12"/>
    <w:rsid w:val="005D7F5B"/>
    <w:rsid w:val="005E0588"/>
    <w:rsid w:val="005E0BB1"/>
    <w:rsid w:val="005E0E24"/>
    <w:rsid w:val="005E0F57"/>
    <w:rsid w:val="005E14DB"/>
    <w:rsid w:val="005E2254"/>
    <w:rsid w:val="005E2C4C"/>
    <w:rsid w:val="005E2DDE"/>
    <w:rsid w:val="005E31EC"/>
    <w:rsid w:val="005E37D7"/>
    <w:rsid w:val="005E3879"/>
    <w:rsid w:val="005E3DD6"/>
    <w:rsid w:val="005E458A"/>
    <w:rsid w:val="005E47CD"/>
    <w:rsid w:val="005E5A94"/>
    <w:rsid w:val="005E5BF3"/>
    <w:rsid w:val="005E63CA"/>
    <w:rsid w:val="005E6492"/>
    <w:rsid w:val="005E722F"/>
    <w:rsid w:val="005E7608"/>
    <w:rsid w:val="005E76FC"/>
    <w:rsid w:val="005E7882"/>
    <w:rsid w:val="005E7ED4"/>
    <w:rsid w:val="005F0768"/>
    <w:rsid w:val="005F092A"/>
    <w:rsid w:val="005F0D05"/>
    <w:rsid w:val="005F1274"/>
    <w:rsid w:val="005F2FF6"/>
    <w:rsid w:val="005F39FA"/>
    <w:rsid w:val="005F3BE7"/>
    <w:rsid w:val="005F420D"/>
    <w:rsid w:val="005F45D4"/>
    <w:rsid w:val="005F470F"/>
    <w:rsid w:val="005F4DA2"/>
    <w:rsid w:val="005F4FB2"/>
    <w:rsid w:val="005F523F"/>
    <w:rsid w:val="005F5B92"/>
    <w:rsid w:val="005F5BB3"/>
    <w:rsid w:val="005F5F20"/>
    <w:rsid w:val="005F6170"/>
    <w:rsid w:val="005F6729"/>
    <w:rsid w:val="005F6835"/>
    <w:rsid w:val="005F6A1B"/>
    <w:rsid w:val="005F74C6"/>
    <w:rsid w:val="0060003A"/>
    <w:rsid w:val="0060021C"/>
    <w:rsid w:val="0060023A"/>
    <w:rsid w:val="00600282"/>
    <w:rsid w:val="006011D7"/>
    <w:rsid w:val="0060169C"/>
    <w:rsid w:val="0060190C"/>
    <w:rsid w:val="00601965"/>
    <w:rsid w:val="0060208D"/>
    <w:rsid w:val="00602198"/>
    <w:rsid w:val="00603130"/>
    <w:rsid w:val="00603206"/>
    <w:rsid w:val="00603532"/>
    <w:rsid w:val="0060457F"/>
    <w:rsid w:val="0060460C"/>
    <w:rsid w:val="0060500E"/>
    <w:rsid w:val="0060540E"/>
    <w:rsid w:val="00605961"/>
    <w:rsid w:val="00605F52"/>
    <w:rsid w:val="0060660B"/>
    <w:rsid w:val="00606A95"/>
    <w:rsid w:val="00607920"/>
    <w:rsid w:val="00607BFC"/>
    <w:rsid w:val="00607C95"/>
    <w:rsid w:val="00610D4A"/>
    <w:rsid w:val="00611E8D"/>
    <w:rsid w:val="0061225B"/>
    <w:rsid w:val="006128CB"/>
    <w:rsid w:val="00612B33"/>
    <w:rsid w:val="00613927"/>
    <w:rsid w:val="0061607D"/>
    <w:rsid w:val="0061628B"/>
    <w:rsid w:val="006163FB"/>
    <w:rsid w:val="0061712F"/>
    <w:rsid w:val="006203FF"/>
    <w:rsid w:val="006208F3"/>
    <w:rsid w:val="00620E83"/>
    <w:rsid w:val="006214E2"/>
    <w:rsid w:val="00621598"/>
    <w:rsid w:val="00622C23"/>
    <w:rsid w:val="006238DB"/>
    <w:rsid w:val="00623CA8"/>
    <w:rsid w:val="00623E33"/>
    <w:rsid w:val="00624C86"/>
    <w:rsid w:val="00624DEE"/>
    <w:rsid w:val="00624EC0"/>
    <w:rsid w:val="00625092"/>
    <w:rsid w:val="006254B4"/>
    <w:rsid w:val="00625FF7"/>
    <w:rsid w:val="00626F2C"/>
    <w:rsid w:val="006272FD"/>
    <w:rsid w:val="00627699"/>
    <w:rsid w:val="00627837"/>
    <w:rsid w:val="00627D0F"/>
    <w:rsid w:val="00630120"/>
    <w:rsid w:val="006312E9"/>
    <w:rsid w:val="006317D4"/>
    <w:rsid w:val="00632734"/>
    <w:rsid w:val="00632B0C"/>
    <w:rsid w:val="00632E69"/>
    <w:rsid w:val="0063317D"/>
    <w:rsid w:val="0063322A"/>
    <w:rsid w:val="00633311"/>
    <w:rsid w:val="00633468"/>
    <w:rsid w:val="00633BFA"/>
    <w:rsid w:val="006347A4"/>
    <w:rsid w:val="006347D7"/>
    <w:rsid w:val="00634C91"/>
    <w:rsid w:val="00634DA2"/>
    <w:rsid w:val="00634E0F"/>
    <w:rsid w:val="0063555A"/>
    <w:rsid w:val="006358BB"/>
    <w:rsid w:val="00635A25"/>
    <w:rsid w:val="00635E27"/>
    <w:rsid w:val="00636135"/>
    <w:rsid w:val="00636243"/>
    <w:rsid w:val="00636B3F"/>
    <w:rsid w:val="00636F7D"/>
    <w:rsid w:val="006371CA"/>
    <w:rsid w:val="006379B1"/>
    <w:rsid w:val="006400C6"/>
    <w:rsid w:val="00640219"/>
    <w:rsid w:val="006403A4"/>
    <w:rsid w:val="00641B9F"/>
    <w:rsid w:val="00642866"/>
    <w:rsid w:val="00642B1B"/>
    <w:rsid w:val="00642B88"/>
    <w:rsid w:val="0064335B"/>
    <w:rsid w:val="006437C7"/>
    <w:rsid w:val="00643DC6"/>
    <w:rsid w:val="00644764"/>
    <w:rsid w:val="006447AA"/>
    <w:rsid w:val="00644876"/>
    <w:rsid w:val="00644A87"/>
    <w:rsid w:val="00644E26"/>
    <w:rsid w:val="00645325"/>
    <w:rsid w:val="006455FC"/>
    <w:rsid w:val="00645CAD"/>
    <w:rsid w:val="00645E67"/>
    <w:rsid w:val="00645E6D"/>
    <w:rsid w:val="00646834"/>
    <w:rsid w:val="006471C6"/>
    <w:rsid w:val="00647320"/>
    <w:rsid w:val="006477D4"/>
    <w:rsid w:val="00647D5D"/>
    <w:rsid w:val="00650821"/>
    <w:rsid w:val="00650A59"/>
    <w:rsid w:val="0065148E"/>
    <w:rsid w:val="006515D4"/>
    <w:rsid w:val="00653E5C"/>
    <w:rsid w:val="00654146"/>
    <w:rsid w:val="006551AD"/>
    <w:rsid w:val="006555FE"/>
    <w:rsid w:val="006559AE"/>
    <w:rsid w:val="00655B35"/>
    <w:rsid w:val="00655DB6"/>
    <w:rsid w:val="006564B1"/>
    <w:rsid w:val="006568AC"/>
    <w:rsid w:val="00657570"/>
    <w:rsid w:val="00660398"/>
    <w:rsid w:val="00660746"/>
    <w:rsid w:val="00660863"/>
    <w:rsid w:val="00660C63"/>
    <w:rsid w:val="006610D8"/>
    <w:rsid w:val="00661142"/>
    <w:rsid w:val="00661723"/>
    <w:rsid w:val="00661EE9"/>
    <w:rsid w:val="0066228B"/>
    <w:rsid w:val="00662406"/>
    <w:rsid w:val="00662414"/>
    <w:rsid w:val="00662572"/>
    <w:rsid w:val="00663300"/>
    <w:rsid w:val="0066345D"/>
    <w:rsid w:val="006634BF"/>
    <w:rsid w:val="00664017"/>
    <w:rsid w:val="006640BC"/>
    <w:rsid w:val="006640FE"/>
    <w:rsid w:val="00664626"/>
    <w:rsid w:val="00664A27"/>
    <w:rsid w:val="00664C05"/>
    <w:rsid w:val="006655C3"/>
    <w:rsid w:val="00665667"/>
    <w:rsid w:val="00665F79"/>
    <w:rsid w:val="00665FDE"/>
    <w:rsid w:val="006667C0"/>
    <w:rsid w:val="00666B18"/>
    <w:rsid w:val="00667289"/>
    <w:rsid w:val="0066764B"/>
    <w:rsid w:val="00667882"/>
    <w:rsid w:val="00667B6B"/>
    <w:rsid w:val="00667B7F"/>
    <w:rsid w:val="006701E3"/>
    <w:rsid w:val="00670F46"/>
    <w:rsid w:val="006710E9"/>
    <w:rsid w:val="0067167C"/>
    <w:rsid w:val="006719D9"/>
    <w:rsid w:val="00672107"/>
    <w:rsid w:val="006722F8"/>
    <w:rsid w:val="0067254F"/>
    <w:rsid w:val="006735A5"/>
    <w:rsid w:val="006739CA"/>
    <w:rsid w:val="00673B1D"/>
    <w:rsid w:val="00673DEC"/>
    <w:rsid w:val="006743F7"/>
    <w:rsid w:val="00674577"/>
    <w:rsid w:val="006748A1"/>
    <w:rsid w:val="00674B7F"/>
    <w:rsid w:val="00675EAE"/>
    <w:rsid w:val="00676029"/>
    <w:rsid w:val="00676965"/>
    <w:rsid w:val="00676C99"/>
    <w:rsid w:val="006771A1"/>
    <w:rsid w:val="00680BD9"/>
    <w:rsid w:val="00680E83"/>
    <w:rsid w:val="00680F12"/>
    <w:rsid w:val="00680F47"/>
    <w:rsid w:val="00682573"/>
    <w:rsid w:val="00682739"/>
    <w:rsid w:val="006831AB"/>
    <w:rsid w:val="006834B2"/>
    <w:rsid w:val="00683A28"/>
    <w:rsid w:val="00684167"/>
    <w:rsid w:val="00684322"/>
    <w:rsid w:val="006849ED"/>
    <w:rsid w:val="00684DC4"/>
    <w:rsid w:val="006860CE"/>
    <w:rsid w:val="006870B6"/>
    <w:rsid w:val="00687424"/>
    <w:rsid w:val="00687CCC"/>
    <w:rsid w:val="00687CDD"/>
    <w:rsid w:val="00690B75"/>
    <w:rsid w:val="00690BC4"/>
    <w:rsid w:val="00691436"/>
    <w:rsid w:val="006916F9"/>
    <w:rsid w:val="0069268C"/>
    <w:rsid w:val="00692D12"/>
    <w:rsid w:val="00693F85"/>
    <w:rsid w:val="006947B3"/>
    <w:rsid w:val="006947EA"/>
    <w:rsid w:val="00694CA6"/>
    <w:rsid w:val="0069506F"/>
    <w:rsid w:val="0069552D"/>
    <w:rsid w:val="00695B6B"/>
    <w:rsid w:val="00695DC1"/>
    <w:rsid w:val="00695FF8"/>
    <w:rsid w:val="0069605B"/>
    <w:rsid w:val="006965DE"/>
    <w:rsid w:val="006966F1"/>
    <w:rsid w:val="00696772"/>
    <w:rsid w:val="00696CFE"/>
    <w:rsid w:val="00697494"/>
    <w:rsid w:val="006A0BAD"/>
    <w:rsid w:val="006A1A11"/>
    <w:rsid w:val="006A2711"/>
    <w:rsid w:val="006A3AAE"/>
    <w:rsid w:val="006A4752"/>
    <w:rsid w:val="006A4BC0"/>
    <w:rsid w:val="006A50E3"/>
    <w:rsid w:val="006A515F"/>
    <w:rsid w:val="006A526C"/>
    <w:rsid w:val="006A53DA"/>
    <w:rsid w:val="006A53FC"/>
    <w:rsid w:val="006A5D76"/>
    <w:rsid w:val="006A6711"/>
    <w:rsid w:val="006A733A"/>
    <w:rsid w:val="006A73C7"/>
    <w:rsid w:val="006B0000"/>
    <w:rsid w:val="006B035C"/>
    <w:rsid w:val="006B05DB"/>
    <w:rsid w:val="006B1367"/>
    <w:rsid w:val="006B1FAB"/>
    <w:rsid w:val="006B25E9"/>
    <w:rsid w:val="006B2E7E"/>
    <w:rsid w:val="006B338E"/>
    <w:rsid w:val="006B33E6"/>
    <w:rsid w:val="006B3737"/>
    <w:rsid w:val="006B4989"/>
    <w:rsid w:val="006B4EFE"/>
    <w:rsid w:val="006B55BB"/>
    <w:rsid w:val="006B594E"/>
    <w:rsid w:val="006B619C"/>
    <w:rsid w:val="006B688F"/>
    <w:rsid w:val="006B70DF"/>
    <w:rsid w:val="006B7901"/>
    <w:rsid w:val="006C009D"/>
    <w:rsid w:val="006C01E4"/>
    <w:rsid w:val="006C0661"/>
    <w:rsid w:val="006C084C"/>
    <w:rsid w:val="006C09DB"/>
    <w:rsid w:val="006C0A9E"/>
    <w:rsid w:val="006C106D"/>
    <w:rsid w:val="006C15ED"/>
    <w:rsid w:val="006C1F7E"/>
    <w:rsid w:val="006C258E"/>
    <w:rsid w:val="006C2FF9"/>
    <w:rsid w:val="006C350B"/>
    <w:rsid w:val="006C3C3A"/>
    <w:rsid w:val="006C4FFD"/>
    <w:rsid w:val="006C5371"/>
    <w:rsid w:val="006C6A5F"/>
    <w:rsid w:val="006C6B33"/>
    <w:rsid w:val="006C6F67"/>
    <w:rsid w:val="006C74E3"/>
    <w:rsid w:val="006C75BC"/>
    <w:rsid w:val="006C7730"/>
    <w:rsid w:val="006C7879"/>
    <w:rsid w:val="006D13D6"/>
    <w:rsid w:val="006D1A28"/>
    <w:rsid w:val="006D1EB7"/>
    <w:rsid w:val="006D255A"/>
    <w:rsid w:val="006D2E34"/>
    <w:rsid w:val="006D3159"/>
    <w:rsid w:val="006D33EB"/>
    <w:rsid w:val="006D367A"/>
    <w:rsid w:val="006D49F4"/>
    <w:rsid w:val="006D4E87"/>
    <w:rsid w:val="006D5A93"/>
    <w:rsid w:val="006D5B3C"/>
    <w:rsid w:val="006D5DC4"/>
    <w:rsid w:val="006D5FFF"/>
    <w:rsid w:val="006D6733"/>
    <w:rsid w:val="006D6764"/>
    <w:rsid w:val="006D68B7"/>
    <w:rsid w:val="006D6949"/>
    <w:rsid w:val="006D6B60"/>
    <w:rsid w:val="006D6F2A"/>
    <w:rsid w:val="006D73CD"/>
    <w:rsid w:val="006D73D6"/>
    <w:rsid w:val="006E00C4"/>
    <w:rsid w:val="006E0300"/>
    <w:rsid w:val="006E0501"/>
    <w:rsid w:val="006E0525"/>
    <w:rsid w:val="006E0A2B"/>
    <w:rsid w:val="006E0E94"/>
    <w:rsid w:val="006E11B6"/>
    <w:rsid w:val="006E243D"/>
    <w:rsid w:val="006E24AE"/>
    <w:rsid w:val="006E2A88"/>
    <w:rsid w:val="006E2D35"/>
    <w:rsid w:val="006E3BF3"/>
    <w:rsid w:val="006E3CFC"/>
    <w:rsid w:val="006E4039"/>
    <w:rsid w:val="006E404C"/>
    <w:rsid w:val="006E4205"/>
    <w:rsid w:val="006E53A0"/>
    <w:rsid w:val="006E724D"/>
    <w:rsid w:val="006E7A28"/>
    <w:rsid w:val="006E7B61"/>
    <w:rsid w:val="006F03DB"/>
    <w:rsid w:val="006F10E1"/>
    <w:rsid w:val="006F2F5F"/>
    <w:rsid w:val="006F351F"/>
    <w:rsid w:val="006F3703"/>
    <w:rsid w:val="006F3710"/>
    <w:rsid w:val="006F3B72"/>
    <w:rsid w:val="006F4214"/>
    <w:rsid w:val="006F436F"/>
    <w:rsid w:val="006F4838"/>
    <w:rsid w:val="006F5089"/>
    <w:rsid w:val="006F50F8"/>
    <w:rsid w:val="006F546F"/>
    <w:rsid w:val="006F5DB8"/>
    <w:rsid w:val="006F5EB2"/>
    <w:rsid w:val="006F6169"/>
    <w:rsid w:val="006F61CB"/>
    <w:rsid w:val="006F6274"/>
    <w:rsid w:val="006F64AF"/>
    <w:rsid w:val="006F653C"/>
    <w:rsid w:val="006F69E2"/>
    <w:rsid w:val="006F6A39"/>
    <w:rsid w:val="006F6F7C"/>
    <w:rsid w:val="006F7249"/>
    <w:rsid w:val="006F764D"/>
    <w:rsid w:val="007006F2"/>
    <w:rsid w:val="00700AC4"/>
    <w:rsid w:val="00700C1C"/>
    <w:rsid w:val="007012AF"/>
    <w:rsid w:val="007014CB"/>
    <w:rsid w:val="007016BB"/>
    <w:rsid w:val="00701E99"/>
    <w:rsid w:val="00702CFE"/>
    <w:rsid w:val="00703968"/>
    <w:rsid w:val="00703D8A"/>
    <w:rsid w:val="00703FA9"/>
    <w:rsid w:val="0070433A"/>
    <w:rsid w:val="00704514"/>
    <w:rsid w:val="00704B7B"/>
    <w:rsid w:val="007053E9"/>
    <w:rsid w:val="00705769"/>
    <w:rsid w:val="0070658A"/>
    <w:rsid w:val="00706FC9"/>
    <w:rsid w:val="00706FE3"/>
    <w:rsid w:val="007072F5"/>
    <w:rsid w:val="00707787"/>
    <w:rsid w:val="00707C96"/>
    <w:rsid w:val="00710030"/>
    <w:rsid w:val="00710BC2"/>
    <w:rsid w:val="00710F6D"/>
    <w:rsid w:val="0071109A"/>
    <w:rsid w:val="00711213"/>
    <w:rsid w:val="007114F6"/>
    <w:rsid w:val="0071167A"/>
    <w:rsid w:val="007119A4"/>
    <w:rsid w:val="00711D1F"/>
    <w:rsid w:val="007130CB"/>
    <w:rsid w:val="00713E1B"/>
    <w:rsid w:val="0071556A"/>
    <w:rsid w:val="007156AE"/>
    <w:rsid w:val="00715BFD"/>
    <w:rsid w:val="00715E76"/>
    <w:rsid w:val="0071622E"/>
    <w:rsid w:val="007164D8"/>
    <w:rsid w:val="00716681"/>
    <w:rsid w:val="00716AE1"/>
    <w:rsid w:val="00716B9B"/>
    <w:rsid w:val="00717116"/>
    <w:rsid w:val="00717A60"/>
    <w:rsid w:val="007204B4"/>
    <w:rsid w:val="00720A3F"/>
    <w:rsid w:val="00720D9A"/>
    <w:rsid w:val="00720E94"/>
    <w:rsid w:val="007213B3"/>
    <w:rsid w:val="00721CAA"/>
    <w:rsid w:val="007221CE"/>
    <w:rsid w:val="00722448"/>
    <w:rsid w:val="007224BB"/>
    <w:rsid w:val="00722996"/>
    <w:rsid w:val="00723013"/>
    <w:rsid w:val="00723FD7"/>
    <w:rsid w:val="0072449B"/>
    <w:rsid w:val="00724A8A"/>
    <w:rsid w:val="0072559F"/>
    <w:rsid w:val="00725908"/>
    <w:rsid w:val="00726088"/>
    <w:rsid w:val="0072616D"/>
    <w:rsid w:val="00726D79"/>
    <w:rsid w:val="0072715F"/>
    <w:rsid w:val="00727755"/>
    <w:rsid w:val="00730066"/>
    <w:rsid w:val="007300F4"/>
    <w:rsid w:val="007303CE"/>
    <w:rsid w:val="007307CD"/>
    <w:rsid w:val="00730805"/>
    <w:rsid w:val="007308ED"/>
    <w:rsid w:val="00730979"/>
    <w:rsid w:val="00730CCC"/>
    <w:rsid w:val="00730FD4"/>
    <w:rsid w:val="00731180"/>
    <w:rsid w:val="00731E43"/>
    <w:rsid w:val="0073258B"/>
    <w:rsid w:val="00732796"/>
    <w:rsid w:val="00732D47"/>
    <w:rsid w:val="00733F16"/>
    <w:rsid w:val="00734903"/>
    <w:rsid w:val="00734D03"/>
    <w:rsid w:val="00734F29"/>
    <w:rsid w:val="007351CA"/>
    <w:rsid w:val="00735318"/>
    <w:rsid w:val="007354F9"/>
    <w:rsid w:val="007355CD"/>
    <w:rsid w:val="00735707"/>
    <w:rsid w:val="00735E21"/>
    <w:rsid w:val="007361CE"/>
    <w:rsid w:val="007362E8"/>
    <w:rsid w:val="007362ED"/>
    <w:rsid w:val="00736620"/>
    <w:rsid w:val="0073685F"/>
    <w:rsid w:val="007368B1"/>
    <w:rsid w:val="00736B52"/>
    <w:rsid w:val="007372C6"/>
    <w:rsid w:val="007402D5"/>
    <w:rsid w:val="0074062D"/>
    <w:rsid w:val="0074065D"/>
    <w:rsid w:val="00740817"/>
    <w:rsid w:val="00740B25"/>
    <w:rsid w:val="00740D09"/>
    <w:rsid w:val="00740F12"/>
    <w:rsid w:val="00740F1E"/>
    <w:rsid w:val="00742385"/>
    <w:rsid w:val="00742867"/>
    <w:rsid w:val="007447B9"/>
    <w:rsid w:val="00744A11"/>
    <w:rsid w:val="007457B9"/>
    <w:rsid w:val="00745845"/>
    <w:rsid w:val="00745B72"/>
    <w:rsid w:val="00745FB6"/>
    <w:rsid w:val="00746C15"/>
    <w:rsid w:val="00746F79"/>
    <w:rsid w:val="0074721E"/>
    <w:rsid w:val="007473D8"/>
    <w:rsid w:val="007474E2"/>
    <w:rsid w:val="007475DA"/>
    <w:rsid w:val="00747758"/>
    <w:rsid w:val="00747A36"/>
    <w:rsid w:val="00747B63"/>
    <w:rsid w:val="00747FCE"/>
    <w:rsid w:val="0075007F"/>
    <w:rsid w:val="00751191"/>
    <w:rsid w:val="00751193"/>
    <w:rsid w:val="00751275"/>
    <w:rsid w:val="007515F8"/>
    <w:rsid w:val="00751E77"/>
    <w:rsid w:val="00752076"/>
    <w:rsid w:val="00752CE7"/>
    <w:rsid w:val="00752DA2"/>
    <w:rsid w:val="00752E32"/>
    <w:rsid w:val="00752F29"/>
    <w:rsid w:val="0075368F"/>
    <w:rsid w:val="00753D09"/>
    <w:rsid w:val="00753FEB"/>
    <w:rsid w:val="00754328"/>
    <w:rsid w:val="007543E0"/>
    <w:rsid w:val="007544B6"/>
    <w:rsid w:val="00754833"/>
    <w:rsid w:val="00754C4E"/>
    <w:rsid w:val="007551B3"/>
    <w:rsid w:val="007554EA"/>
    <w:rsid w:val="007554F4"/>
    <w:rsid w:val="00755905"/>
    <w:rsid w:val="00755EA9"/>
    <w:rsid w:val="00756ACA"/>
    <w:rsid w:val="00756CCA"/>
    <w:rsid w:val="007578A0"/>
    <w:rsid w:val="007579AA"/>
    <w:rsid w:val="00757DB2"/>
    <w:rsid w:val="00760007"/>
    <w:rsid w:val="00760C1A"/>
    <w:rsid w:val="00760F10"/>
    <w:rsid w:val="0076149C"/>
    <w:rsid w:val="00761564"/>
    <w:rsid w:val="00761D03"/>
    <w:rsid w:val="00761D6E"/>
    <w:rsid w:val="00761FF5"/>
    <w:rsid w:val="007629CF"/>
    <w:rsid w:val="00764A3F"/>
    <w:rsid w:val="00764A81"/>
    <w:rsid w:val="00764D09"/>
    <w:rsid w:val="00764E2F"/>
    <w:rsid w:val="007656D9"/>
    <w:rsid w:val="00765A2E"/>
    <w:rsid w:val="00765C1B"/>
    <w:rsid w:val="00765DB0"/>
    <w:rsid w:val="00765F49"/>
    <w:rsid w:val="007660A2"/>
    <w:rsid w:val="007660F4"/>
    <w:rsid w:val="00766EEB"/>
    <w:rsid w:val="007673A6"/>
    <w:rsid w:val="007710EF"/>
    <w:rsid w:val="00771BA1"/>
    <w:rsid w:val="007728CB"/>
    <w:rsid w:val="00772D22"/>
    <w:rsid w:val="00772FFD"/>
    <w:rsid w:val="0077377F"/>
    <w:rsid w:val="00773940"/>
    <w:rsid w:val="00773AC1"/>
    <w:rsid w:val="00774073"/>
    <w:rsid w:val="0077417D"/>
    <w:rsid w:val="007743B1"/>
    <w:rsid w:val="007743EE"/>
    <w:rsid w:val="007748FB"/>
    <w:rsid w:val="00774949"/>
    <w:rsid w:val="00774A28"/>
    <w:rsid w:val="00774A2B"/>
    <w:rsid w:val="00774C4A"/>
    <w:rsid w:val="0077503F"/>
    <w:rsid w:val="007750C9"/>
    <w:rsid w:val="00776890"/>
    <w:rsid w:val="00776AB4"/>
    <w:rsid w:val="00776CAC"/>
    <w:rsid w:val="00777E18"/>
    <w:rsid w:val="0078026B"/>
    <w:rsid w:val="00780815"/>
    <w:rsid w:val="00780BED"/>
    <w:rsid w:val="00780E74"/>
    <w:rsid w:val="00781588"/>
    <w:rsid w:val="0078205D"/>
    <w:rsid w:val="00782BFA"/>
    <w:rsid w:val="0078319A"/>
    <w:rsid w:val="00783685"/>
    <w:rsid w:val="007837A2"/>
    <w:rsid w:val="007838B0"/>
    <w:rsid w:val="00784357"/>
    <w:rsid w:val="007849AB"/>
    <w:rsid w:val="00784D79"/>
    <w:rsid w:val="00784EB9"/>
    <w:rsid w:val="0078529E"/>
    <w:rsid w:val="0078536E"/>
    <w:rsid w:val="00785B4B"/>
    <w:rsid w:val="007866F8"/>
    <w:rsid w:val="007868D5"/>
    <w:rsid w:val="00786C8F"/>
    <w:rsid w:val="00786CE9"/>
    <w:rsid w:val="00786ED1"/>
    <w:rsid w:val="00790277"/>
    <w:rsid w:val="00790EA0"/>
    <w:rsid w:val="00790F59"/>
    <w:rsid w:val="00791561"/>
    <w:rsid w:val="00791846"/>
    <w:rsid w:val="0079237F"/>
    <w:rsid w:val="0079240D"/>
    <w:rsid w:val="00792847"/>
    <w:rsid w:val="00792D19"/>
    <w:rsid w:val="00792F3C"/>
    <w:rsid w:val="00793A39"/>
    <w:rsid w:val="00793B0C"/>
    <w:rsid w:val="00793C9D"/>
    <w:rsid w:val="00794254"/>
    <w:rsid w:val="0079463D"/>
    <w:rsid w:val="0079498B"/>
    <w:rsid w:val="00794F99"/>
    <w:rsid w:val="00795294"/>
    <w:rsid w:val="007955A8"/>
    <w:rsid w:val="00795C40"/>
    <w:rsid w:val="00796009"/>
    <w:rsid w:val="0079738B"/>
    <w:rsid w:val="007977F5"/>
    <w:rsid w:val="007979C5"/>
    <w:rsid w:val="007A040F"/>
    <w:rsid w:val="007A05A9"/>
    <w:rsid w:val="007A081E"/>
    <w:rsid w:val="007A1421"/>
    <w:rsid w:val="007A15EC"/>
    <w:rsid w:val="007A1789"/>
    <w:rsid w:val="007A1A90"/>
    <w:rsid w:val="007A26C5"/>
    <w:rsid w:val="007A2827"/>
    <w:rsid w:val="007A3C6F"/>
    <w:rsid w:val="007A4717"/>
    <w:rsid w:val="007A4BB4"/>
    <w:rsid w:val="007A4E1B"/>
    <w:rsid w:val="007A5336"/>
    <w:rsid w:val="007A5D22"/>
    <w:rsid w:val="007A6095"/>
    <w:rsid w:val="007A65C0"/>
    <w:rsid w:val="007A679B"/>
    <w:rsid w:val="007A6F02"/>
    <w:rsid w:val="007A7A3A"/>
    <w:rsid w:val="007B0471"/>
    <w:rsid w:val="007B0956"/>
    <w:rsid w:val="007B12C3"/>
    <w:rsid w:val="007B1DDA"/>
    <w:rsid w:val="007B21BF"/>
    <w:rsid w:val="007B308A"/>
    <w:rsid w:val="007B49C5"/>
    <w:rsid w:val="007B4BA8"/>
    <w:rsid w:val="007B541D"/>
    <w:rsid w:val="007B6082"/>
    <w:rsid w:val="007B65AF"/>
    <w:rsid w:val="007B6851"/>
    <w:rsid w:val="007B6A74"/>
    <w:rsid w:val="007B6AD5"/>
    <w:rsid w:val="007B6D3D"/>
    <w:rsid w:val="007B74F0"/>
    <w:rsid w:val="007B75C6"/>
    <w:rsid w:val="007C010E"/>
    <w:rsid w:val="007C057D"/>
    <w:rsid w:val="007C0968"/>
    <w:rsid w:val="007C10B4"/>
    <w:rsid w:val="007C11A4"/>
    <w:rsid w:val="007C1384"/>
    <w:rsid w:val="007C1A1B"/>
    <w:rsid w:val="007C235F"/>
    <w:rsid w:val="007C2850"/>
    <w:rsid w:val="007C2A48"/>
    <w:rsid w:val="007C334D"/>
    <w:rsid w:val="007C33F8"/>
    <w:rsid w:val="007C3976"/>
    <w:rsid w:val="007C3C00"/>
    <w:rsid w:val="007C3C1F"/>
    <w:rsid w:val="007C45C0"/>
    <w:rsid w:val="007C53CF"/>
    <w:rsid w:val="007C55B6"/>
    <w:rsid w:val="007C573F"/>
    <w:rsid w:val="007C60AB"/>
    <w:rsid w:val="007C6403"/>
    <w:rsid w:val="007C66B8"/>
    <w:rsid w:val="007C6B61"/>
    <w:rsid w:val="007C6FD4"/>
    <w:rsid w:val="007C75E8"/>
    <w:rsid w:val="007C7DCB"/>
    <w:rsid w:val="007C7E4E"/>
    <w:rsid w:val="007D0398"/>
    <w:rsid w:val="007D07AA"/>
    <w:rsid w:val="007D1528"/>
    <w:rsid w:val="007D1970"/>
    <w:rsid w:val="007D208E"/>
    <w:rsid w:val="007D22EB"/>
    <w:rsid w:val="007D2537"/>
    <w:rsid w:val="007D2A77"/>
    <w:rsid w:val="007D2E62"/>
    <w:rsid w:val="007D2E99"/>
    <w:rsid w:val="007D2EB4"/>
    <w:rsid w:val="007D2FF8"/>
    <w:rsid w:val="007D34CD"/>
    <w:rsid w:val="007D4882"/>
    <w:rsid w:val="007D4D32"/>
    <w:rsid w:val="007D4DC9"/>
    <w:rsid w:val="007D573C"/>
    <w:rsid w:val="007D5920"/>
    <w:rsid w:val="007D5A11"/>
    <w:rsid w:val="007D5FE6"/>
    <w:rsid w:val="007D67E0"/>
    <w:rsid w:val="007D6A54"/>
    <w:rsid w:val="007D6ECF"/>
    <w:rsid w:val="007D7053"/>
    <w:rsid w:val="007D72E4"/>
    <w:rsid w:val="007D7493"/>
    <w:rsid w:val="007D7696"/>
    <w:rsid w:val="007D778B"/>
    <w:rsid w:val="007D78E7"/>
    <w:rsid w:val="007E04D2"/>
    <w:rsid w:val="007E0CE3"/>
    <w:rsid w:val="007E1466"/>
    <w:rsid w:val="007E1BB3"/>
    <w:rsid w:val="007E1C60"/>
    <w:rsid w:val="007E272F"/>
    <w:rsid w:val="007E2C07"/>
    <w:rsid w:val="007E4211"/>
    <w:rsid w:val="007E45D0"/>
    <w:rsid w:val="007E4752"/>
    <w:rsid w:val="007E4982"/>
    <w:rsid w:val="007E4C46"/>
    <w:rsid w:val="007E5561"/>
    <w:rsid w:val="007E5737"/>
    <w:rsid w:val="007E5D1D"/>
    <w:rsid w:val="007E5EA7"/>
    <w:rsid w:val="007E64FC"/>
    <w:rsid w:val="007E7684"/>
    <w:rsid w:val="007E7BD6"/>
    <w:rsid w:val="007F0756"/>
    <w:rsid w:val="007F1235"/>
    <w:rsid w:val="007F1837"/>
    <w:rsid w:val="007F32A8"/>
    <w:rsid w:val="007F3BA7"/>
    <w:rsid w:val="007F3E5A"/>
    <w:rsid w:val="007F4090"/>
    <w:rsid w:val="007F4C48"/>
    <w:rsid w:val="007F4C56"/>
    <w:rsid w:val="007F4D63"/>
    <w:rsid w:val="007F50DF"/>
    <w:rsid w:val="007F52EB"/>
    <w:rsid w:val="007F5997"/>
    <w:rsid w:val="007F5BB6"/>
    <w:rsid w:val="007F6967"/>
    <w:rsid w:val="007F7792"/>
    <w:rsid w:val="007F7862"/>
    <w:rsid w:val="007F7EBC"/>
    <w:rsid w:val="0080039E"/>
    <w:rsid w:val="00800AE9"/>
    <w:rsid w:val="008017B4"/>
    <w:rsid w:val="0080197A"/>
    <w:rsid w:val="008019C7"/>
    <w:rsid w:val="00801B68"/>
    <w:rsid w:val="00801E94"/>
    <w:rsid w:val="008022D6"/>
    <w:rsid w:val="008026BD"/>
    <w:rsid w:val="00802964"/>
    <w:rsid w:val="00802DEC"/>
    <w:rsid w:val="00803262"/>
    <w:rsid w:val="00803DDC"/>
    <w:rsid w:val="00803EED"/>
    <w:rsid w:val="0080474E"/>
    <w:rsid w:val="00804F6D"/>
    <w:rsid w:val="00805581"/>
    <w:rsid w:val="008063DC"/>
    <w:rsid w:val="0080644B"/>
    <w:rsid w:val="0080646F"/>
    <w:rsid w:val="00806734"/>
    <w:rsid w:val="0080689B"/>
    <w:rsid w:val="00806D43"/>
    <w:rsid w:val="0080799E"/>
    <w:rsid w:val="00810B75"/>
    <w:rsid w:val="00810BEA"/>
    <w:rsid w:val="00811360"/>
    <w:rsid w:val="00811574"/>
    <w:rsid w:val="00811716"/>
    <w:rsid w:val="00811A41"/>
    <w:rsid w:val="00812326"/>
    <w:rsid w:val="00813045"/>
    <w:rsid w:val="0081407E"/>
    <w:rsid w:val="008141AA"/>
    <w:rsid w:val="008148A6"/>
    <w:rsid w:val="00814C87"/>
    <w:rsid w:val="00814F47"/>
    <w:rsid w:val="0081523A"/>
    <w:rsid w:val="008155A3"/>
    <w:rsid w:val="008156AB"/>
    <w:rsid w:val="008156F3"/>
    <w:rsid w:val="008159CF"/>
    <w:rsid w:val="00815C0F"/>
    <w:rsid w:val="008165CC"/>
    <w:rsid w:val="008166CD"/>
    <w:rsid w:val="00816AAE"/>
    <w:rsid w:val="008171AB"/>
    <w:rsid w:val="008172B2"/>
    <w:rsid w:val="00817D76"/>
    <w:rsid w:val="0082022A"/>
    <w:rsid w:val="00820A0D"/>
    <w:rsid w:val="00820AF1"/>
    <w:rsid w:val="00820B14"/>
    <w:rsid w:val="00820DD1"/>
    <w:rsid w:val="00820E7A"/>
    <w:rsid w:val="00821784"/>
    <w:rsid w:val="008217F8"/>
    <w:rsid w:val="00821FF5"/>
    <w:rsid w:val="00822168"/>
    <w:rsid w:val="008224FC"/>
    <w:rsid w:val="00823764"/>
    <w:rsid w:val="008246B7"/>
    <w:rsid w:val="008249E5"/>
    <w:rsid w:val="00825242"/>
    <w:rsid w:val="008252F2"/>
    <w:rsid w:val="0082576C"/>
    <w:rsid w:val="00825F9C"/>
    <w:rsid w:val="008269BF"/>
    <w:rsid w:val="00826EAF"/>
    <w:rsid w:val="00826F6C"/>
    <w:rsid w:val="00827935"/>
    <w:rsid w:val="008307E8"/>
    <w:rsid w:val="00830906"/>
    <w:rsid w:val="008309A1"/>
    <w:rsid w:val="008309E1"/>
    <w:rsid w:val="00830A55"/>
    <w:rsid w:val="00830C52"/>
    <w:rsid w:val="00830E02"/>
    <w:rsid w:val="00830E7F"/>
    <w:rsid w:val="00830E85"/>
    <w:rsid w:val="0083216A"/>
    <w:rsid w:val="00832187"/>
    <w:rsid w:val="0083265E"/>
    <w:rsid w:val="00832997"/>
    <w:rsid w:val="00832D9D"/>
    <w:rsid w:val="00832E9A"/>
    <w:rsid w:val="008330EA"/>
    <w:rsid w:val="008332FC"/>
    <w:rsid w:val="00833A10"/>
    <w:rsid w:val="0083414E"/>
    <w:rsid w:val="0083516F"/>
    <w:rsid w:val="00835725"/>
    <w:rsid w:val="00836071"/>
    <w:rsid w:val="00837E77"/>
    <w:rsid w:val="00840A7F"/>
    <w:rsid w:val="00840BDA"/>
    <w:rsid w:val="00840C07"/>
    <w:rsid w:val="00840C57"/>
    <w:rsid w:val="008410D8"/>
    <w:rsid w:val="0084187A"/>
    <w:rsid w:val="00841B89"/>
    <w:rsid w:val="00841F13"/>
    <w:rsid w:val="00843CD8"/>
    <w:rsid w:val="00845A05"/>
    <w:rsid w:val="008465A6"/>
    <w:rsid w:val="00846654"/>
    <w:rsid w:val="00846B41"/>
    <w:rsid w:val="00847210"/>
    <w:rsid w:val="0084785D"/>
    <w:rsid w:val="0085150E"/>
    <w:rsid w:val="00851CA0"/>
    <w:rsid w:val="008522ED"/>
    <w:rsid w:val="008524DC"/>
    <w:rsid w:val="008524F7"/>
    <w:rsid w:val="00853486"/>
    <w:rsid w:val="00855019"/>
    <w:rsid w:val="00855338"/>
    <w:rsid w:val="00855BB2"/>
    <w:rsid w:val="00855C9A"/>
    <w:rsid w:val="00855EFD"/>
    <w:rsid w:val="008560C2"/>
    <w:rsid w:val="008573F8"/>
    <w:rsid w:val="00857C6A"/>
    <w:rsid w:val="00860062"/>
    <w:rsid w:val="0086088F"/>
    <w:rsid w:val="00860A54"/>
    <w:rsid w:val="00860AAD"/>
    <w:rsid w:val="00860E43"/>
    <w:rsid w:val="00860EDE"/>
    <w:rsid w:val="0086113A"/>
    <w:rsid w:val="00861197"/>
    <w:rsid w:val="0086139D"/>
    <w:rsid w:val="008619F8"/>
    <w:rsid w:val="00861D98"/>
    <w:rsid w:val="00862081"/>
    <w:rsid w:val="00862361"/>
    <w:rsid w:val="0086325B"/>
    <w:rsid w:val="00863444"/>
    <w:rsid w:val="00863536"/>
    <w:rsid w:val="00864D7F"/>
    <w:rsid w:val="00864F8C"/>
    <w:rsid w:val="008666F8"/>
    <w:rsid w:val="00867623"/>
    <w:rsid w:val="008678B4"/>
    <w:rsid w:val="008678E9"/>
    <w:rsid w:val="00867C65"/>
    <w:rsid w:val="00870271"/>
    <w:rsid w:val="00870B41"/>
    <w:rsid w:val="00870E51"/>
    <w:rsid w:val="00871A36"/>
    <w:rsid w:val="00873663"/>
    <w:rsid w:val="00873713"/>
    <w:rsid w:val="008737D9"/>
    <w:rsid w:val="00873E03"/>
    <w:rsid w:val="00873EFA"/>
    <w:rsid w:val="00874BD8"/>
    <w:rsid w:val="008753B3"/>
    <w:rsid w:val="008766BB"/>
    <w:rsid w:val="0087753D"/>
    <w:rsid w:val="00877C21"/>
    <w:rsid w:val="00880068"/>
    <w:rsid w:val="0088020B"/>
    <w:rsid w:val="008809FF"/>
    <w:rsid w:val="00881435"/>
    <w:rsid w:val="0088200B"/>
    <w:rsid w:val="00883195"/>
    <w:rsid w:val="008836B4"/>
    <w:rsid w:val="008837F1"/>
    <w:rsid w:val="00883A61"/>
    <w:rsid w:val="0088454C"/>
    <w:rsid w:val="00884920"/>
    <w:rsid w:val="00884DCA"/>
    <w:rsid w:val="008851EF"/>
    <w:rsid w:val="00885ABF"/>
    <w:rsid w:val="00885BD9"/>
    <w:rsid w:val="0088623D"/>
    <w:rsid w:val="0088647A"/>
    <w:rsid w:val="00886722"/>
    <w:rsid w:val="008868B3"/>
    <w:rsid w:val="008900B2"/>
    <w:rsid w:val="008900D3"/>
    <w:rsid w:val="0089027A"/>
    <w:rsid w:val="0089199E"/>
    <w:rsid w:val="00891AFD"/>
    <w:rsid w:val="00891D0D"/>
    <w:rsid w:val="00891DD0"/>
    <w:rsid w:val="00892D5A"/>
    <w:rsid w:val="008930D6"/>
    <w:rsid w:val="008932A6"/>
    <w:rsid w:val="00893786"/>
    <w:rsid w:val="00893B19"/>
    <w:rsid w:val="00893D7B"/>
    <w:rsid w:val="00893E02"/>
    <w:rsid w:val="00894288"/>
    <w:rsid w:val="008942ED"/>
    <w:rsid w:val="008943A0"/>
    <w:rsid w:val="008945D0"/>
    <w:rsid w:val="00894DFC"/>
    <w:rsid w:val="0089501B"/>
    <w:rsid w:val="008953C2"/>
    <w:rsid w:val="0089598B"/>
    <w:rsid w:val="00895CC7"/>
    <w:rsid w:val="0089611D"/>
    <w:rsid w:val="0089678A"/>
    <w:rsid w:val="0089679D"/>
    <w:rsid w:val="0089696E"/>
    <w:rsid w:val="00896B9D"/>
    <w:rsid w:val="00896E57"/>
    <w:rsid w:val="008970C6"/>
    <w:rsid w:val="00897680"/>
    <w:rsid w:val="008977FF"/>
    <w:rsid w:val="00897B24"/>
    <w:rsid w:val="00897C79"/>
    <w:rsid w:val="008A05A3"/>
    <w:rsid w:val="008A0695"/>
    <w:rsid w:val="008A09D4"/>
    <w:rsid w:val="008A0C08"/>
    <w:rsid w:val="008A143E"/>
    <w:rsid w:val="008A1549"/>
    <w:rsid w:val="008A2715"/>
    <w:rsid w:val="008A3166"/>
    <w:rsid w:val="008A359C"/>
    <w:rsid w:val="008A3EF0"/>
    <w:rsid w:val="008A4C21"/>
    <w:rsid w:val="008A4D37"/>
    <w:rsid w:val="008A55D7"/>
    <w:rsid w:val="008A5E8E"/>
    <w:rsid w:val="008A622E"/>
    <w:rsid w:val="008A7960"/>
    <w:rsid w:val="008A7C0E"/>
    <w:rsid w:val="008B011F"/>
    <w:rsid w:val="008B0FD2"/>
    <w:rsid w:val="008B1B4A"/>
    <w:rsid w:val="008B1CDE"/>
    <w:rsid w:val="008B21B2"/>
    <w:rsid w:val="008B34C3"/>
    <w:rsid w:val="008B3EA6"/>
    <w:rsid w:val="008B5054"/>
    <w:rsid w:val="008B5C34"/>
    <w:rsid w:val="008B5DA6"/>
    <w:rsid w:val="008B5FDC"/>
    <w:rsid w:val="008B5FEA"/>
    <w:rsid w:val="008B6C56"/>
    <w:rsid w:val="008B77D5"/>
    <w:rsid w:val="008B7810"/>
    <w:rsid w:val="008B7CDD"/>
    <w:rsid w:val="008C024B"/>
    <w:rsid w:val="008C07BB"/>
    <w:rsid w:val="008C0951"/>
    <w:rsid w:val="008C10E0"/>
    <w:rsid w:val="008C122C"/>
    <w:rsid w:val="008C1349"/>
    <w:rsid w:val="008C19E5"/>
    <w:rsid w:val="008C1AEF"/>
    <w:rsid w:val="008C1AF5"/>
    <w:rsid w:val="008C1EAC"/>
    <w:rsid w:val="008C231E"/>
    <w:rsid w:val="008C27D6"/>
    <w:rsid w:val="008C2869"/>
    <w:rsid w:val="008C3944"/>
    <w:rsid w:val="008C3B46"/>
    <w:rsid w:val="008C3C29"/>
    <w:rsid w:val="008C3F9B"/>
    <w:rsid w:val="008C4608"/>
    <w:rsid w:val="008C4BC9"/>
    <w:rsid w:val="008C4C32"/>
    <w:rsid w:val="008C52D6"/>
    <w:rsid w:val="008C5DC6"/>
    <w:rsid w:val="008C612D"/>
    <w:rsid w:val="008C6495"/>
    <w:rsid w:val="008C66A4"/>
    <w:rsid w:val="008C6F6F"/>
    <w:rsid w:val="008C7723"/>
    <w:rsid w:val="008C7A12"/>
    <w:rsid w:val="008D0D13"/>
    <w:rsid w:val="008D0D34"/>
    <w:rsid w:val="008D0FEB"/>
    <w:rsid w:val="008D1873"/>
    <w:rsid w:val="008D1AA0"/>
    <w:rsid w:val="008D1BF4"/>
    <w:rsid w:val="008D1D88"/>
    <w:rsid w:val="008D23C9"/>
    <w:rsid w:val="008D349C"/>
    <w:rsid w:val="008D34D0"/>
    <w:rsid w:val="008D3543"/>
    <w:rsid w:val="008D40CF"/>
    <w:rsid w:val="008D4CA5"/>
    <w:rsid w:val="008D4D32"/>
    <w:rsid w:val="008D4F4F"/>
    <w:rsid w:val="008D5050"/>
    <w:rsid w:val="008D53BB"/>
    <w:rsid w:val="008D5EE1"/>
    <w:rsid w:val="008D61B4"/>
    <w:rsid w:val="008D61E2"/>
    <w:rsid w:val="008D6B93"/>
    <w:rsid w:val="008D6D3A"/>
    <w:rsid w:val="008D6D8F"/>
    <w:rsid w:val="008D7A59"/>
    <w:rsid w:val="008E0D58"/>
    <w:rsid w:val="008E0F2B"/>
    <w:rsid w:val="008E181B"/>
    <w:rsid w:val="008E1D3E"/>
    <w:rsid w:val="008E1D8F"/>
    <w:rsid w:val="008E1F8F"/>
    <w:rsid w:val="008E27F1"/>
    <w:rsid w:val="008E2B19"/>
    <w:rsid w:val="008E50DC"/>
    <w:rsid w:val="008E570E"/>
    <w:rsid w:val="008E6181"/>
    <w:rsid w:val="008E674D"/>
    <w:rsid w:val="008E6C26"/>
    <w:rsid w:val="008E6C6E"/>
    <w:rsid w:val="008E6E02"/>
    <w:rsid w:val="008E7E11"/>
    <w:rsid w:val="008F0020"/>
    <w:rsid w:val="008F0DB8"/>
    <w:rsid w:val="008F1AFA"/>
    <w:rsid w:val="008F27D0"/>
    <w:rsid w:val="008F2A2B"/>
    <w:rsid w:val="008F2DDD"/>
    <w:rsid w:val="008F448A"/>
    <w:rsid w:val="008F46FC"/>
    <w:rsid w:val="008F4D16"/>
    <w:rsid w:val="008F5023"/>
    <w:rsid w:val="008F5A10"/>
    <w:rsid w:val="008F5ADB"/>
    <w:rsid w:val="008F7157"/>
    <w:rsid w:val="008F7775"/>
    <w:rsid w:val="008F7905"/>
    <w:rsid w:val="008F79A4"/>
    <w:rsid w:val="008F7B39"/>
    <w:rsid w:val="0090062B"/>
    <w:rsid w:val="00900777"/>
    <w:rsid w:val="00900924"/>
    <w:rsid w:val="00900C67"/>
    <w:rsid w:val="0090162D"/>
    <w:rsid w:val="00901970"/>
    <w:rsid w:val="00902047"/>
    <w:rsid w:val="00902095"/>
    <w:rsid w:val="009022CD"/>
    <w:rsid w:val="00902D41"/>
    <w:rsid w:val="009031F9"/>
    <w:rsid w:val="00903388"/>
    <w:rsid w:val="0090344C"/>
    <w:rsid w:val="00903ECD"/>
    <w:rsid w:val="009051BD"/>
    <w:rsid w:val="00905434"/>
    <w:rsid w:val="009063BF"/>
    <w:rsid w:val="00906AF4"/>
    <w:rsid w:val="00906C7E"/>
    <w:rsid w:val="0090712D"/>
    <w:rsid w:val="00907601"/>
    <w:rsid w:val="009100B5"/>
    <w:rsid w:val="00911755"/>
    <w:rsid w:val="00911BEB"/>
    <w:rsid w:val="009127DD"/>
    <w:rsid w:val="009129EB"/>
    <w:rsid w:val="00913F4F"/>
    <w:rsid w:val="00915216"/>
    <w:rsid w:val="00915F11"/>
    <w:rsid w:val="00917101"/>
    <w:rsid w:val="009171B3"/>
    <w:rsid w:val="009179B8"/>
    <w:rsid w:val="00917DDF"/>
    <w:rsid w:val="00920231"/>
    <w:rsid w:val="00920429"/>
    <w:rsid w:val="009209C4"/>
    <w:rsid w:val="009210A6"/>
    <w:rsid w:val="009216E8"/>
    <w:rsid w:val="0092249C"/>
    <w:rsid w:val="0092258B"/>
    <w:rsid w:val="0092268F"/>
    <w:rsid w:val="0092278C"/>
    <w:rsid w:val="00922BD7"/>
    <w:rsid w:val="00922D22"/>
    <w:rsid w:val="0092326A"/>
    <w:rsid w:val="009234BD"/>
    <w:rsid w:val="009236D7"/>
    <w:rsid w:val="00923793"/>
    <w:rsid w:val="00923E5C"/>
    <w:rsid w:val="0092451B"/>
    <w:rsid w:val="00924E30"/>
    <w:rsid w:val="009255FA"/>
    <w:rsid w:val="00925AE7"/>
    <w:rsid w:val="00925E95"/>
    <w:rsid w:val="00926256"/>
    <w:rsid w:val="009264E7"/>
    <w:rsid w:val="009268DE"/>
    <w:rsid w:val="00926903"/>
    <w:rsid w:val="00926AC6"/>
    <w:rsid w:val="0093048D"/>
    <w:rsid w:val="00930891"/>
    <w:rsid w:val="0093102D"/>
    <w:rsid w:val="0093117B"/>
    <w:rsid w:val="00931182"/>
    <w:rsid w:val="00931372"/>
    <w:rsid w:val="009315B6"/>
    <w:rsid w:val="0093176C"/>
    <w:rsid w:val="00931896"/>
    <w:rsid w:val="0093248E"/>
    <w:rsid w:val="00932B1D"/>
    <w:rsid w:val="00932DC6"/>
    <w:rsid w:val="00933A10"/>
    <w:rsid w:val="00933C38"/>
    <w:rsid w:val="00934D85"/>
    <w:rsid w:val="00934FAB"/>
    <w:rsid w:val="00935741"/>
    <w:rsid w:val="00935F27"/>
    <w:rsid w:val="00936512"/>
    <w:rsid w:val="009378F4"/>
    <w:rsid w:val="00937A50"/>
    <w:rsid w:val="00940221"/>
    <w:rsid w:val="0094066E"/>
    <w:rsid w:val="00940994"/>
    <w:rsid w:val="00940A19"/>
    <w:rsid w:val="00941013"/>
    <w:rsid w:val="00941DC0"/>
    <w:rsid w:val="00942033"/>
    <w:rsid w:val="009421A3"/>
    <w:rsid w:val="009429D6"/>
    <w:rsid w:val="00943416"/>
    <w:rsid w:val="00943C13"/>
    <w:rsid w:val="00943D6B"/>
    <w:rsid w:val="009440E2"/>
    <w:rsid w:val="0094471C"/>
    <w:rsid w:val="00944AE3"/>
    <w:rsid w:val="00944E57"/>
    <w:rsid w:val="00945F02"/>
    <w:rsid w:val="00946C5C"/>
    <w:rsid w:val="00946FCB"/>
    <w:rsid w:val="00947477"/>
    <w:rsid w:val="0094773C"/>
    <w:rsid w:val="00947761"/>
    <w:rsid w:val="009478BE"/>
    <w:rsid w:val="00950A82"/>
    <w:rsid w:val="00950CA7"/>
    <w:rsid w:val="00951584"/>
    <w:rsid w:val="00951974"/>
    <w:rsid w:val="00951E5B"/>
    <w:rsid w:val="00952F62"/>
    <w:rsid w:val="00953188"/>
    <w:rsid w:val="009533D8"/>
    <w:rsid w:val="0095356E"/>
    <w:rsid w:val="0095386E"/>
    <w:rsid w:val="0095397A"/>
    <w:rsid w:val="00953E08"/>
    <w:rsid w:val="00954249"/>
    <w:rsid w:val="0095594A"/>
    <w:rsid w:val="0095648B"/>
    <w:rsid w:val="009564E2"/>
    <w:rsid w:val="00956B4B"/>
    <w:rsid w:val="009570CC"/>
    <w:rsid w:val="0096084B"/>
    <w:rsid w:val="00960B24"/>
    <w:rsid w:val="00960BBA"/>
    <w:rsid w:val="00960C79"/>
    <w:rsid w:val="009616C9"/>
    <w:rsid w:val="00961849"/>
    <w:rsid w:val="00961B80"/>
    <w:rsid w:val="00961C3B"/>
    <w:rsid w:val="00962026"/>
    <w:rsid w:val="0096249A"/>
    <w:rsid w:val="00962B0B"/>
    <w:rsid w:val="00962F53"/>
    <w:rsid w:val="00963209"/>
    <w:rsid w:val="009635DD"/>
    <w:rsid w:val="00963D2F"/>
    <w:rsid w:val="00964143"/>
    <w:rsid w:val="00964473"/>
    <w:rsid w:val="00964BF1"/>
    <w:rsid w:val="00964F2B"/>
    <w:rsid w:val="009653A2"/>
    <w:rsid w:val="00965ADE"/>
    <w:rsid w:val="00966088"/>
    <w:rsid w:val="009665D1"/>
    <w:rsid w:val="00966C31"/>
    <w:rsid w:val="0096749F"/>
    <w:rsid w:val="0096756F"/>
    <w:rsid w:val="0096777A"/>
    <w:rsid w:val="00967DCE"/>
    <w:rsid w:val="00970949"/>
    <w:rsid w:val="0097184F"/>
    <w:rsid w:val="00971897"/>
    <w:rsid w:val="00971C01"/>
    <w:rsid w:val="00971EBA"/>
    <w:rsid w:val="0097223D"/>
    <w:rsid w:val="00973D77"/>
    <w:rsid w:val="00974354"/>
    <w:rsid w:val="0097506D"/>
    <w:rsid w:val="009754CB"/>
    <w:rsid w:val="00975AA7"/>
    <w:rsid w:val="00976696"/>
    <w:rsid w:val="009767E4"/>
    <w:rsid w:val="00976833"/>
    <w:rsid w:val="009768CD"/>
    <w:rsid w:val="00977103"/>
    <w:rsid w:val="009777DB"/>
    <w:rsid w:val="00980078"/>
    <w:rsid w:val="0098036A"/>
    <w:rsid w:val="00980440"/>
    <w:rsid w:val="00980F5E"/>
    <w:rsid w:val="00981312"/>
    <w:rsid w:val="009813D0"/>
    <w:rsid w:val="009816FC"/>
    <w:rsid w:val="009817EF"/>
    <w:rsid w:val="009820BE"/>
    <w:rsid w:val="009823A3"/>
    <w:rsid w:val="0098257C"/>
    <w:rsid w:val="009825A1"/>
    <w:rsid w:val="00982618"/>
    <w:rsid w:val="009828C1"/>
    <w:rsid w:val="00982C0C"/>
    <w:rsid w:val="009838D8"/>
    <w:rsid w:val="00983E5F"/>
    <w:rsid w:val="00983EA8"/>
    <w:rsid w:val="009840D2"/>
    <w:rsid w:val="0098431A"/>
    <w:rsid w:val="00984964"/>
    <w:rsid w:val="009856AA"/>
    <w:rsid w:val="00985E0E"/>
    <w:rsid w:val="009862EF"/>
    <w:rsid w:val="009869D4"/>
    <w:rsid w:val="0098760A"/>
    <w:rsid w:val="00987DCC"/>
    <w:rsid w:val="009910E7"/>
    <w:rsid w:val="009913CF"/>
    <w:rsid w:val="009919D3"/>
    <w:rsid w:val="00991A43"/>
    <w:rsid w:val="00991B7A"/>
    <w:rsid w:val="00991FBC"/>
    <w:rsid w:val="00992196"/>
    <w:rsid w:val="009926D5"/>
    <w:rsid w:val="00992721"/>
    <w:rsid w:val="00992CCC"/>
    <w:rsid w:val="009936BD"/>
    <w:rsid w:val="00993701"/>
    <w:rsid w:val="00994B0E"/>
    <w:rsid w:val="00994BF8"/>
    <w:rsid w:val="00994F4C"/>
    <w:rsid w:val="00995A12"/>
    <w:rsid w:val="00995D10"/>
    <w:rsid w:val="00995DC2"/>
    <w:rsid w:val="00996934"/>
    <w:rsid w:val="00996B65"/>
    <w:rsid w:val="00997396"/>
    <w:rsid w:val="009977E3"/>
    <w:rsid w:val="009A01FC"/>
    <w:rsid w:val="009A197A"/>
    <w:rsid w:val="009A1D66"/>
    <w:rsid w:val="009A26FB"/>
    <w:rsid w:val="009A2833"/>
    <w:rsid w:val="009A2AEB"/>
    <w:rsid w:val="009A2B7E"/>
    <w:rsid w:val="009A2EB6"/>
    <w:rsid w:val="009A2F05"/>
    <w:rsid w:val="009A3B02"/>
    <w:rsid w:val="009A3E4C"/>
    <w:rsid w:val="009A449D"/>
    <w:rsid w:val="009A4B40"/>
    <w:rsid w:val="009A51F4"/>
    <w:rsid w:val="009A5243"/>
    <w:rsid w:val="009A5687"/>
    <w:rsid w:val="009A5ABF"/>
    <w:rsid w:val="009A5F21"/>
    <w:rsid w:val="009A60B2"/>
    <w:rsid w:val="009A61C2"/>
    <w:rsid w:val="009A63EE"/>
    <w:rsid w:val="009A6497"/>
    <w:rsid w:val="009A7CC4"/>
    <w:rsid w:val="009B091C"/>
    <w:rsid w:val="009B0BDC"/>
    <w:rsid w:val="009B0FAC"/>
    <w:rsid w:val="009B1681"/>
    <w:rsid w:val="009B1A0C"/>
    <w:rsid w:val="009B1EA1"/>
    <w:rsid w:val="009B251E"/>
    <w:rsid w:val="009B2B70"/>
    <w:rsid w:val="009B4089"/>
    <w:rsid w:val="009B4DE5"/>
    <w:rsid w:val="009B4F9E"/>
    <w:rsid w:val="009B51AD"/>
    <w:rsid w:val="009B615F"/>
    <w:rsid w:val="009B6430"/>
    <w:rsid w:val="009B65D8"/>
    <w:rsid w:val="009B6DCD"/>
    <w:rsid w:val="009B772D"/>
    <w:rsid w:val="009B7857"/>
    <w:rsid w:val="009C0251"/>
    <w:rsid w:val="009C05F1"/>
    <w:rsid w:val="009C063F"/>
    <w:rsid w:val="009C0997"/>
    <w:rsid w:val="009C0E85"/>
    <w:rsid w:val="009C0E8F"/>
    <w:rsid w:val="009C156D"/>
    <w:rsid w:val="009C192F"/>
    <w:rsid w:val="009C1C64"/>
    <w:rsid w:val="009C2994"/>
    <w:rsid w:val="009C2D0D"/>
    <w:rsid w:val="009C3E9B"/>
    <w:rsid w:val="009C469F"/>
    <w:rsid w:val="009C623D"/>
    <w:rsid w:val="009C691F"/>
    <w:rsid w:val="009C7916"/>
    <w:rsid w:val="009C79B3"/>
    <w:rsid w:val="009C79E4"/>
    <w:rsid w:val="009C7A4E"/>
    <w:rsid w:val="009D0088"/>
    <w:rsid w:val="009D01B8"/>
    <w:rsid w:val="009D0D1B"/>
    <w:rsid w:val="009D1121"/>
    <w:rsid w:val="009D19D7"/>
    <w:rsid w:val="009D1A20"/>
    <w:rsid w:val="009D25EA"/>
    <w:rsid w:val="009D284E"/>
    <w:rsid w:val="009D2DF1"/>
    <w:rsid w:val="009D34E5"/>
    <w:rsid w:val="009D3888"/>
    <w:rsid w:val="009D3E89"/>
    <w:rsid w:val="009D3F6F"/>
    <w:rsid w:val="009D412A"/>
    <w:rsid w:val="009D41CD"/>
    <w:rsid w:val="009D4817"/>
    <w:rsid w:val="009D4C00"/>
    <w:rsid w:val="009D4E1D"/>
    <w:rsid w:val="009D587E"/>
    <w:rsid w:val="009D5A63"/>
    <w:rsid w:val="009D5B75"/>
    <w:rsid w:val="009D5BC2"/>
    <w:rsid w:val="009D62E3"/>
    <w:rsid w:val="009D64EB"/>
    <w:rsid w:val="009D68EF"/>
    <w:rsid w:val="009D69E1"/>
    <w:rsid w:val="009D708D"/>
    <w:rsid w:val="009D76BF"/>
    <w:rsid w:val="009D7933"/>
    <w:rsid w:val="009D7F19"/>
    <w:rsid w:val="009E0274"/>
    <w:rsid w:val="009E0A7F"/>
    <w:rsid w:val="009E0BDA"/>
    <w:rsid w:val="009E1255"/>
    <w:rsid w:val="009E13EC"/>
    <w:rsid w:val="009E1B8E"/>
    <w:rsid w:val="009E269B"/>
    <w:rsid w:val="009E283D"/>
    <w:rsid w:val="009E2A08"/>
    <w:rsid w:val="009E2F07"/>
    <w:rsid w:val="009E4668"/>
    <w:rsid w:val="009E480F"/>
    <w:rsid w:val="009E4816"/>
    <w:rsid w:val="009E4D4C"/>
    <w:rsid w:val="009E5053"/>
    <w:rsid w:val="009E515C"/>
    <w:rsid w:val="009E5488"/>
    <w:rsid w:val="009E57FA"/>
    <w:rsid w:val="009E619B"/>
    <w:rsid w:val="009E623B"/>
    <w:rsid w:val="009E65A4"/>
    <w:rsid w:val="009E6A68"/>
    <w:rsid w:val="009E6BA9"/>
    <w:rsid w:val="009E74F4"/>
    <w:rsid w:val="009E7AD7"/>
    <w:rsid w:val="009E7BD9"/>
    <w:rsid w:val="009F060A"/>
    <w:rsid w:val="009F0729"/>
    <w:rsid w:val="009F09A1"/>
    <w:rsid w:val="009F1E85"/>
    <w:rsid w:val="009F1F27"/>
    <w:rsid w:val="009F218E"/>
    <w:rsid w:val="009F24D1"/>
    <w:rsid w:val="009F2859"/>
    <w:rsid w:val="009F2C35"/>
    <w:rsid w:val="009F2D68"/>
    <w:rsid w:val="009F3197"/>
    <w:rsid w:val="009F357A"/>
    <w:rsid w:val="009F37FE"/>
    <w:rsid w:val="009F3BDD"/>
    <w:rsid w:val="009F3CEC"/>
    <w:rsid w:val="009F4160"/>
    <w:rsid w:val="009F53EF"/>
    <w:rsid w:val="009F53F1"/>
    <w:rsid w:val="009F584D"/>
    <w:rsid w:val="009F652D"/>
    <w:rsid w:val="009F6EBC"/>
    <w:rsid w:val="009F771A"/>
    <w:rsid w:val="009F79D7"/>
    <w:rsid w:val="00A00274"/>
    <w:rsid w:val="00A00555"/>
    <w:rsid w:val="00A00584"/>
    <w:rsid w:val="00A008F8"/>
    <w:rsid w:val="00A00CC5"/>
    <w:rsid w:val="00A010B4"/>
    <w:rsid w:val="00A01590"/>
    <w:rsid w:val="00A016BD"/>
    <w:rsid w:val="00A01806"/>
    <w:rsid w:val="00A0243D"/>
    <w:rsid w:val="00A03ADC"/>
    <w:rsid w:val="00A03ED1"/>
    <w:rsid w:val="00A03F12"/>
    <w:rsid w:val="00A0421C"/>
    <w:rsid w:val="00A047DC"/>
    <w:rsid w:val="00A04813"/>
    <w:rsid w:val="00A04930"/>
    <w:rsid w:val="00A04C74"/>
    <w:rsid w:val="00A052BF"/>
    <w:rsid w:val="00A0583E"/>
    <w:rsid w:val="00A060D9"/>
    <w:rsid w:val="00A064B2"/>
    <w:rsid w:val="00A06C74"/>
    <w:rsid w:val="00A06D3F"/>
    <w:rsid w:val="00A10544"/>
    <w:rsid w:val="00A105EA"/>
    <w:rsid w:val="00A10BA7"/>
    <w:rsid w:val="00A10F9D"/>
    <w:rsid w:val="00A1217B"/>
    <w:rsid w:val="00A124D3"/>
    <w:rsid w:val="00A12788"/>
    <w:rsid w:val="00A133F8"/>
    <w:rsid w:val="00A136B2"/>
    <w:rsid w:val="00A1460F"/>
    <w:rsid w:val="00A149AD"/>
    <w:rsid w:val="00A14E12"/>
    <w:rsid w:val="00A156DE"/>
    <w:rsid w:val="00A1587D"/>
    <w:rsid w:val="00A158FE"/>
    <w:rsid w:val="00A15EEA"/>
    <w:rsid w:val="00A16F04"/>
    <w:rsid w:val="00A1728E"/>
    <w:rsid w:val="00A17756"/>
    <w:rsid w:val="00A17A3B"/>
    <w:rsid w:val="00A17D9A"/>
    <w:rsid w:val="00A204A0"/>
    <w:rsid w:val="00A208F8"/>
    <w:rsid w:val="00A20C8D"/>
    <w:rsid w:val="00A21165"/>
    <w:rsid w:val="00A216E2"/>
    <w:rsid w:val="00A21706"/>
    <w:rsid w:val="00A217A2"/>
    <w:rsid w:val="00A2213B"/>
    <w:rsid w:val="00A22956"/>
    <w:rsid w:val="00A23B73"/>
    <w:rsid w:val="00A23B74"/>
    <w:rsid w:val="00A240C3"/>
    <w:rsid w:val="00A24267"/>
    <w:rsid w:val="00A25505"/>
    <w:rsid w:val="00A25C3E"/>
    <w:rsid w:val="00A25FA3"/>
    <w:rsid w:val="00A26258"/>
    <w:rsid w:val="00A266C9"/>
    <w:rsid w:val="00A26F7A"/>
    <w:rsid w:val="00A271C5"/>
    <w:rsid w:val="00A30303"/>
    <w:rsid w:val="00A308A6"/>
    <w:rsid w:val="00A30B52"/>
    <w:rsid w:val="00A3127F"/>
    <w:rsid w:val="00A315E6"/>
    <w:rsid w:val="00A31A47"/>
    <w:rsid w:val="00A31F1B"/>
    <w:rsid w:val="00A324B4"/>
    <w:rsid w:val="00A32E81"/>
    <w:rsid w:val="00A330E1"/>
    <w:rsid w:val="00A331DC"/>
    <w:rsid w:val="00A333F9"/>
    <w:rsid w:val="00A336DA"/>
    <w:rsid w:val="00A336F5"/>
    <w:rsid w:val="00A33727"/>
    <w:rsid w:val="00A338D3"/>
    <w:rsid w:val="00A33CBF"/>
    <w:rsid w:val="00A33F54"/>
    <w:rsid w:val="00A344AA"/>
    <w:rsid w:val="00A34571"/>
    <w:rsid w:val="00A353B8"/>
    <w:rsid w:val="00A35D4A"/>
    <w:rsid w:val="00A3611A"/>
    <w:rsid w:val="00A369AE"/>
    <w:rsid w:val="00A36BB5"/>
    <w:rsid w:val="00A37079"/>
    <w:rsid w:val="00A371FF"/>
    <w:rsid w:val="00A4011B"/>
    <w:rsid w:val="00A4047E"/>
    <w:rsid w:val="00A4073A"/>
    <w:rsid w:val="00A409A3"/>
    <w:rsid w:val="00A40C2E"/>
    <w:rsid w:val="00A40D2A"/>
    <w:rsid w:val="00A41585"/>
    <w:rsid w:val="00A41885"/>
    <w:rsid w:val="00A41AC6"/>
    <w:rsid w:val="00A41AEC"/>
    <w:rsid w:val="00A41BE5"/>
    <w:rsid w:val="00A41E88"/>
    <w:rsid w:val="00A422DC"/>
    <w:rsid w:val="00A42472"/>
    <w:rsid w:val="00A42C9E"/>
    <w:rsid w:val="00A431B4"/>
    <w:rsid w:val="00A4366A"/>
    <w:rsid w:val="00A43CB1"/>
    <w:rsid w:val="00A43D1B"/>
    <w:rsid w:val="00A4401D"/>
    <w:rsid w:val="00A4415E"/>
    <w:rsid w:val="00A44936"/>
    <w:rsid w:val="00A44D6F"/>
    <w:rsid w:val="00A44E58"/>
    <w:rsid w:val="00A451F8"/>
    <w:rsid w:val="00A4578C"/>
    <w:rsid w:val="00A45E03"/>
    <w:rsid w:val="00A46E1A"/>
    <w:rsid w:val="00A47491"/>
    <w:rsid w:val="00A4782E"/>
    <w:rsid w:val="00A50B50"/>
    <w:rsid w:val="00A51649"/>
    <w:rsid w:val="00A5265B"/>
    <w:rsid w:val="00A5289D"/>
    <w:rsid w:val="00A53B4A"/>
    <w:rsid w:val="00A53E82"/>
    <w:rsid w:val="00A53F4B"/>
    <w:rsid w:val="00A54ABC"/>
    <w:rsid w:val="00A55650"/>
    <w:rsid w:val="00A556DD"/>
    <w:rsid w:val="00A55D4C"/>
    <w:rsid w:val="00A55DBA"/>
    <w:rsid w:val="00A56591"/>
    <w:rsid w:val="00A565FD"/>
    <w:rsid w:val="00A5680A"/>
    <w:rsid w:val="00A56A73"/>
    <w:rsid w:val="00A56EF8"/>
    <w:rsid w:val="00A57099"/>
    <w:rsid w:val="00A57B5C"/>
    <w:rsid w:val="00A57E68"/>
    <w:rsid w:val="00A605BE"/>
    <w:rsid w:val="00A60866"/>
    <w:rsid w:val="00A6096D"/>
    <w:rsid w:val="00A60F1F"/>
    <w:rsid w:val="00A6112D"/>
    <w:rsid w:val="00A6116E"/>
    <w:rsid w:val="00A61206"/>
    <w:rsid w:val="00A615F2"/>
    <w:rsid w:val="00A62C59"/>
    <w:rsid w:val="00A63447"/>
    <w:rsid w:val="00A63FC0"/>
    <w:rsid w:val="00A64686"/>
    <w:rsid w:val="00A65206"/>
    <w:rsid w:val="00A6528B"/>
    <w:rsid w:val="00A655EE"/>
    <w:rsid w:val="00A65824"/>
    <w:rsid w:val="00A66447"/>
    <w:rsid w:val="00A666E2"/>
    <w:rsid w:val="00A66769"/>
    <w:rsid w:val="00A66E0C"/>
    <w:rsid w:val="00A670D1"/>
    <w:rsid w:val="00A674B1"/>
    <w:rsid w:val="00A67508"/>
    <w:rsid w:val="00A70161"/>
    <w:rsid w:val="00A706F4"/>
    <w:rsid w:val="00A70C99"/>
    <w:rsid w:val="00A71371"/>
    <w:rsid w:val="00A71404"/>
    <w:rsid w:val="00A71575"/>
    <w:rsid w:val="00A71A44"/>
    <w:rsid w:val="00A71A68"/>
    <w:rsid w:val="00A71DCA"/>
    <w:rsid w:val="00A72329"/>
    <w:rsid w:val="00A72C44"/>
    <w:rsid w:val="00A7342C"/>
    <w:rsid w:val="00A736CA"/>
    <w:rsid w:val="00A73E13"/>
    <w:rsid w:val="00A7480E"/>
    <w:rsid w:val="00A74B6A"/>
    <w:rsid w:val="00A74BAC"/>
    <w:rsid w:val="00A74D62"/>
    <w:rsid w:val="00A74EB1"/>
    <w:rsid w:val="00A75787"/>
    <w:rsid w:val="00A75FC1"/>
    <w:rsid w:val="00A763A2"/>
    <w:rsid w:val="00A76508"/>
    <w:rsid w:val="00A76515"/>
    <w:rsid w:val="00A7652E"/>
    <w:rsid w:val="00A773D6"/>
    <w:rsid w:val="00A77559"/>
    <w:rsid w:val="00A77723"/>
    <w:rsid w:val="00A8067E"/>
    <w:rsid w:val="00A80B15"/>
    <w:rsid w:val="00A82069"/>
    <w:rsid w:val="00A82356"/>
    <w:rsid w:val="00A827F8"/>
    <w:rsid w:val="00A82928"/>
    <w:rsid w:val="00A82FF9"/>
    <w:rsid w:val="00A834C0"/>
    <w:rsid w:val="00A83690"/>
    <w:rsid w:val="00A83CC5"/>
    <w:rsid w:val="00A83D82"/>
    <w:rsid w:val="00A844C1"/>
    <w:rsid w:val="00A84AF5"/>
    <w:rsid w:val="00A84E52"/>
    <w:rsid w:val="00A84F24"/>
    <w:rsid w:val="00A85B2C"/>
    <w:rsid w:val="00A86946"/>
    <w:rsid w:val="00A86998"/>
    <w:rsid w:val="00A86A12"/>
    <w:rsid w:val="00A879B2"/>
    <w:rsid w:val="00A90025"/>
    <w:rsid w:val="00A90093"/>
    <w:rsid w:val="00A916B9"/>
    <w:rsid w:val="00A91EB7"/>
    <w:rsid w:val="00A92253"/>
    <w:rsid w:val="00A924E8"/>
    <w:rsid w:val="00A92531"/>
    <w:rsid w:val="00A9260E"/>
    <w:rsid w:val="00A92B08"/>
    <w:rsid w:val="00A93402"/>
    <w:rsid w:val="00A93424"/>
    <w:rsid w:val="00A9343D"/>
    <w:rsid w:val="00A940AA"/>
    <w:rsid w:val="00A94413"/>
    <w:rsid w:val="00A94590"/>
    <w:rsid w:val="00A946F1"/>
    <w:rsid w:val="00A94CFA"/>
    <w:rsid w:val="00A9576B"/>
    <w:rsid w:val="00A95772"/>
    <w:rsid w:val="00A95BAE"/>
    <w:rsid w:val="00A95CBD"/>
    <w:rsid w:val="00A95F9D"/>
    <w:rsid w:val="00A96543"/>
    <w:rsid w:val="00A9784F"/>
    <w:rsid w:val="00AA03C3"/>
    <w:rsid w:val="00AA056A"/>
    <w:rsid w:val="00AA074F"/>
    <w:rsid w:val="00AA0FB6"/>
    <w:rsid w:val="00AA1007"/>
    <w:rsid w:val="00AA1209"/>
    <w:rsid w:val="00AA2232"/>
    <w:rsid w:val="00AA301B"/>
    <w:rsid w:val="00AA3911"/>
    <w:rsid w:val="00AA39EF"/>
    <w:rsid w:val="00AA4C7B"/>
    <w:rsid w:val="00AA5237"/>
    <w:rsid w:val="00AA5457"/>
    <w:rsid w:val="00AA5670"/>
    <w:rsid w:val="00AA5F9F"/>
    <w:rsid w:val="00AA6315"/>
    <w:rsid w:val="00AA63C4"/>
    <w:rsid w:val="00AA6400"/>
    <w:rsid w:val="00AA64C7"/>
    <w:rsid w:val="00AA6587"/>
    <w:rsid w:val="00AA6F84"/>
    <w:rsid w:val="00AA7DA1"/>
    <w:rsid w:val="00AB0314"/>
    <w:rsid w:val="00AB04D8"/>
    <w:rsid w:val="00AB0B64"/>
    <w:rsid w:val="00AB1D2C"/>
    <w:rsid w:val="00AB1D7F"/>
    <w:rsid w:val="00AB1F65"/>
    <w:rsid w:val="00AB1F9E"/>
    <w:rsid w:val="00AB22F6"/>
    <w:rsid w:val="00AB2333"/>
    <w:rsid w:val="00AB2C0D"/>
    <w:rsid w:val="00AB3236"/>
    <w:rsid w:val="00AB32B2"/>
    <w:rsid w:val="00AB342A"/>
    <w:rsid w:val="00AB4043"/>
    <w:rsid w:val="00AB465E"/>
    <w:rsid w:val="00AB4F91"/>
    <w:rsid w:val="00AB4FCA"/>
    <w:rsid w:val="00AB563D"/>
    <w:rsid w:val="00AB569B"/>
    <w:rsid w:val="00AB6252"/>
    <w:rsid w:val="00AB62C1"/>
    <w:rsid w:val="00AB6BB7"/>
    <w:rsid w:val="00AB6D89"/>
    <w:rsid w:val="00AB6E78"/>
    <w:rsid w:val="00AB7057"/>
    <w:rsid w:val="00AB77C4"/>
    <w:rsid w:val="00AC09C1"/>
    <w:rsid w:val="00AC1000"/>
    <w:rsid w:val="00AC14FF"/>
    <w:rsid w:val="00AC168E"/>
    <w:rsid w:val="00AC200D"/>
    <w:rsid w:val="00AC2205"/>
    <w:rsid w:val="00AC22C2"/>
    <w:rsid w:val="00AC2D93"/>
    <w:rsid w:val="00AC31BD"/>
    <w:rsid w:val="00AC375E"/>
    <w:rsid w:val="00AC3D13"/>
    <w:rsid w:val="00AC4B01"/>
    <w:rsid w:val="00AC5229"/>
    <w:rsid w:val="00AC5416"/>
    <w:rsid w:val="00AC55CD"/>
    <w:rsid w:val="00AC5F05"/>
    <w:rsid w:val="00AC5F99"/>
    <w:rsid w:val="00AC6659"/>
    <w:rsid w:val="00AC68FC"/>
    <w:rsid w:val="00AC727F"/>
    <w:rsid w:val="00AC7722"/>
    <w:rsid w:val="00AC7818"/>
    <w:rsid w:val="00AD047C"/>
    <w:rsid w:val="00AD0AE8"/>
    <w:rsid w:val="00AD2171"/>
    <w:rsid w:val="00AD221B"/>
    <w:rsid w:val="00AD2758"/>
    <w:rsid w:val="00AD2F90"/>
    <w:rsid w:val="00AD3281"/>
    <w:rsid w:val="00AD3390"/>
    <w:rsid w:val="00AD33C4"/>
    <w:rsid w:val="00AD375A"/>
    <w:rsid w:val="00AD3AFF"/>
    <w:rsid w:val="00AD3F7E"/>
    <w:rsid w:val="00AD4CD8"/>
    <w:rsid w:val="00AD50E4"/>
    <w:rsid w:val="00AD551C"/>
    <w:rsid w:val="00AD5553"/>
    <w:rsid w:val="00AD5FED"/>
    <w:rsid w:val="00AD638C"/>
    <w:rsid w:val="00AD6B1F"/>
    <w:rsid w:val="00AD6E78"/>
    <w:rsid w:val="00AD6F1A"/>
    <w:rsid w:val="00AD7531"/>
    <w:rsid w:val="00AD7966"/>
    <w:rsid w:val="00AD7A8C"/>
    <w:rsid w:val="00AD7C84"/>
    <w:rsid w:val="00AD7C9A"/>
    <w:rsid w:val="00AD7E4C"/>
    <w:rsid w:val="00AD7EA3"/>
    <w:rsid w:val="00AE02A8"/>
    <w:rsid w:val="00AE04C2"/>
    <w:rsid w:val="00AE0756"/>
    <w:rsid w:val="00AE142F"/>
    <w:rsid w:val="00AE1608"/>
    <w:rsid w:val="00AE1914"/>
    <w:rsid w:val="00AE1CC1"/>
    <w:rsid w:val="00AE1DF7"/>
    <w:rsid w:val="00AE1EF7"/>
    <w:rsid w:val="00AE2D41"/>
    <w:rsid w:val="00AE2DF4"/>
    <w:rsid w:val="00AE3990"/>
    <w:rsid w:val="00AE4455"/>
    <w:rsid w:val="00AE4FBA"/>
    <w:rsid w:val="00AE5071"/>
    <w:rsid w:val="00AE50CB"/>
    <w:rsid w:val="00AE536F"/>
    <w:rsid w:val="00AE5A63"/>
    <w:rsid w:val="00AE641B"/>
    <w:rsid w:val="00AE7CDB"/>
    <w:rsid w:val="00AE7FDB"/>
    <w:rsid w:val="00AF01BE"/>
    <w:rsid w:val="00AF0CEC"/>
    <w:rsid w:val="00AF0F3F"/>
    <w:rsid w:val="00AF17E6"/>
    <w:rsid w:val="00AF1846"/>
    <w:rsid w:val="00AF2147"/>
    <w:rsid w:val="00AF27D4"/>
    <w:rsid w:val="00AF2998"/>
    <w:rsid w:val="00AF3137"/>
    <w:rsid w:val="00AF3662"/>
    <w:rsid w:val="00AF3700"/>
    <w:rsid w:val="00AF4985"/>
    <w:rsid w:val="00AF4DF3"/>
    <w:rsid w:val="00AF5A31"/>
    <w:rsid w:val="00AF5E7E"/>
    <w:rsid w:val="00AF6187"/>
    <w:rsid w:val="00AF6C4F"/>
    <w:rsid w:val="00AF7159"/>
    <w:rsid w:val="00AF77DB"/>
    <w:rsid w:val="00AF7DD3"/>
    <w:rsid w:val="00AF7E34"/>
    <w:rsid w:val="00B00101"/>
    <w:rsid w:val="00B00229"/>
    <w:rsid w:val="00B00F1F"/>
    <w:rsid w:val="00B012A5"/>
    <w:rsid w:val="00B0182B"/>
    <w:rsid w:val="00B019B7"/>
    <w:rsid w:val="00B01D12"/>
    <w:rsid w:val="00B01FEF"/>
    <w:rsid w:val="00B01FF8"/>
    <w:rsid w:val="00B0232F"/>
    <w:rsid w:val="00B02A59"/>
    <w:rsid w:val="00B03539"/>
    <w:rsid w:val="00B03AA7"/>
    <w:rsid w:val="00B03CA0"/>
    <w:rsid w:val="00B049FF"/>
    <w:rsid w:val="00B0509D"/>
    <w:rsid w:val="00B05693"/>
    <w:rsid w:val="00B05909"/>
    <w:rsid w:val="00B05914"/>
    <w:rsid w:val="00B061A8"/>
    <w:rsid w:val="00B073AC"/>
    <w:rsid w:val="00B1027E"/>
    <w:rsid w:val="00B105A0"/>
    <w:rsid w:val="00B10BBA"/>
    <w:rsid w:val="00B10FFE"/>
    <w:rsid w:val="00B11492"/>
    <w:rsid w:val="00B114C6"/>
    <w:rsid w:val="00B11660"/>
    <w:rsid w:val="00B11730"/>
    <w:rsid w:val="00B11877"/>
    <w:rsid w:val="00B11DD9"/>
    <w:rsid w:val="00B11FE2"/>
    <w:rsid w:val="00B11FEB"/>
    <w:rsid w:val="00B122E8"/>
    <w:rsid w:val="00B12868"/>
    <w:rsid w:val="00B12EDE"/>
    <w:rsid w:val="00B13119"/>
    <w:rsid w:val="00B1324F"/>
    <w:rsid w:val="00B133B3"/>
    <w:rsid w:val="00B13481"/>
    <w:rsid w:val="00B135EB"/>
    <w:rsid w:val="00B138C5"/>
    <w:rsid w:val="00B13A63"/>
    <w:rsid w:val="00B13C17"/>
    <w:rsid w:val="00B141CB"/>
    <w:rsid w:val="00B14668"/>
    <w:rsid w:val="00B1564A"/>
    <w:rsid w:val="00B1571D"/>
    <w:rsid w:val="00B15D21"/>
    <w:rsid w:val="00B15F0B"/>
    <w:rsid w:val="00B16251"/>
    <w:rsid w:val="00B1670B"/>
    <w:rsid w:val="00B201E9"/>
    <w:rsid w:val="00B2043E"/>
    <w:rsid w:val="00B2053A"/>
    <w:rsid w:val="00B2078E"/>
    <w:rsid w:val="00B20802"/>
    <w:rsid w:val="00B20C46"/>
    <w:rsid w:val="00B20D81"/>
    <w:rsid w:val="00B20DD5"/>
    <w:rsid w:val="00B20F7E"/>
    <w:rsid w:val="00B2121F"/>
    <w:rsid w:val="00B21EDC"/>
    <w:rsid w:val="00B23908"/>
    <w:rsid w:val="00B23F19"/>
    <w:rsid w:val="00B24257"/>
    <w:rsid w:val="00B2442F"/>
    <w:rsid w:val="00B24471"/>
    <w:rsid w:val="00B24EE4"/>
    <w:rsid w:val="00B25D2D"/>
    <w:rsid w:val="00B25D4E"/>
    <w:rsid w:val="00B25E2B"/>
    <w:rsid w:val="00B263BD"/>
    <w:rsid w:val="00B26ACB"/>
    <w:rsid w:val="00B26F10"/>
    <w:rsid w:val="00B27CF8"/>
    <w:rsid w:val="00B30520"/>
    <w:rsid w:val="00B3071E"/>
    <w:rsid w:val="00B30ED6"/>
    <w:rsid w:val="00B31126"/>
    <w:rsid w:val="00B31633"/>
    <w:rsid w:val="00B31EEA"/>
    <w:rsid w:val="00B33EB5"/>
    <w:rsid w:val="00B34EDA"/>
    <w:rsid w:val="00B34F0F"/>
    <w:rsid w:val="00B353AE"/>
    <w:rsid w:val="00B35D9D"/>
    <w:rsid w:val="00B36487"/>
    <w:rsid w:val="00B36799"/>
    <w:rsid w:val="00B36E61"/>
    <w:rsid w:val="00B371C2"/>
    <w:rsid w:val="00B37429"/>
    <w:rsid w:val="00B3759B"/>
    <w:rsid w:val="00B375F9"/>
    <w:rsid w:val="00B37DEA"/>
    <w:rsid w:val="00B4042D"/>
    <w:rsid w:val="00B40A13"/>
    <w:rsid w:val="00B42054"/>
    <w:rsid w:val="00B4215C"/>
    <w:rsid w:val="00B42535"/>
    <w:rsid w:val="00B42882"/>
    <w:rsid w:val="00B42AE5"/>
    <w:rsid w:val="00B43EBD"/>
    <w:rsid w:val="00B440D3"/>
    <w:rsid w:val="00B440DE"/>
    <w:rsid w:val="00B4417D"/>
    <w:rsid w:val="00B44376"/>
    <w:rsid w:val="00B44632"/>
    <w:rsid w:val="00B44A6B"/>
    <w:rsid w:val="00B457D0"/>
    <w:rsid w:val="00B459C6"/>
    <w:rsid w:val="00B45AA9"/>
    <w:rsid w:val="00B45E1A"/>
    <w:rsid w:val="00B471AE"/>
    <w:rsid w:val="00B47EBE"/>
    <w:rsid w:val="00B503D5"/>
    <w:rsid w:val="00B512AC"/>
    <w:rsid w:val="00B5143F"/>
    <w:rsid w:val="00B517B5"/>
    <w:rsid w:val="00B51FC8"/>
    <w:rsid w:val="00B5227D"/>
    <w:rsid w:val="00B52493"/>
    <w:rsid w:val="00B529A2"/>
    <w:rsid w:val="00B52B59"/>
    <w:rsid w:val="00B52BFF"/>
    <w:rsid w:val="00B538B4"/>
    <w:rsid w:val="00B53981"/>
    <w:rsid w:val="00B53AED"/>
    <w:rsid w:val="00B53AF7"/>
    <w:rsid w:val="00B5419D"/>
    <w:rsid w:val="00B547B6"/>
    <w:rsid w:val="00B54FC3"/>
    <w:rsid w:val="00B55139"/>
    <w:rsid w:val="00B553AC"/>
    <w:rsid w:val="00B5574E"/>
    <w:rsid w:val="00B562A7"/>
    <w:rsid w:val="00B56412"/>
    <w:rsid w:val="00B56E13"/>
    <w:rsid w:val="00B60205"/>
    <w:rsid w:val="00B60F0D"/>
    <w:rsid w:val="00B61279"/>
    <w:rsid w:val="00B615A4"/>
    <w:rsid w:val="00B616A8"/>
    <w:rsid w:val="00B61D6D"/>
    <w:rsid w:val="00B61F22"/>
    <w:rsid w:val="00B6212D"/>
    <w:rsid w:val="00B621A1"/>
    <w:rsid w:val="00B627C4"/>
    <w:rsid w:val="00B627FA"/>
    <w:rsid w:val="00B633EC"/>
    <w:rsid w:val="00B635B6"/>
    <w:rsid w:val="00B639D7"/>
    <w:rsid w:val="00B645E4"/>
    <w:rsid w:val="00B64F97"/>
    <w:rsid w:val="00B656A0"/>
    <w:rsid w:val="00B65871"/>
    <w:rsid w:val="00B65B5E"/>
    <w:rsid w:val="00B66A2E"/>
    <w:rsid w:val="00B67023"/>
    <w:rsid w:val="00B67519"/>
    <w:rsid w:val="00B67581"/>
    <w:rsid w:val="00B6771D"/>
    <w:rsid w:val="00B706D8"/>
    <w:rsid w:val="00B70FF8"/>
    <w:rsid w:val="00B7212C"/>
    <w:rsid w:val="00B72779"/>
    <w:rsid w:val="00B72C77"/>
    <w:rsid w:val="00B72D2B"/>
    <w:rsid w:val="00B73033"/>
    <w:rsid w:val="00B73735"/>
    <w:rsid w:val="00B73E29"/>
    <w:rsid w:val="00B74358"/>
    <w:rsid w:val="00B7462F"/>
    <w:rsid w:val="00B74820"/>
    <w:rsid w:val="00B74B44"/>
    <w:rsid w:val="00B74C4C"/>
    <w:rsid w:val="00B74FC8"/>
    <w:rsid w:val="00B7527C"/>
    <w:rsid w:val="00B75967"/>
    <w:rsid w:val="00B768D5"/>
    <w:rsid w:val="00B76EF4"/>
    <w:rsid w:val="00B76F58"/>
    <w:rsid w:val="00B77160"/>
    <w:rsid w:val="00B77972"/>
    <w:rsid w:val="00B80159"/>
    <w:rsid w:val="00B8051A"/>
    <w:rsid w:val="00B8062E"/>
    <w:rsid w:val="00B80663"/>
    <w:rsid w:val="00B80BAF"/>
    <w:rsid w:val="00B80F9A"/>
    <w:rsid w:val="00B80FCF"/>
    <w:rsid w:val="00B81538"/>
    <w:rsid w:val="00B818D9"/>
    <w:rsid w:val="00B825EE"/>
    <w:rsid w:val="00B82A34"/>
    <w:rsid w:val="00B838BC"/>
    <w:rsid w:val="00B838F2"/>
    <w:rsid w:val="00B83E0E"/>
    <w:rsid w:val="00B83E8F"/>
    <w:rsid w:val="00B83F72"/>
    <w:rsid w:val="00B84A0A"/>
    <w:rsid w:val="00B84DA8"/>
    <w:rsid w:val="00B85C52"/>
    <w:rsid w:val="00B86228"/>
    <w:rsid w:val="00B86813"/>
    <w:rsid w:val="00B86F69"/>
    <w:rsid w:val="00B870CA"/>
    <w:rsid w:val="00B871D3"/>
    <w:rsid w:val="00B87BC3"/>
    <w:rsid w:val="00B900E0"/>
    <w:rsid w:val="00B90180"/>
    <w:rsid w:val="00B90369"/>
    <w:rsid w:val="00B9036C"/>
    <w:rsid w:val="00B905AE"/>
    <w:rsid w:val="00B909B4"/>
    <w:rsid w:val="00B91EC7"/>
    <w:rsid w:val="00B91ECB"/>
    <w:rsid w:val="00B91FA2"/>
    <w:rsid w:val="00B930BF"/>
    <w:rsid w:val="00B93C3B"/>
    <w:rsid w:val="00B942BD"/>
    <w:rsid w:val="00B9506A"/>
    <w:rsid w:val="00B959FC"/>
    <w:rsid w:val="00B960FB"/>
    <w:rsid w:val="00B96283"/>
    <w:rsid w:val="00B9667B"/>
    <w:rsid w:val="00B96C0F"/>
    <w:rsid w:val="00B9737E"/>
    <w:rsid w:val="00B9775A"/>
    <w:rsid w:val="00B97F8E"/>
    <w:rsid w:val="00BA0CAA"/>
    <w:rsid w:val="00BA148C"/>
    <w:rsid w:val="00BA150A"/>
    <w:rsid w:val="00BA165D"/>
    <w:rsid w:val="00BA1BF5"/>
    <w:rsid w:val="00BA1C3A"/>
    <w:rsid w:val="00BA1EDC"/>
    <w:rsid w:val="00BA25A9"/>
    <w:rsid w:val="00BA3340"/>
    <w:rsid w:val="00BA384D"/>
    <w:rsid w:val="00BA3BE3"/>
    <w:rsid w:val="00BA4346"/>
    <w:rsid w:val="00BA4360"/>
    <w:rsid w:val="00BA44C8"/>
    <w:rsid w:val="00BA54BF"/>
    <w:rsid w:val="00BA610E"/>
    <w:rsid w:val="00BA612D"/>
    <w:rsid w:val="00BA63DD"/>
    <w:rsid w:val="00BA6A5C"/>
    <w:rsid w:val="00BA74FE"/>
    <w:rsid w:val="00BA76A5"/>
    <w:rsid w:val="00BA77FC"/>
    <w:rsid w:val="00BA7F6E"/>
    <w:rsid w:val="00BA7FC5"/>
    <w:rsid w:val="00BB0968"/>
    <w:rsid w:val="00BB0D26"/>
    <w:rsid w:val="00BB1197"/>
    <w:rsid w:val="00BB1807"/>
    <w:rsid w:val="00BB2031"/>
    <w:rsid w:val="00BB2117"/>
    <w:rsid w:val="00BB319A"/>
    <w:rsid w:val="00BB3454"/>
    <w:rsid w:val="00BB36DA"/>
    <w:rsid w:val="00BB3A30"/>
    <w:rsid w:val="00BB3B7F"/>
    <w:rsid w:val="00BB43C2"/>
    <w:rsid w:val="00BB4AAF"/>
    <w:rsid w:val="00BB52BE"/>
    <w:rsid w:val="00BB56DD"/>
    <w:rsid w:val="00BB5A20"/>
    <w:rsid w:val="00BB626B"/>
    <w:rsid w:val="00BB6C00"/>
    <w:rsid w:val="00BB6E31"/>
    <w:rsid w:val="00BB7C71"/>
    <w:rsid w:val="00BC0408"/>
    <w:rsid w:val="00BC043E"/>
    <w:rsid w:val="00BC0548"/>
    <w:rsid w:val="00BC0695"/>
    <w:rsid w:val="00BC08E5"/>
    <w:rsid w:val="00BC0C2B"/>
    <w:rsid w:val="00BC0F73"/>
    <w:rsid w:val="00BC0FDE"/>
    <w:rsid w:val="00BC21A5"/>
    <w:rsid w:val="00BC258F"/>
    <w:rsid w:val="00BC3110"/>
    <w:rsid w:val="00BC3125"/>
    <w:rsid w:val="00BC32BD"/>
    <w:rsid w:val="00BC366B"/>
    <w:rsid w:val="00BC375C"/>
    <w:rsid w:val="00BC3826"/>
    <w:rsid w:val="00BC4530"/>
    <w:rsid w:val="00BC4683"/>
    <w:rsid w:val="00BC4C7B"/>
    <w:rsid w:val="00BC4DE7"/>
    <w:rsid w:val="00BC4E53"/>
    <w:rsid w:val="00BC50BB"/>
    <w:rsid w:val="00BC5139"/>
    <w:rsid w:val="00BC5254"/>
    <w:rsid w:val="00BC543A"/>
    <w:rsid w:val="00BC57A1"/>
    <w:rsid w:val="00BC5F36"/>
    <w:rsid w:val="00BC60A2"/>
    <w:rsid w:val="00BC64E2"/>
    <w:rsid w:val="00BC6FC8"/>
    <w:rsid w:val="00BC72B5"/>
    <w:rsid w:val="00BC72C4"/>
    <w:rsid w:val="00BC7EE5"/>
    <w:rsid w:val="00BD0010"/>
    <w:rsid w:val="00BD00CC"/>
    <w:rsid w:val="00BD07D3"/>
    <w:rsid w:val="00BD0AD3"/>
    <w:rsid w:val="00BD0C91"/>
    <w:rsid w:val="00BD0FBC"/>
    <w:rsid w:val="00BD13B0"/>
    <w:rsid w:val="00BD1C49"/>
    <w:rsid w:val="00BD1EF6"/>
    <w:rsid w:val="00BD1EFE"/>
    <w:rsid w:val="00BD2B8B"/>
    <w:rsid w:val="00BD33B2"/>
    <w:rsid w:val="00BD365E"/>
    <w:rsid w:val="00BD383B"/>
    <w:rsid w:val="00BD517A"/>
    <w:rsid w:val="00BD5496"/>
    <w:rsid w:val="00BD5A33"/>
    <w:rsid w:val="00BD5FD6"/>
    <w:rsid w:val="00BD6076"/>
    <w:rsid w:val="00BD6A82"/>
    <w:rsid w:val="00BD7A2E"/>
    <w:rsid w:val="00BE16BF"/>
    <w:rsid w:val="00BE1A34"/>
    <w:rsid w:val="00BE217A"/>
    <w:rsid w:val="00BE2716"/>
    <w:rsid w:val="00BE33DE"/>
    <w:rsid w:val="00BE37A4"/>
    <w:rsid w:val="00BE39A2"/>
    <w:rsid w:val="00BE420C"/>
    <w:rsid w:val="00BE4446"/>
    <w:rsid w:val="00BE544C"/>
    <w:rsid w:val="00BE5897"/>
    <w:rsid w:val="00BE6495"/>
    <w:rsid w:val="00BE6765"/>
    <w:rsid w:val="00BE75DC"/>
    <w:rsid w:val="00BE7718"/>
    <w:rsid w:val="00BE78F3"/>
    <w:rsid w:val="00BE7B26"/>
    <w:rsid w:val="00BE7F14"/>
    <w:rsid w:val="00BE7FC6"/>
    <w:rsid w:val="00BF0974"/>
    <w:rsid w:val="00BF1293"/>
    <w:rsid w:val="00BF1771"/>
    <w:rsid w:val="00BF177E"/>
    <w:rsid w:val="00BF3D9B"/>
    <w:rsid w:val="00BF44C5"/>
    <w:rsid w:val="00BF44E3"/>
    <w:rsid w:val="00BF49E5"/>
    <w:rsid w:val="00BF52EA"/>
    <w:rsid w:val="00BF5C1A"/>
    <w:rsid w:val="00BF6280"/>
    <w:rsid w:val="00BF6458"/>
    <w:rsid w:val="00BF70F7"/>
    <w:rsid w:val="00BF7442"/>
    <w:rsid w:val="00BF74B4"/>
    <w:rsid w:val="00BF74B5"/>
    <w:rsid w:val="00BF7623"/>
    <w:rsid w:val="00BF7C66"/>
    <w:rsid w:val="00C0080C"/>
    <w:rsid w:val="00C00E4B"/>
    <w:rsid w:val="00C01903"/>
    <w:rsid w:val="00C02600"/>
    <w:rsid w:val="00C02A13"/>
    <w:rsid w:val="00C02D32"/>
    <w:rsid w:val="00C02F50"/>
    <w:rsid w:val="00C0367D"/>
    <w:rsid w:val="00C040C2"/>
    <w:rsid w:val="00C0432C"/>
    <w:rsid w:val="00C0598E"/>
    <w:rsid w:val="00C05DED"/>
    <w:rsid w:val="00C05EC0"/>
    <w:rsid w:val="00C06263"/>
    <w:rsid w:val="00C0667A"/>
    <w:rsid w:val="00C068CC"/>
    <w:rsid w:val="00C06D26"/>
    <w:rsid w:val="00C06F8F"/>
    <w:rsid w:val="00C06F9F"/>
    <w:rsid w:val="00C06FC5"/>
    <w:rsid w:val="00C06FCE"/>
    <w:rsid w:val="00C06FD2"/>
    <w:rsid w:val="00C07A5C"/>
    <w:rsid w:val="00C10170"/>
    <w:rsid w:val="00C1024B"/>
    <w:rsid w:val="00C10A3A"/>
    <w:rsid w:val="00C10D8B"/>
    <w:rsid w:val="00C10E53"/>
    <w:rsid w:val="00C11177"/>
    <w:rsid w:val="00C11D26"/>
    <w:rsid w:val="00C12A81"/>
    <w:rsid w:val="00C12A96"/>
    <w:rsid w:val="00C12D1D"/>
    <w:rsid w:val="00C1418D"/>
    <w:rsid w:val="00C14505"/>
    <w:rsid w:val="00C14F26"/>
    <w:rsid w:val="00C15480"/>
    <w:rsid w:val="00C1596F"/>
    <w:rsid w:val="00C15999"/>
    <w:rsid w:val="00C15F05"/>
    <w:rsid w:val="00C165E8"/>
    <w:rsid w:val="00C16F4E"/>
    <w:rsid w:val="00C170E5"/>
    <w:rsid w:val="00C1737D"/>
    <w:rsid w:val="00C17B1D"/>
    <w:rsid w:val="00C17E8B"/>
    <w:rsid w:val="00C201C7"/>
    <w:rsid w:val="00C21A86"/>
    <w:rsid w:val="00C21B1B"/>
    <w:rsid w:val="00C21DFA"/>
    <w:rsid w:val="00C21E53"/>
    <w:rsid w:val="00C22108"/>
    <w:rsid w:val="00C22D8E"/>
    <w:rsid w:val="00C22E28"/>
    <w:rsid w:val="00C231CE"/>
    <w:rsid w:val="00C239A5"/>
    <w:rsid w:val="00C23D78"/>
    <w:rsid w:val="00C24508"/>
    <w:rsid w:val="00C2475C"/>
    <w:rsid w:val="00C247DA"/>
    <w:rsid w:val="00C24DBB"/>
    <w:rsid w:val="00C24E73"/>
    <w:rsid w:val="00C25158"/>
    <w:rsid w:val="00C2529D"/>
    <w:rsid w:val="00C254A7"/>
    <w:rsid w:val="00C254B7"/>
    <w:rsid w:val="00C25B2B"/>
    <w:rsid w:val="00C25B8F"/>
    <w:rsid w:val="00C269C0"/>
    <w:rsid w:val="00C27063"/>
    <w:rsid w:val="00C30C3D"/>
    <w:rsid w:val="00C30F5D"/>
    <w:rsid w:val="00C319E0"/>
    <w:rsid w:val="00C31EE7"/>
    <w:rsid w:val="00C321D3"/>
    <w:rsid w:val="00C3222E"/>
    <w:rsid w:val="00C3359E"/>
    <w:rsid w:val="00C33B73"/>
    <w:rsid w:val="00C34350"/>
    <w:rsid w:val="00C34BAD"/>
    <w:rsid w:val="00C34E1A"/>
    <w:rsid w:val="00C35B62"/>
    <w:rsid w:val="00C361CD"/>
    <w:rsid w:val="00C3639D"/>
    <w:rsid w:val="00C365B4"/>
    <w:rsid w:val="00C3717A"/>
    <w:rsid w:val="00C37283"/>
    <w:rsid w:val="00C375DA"/>
    <w:rsid w:val="00C3794A"/>
    <w:rsid w:val="00C37A6A"/>
    <w:rsid w:val="00C37FB4"/>
    <w:rsid w:val="00C40075"/>
    <w:rsid w:val="00C405CF"/>
    <w:rsid w:val="00C408BD"/>
    <w:rsid w:val="00C41B66"/>
    <w:rsid w:val="00C41D7A"/>
    <w:rsid w:val="00C4233C"/>
    <w:rsid w:val="00C44109"/>
    <w:rsid w:val="00C4437F"/>
    <w:rsid w:val="00C44439"/>
    <w:rsid w:val="00C446F3"/>
    <w:rsid w:val="00C44A5D"/>
    <w:rsid w:val="00C44C86"/>
    <w:rsid w:val="00C451C0"/>
    <w:rsid w:val="00C4545D"/>
    <w:rsid w:val="00C45959"/>
    <w:rsid w:val="00C45AE3"/>
    <w:rsid w:val="00C46183"/>
    <w:rsid w:val="00C46222"/>
    <w:rsid w:val="00C46923"/>
    <w:rsid w:val="00C470DD"/>
    <w:rsid w:val="00C4723B"/>
    <w:rsid w:val="00C474B9"/>
    <w:rsid w:val="00C47580"/>
    <w:rsid w:val="00C47773"/>
    <w:rsid w:val="00C4780B"/>
    <w:rsid w:val="00C50977"/>
    <w:rsid w:val="00C51150"/>
    <w:rsid w:val="00C51C9B"/>
    <w:rsid w:val="00C51DD2"/>
    <w:rsid w:val="00C51FCA"/>
    <w:rsid w:val="00C52013"/>
    <w:rsid w:val="00C52BB8"/>
    <w:rsid w:val="00C52E81"/>
    <w:rsid w:val="00C52FAB"/>
    <w:rsid w:val="00C53912"/>
    <w:rsid w:val="00C53FE7"/>
    <w:rsid w:val="00C5407F"/>
    <w:rsid w:val="00C54952"/>
    <w:rsid w:val="00C54D76"/>
    <w:rsid w:val="00C55144"/>
    <w:rsid w:val="00C553C6"/>
    <w:rsid w:val="00C56D78"/>
    <w:rsid w:val="00C56EB4"/>
    <w:rsid w:val="00C56F21"/>
    <w:rsid w:val="00C56F25"/>
    <w:rsid w:val="00C575C5"/>
    <w:rsid w:val="00C57711"/>
    <w:rsid w:val="00C602A3"/>
    <w:rsid w:val="00C606C9"/>
    <w:rsid w:val="00C60E9B"/>
    <w:rsid w:val="00C61757"/>
    <w:rsid w:val="00C61B7D"/>
    <w:rsid w:val="00C62950"/>
    <w:rsid w:val="00C63798"/>
    <w:rsid w:val="00C64825"/>
    <w:rsid w:val="00C65A34"/>
    <w:rsid w:val="00C65CA7"/>
    <w:rsid w:val="00C65E39"/>
    <w:rsid w:val="00C66353"/>
    <w:rsid w:val="00C66360"/>
    <w:rsid w:val="00C66B6B"/>
    <w:rsid w:val="00C67737"/>
    <w:rsid w:val="00C70289"/>
    <w:rsid w:val="00C7049F"/>
    <w:rsid w:val="00C70B2D"/>
    <w:rsid w:val="00C7146B"/>
    <w:rsid w:val="00C71A59"/>
    <w:rsid w:val="00C726CE"/>
    <w:rsid w:val="00C72705"/>
    <w:rsid w:val="00C72EF9"/>
    <w:rsid w:val="00C73C55"/>
    <w:rsid w:val="00C75B4D"/>
    <w:rsid w:val="00C7640F"/>
    <w:rsid w:val="00C76F09"/>
    <w:rsid w:val="00C7754E"/>
    <w:rsid w:val="00C77627"/>
    <w:rsid w:val="00C77EE3"/>
    <w:rsid w:val="00C77FF9"/>
    <w:rsid w:val="00C80016"/>
    <w:rsid w:val="00C80976"/>
    <w:rsid w:val="00C80AC9"/>
    <w:rsid w:val="00C812DB"/>
    <w:rsid w:val="00C8185F"/>
    <w:rsid w:val="00C81A85"/>
    <w:rsid w:val="00C828A1"/>
    <w:rsid w:val="00C83A85"/>
    <w:rsid w:val="00C83B9D"/>
    <w:rsid w:val="00C83FE1"/>
    <w:rsid w:val="00C83FEF"/>
    <w:rsid w:val="00C840F4"/>
    <w:rsid w:val="00C842BA"/>
    <w:rsid w:val="00C848A7"/>
    <w:rsid w:val="00C8501A"/>
    <w:rsid w:val="00C857C8"/>
    <w:rsid w:val="00C85FB6"/>
    <w:rsid w:val="00C90066"/>
    <w:rsid w:val="00C905D3"/>
    <w:rsid w:val="00C906ED"/>
    <w:rsid w:val="00C90782"/>
    <w:rsid w:val="00C907B1"/>
    <w:rsid w:val="00C90B9D"/>
    <w:rsid w:val="00C90D0A"/>
    <w:rsid w:val="00C9237B"/>
    <w:rsid w:val="00C9242A"/>
    <w:rsid w:val="00C92931"/>
    <w:rsid w:val="00C92F0D"/>
    <w:rsid w:val="00C92FBF"/>
    <w:rsid w:val="00C9315C"/>
    <w:rsid w:val="00C93B95"/>
    <w:rsid w:val="00C93D22"/>
    <w:rsid w:val="00C93D79"/>
    <w:rsid w:val="00C942B3"/>
    <w:rsid w:val="00C9454B"/>
    <w:rsid w:val="00C946BE"/>
    <w:rsid w:val="00C94750"/>
    <w:rsid w:val="00C9587E"/>
    <w:rsid w:val="00C95B59"/>
    <w:rsid w:val="00C95C56"/>
    <w:rsid w:val="00C95DB1"/>
    <w:rsid w:val="00C95DFD"/>
    <w:rsid w:val="00C9725C"/>
    <w:rsid w:val="00C975CE"/>
    <w:rsid w:val="00C975E3"/>
    <w:rsid w:val="00CA07A3"/>
    <w:rsid w:val="00CA0E77"/>
    <w:rsid w:val="00CA1260"/>
    <w:rsid w:val="00CA18BE"/>
    <w:rsid w:val="00CA191D"/>
    <w:rsid w:val="00CA1928"/>
    <w:rsid w:val="00CA25E2"/>
    <w:rsid w:val="00CA271D"/>
    <w:rsid w:val="00CA29CB"/>
    <w:rsid w:val="00CA2CA3"/>
    <w:rsid w:val="00CA4AAE"/>
    <w:rsid w:val="00CA4B04"/>
    <w:rsid w:val="00CA4F09"/>
    <w:rsid w:val="00CA564A"/>
    <w:rsid w:val="00CA5B08"/>
    <w:rsid w:val="00CA5B9F"/>
    <w:rsid w:val="00CA5CD3"/>
    <w:rsid w:val="00CA5CDB"/>
    <w:rsid w:val="00CA5F45"/>
    <w:rsid w:val="00CA6624"/>
    <w:rsid w:val="00CA6C66"/>
    <w:rsid w:val="00CA6DAD"/>
    <w:rsid w:val="00CA6F31"/>
    <w:rsid w:val="00CA767F"/>
    <w:rsid w:val="00CA7F38"/>
    <w:rsid w:val="00CB0501"/>
    <w:rsid w:val="00CB0A46"/>
    <w:rsid w:val="00CB152C"/>
    <w:rsid w:val="00CB1AED"/>
    <w:rsid w:val="00CB1C5E"/>
    <w:rsid w:val="00CB23B6"/>
    <w:rsid w:val="00CB25AC"/>
    <w:rsid w:val="00CB26D5"/>
    <w:rsid w:val="00CB2C01"/>
    <w:rsid w:val="00CB2CFE"/>
    <w:rsid w:val="00CB322A"/>
    <w:rsid w:val="00CB35A1"/>
    <w:rsid w:val="00CB36F6"/>
    <w:rsid w:val="00CB3DB2"/>
    <w:rsid w:val="00CB44F4"/>
    <w:rsid w:val="00CB47E2"/>
    <w:rsid w:val="00CB5010"/>
    <w:rsid w:val="00CB56EB"/>
    <w:rsid w:val="00CB58FA"/>
    <w:rsid w:val="00CB5A3F"/>
    <w:rsid w:val="00CB5B1A"/>
    <w:rsid w:val="00CB5FA3"/>
    <w:rsid w:val="00CB6F79"/>
    <w:rsid w:val="00CB7A03"/>
    <w:rsid w:val="00CC077F"/>
    <w:rsid w:val="00CC08DB"/>
    <w:rsid w:val="00CC0EF8"/>
    <w:rsid w:val="00CC137C"/>
    <w:rsid w:val="00CC1A89"/>
    <w:rsid w:val="00CC2273"/>
    <w:rsid w:val="00CC2321"/>
    <w:rsid w:val="00CC2AA8"/>
    <w:rsid w:val="00CC2AEA"/>
    <w:rsid w:val="00CC2C82"/>
    <w:rsid w:val="00CC352E"/>
    <w:rsid w:val="00CC3E80"/>
    <w:rsid w:val="00CC40F1"/>
    <w:rsid w:val="00CC4122"/>
    <w:rsid w:val="00CC4595"/>
    <w:rsid w:val="00CC45AE"/>
    <w:rsid w:val="00CC4D17"/>
    <w:rsid w:val="00CC5485"/>
    <w:rsid w:val="00CC590E"/>
    <w:rsid w:val="00CC596B"/>
    <w:rsid w:val="00CC5F76"/>
    <w:rsid w:val="00CC6371"/>
    <w:rsid w:val="00CC67B0"/>
    <w:rsid w:val="00CC742B"/>
    <w:rsid w:val="00CC7E65"/>
    <w:rsid w:val="00CC7FA9"/>
    <w:rsid w:val="00CD01D2"/>
    <w:rsid w:val="00CD072F"/>
    <w:rsid w:val="00CD1014"/>
    <w:rsid w:val="00CD11EC"/>
    <w:rsid w:val="00CD1C9D"/>
    <w:rsid w:val="00CD2269"/>
    <w:rsid w:val="00CD2544"/>
    <w:rsid w:val="00CD2665"/>
    <w:rsid w:val="00CD276A"/>
    <w:rsid w:val="00CD2915"/>
    <w:rsid w:val="00CD2CE9"/>
    <w:rsid w:val="00CD31E0"/>
    <w:rsid w:val="00CD36D0"/>
    <w:rsid w:val="00CD3B9C"/>
    <w:rsid w:val="00CD3F50"/>
    <w:rsid w:val="00CD4308"/>
    <w:rsid w:val="00CD4E08"/>
    <w:rsid w:val="00CD529F"/>
    <w:rsid w:val="00CD54F2"/>
    <w:rsid w:val="00CD5C8D"/>
    <w:rsid w:val="00CD5C9D"/>
    <w:rsid w:val="00CD6F95"/>
    <w:rsid w:val="00CD6FB2"/>
    <w:rsid w:val="00CD73E0"/>
    <w:rsid w:val="00CD7814"/>
    <w:rsid w:val="00CD7A5E"/>
    <w:rsid w:val="00CE075C"/>
    <w:rsid w:val="00CE0C50"/>
    <w:rsid w:val="00CE11E5"/>
    <w:rsid w:val="00CE16B9"/>
    <w:rsid w:val="00CE1A38"/>
    <w:rsid w:val="00CE1E26"/>
    <w:rsid w:val="00CE2176"/>
    <w:rsid w:val="00CE2187"/>
    <w:rsid w:val="00CE25BF"/>
    <w:rsid w:val="00CE2999"/>
    <w:rsid w:val="00CE2A09"/>
    <w:rsid w:val="00CE4B43"/>
    <w:rsid w:val="00CE58A7"/>
    <w:rsid w:val="00CE6784"/>
    <w:rsid w:val="00CE67C6"/>
    <w:rsid w:val="00CE6DAB"/>
    <w:rsid w:val="00CE6E38"/>
    <w:rsid w:val="00CE7215"/>
    <w:rsid w:val="00CE7844"/>
    <w:rsid w:val="00CE79C4"/>
    <w:rsid w:val="00CE7E2D"/>
    <w:rsid w:val="00CF0606"/>
    <w:rsid w:val="00CF0789"/>
    <w:rsid w:val="00CF0AB4"/>
    <w:rsid w:val="00CF0DE1"/>
    <w:rsid w:val="00CF1525"/>
    <w:rsid w:val="00CF156A"/>
    <w:rsid w:val="00CF21F7"/>
    <w:rsid w:val="00CF2203"/>
    <w:rsid w:val="00CF24BB"/>
    <w:rsid w:val="00CF4807"/>
    <w:rsid w:val="00CF4AD0"/>
    <w:rsid w:val="00CF4ADC"/>
    <w:rsid w:val="00CF5178"/>
    <w:rsid w:val="00CF52BB"/>
    <w:rsid w:val="00CF57B7"/>
    <w:rsid w:val="00CF5832"/>
    <w:rsid w:val="00CF5E47"/>
    <w:rsid w:val="00CF608E"/>
    <w:rsid w:val="00CF61BE"/>
    <w:rsid w:val="00CF649A"/>
    <w:rsid w:val="00CF65AB"/>
    <w:rsid w:val="00CF74BA"/>
    <w:rsid w:val="00CF794C"/>
    <w:rsid w:val="00CF7B70"/>
    <w:rsid w:val="00CF7BBA"/>
    <w:rsid w:val="00CF7F3E"/>
    <w:rsid w:val="00D0069E"/>
    <w:rsid w:val="00D006E6"/>
    <w:rsid w:val="00D00AA8"/>
    <w:rsid w:val="00D014B5"/>
    <w:rsid w:val="00D01539"/>
    <w:rsid w:val="00D01787"/>
    <w:rsid w:val="00D01A23"/>
    <w:rsid w:val="00D01B91"/>
    <w:rsid w:val="00D0302C"/>
    <w:rsid w:val="00D034C5"/>
    <w:rsid w:val="00D03C1A"/>
    <w:rsid w:val="00D041FD"/>
    <w:rsid w:val="00D0437F"/>
    <w:rsid w:val="00D043EE"/>
    <w:rsid w:val="00D04480"/>
    <w:rsid w:val="00D049BE"/>
    <w:rsid w:val="00D052B1"/>
    <w:rsid w:val="00D05441"/>
    <w:rsid w:val="00D0608F"/>
    <w:rsid w:val="00D06167"/>
    <w:rsid w:val="00D06530"/>
    <w:rsid w:val="00D068AE"/>
    <w:rsid w:val="00D074A1"/>
    <w:rsid w:val="00D07D02"/>
    <w:rsid w:val="00D07EB0"/>
    <w:rsid w:val="00D100AC"/>
    <w:rsid w:val="00D10885"/>
    <w:rsid w:val="00D10EF0"/>
    <w:rsid w:val="00D12526"/>
    <w:rsid w:val="00D13200"/>
    <w:rsid w:val="00D134C8"/>
    <w:rsid w:val="00D14712"/>
    <w:rsid w:val="00D14A61"/>
    <w:rsid w:val="00D14B57"/>
    <w:rsid w:val="00D1596F"/>
    <w:rsid w:val="00D1599D"/>
    <w:rsid w:val="00D15CDA"/>
    <w:rsid w:val="00D15E01"/>
    <w:rsid w:val="00D15F5C"/>
    <w:rsid w:val="00D15FC3"/>
    <w:rsid w:val="00D1797A"/>
    <w:rsid w:val="00D17D59"/>
    <w:rsid w:val="00D20457"/>
    <w:rsid w:val="00D20565"/>
    <w:rsid w:val="00D206F4"/>
    <w:rsid w:val="00D20DEB"/>
    <w:rsid w:val="00D210EF"/>
    <w:rsid w:val="00D219F1"/>
    <w:rsid w:val="00D21D2D"/>
    <w:rsid w:val="00D21D84"/>
    <w:rsid w:val="00D22335"/>
    <w:rsid w:val="00D2239E"/>
    <w:rsid w:val="00D229B9"/>
    <w:rsid w:val="00D23194"/>
    <w:rsid w:val="00D233ED"/>
    <w:rsid w:val="00D23653"/>
    <w:rsid w:val="00D23A1C"/>
    <w:rsid w:val="00D23EA1"/>
    <w:rsid w:val="00D23F2F"/>
    <w:rsid w:val="00D24563"/>
    <w:rsid w:val="00D24EA4"/>
    <w:rsid w:val="00D250E3"/>
    <w:rsid w:val="00D254CC"/>
    <w:rsid w:val="00D25839"/>
    <w:rsid w:val="00D27056"/>
    <w:rsid w:val="00D2759A"/>
    <w:rsid w:val="00D300D9"/>
    <w:rsid w:val="00D30C29"/>
    <w:rsid w:val="00D30C4B"/>
    <w:rsid w:val="00D3123A"/>
    <w:rsid w:val="00D31827"/>
    <w:rsid w:val="00D31A5F"/>
    <w:rsid w:val="00D31CDE"/>
    <w:rsid w:val="00D32018"/>
    <w:rsid w:val="00D329FF"/>
    <w:rsid w:val="00D32B70"/>
    <w:rsid w:val="00D32D72"/>
    <w:rsid w:val="00D32F65"/>
    <w:rsid w:val="00D33469"/>
    <w:rsid w:val="00D34311"/>
    <w:rsid w:val="00D349E9"/>
    <w:rsid w:val="00D36D94"/>
    <w:rsid w:val="00D37869"/>
    <w:rsid w:val="00D37B5C"/>
    <w:rsid w:val="00D37C22"/>
    <w:rsid w:val="00D4098B"/>
    <w:rsid w:val="00D410C0"/>
    <w:rsid w:val="00D42219"/>
    <w:rsid w:val="00D423C4"/>
    <w:rsid w:val="00D4261C"/>
    <w:rsid w:val="00D432C5"/>
    <w:rsid w:val="00D433A6"/>
    <w:rsid w:val="00D433A7"/>
    <w:rsid w:val="00D433B7"/>
    <w:rsid w:val="00D434FA"/>
    <w:rsid w:val="00D44C37"/>
    <w:rsid w:val="00D451AD"/>
    <w:rsid w:val="00D4526A"/>
    <w:rsid w:val="00D4550E"/>
    <w:rsid w:val="00D46797"/>
    <w:rsid w:val="00D46D4E"/>
    <w:rsid w:val="00D4758A"/>
    <w:rsid w:val="00D477E6"/>
    <w:rsid w:val="00D5013B"/>
    <w:rsid w:val="00D50537"/>
    <w:rsid w:val="00D514C3"/>
    <w:rsid w:val="00D51537"/>
    <w:rsid w:val="00D51CEE"/>
    <w:rsid w:val="00D528B7"/>
    <w:rsid w:val="00D52E44"/>
    <w:rsid w:val="00D52EFE"/>
    <w:rsid w:val="00D53368"/>
    <w:rsid w:val="00D53BF8"/>
    <w:rsid w:val="00D54E48"/>
    <w:rsid w:val="00D55532"/>
    <w:rsid w:val="00D55ACE"/>
    <w:rsid w:val="00D55B06"/>
    <w:rsid w:val="00D56614"/>
    <w:rsid w:val="00D570BB"/>
    <w:rsid w:val="00D57A22"/>
    <w:rsid w:val="00D57D52"/>
    <w:rsid w:val="00D57FFA"/>
    <w:rsid w:val="00D600C8"/>
    <w:rsid w:val="00D60306"/>
    <w:rsid w:val="00D60C83"/>
    <w:rsid w:val="00D6145C"/>
    <w:rsid w:val="00D62138"/>
    <w:rsid w:val="00D63044"/>
    <w:rsid w:val="00D63A53"/>
    <w:rsid w:val="00D63CF8"/>
    <w:rsid w:val="00D63FBD"/>
    <w:rsid w:val="00D6456E"/>
    <w:rsid w:val="00D646DF"/>
    <w:rsid w:val="00D64761"/>
    <w:rsid w:val="00D648D3"/>
    <w:rsid w:val="00D64990"/>
    <w:rsid w:val="00D64ABF"/>
    <w:rsid w:val="00D64D45"/>
    <w:rsid w:val="00D65A6E"/>
    <w:rsid w:val="00D66832"/>
    <w:rsid w:val="00D66E12"/>
    <w:rsid w:val="00D67AFF"/>
    <w:rsid w:val="00D700E6"/>
    <w:rsid w:val="00D708DB"/>
    <w:rsid w:val="00D71108"/>
    <w:rsid w:val="00D7118E"/>
    <w:rsid w:val="00D71799"/>
    <w:rsid w:val="00D7189C"/>
    <w:rsid w:val="00D71AB5"/>
    <w:rsid w:val="00D71B1E"/>
    <w:rsid w:val="00D71F2E"/>
    <w:rsid w:val="00D72023"/>
    <w:rsid w:val="00D7212B"/>
    <w:rsid w:val="00D73747"/>
    <w:rsid w:val="00D73786"/>
    <w:rsid w:val="00D73BBB"/>
    <w:rsid w:val="00D7403D"/>
    <w:rsid w:val="00D740E7"/>
    <w:rsid w:val="00D74409"/>
    <w:rsid w:val="00D7448A"/>
    <w:rsid w:val="00D745A3"/>
    <w:rsid w:val="00D746E1"/>
    <w:rsid w:val="00D749F4"/>
    <w:rsid w:val="00D76368"/>
    <w:rsid w:val="00D76B03"/>
    <w:rsid w:val="00D76B9A"/>
    <w:rsid w:val="00D76DFB"/>
    <w:rsid w:val="00D7751F"/>
    <w:rsid w:val="00D778A5"/>
    <w:rsid w:val="00D8011C"/>
    <w:rsid w:val="00D80781"/>
    <w:rsid w:val="00D80B57"/>
    <w:rsid w:val="00D8112E"/>
    <w:rsid w:val="00D81517"/>
    <w:rsid w:val="00D815C8"/>
    <w:rsid w:val="00D81E8C"/>
    <w:rsid w:val="00D81FB1"/>
    <w:rsid w:val="00D82589"/>
    <w:rsid w:val="00D8275F"/>
    <w:rsid w:val="00D82D43"/>
    <w:rsid w:val="00D83005"/>
    <w:rsid w:val="00D8373C"/>
    <w:rsid w:val="00D837DC"/>
    <w:rsid w:val="00D838EE"/>
    <w:rsid w:val="00D83AA5"/>
    <w:rsid w:val="00D8488B"/>
    <w:rsid w:val="00D84A1A"/>
    <w:rsid w:val="00D8538A"/>
    <w:rsid w:val="00D856F0"/>
    <w:rsid w:val="00D857C1"/>
    <w:rsid w:val="00D8587C"/>
    <w:rsid w:val="00D85AE2"/>
    <w:rsid w:val="00D85BC1"/>
    <w:rsid w:val="00D8628C"/>
    <w:rsid w:val="00D862E8"/>
    <w:rsid w:val="00D865B8"/>
    <w:rsid w:val="00D865D1"/>
    <w:rsid w:val="00D86895"/>
    <w:rsid w:val="00D86AC6"/>
    <w:rsid w:val="00D872EF"/>
    <w:rsid w:val="00D873F1"/>
    <w:rsid w:val="00D87423"/>
    <w:rsid w:val="00D90110"/>
    <w:rsid w:val="00D917B5"/>
    <w:rsid w:val="00D91F65"/>
    <w:rsid w:val="00D92968"/>
    <w:rsid w:val="00D93146"/>
    <w:rsid w:val="00D93272"/>
    <w:rsid w:val="00D932A1"/>
    <w:rsid w:val="00D9356B"/>
    <w:rsid w:val="00D93ABE"/>
    <w:rsid w:val="00D93BD6"/>
    <w:rsid w:val="00D93C30"/>
    <w:rsid w:val="00D93DFE"/>
    <w:rsid w:val="00D940AB"/>
    <w:rsid w:val="00D940C1"/>
    <w:rsid w:val="00D95037"/>
    <w:rsid w:val="00D9547E"/>
    <w:rsid w:val="00D9547F"/>
    <w:rsid w:val="00D95911"/>
    <w:rsid w:val="00D95B3D"/>
    <w:rsid w:val="00D96EBD"/>
    <w:rsid w:val="00D9709E"/>
    <w:rsid w:val="00D97113"/>
    <w:rsid w:val="00DA005D"/>
    <w:rsid w:val="00DA0136"/>
    <w:rsid w:val="00DA16A4"/>
    <w:rsid w:val="00DA229A"/>
    <w:rsid w:val="00DA22FE"/>
    <w:rsid w:val="00DA2953"/>
    <w:rsid w:val="00DA2B18"/>
    <w:rsid w:val="00DA2C1A"/>
    <w:rsid w:val="00DA37E5"/>
    <w:rsid w:val="00DA4433"/>
    <w:rsid w:val="00DA4BFA"/>
    <w:rsid w:val="00DA4DF1"/>
    <w:rsid w:val="00DA4DF8"/>
    <w:rsid w:val="00DA4F10"/>
    <w:rsid w:val="00DA5186"/>
    <w:rsid w:val="00DA52AE"/>
    <w:rsid w:val="00DA53B3"/>
    <w:rsid w:val="00DA547D"/>
    <w:rsid w:val="00DA549F"/>
    <w:rsid w:val="00DA5A87"/>
    <w:rsid w:val="00DA7048"/>
    <w:rsid w:val="00DA7D32"/>
    <w:rsid w:val="00DA7D77"/>
    <w:rsid w:val="00DB02C4"/>
    <w:rsid w:val="00DB17DA"/>
    <w:rsid w:val="00DB19B1"/>
    <w:rsid w:val="00DB2799"/>
    <w:rsid w:val="00DB28B7"/>
    <w:rsid w:val="00DB2EB1"/>
    <w:rsid w:val="00DB3DC1"/>
    <w:rsid w:val="00DB3E7C"/>
    <w:rsid w:val="00DB424A"/>
    <w:rsid w:val="00DB51F8"/>
    <w:rsid w:val="00DB5AA8"/>
    <w:rsid w:val="00DB5D11"/>
    <w:rsid w:val="00DB6AF4"/>
    <w:rsid w:val="00DB6B45"/>
    <w:rsid w:val="00DB6EF0"/>
    <w:rsid w:val="00DB714B"/>
    <w:rsid w:val="00DB726A"/>
    <w:rsid w:val="00DB745C"/>
    <w:rsid w:val="00DB772F"/>
    <w:rsid w:val="00DB77CE"/>
    <w:rsid w:val="00DB7809"/>
    <w:rsid w:val="00DB78D3"/>
    <w:rsid w:val="00DC114B"/>
    <w:rsid w:val="00DC192C"/>
    <w:rsid w:val="00DC1DE3"/>
    <w:rsid w:val="00DC1E4D"/>
    <w:rsid w:val="00DC2335"/>
    <w:rsid w:val="00DC2C38"/>
    <w:rsid w:val="00DC3354"/>
    <w:rsid w:val="00DC585D"/>
    <w:rsid w:val="00DC60D1"/>
    <w:rsid w:val="00DC6386"/>
    <w:rsid w:val="00DC6686"/>
    <w:rsid w:val="00DC6EF4"/>
    <w:rsid w:val="00DC6EF7"/>
    <w:rsid w:val="00DC7687"/>
    <w:rsid w:val="00DC7FCC"/>
    <w:rsid w:val="00DD0001"/>
    <w:rsid w:val="00DD05DB"/>
    <w:rsid w:val="00DD0AB1"/>
    <w:rsid w:val="00DD117F"/>
    <w:rsid w:val="00DD123B"/>
    <w:rsid w:val="00DD1843"/>
    <w:rsid w:val="00DD1B10"/>
    <w:rsid w:val="00DD2535"/>
    <w:rsid w:val="00DD3286"/>
    <w:rsid w:val="00DD4B47"/>
    <w:rsid w:val="00DD4C2E"/>
    <w:rsid w:val="00DD52C3"/>
    <w:rsid w:val="00DD584F"/>
    <w:rsid w:val="00DD65C4"/>
    <w:rsid w:val="00DD66CD"/>
    <w:rsid w:val="00DD6742"/>
    <w:rsid w:val="00DD6E23"/>
    <w:rsid w:val="00DD7F3F"/>
    <w:rsid w:val="00DE068E"/>
    <w:rsid w:val="00DE06A0"/>
    <w:rsid w:val="00DE1553"/>
    <w:rsid w:val="00DE28EC"/>
    <w:rsid w:val="00DE2D06"/>
    <w:rsid w:val="00DE2D4C"/>
    <w:rsid w:val="00DE2EA0"/>
    <w:rsid w:val="00DE2F51"/>
    <w:rsid w:val="00DE3797"/>
    <w:rsid w:val="00DE38A4"/>
    <w:rsid w:val="00DE39ED"/>
    <w:rsid w:val="00DE3A07"/>
    <w:rsid w:val="00DE468B"/>
    <w:rsid w:val="00DE46BA"/>
    <w:rsid w:val="00DE4F04"/>
    <w:rsid w:val="00DE53D7"/>
    <w:rsid w:val="00DE5A0C"/>
    <w:rsid w:val="00DE5B35"/>
    <w:rsid w:val="00DE5BFC"/>
    <w:rsid w:val="00DE5D6C"/>
    <w:rsid w:val="00DE6320"/>
    <w:rsid w:val="00DE6880"/>
    <w:rsid w:val="00DE6A7E"/>
    <w:rsid w:val="00DE6B80"/>
    <w:rsid w:val="00DE6DA0"/>
    <w:rsid w:val="00DE6F61"/>
    <w:rsid w:val="00DE7571"/>
    <w:rsid w:val="00DE76C2"/>
    <w:rsid w:val="00DE76D1"/>
    <w:rsid w:val="00DE7800"/>
    <w:rsid w:val="00DE7B3D"/>
    <w:rsid w:val="00DE7E22"/>
    <w:rsid w:val="00DF00FD"/>
    <w:rsid w:val="00DF0C25"/>
    <w:rsid w:val="00DF0D09"/>
    <w:rsid w:val="00DF0DC1"/>
    <w:rsid w:val="00DF185D"/>
    <w:rsid w:val="00DF1A9A"/>
    <w:rsid w:val="00DF1FE9"/>
    <w:rsid w:val="00DF2974"/>
    <w:rsid w:val="00DF2AAE"/>
    <w:rsid w:val="00DF316C"/>
    <w:rsid w:val="00DF32B8"/>
    <w:rsid w:val="00DF3788"/>
    <w:rsid w:val="00DF3A01"/>
    <w:rsid w:val="00DF3D06"/>
    <w:rsid w:val="00DF48F7"/>
    <w:rsid w:val="00DF5382"/>
    <w:rsid w:val="00DF5512"/>
    <w:rsid w:val="00DF58AB"/>
    <w:rsid w:val="00DF58B9"/>
    <w:rsid w:val="00DF5B61"/>
    <w:rsid w:val="00DF6063"/>
    <w:rsid w:val="00DF613F"/>
    <w:rsid w:val="00DF616C"/>
    <w:rsid w:val="00DF6835"/>
    <w:rsid w:val="00DF6BA1"/>
    <w:rsid w:val="00DF6BC3"/>
    <w:rsid w:val="00DF6E20"/>
    <w:rsid w:val="00DF74A3"/>
    <w:rsid w:val="00E0091C"/>
    <w:rsid w:val="00E00C40"/>
    <w:rsid w:val="00E00F2D"/>
    <w:rsid w:val="00E0115E"/>
    <w:rsid w:val="00E0132B"/>
    <w:rsid w:val="00E017DB"/>
    <w:rsid w:val="00E01958"/>
    <w:rsid w:val="00E02021"/>
    <w:rsid w:val="00E02543"/>
    <w:rsid w:val="00E02EE6"/>
    <w:rsid w:val="00E03557"/>
    <w:rsid w:val="00E03985"/>
    <w:rsid w:val="00E04513"/>
    <w:rsid w:val="00E052AB"/>
    <w:rsid w:val="00E053E2"/>
    <w:rsid w:val="00E05715"/>
    <w:rsid w:val="00E05996"/>
    <w:rsid w:val="00E05BE5"/>
    <w:rsid w:val="00E061C5"/>
    <w:rsid w:val="00E062DF"/>
    <w:rsid w:val="00E06EF8"/>
    <w:rsid w:val="00E0711C"/>
    <w:rsid w:val="00E0733E"/>
    <w:rsid w:val="00E07438"/>
    <w:rsid w:val="00E075A6"/>
    <w:rsid w:val="00E078A8"/>
    <w:rsid w:val="00E07B04"/>
    <w:rsid w:val="00E07D72"/>
    <w:rsid w:val="00E07DEB"/>
    <w:rsid w:val="00E101B7"/>
    <w:rsid w:val="00E1061E"/>
    <w:rsid w:val="00E11080"/>
    <w:rsid w:val="00E11BFF"/>
    <w:rsid w:val="00E121A0"/>
    <w:rsid w:val="00E12245"/>
    <w:rsid w:val="00E122EF"/>
    <w:rsid w:val="00E12642"/>
    <w:rsid w:val="00E126A7"/>
    <w:rsid w:val="00E130CA"/>
    <w:rsid w:val="00E13620"/>
    <w:rsid w:val="00E136A8"/>
    <w:rsid w:val="00E13752"/>
    <w:rsid w:val="00E13C86"/>
    <w:rsid w:val="00E14747"/>
    <w:rsid w:val="00E14C73"/>
    <w:rsid w:val="00E14D99"/>
    <w:rsid w:val="00E14F68"/>
    <w:rsid w:val="00E1500D"/>
    <w:rsid w:val="00E15710"/>
    <w:rsid w:val="00E1574C"/>
    <w:rsid w:val="00E1598C"/>
    <w:rsid w:val="00E1607C"/>
    <w:rsid w:val="00E173E3"/>
    <w:rsid w:val="00E20826"/>
    <w:rsid w:val="00E2113A"/>
    <w:rsid w:val="00E2117B"/>
    <w:rsid w:val="00E222EB"/>
    <w:rsid w:val="00E224AF"/>
    <w:rsid w:val="00E22612"/>
    <w:rsid w:val="00E2345B"/>
    <w:rsid w:val="00E23A0C"/>
    <w:rsid w:val="00E23ACC"/>
    <w:rsid w:val="00E23CDC"/>
    <w:rsid w:val="00E23FA1"/>
    <w:rsid w:val="00E2425D"/>
    <w:rsid w:val="00E2431B"/>
    <w:rsid w:val="00E24D21"/>
    <w:rsid w:val="00E24FAE"/>
    <w:rsid w:val="00E24FB8"/>
    <w:rsid w:val="00E257D5"/>
    <w:rsid w:val="00E26659"/>
    <w:rsid w:val="00E26CD6"/>
    <w:rsid w:val="00E26CFD"/>
    <w:rsid w:val="00E27280"/>
    <w:rsid w:val="00E275F5"/>
    <w:rsid w:val="00E301EE"/>
    <w:rsid w:val="00E3090C"/>
    <w:rsid w:val="00E30E55"/>
    <w:rsid w:val="00E313C0"/>
    <w:rsid w:val="00E3259F"/>
    <w:rsid w:val="00E32602"/>
    <w:rsid w:val="00E32701"/>
    <w:rsid w:val="00E32DA8"/>
    <w:rsid w:val="00E33013"/>
    <w:rsid w:val="00E338F8"/>
    <w:rsid w:val="00E34047"/>
    <w:rsid w:val="00E35AF2"/>
    <w:rsid w:val="00E36A58"/>
    <w:rsid w:val="00E36BDF"/>
    <w:rsid w:val="00E36E7A"/>
    <w:rsid w:val="00E37358"/>
    <w:rsid w:val="00E373B2"/>
    <w:rsid w:val="00E3756D"/>
    <w:rsid w:val="00E37B83"/>
    <w:rsid w:val="00E406E1"/>
    <w:rsid w:val="00E40AD4"/>
    <w:rsid w:val="00E40B28"/>
    <w:rsid w:val="00E40D45"/>
    <w:rsid w:val="00E41890"/>
    <w:rsid w:val="00E41AA6"/>
    <w:rsid w:val="00E41B7C"/>
    <w:rsid w:val="00E4256C"/>
    <w:rsid w:val="00E42615"/>
    <w:rsid w:val="00E44826"/>
    <w:rsid w:val="00E44DA2"/>
    <w:rsid w:val="00E4535A"/>
    <w:rsid w:val="00E4548F"/>
    <w:rsid w:val="00E45CBC"/>
    <w:rsid w:val="00E4636C"/>
    <w:rsid w:val="00E46D99"/>
    <w:rsid w:val="00E47962"/>
    <w:rsid w:val="00E47A8B"/>
    <w:rsid w:val="00E50607"/>
    <w:rsid w:val="00E509A7"/>
    <w:rsid w:val="00E50A70"/>
    <w:rsid w:val="00E50B48"/>
    <w:rsid w:val="00E50F21"/>
    <w:rsid w:val="00E5163A"/>
    <w:rsid w:val="00E516FC"/>
    <w:rsid w:val="00E51FD4"/>
    <w:rsid w:val="00E520C5"/>
    <w:rsid w:val="00E522D9"/>
    <w:rsid w:val="00E5256F"/>
    <w:rsid w:val="00E525C0"/>
    <w:rsid w:val="00E52652"/>
    <w:rsid w:val="00E52E7B"/>
    <w:rsid w:val="00E532A4"/>
    <w:rsid w:val="00E536F6"/>
    <w:rsid w:val="00E53B75"/>
    <w:rsid w:val="00E53D2D"/>
    <w:rsid w:val="00E53F55"/>
    <w:rsid w:val="00E54ED1"/>
    <w:rsid w:val="00E553AC"/>
    <w:rsid w:val="00E558F1"/>
    <w:rsid w:val="00E55985"/>
    <w:rsid w:val="00E55B6F"/>
    <w:rsid w:val="00E55B73"/>
    <w:rsid w:val="00E5630E"/>
    <w:rsid w:val="00E564C3"/>
    <w:rsid w:val="00E569D2"/>
    <w:rsid w:val="00E56C96"/>
    <w:rsid w:val="00E56D39"/>
    <w:rsid w:val="00E5739B"/>
    <w:rsid w:val="00E57481"/>
    <w:rsid w:val="00E60737"/>
    <w:rsid w:val="00E6147B"/>
    <w:rsid w:val="00E61FD8"/>
    <w:rsid w:val="00E620B8"/>
    <w:rsid w:val="00E62AEE"/>
    <w:rsid w:val="00E62D89"/>
    <w:rsid w:val="00E62F9F"/>
    <w:rsid w:val="00E63902"/>
    <w:rsid w:val="00E63A6C"/>
    <w:rsid w:val="00E63D9D"/>
    <w:rsid w:val="00E643D2"/>
    <w:rsid w:val="00E6461E"/>
    <w:rsid w:val="00E6513F"/>
    <w:rsid w:val="00E655CF"/>
    <w:rsid w:val="00E663DF"/>
    <w:rsid w:val="00E666FB"/>
    <w:rsid w:val="00E66AEC"/>
    <w:rsid w:val="00E66B63"/>
    <w:rsid w:val="00E670AA"/>
    <w:rsid w:val="00E6754D"/>
    <w:rsid w:val="00E677AB"/>
    <w:rsid w:val="00E67B40"/>
    <w:rsid w:val="00E67F2B"/>
    <w:rsid w:val="00E67FCE"/>
    <w:rsid w:val="00E70B73"/>
    <w:rsid w:val="00E714E5"/>
    <w:rsid w:val="00E71662"/>
    <w:rsid w:val="00E717ED"/>
    <w:rsid w:val="00E719C8"/>
    <w:rsid w:val="00E71AAC"/>
    <w:rsid w:val="00E7231E"/>
    <w:rsid w:val="00E72680"/>
    <w:rsid w:val="00E72725"/>
    <w:rsid w:val="00E72777"/>
    <w:rsid w:val="00E72796"/>
    <w:rsid w:val="00E73267"/>
    <w:rsid w:val="00E73386"/>
    <w:rsid w:val="00E73538"/>
    <w:rsid w:val="00E73632"/>
    <w:rsid w:val="00E747B7"/>
    <w:rsid w:val="00E75332"/>
    <w:rsid w:val="00E75779"/>
    <w:rsid w:val="00E75A4B"/>
    <w:rsid w:val="00E75BC4"/>
    <w:rsid w:val="00E76FE1"/>
    <w:rsid w:val="00E77047"/>
    <w:rsid w:val="00E7724C"/>
    <w:rsid w:val="00E773E1"/>
    <w:rsid w:val="00E77E04"/>
    <w:rsid w:val="00E80521"/>
    <w:rsid w:val="00E805C6"/>
    <w:rsid w:val="00E808AA"/>
    <w:rsid w:val="00E80E9D"/>
    <w:rsid w:val="00E811DB"/>
    <w:rsid w:val="00E81825"/>
    <w:rsid w:val="00E81C78"/>
    <w:rsid w:val="00E82034"/>
    <w:rsid w:val="00E82070"/>
    <w:rsid w:val="00E82621"/>
    <w:rsid w:val="00E836D4"/>
    <w:rsid w:val="00E85063"/>
    <w:rsid w:val="00E852C2"/>
    <w:rsid w:val="00E856FC"/>
    <w:rsid w:val="00E8586D"/>
    <w:rsid w:val="00E85BED"/>
    <w:rsid w:val="00E863B7"/>
    <w:rsid w:val="00E865BD"/>
    <w:rsid w:val="00E867C8"/>
    <w:rsid w:val="00E8706F"/>
    <w:rsid w:val="00E87C53"/>
    <w:rsid w:val="00E91404"/>
    <w:rsid w:val="00E917A4"/>
    <w:rsid w:val="00E91D43"/>
    <w:rsid w:val="00E91DC3"/>
    <w:rsid w:val="00E91FAB"/>
    <w:rsid w:val="00E9229A"/>
    <w:rsid w:val="00E92389"/>
    <w:rsid w:val="00E92490"/>
    <w:rsid w:val="00E9375B"/>
    <w:rsid w:val="00E94108"/>
    <w:rsid w:val="00E94778"/>
    <w:rsid w:val="00E949B2"/>
    <w:rsid w:val="00E94EFD"/>
    <w:rsid w:val="00E95026"/>
    <w:rsid w:val="00E95377"/>
    <w:rsid w:val="00E95479"/>
    <w:rsid w:val="00E961CF"/>
    <w:rsid w:val="00E9663B"/>
    <w:rsid w:val="00E97961"/>
    <w:rsid w:val="00E97EBB"/>
    <w:rsid w:val="00EA13B0"/>
    <w:rsid w:val="00EA1458"/>
    <w:rsid w:val="00EA1A71"/>
    <w:rsid w:val="00EA2072"/>
    <w:rsid w:val="00EA2500"/>
    <w:rsid w:val="00EA25FA"/>
    <w:rsid w:val="00EA26E2"/>
    <w:rsid w:val="00EA2D0C"/>
    <w:rsid w:val="00EA3021"/>
    <w:rsid w:val="00EA311B"/>
    <w:rsid w:val="00EA45EE"/>
    <w:rsid w:val="00EA4DC4"/>
    <w:rsid w:val="00EA5228"/>
    <w:rsid w:val="00EA6C6E"/>
    <w:rsid w:val="00EA6DB1"/>
    <w:rsid w:val="00EA7008"/>
    <w:rsid w:val="00EA70CD"/>
    <w:rsid w:val="00EB06B8"/>
    <w:rsid w:val="00EB08AF"/>
    <w:rsid w:val="00EB09B0"/>
    <w:rsid w:val="00EB0A2B"/>
    <w:rsid w:val="00EB0D69"/>
    <w:rsid w:val="00EB0E5E"/>
    <w:rsid w:val="00EB0E75"/>
    <w:rsid w:val="00EB0F26"/>
    <w:rsid w:val="00EB1148"/>
    <w:rsid w:val="00EB137C"/>
    <w:rsid w:val="00EB27A3"/>
    <w:rsid w:val="00EB284D"/>
    <w:rsid w:val="00EB2FAA"/>
    <w:rsid w:val="00EB330F"/>
    <w:rsid w:val="00EB36B0"/>
    <w:rsid w:val="00EB3E6D"/>
    <w:rsid w:val="00EB4279"/>
    <w:rsid w:val="00EB523F"/>
    <w:rsid w:val="00EB53CD"/>
    <w:rsid w:val="00EB5447"/>
    <w:rsid w:val="00EB5AF6"/>
    <w:rsid w:val="00EB5CAE"/>
    <w:rsid w:val="00EB5FB5"/>
    <w:rsid w:val="00EB63C1"/>
    <w:rsid w:val="00EB7658"/>
    <w:rsid w:val="00EC00F5"/>
    <w:rsid w:val="00EC04A3"/>
    <w:rsid w:val="00EC05A9"/>
    <w:rsid w:val="00EC0B3E"/>
    <w:rsid w:val="00EC120A"/>
    <w:rsid w:val="00EC2200"/>
    <w:rsid w:val="00EC285E"/>
    <w:rsid w:val="00EC3742"/>
    <w:rsid w:val="00EC3E4D"/>
    <w:rsid w:val="00EC4B49"/>
    <w:rsid w:val="00EC68E1"/>
    <w:rsid w:val="00EC72B3"/>
    <w:rsid w:val="00ED0468"/>
    <w:rsid w:val="00ED04C5"/>
    <w:rsid w:val="00ED094A"/>
    <w:rsid w:val="00ED0EA5"/>
    <w:rsid w:val="00ED1129"/>
    <w:rsid w:val="00ED2670"/>
    <w:rsid w:val="00ED32E8"/>
    <w:rsid w:val="00ED38E8"/>
    <w:rsid w:val="00ED3DB3"/>
    <w:rsid w:val="00ED3F0E"/>
    <w:rsid w:val="00ED3FA8"/>
    <w:rsid w:val="00ED44B9"/>
    <w:rsid w:val="00ED486A"/>
    <w:rsid w:val="00ED511B"/>
    <w:rsid w:val="00ED5476"/>
    <w:rsid w:val="00ED55F3"/>
    <w:rsid w:val="00ED57D7"/>
    <w:rsid w:val="00ED5859"/>
    <w:rsid w:val="00ED60C8"/>
    <w:rsid w:val="00ED61A6"/>
    <w:rsid w:val="00ED61B8"/>
    <w:rsid w:val="00ED6667"/>
    <w:rsid w:val="00ED67EC"/>
    <w:rsid w:val="00ED7589"/>
    <w:rsid w:val="00EE0727"/>
    <w:rsid w:val="00EE11D6"/>
    <w:rsid w:val="00EE1308"/>
    <w:rsid w:val="00EE1C28"/>
    <w:rsid w:val="00EE1F70"/>
    <w:rsid w:val="00EE2052"/>
    <w:rsid w:val="00EE23E5"/>
    <w:rsid w:val="00EE2D6E"/>
    <w:rsid w:val="00EE2F81"/>
    <w:rsid w:val="00EE3974"/>
    <w:rsid w:val="00EE3C92"/>
    <w:rsid w:val="00EE3EAF"/>
    <w:rsid w:val="00EE41E3"/>
    <w:rsid w:val="00EE51F4"/>
    <w:rsid w:val="00EE557B"/>
    <w:rsid w:val="00EE58BC"/>
    <w:rsid w:val="00EE5931"/>
    <w:rsid w:val="00EE5C8F"/>
    <w:rsid w:val="00EE5DB7"/>
    <w:rsid w:val="00EE60B6"/>
    <w:rsid w:val="00EE67D9"/>
    <w:rsid w:val="00EE682E"/>
    <w:rsid w:val="00EE6868"/>
    <w:rsid w:val="00EE6BEB"/>
    <w:rsid w:val="00EE7026"/>
    <w:rsid w:val="00EE7586"/>
    <w:rsid w:val="00EE7B4B"/>
    <w:rsid w:val="00EE7B93"/>
    <w:rsid w:val="00EE7BED"/>
    <w:rsid w:val="00EE7DBF"/>
    <w:rsid w:val="00EF01FC"/>
    <w:rsid w:val="00EF10C9"/>
    <w:rsid w:val="00EF1947"/>
    <w:rsid w:val="00EF1EE6"/>
    <w:rsid w:val="00EF2CC3"/>
    <w:rsid w:val="00EF2EDC"/>
    <w:rsid w:val="00EF3B62"/>
    <w:rsid w:val="00EF3BB3"/>
    <w:rsid w:val="00EF3C70"/>
    <w:rsid w:val="00EF497F"/>
    <w:rsid w:val="00EF4989"/>
    <w:rsid w:val="00EF4AB3"/>
    <w:rsid w:val="00EF4AEC"/>
    <w:rsid w:val="00EF4B36"/>
    <w:rsid w:val="00EF4CD9"/>
    <w:rsid w:val="00EF4D1B"/>
    <w:rsid w:val="00EF5CA0"/>
    <w:rsid w:val="00EF63F4"/>
    <w:rsid w:val="00EF67DE"/>
    <w:rsid w:val="00EF77FB"/>
    <w:rsid w:val="00F00872"/>
    <w:rsid w:val="00F00A47"/>
    <w:rsid w:val="00F010F6"/>
    <w:rsid w:val="00F02460"/>
    <w:rsid w:val="00F02667"/>
    <w:rsid w:val="00F027D5"/>
    <w:rsid w:val="00F02BDF"/>
    <w:rsid w:val="00F0493B"/>
    <w:rsid w:val="00F05544"/>
    <w:rsid w:val="00F05E8B"/>
    <w:rsid w:val="00F05FF0"/>
    <w:rsid w:val="00F069EE"/>
    <w:rsid w:val="00F076F9"/>
    <w:rsid w:val="00F07854"/>
    <w:rsid w:val="00F0795D"/>
    <w:rsid w:val="00F07C3B"/>
    <w:rsid w:val="00F07D58"/>
    <w:rsid w:val="00F103F3"/>
    <w:rsid w:val="00F10827"/>
    <w:rsid w:val="00F10BBF"/>
    <w:rsid w:val="00F1159C"/>
    <w:rsid w:val="00F11B0D"/>
    <w:rsid w:val="00F122AB"/>
    <w:rsid w:val="00F122D5"/>
    <w:rsid w:val="00F124AA"/>
    <w:rsid w:val="00F125EF"/>
    <w:rsid w:val="00F1278F"/>
    <w:rsid w:val="00F128F3"/>
    <w:rsid w:val="00F12A46"/>
    <w:rsid w:val="00F12DCA"/>
    <w:rsid w:val="00F13103"/>
    <w:rsid w:val="00F138BB"/>
    <w:rsid w:val="00F139CB"/>
    <w:rsid w:val="00F13D42"/>
    <w:rsid w:val="00F14016"/>
    <w:rsid w:val="00F144EA"/>
    <w:rsid w:val="00F1453F"/>
    <w:rsid w:val="00F15CF1"/>
    <w:rsid w:val="00F170C2"/>
    <w:rsid w:val="00F17E75"/>
    <w:rsid w:val="00F20F26"/>
    <w:rsid w:val="00F2117F"/>
    <w:rsid w:val="00F2167C"/>
    <w:rsid w:val="00F222C4"/>
    <w:rsid w:val="00F2256E"/>
    <w:rsid w:val="00F22FD2"/>
    <w:rsid w:val="00F23144"/>
    <w:rsid w:val="00F231B3"/>
    <w:rsid w:val="00F2378B"/>
    <w:rsid w:val="00F23CAD"/>
    <w:rsid w:val="00F24C63"/>
    <w:rsid w:val="00F252E6"/>
    <w:rsid w:val="00F25C11"/>
    <w:rsid w:val="00F25ED8"/>
    <w:rsid w:val="00F2602A"/>
    <w:rsid w:val="00F30047"/>
    <w:rsid w:val="00F301E8"/>
    <w:rsid w:val="00F30DEA"/>
    <w:rsid w:val="00F30E5E"/>
    <w:rsid w:val="00F31051"/>
    <w:rsid w:val="00F3161D"/>
    <w:rsid w:val="00F31B26"/>
    <w:rsid w:val="00F31FB9"/>
    <w:rsid w:val="00F32BB1"/>
    <w:rsid w:val="00F340D4"/>
    <w:rsid w:val="00F342CA"/>
    <w:rsid w:val="00F3482F"/>
    <w:rsid w:val="00F34E37"/>
    <w:rsid w:val="00F356CC"/>
    <w:rsid w:val="00F35931"/>
    <w:rsid w:val="00F35ADE"/>
    <w:rsid w:val="00F35B50"/>
    <w:rsid w:val="00F35E98"/>
    <w:rsid w:val="00F36FE9"/>
    <w:rsid w:val="00F37167"/>
    <w:rsid w:val="00F37620"/>
    <w:rsid w:val="00F37AF2"/>
    <w:rsid w:val="00F37CD9"/>
    <w:rsid w:val="00F37CFF"/>
    <w:rsid w:val="00F409C2"/>
    <w:rsid w:val="00F41B6C"/>
    <w:rsid w:val="00F42534"/>
    <w:rsid w:val="00F432DF"/>
    <w:rsid w:val="00F43986"/>
    <w:rsid w:val="00F43DCB"/>
    <w:rsid w:val="00F442BB"/>
    <w:rsid w:val="00F44722"/>
    <w:rsid w:val="00F44789"/>
    <w:rsid w:val="00F448E2"/>
    <w:rsid w:val="00F44B74"/>
    <w:rsid w:val="00F45548"/>
    <w:rsid w:val="00F4583E"/>
    <w:rsid w:val="00F4622A"/>
    <w:rsid w:val="00F46B3B"/>
    <w:rsid w:val="00F47EEC"/>
    <w:rsid w:val="00F50BE5"/>
    <w:rsid w:val="00F50D62"/>
    <w:rsid w:val="00F51199"/>
    <w:rsid w:val="00F51CE0"/>
    <w:rsid w:val="00F52EEB"/>
    <w:rsid w:val="00F54137"/>
    <w:rsid w:val="00F5480B"/>
    <w:rsid w:val="00F54C0B"/>
    <w:rsid w:val="00F55343"/>
    <w:rsid w:val="00F55391"/>
    <w:rsid w:val="00F555AE"/>
    <w:rsid w:val="00F55B12"/>
    <w:rsid w:val="00F563D8"/>
    <w:rsid w:val="00F566AB"/>
    <w:rsid w:val="00F57755"/>
    <w:rsid w:val="00F57804"/>
    <w:rsid w:val="00F57A32"/>
    <w:rsid w:val="00F57DF9"/>
    <w:rsid w:val="00F57FD2"/>
    <w:rsid w:val="00F60425"/>
    <w:rsid w:val="00F6045E"/>
    <w:rsid w:val="00F60835"/>
    <w:rsid w:val="00F60843"/>
    <w:rsid w:val="00F60C6E"/>
    <w:rsid w:val="00F60EB9"/>
    <w:rsid w:val="00F6100C"/>
    <w:rsid w:val="00F6212C"/>
    <w:rsid w:val="00F6266A"/>
    <w:rsid w:val="00F6268B"/>
    <w:rsid w:val="00F63283"/>
    <w:rsid w:val="00F6347A"/>
    <w:rsid w:val="00F635F5"/>
    <w:rsid w:val="00F63643"/>
    <w:rsid w:val="00F63B3C"/>
    <w:rsid w:val="00F64FD6"/>
    <w:rsid w:val="00F6598A"/>
    <w:rsid w:val="00F65AA0"/>
    <w:rsid w:val="00F65BBA"/>
    <w:rsid w:val="00F66B37"/>
    <w:rsid w:val="00F66B59"/>
    <w:rsid w:val="00F66DEF"/>
    <w:rsid w:val="00F66E76"/>
    <w:rsid w:val="00F67AA6"/>
    <w:rsid w:val="00F704DD"/>
    <w:rsid w:val="00F708C4"/>
    <w:rsid w:val="00F70E96"/>
    <w:rsid w:val="00F71071"/>
    <w:rsid w:val="00F7198E"/>
    <w:rsid w:val="00F71B1D"/>
    <w:rsid w:val="00F71FD3"/>
    <w:rsid w:val="00F720FA"/>
    <w:rsid w:val="00F72C7B"/>
    <w:rsid w:val="00F733FC"/>
    <w:rsid w:val="00F73452"/>
    <w:rsid w:val="00F73833"/>
    <w:rsid w:val="00F73FC5"/>
    <w:rsid w:val="00F742D1"/>
    <w:rsid w:val="00F743C1"/>
    <w:rsid w:val="00F748F6"/>
    <w:rsid w:val="00F74C16"/>
    <w:rsid w:val="00F74ED3"/>
    <w:rsid w:val="00F74FD9"/>
    <w:rsid w:val="00F75ADC"/>
    <w:rsid w:val="00F75AE6"/>
    <w:rsid w:val="00F75BFB"/>
    <w:rsid w:val="00F75C93"/>
    <w:rsid w:val="00F75E13"/>
    <w:rsid w:val="00F761C0"/>
    <w:rsid w:val="00F762AF"/>
    <w:rsid w:val="00F763AF"/>
    <w:rsid w:val="00F76A09"/>
    <w:rsid w:val="00F76E1B"/>
    <w:rsid w:val="00F77A36"/>
    <w:rsid w:val="00F77B43"/>
    <w:rsid w:val="00F800B3"/>
    <w:rsid w:val="00F8040B"/>
    <w:rsid w:val="00F80644"/>
    <w:rsid w:val="00F80694"/>
    <w:rsid w:val="00F80D9E"/>
    <w:rsid w:val="00F8122F"/>
    <w:rsid w:val="00F82811"/>
    <w:rsid w:val="00F8285B"/>
    <w:rsid w:val="00F82F11"/>
    <w:rsid w:val="00F84FA7"/>
    <w:rsid w:val="00F8686A"/>
    <w:rsid w:val="00F86E4A"/>
    <w:rsid w:val="00F87053"/>
    <w:rsid w:val="00F87108"/>
    <w:rsid w:val="00F87E6D"/>
    <w:rsid w:val="00F903F4"/>
    <w:rsid w:val="00F90CEE"/>
    <w:rsid w:val="00F90D09"/>
    <w:rsid w:val="00F910FA"/>
    <w:rsid w:val="00F91114"/>
    <w:rsid w:val="00F912AC"/>
    <w:rsid w:val="00F91BEC"/>
    <w:rsid w:val="00F91C13"/>
    <w:rsid w:val="00F91E06"/>
    <w:rsid w:val="00F91E17"/>
    <w:rsid w:val="00F9395B"/>
    <w:rsid w:val="00F93E0D"/>
    <w:rsid w:val="00F950C7"/>
    <w:rsid w:val="00F95125"/>
    <w:rsid w:val="00F951ED"/>
    <w:rsid w:val="00F9530B"/>
    <w:rsid w:val="00F95A74"/>
    <w:rsid w:val="00F95E4B"/>
    <w:rsid w:val="00F9654B"/>
    <w:rsid w:val="00F96CDB"/>
    <w:rsid w:val="00F97140"/>
    <w:rsid w:val="00F97580"/>
    <w:rsid w:val="00F9760E"/>
    <w:rsid w:val="00F97AE9"/>
    <w:rsid w:val="00F97C62"/>
    <w:rsid w:val="00FA0585"/>
    <w:rsid w:val="00FA0780"/>
    <w:rsid w:val="00FA0957"/>
    <w:rsid w:val="00FA096F"/>
    <w:rsid w:val="00FA1164"/>
    <w:rsid w:val="00FA120D"/>
    <w:rsid w:val="00FA12CA"/>
    <w:rsid w:val="00FA1FD7"/>
    <w:rsid w:val="00FA20B3"/>
    <w:rsid w:val="00FA277E"/>
    <w:rsid w:val="00FA2ADE"/>
    <w:rsid w:val="00FA2B9C"/>
    <w:rsid w:val="00FA2BF0"/>
    <w:rsid w:val="00FA3126"/>
    <w:rsid w:val="00FA32D6"/>
    <w:rsid w:val="00FA357E"/>
    <w:rsid w:val="00FA3BF6"/>
    <w:rsid w:val="00FA3DC4"/>
    <w:rsid w:val="00FA4246"/>
    <w:rsid w:val="00FA4601"/>
    <w:rsid w:val="00FA46E7"/>
    <w:rsid w:val="00FA470F"/>
    <w:rsid w:val="00FA4B37"/>
    <w:rsid w:val="00FA4E3C"/>
    <w:rsid w:val="00FA527E"/>
    <w:rsid w:val="00FA5787"/>
    <w:rsid w:val="00FA5882"/>
    <w:rsid w:val="00FA666A"/>
    <w:rsid w:val="00FA73F2"/>
    <w:rsid w:val="00FB012C"/>
    <w:rsid w:val="00FB0394"/>
    <w:rsid w:val="00FB0E46"/>
    <w:rsid w:val="00FB10F2"/>
    <w:rsid w:val="00FB132B"/>
    <w:rsid w:val="00FB1587"/>
    <w:rsid w:val="00FB1AE4"/>
    <w:rsid w:val="00FB1DFE"/>
    <w:rsid w:val="00FB2571"/>
    <w:rsid w:val="00FB380E"/>
    <w:rsid w:val="00FB3901"/>
    <w:rsid w:val="00FB3C59"/>
    <w:rsid w:val="00FB3D75"/>
    <w:rsid w:val="00FB3FF5"/>
    <w:rsid w:val="00FB40EC"/>
    <w:rsid w:val="00FB4803"/>
    <w:rsid w:val="00FB4B47"/>
    <w:rsid w:val="00FB4B7F"/>
    <w:rsid w:val="00FB4D1D"/>
    <w:rsid w:val="00FB5B82"/>
    <w:rsid w:val="00FB6205"/>
    <w:rsid w:val="00FB62AC"/>
    <w:rsid w:val="00FB6B37"/>
    <w:rsid w:val="00FB6E11"/>
    <w:rsid w:val="00FB6E15"/>
    <w:rsid w:val="00FB6FAA"/>
    <w:rsid w:val="00FC0145"/>
    <w:rsid w:val="00FC0418"/>
    <w:rsid w:val="00FC041F"/>
    <w:rsid w:val="00FC04C0"/>
    <w:rsid w:val="00FC09F9"/>
    <w:rsid w:val="00FC0B41"/>
    <w:rsid w:val="00FC0F1E"/>
    <w:rsid w:val="00FC18B8"/>
    <w:rsid w:val="00FC1A29"/>
    <w:rsid w:val="00FC1B1C"/>
    <w:rsid w:val="00FC1DD9"/>
    <w:rsid w:val="00FC20AA"/>
    <w:rsid w:val="00FC24BB"/>
    <w:rsid w:val="00FC2786"/>
    <w:rsid w:val="00FC36EB"/>
    <w:rsid w:val="00FC3EFB"/>
    <w:rsid w:val="00FC40E1"/>
    <w:rsid w:val="00FC478F"/>
    <w:rsid w:val="00FC4B5D"/>
    <w:rsid w:val="00FC5944"/>
    <w:rsid w:val="00FC6607"/>
    <w:rsid w:val="00FC6776"/>
    <w:rsid w:val="00FC7C5B"/>
    <w:rsid w:val="00FC7CD1"/>
    <w:rsid w:val="00FD0157"/>
    <w:rsid w:val="00FD0293"/>
    <w:rsid w:val="00FD02D3"/>
    <w:rsid w:val="00FD06A8"/>
    <w:rsid w:val="00FD0C7A"/>
    <w:rsid w:val="00FD173A"/>
    <w:rsid w:val="00FD1E69"/>
    <w:rsid w:val="00FD2815"/>
    <w:rsid w:val="00FD29FE"/>
    <w:rsid w:val="00FD3314"/>
    <w:rsid w:val="00FD359E"/>
    <w:rsid w:val="00FD391E"/>
    <w:rsid w:val="00FD3C6A"/>
    <w:rsid w:val="00FD3EBC"/>
    <w:rsid w:val="00FD4F42"/>
    <w:rsid w:val="00FD5612"/>
    <w:rsid w:val="00FD58DA"/>
    <w:rsid w:val="00FD5D3F"/>
    <w:rsid w:val="00FD6593"/>
    <w:rsid w:val="00FD67E7"/>
    <w:rsid w:val="00FD6A87"/>
    <w:rsid w:val="00FD70F2"/>
    <w:rsid w:val="00FD71FA"/>
    <w:rsid w:val="00FD7565"/>
    <w:rsid w:val="00FD75AC"/>
    <w:rsid w:val="00FD77DC"/>
    <w:rsid w:val="00FD780D"/>
    <w:rsid w:val="00FD7E26"/>
    <w:rsid w:val="00FE0763"/>
    <w:rsid w:val="00FE0868"/>
    <w:rsid w:val="00FE111D"/>
    <w:rsid w:val="00FE183B"/>
    <w:rsid w:val="00FE2322"/>
    <w:rsid w:val="00FE2CC6"/>
    <w:rsid w:val="00FE30DD"/>
    <w:rsid w:val="00FE32A8"/>
    <w:rsid w:val="00FE388D"/>
    <w:rsid w:val="00FE3CD7"/>
    <w:rsid w:val="00FE3DE9"/>
    <w:rsid w:val="00FE4048"/>
    <w:rsid w:val="00FE40DB"/>
    <w:rsid w:val="00FE4973"/>
    <w:rsid w:val="00FE587F"/>
    <w:rsid w:val="00FE5B03"/>
    <w:rsid w:val="00FE5C1A"/>
    <w:rsid w:val="00FE5C3B"/>
    <w:rsid w:val="00FE6491"/>
    <w:rsid w:val="00FE696C"/>
    <w:rsid w:val="00FE71FC"/>
    <w:rsid w:val="00FE7D13"/>
    <w:rsid w:val="00FE7E07"/>
    <w:rsid w:val="00FF0793"/>
    <w:rsid w:val="00FF0C4F"/>
    <w:rsid w:val="00FF0C90"/>
    <w:rsid w:val="00FF10CC"/>
    <w:rsid w:val="00FF112E"/>
    <w:rsid w:val="00FF1295"/>
    <w:rsid w:val="00FF14B5"/>
    <w:rsid w:val="00FF1A82"/>
    <w:rsid w:val="00FF2776"/>
    <w:rsid w:val="00FF286A"/>
    <w:rsid w:val="00FF2B2E"/>
    <w:rsid w:val="00FF2B71"/>
    <w:rsid w:val="00FF3022"/>
    <w:rsid w:val="00FF3717"/>
    <w:rsid w:val="00FF3B06"/>
    <w:rsid w:val="00FF42D1"/>
    <w:rsid w:val="00FF437E"/>
    <w:rsid w:val="00FF4889"/>
    <w:rsid w:val="00FF4A71"/>
    <w:rsid w:val="00FF4B0F"/>
    <w:rsid w:val="00FF5414"/>
    <w:rsid w:val="00FF5687"/>
    <w:rsid w:val="00FF56A2"/>
    <w:rsid w:val="00FF5AD0"/>
    <w:rsid w:val="00FF5B4D"/>
    <w:rsid w:val="00FF6AAC"/>
    <w:rsid w:val="00FF6E94"/>
    <w:rsid w:val="00FF7005"/>
    <w:rsid w:val="00FF756C"/>
    <w:rsid w:val="00FF7A76"/>
    <w:rsid w:val="00FF7B09"/>
    <w:rsid w:val="12D4AE2B"/>
    <w:rsid w:val="15214747"/>
    <w:rsid w:val="208FC880"/>
    <w:rsid w:val="29E1D648"/>
    <w:rsid w:val="3273166A"/>
    <w:rsid w:val="43E1DE87"/>
    <w:rsid w:val="742ECAA0"/>
    <w:rsid w:val="7888F4DF"/>
    <w:rsid w:val="7E404EE4"/>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8C685F"/>
  <w15:chartTrackingRefBased/>
  <w15:docId w15:val="{AA54598C-D6E0-43E6-AABB-AFBB89B8F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2F07"/>
  </w:style>
  <w:style w:type="paragraph" w:styleId="Heading1">
    <w:name w:val="heading 1"/>
    <w:basedOn w:val="Normal"/>
    <w:next w:val="Normal"/>
    <w:link w:val="Heading1Char"/>
    <w:uiPriority w:val="9"/>
    <w:qFormat/>
    <w:rsid w:val="006347A4"/>
    <w:pPr>
      <w:keepNext/>
      <w:keepLines/>
      <w:numPr>
        <w:numId w:val="13"/>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B5AF6"/>
    <w:pPr>
      <w:keepNext/>
      <w:keepLines/>
      <w:numPr>
        <w:ilvl w:val="1"/>
        <w:numId w:val="13"/>
      </w:numPr>
      <w:spacing w:before="40" w:after="0"/>
      <w:outlineLvl w:val="1"/>
    </w:pPr>
    <w:rPr>
      <w:rFonts w:asciiTheme="majorHAnsi" w:eastAsiaTheme="majorEastAsia" w:hAnsiTheme="majorHAnsi" w:cstheme="majorBidi"/>
      <w:color w:val="2F5496" w:themeColor="accent1" w:themeShade="BF"/>
      <w:sz w:val="28"/>
      <w:szCs w:val="26"/>
    </w:rPr>
  </w:style>
  <w:style w:type="paragraph" w:styleId="Heading3">
    <w:name w:val="heading 3"/>
    <w:basedOn w:val="Normal"/>
    <w:next w:val="Normal"/>
    <w:link w:val="Heading3Char"/>
    <w:uiPriority w:val="9"/>
    <w:unhideWhenUsed/>
    <w:qFormat/>
    <w:rsid w:val="00EB5AF6"/>
    <w:pPr>
      <w:keepNext/>
      <w:keepLines/>
      <w:numPr>
        <w:ilvl w:val="2"/>
        <w:numId w:val="13"/>
      </w:numPr>
      <w:spacing w:before="40" w:after="0"/>
      <w:ind w:left="720"/>
      <w:outlineLvl w:val="2"/>
    </w:pPr>
    <w:rPr>
      <w:rFonts w:asciiTheme="majorHAnsi" w:eastAsiaTheme="majorEastAsia" w:hAnsiTheme="majorHAnsi" w:cstheme="majorBidi"/>
      <w:color w:val="2F5496" w:themeColor="accent1" w:themeShade="BF"/>
      <w:sz w:val="28"/>
      <w:szCs w:val="24"/>
    </w:rPr>
  </w:style>
  <w:style w:type="paragraph" w:styleId="Heading4">
    <w:name w:val="heading 4"/>
    <w:basedOn w:val="Normal"/>
    <w:next w:val="Normal"/>
    <w:link w:val="Heading4Char"/>
    <w:uiPriority w:val="9"/>
    <w:semiHidden/>
    <w:unhideWhenUsed/>
    <w:qFormat/>
    <w:rsid w:val="008F5A10"/>
    <w:pPr>
      <w:keepNext/>
      <w:keepLines/>
      <w:numPr>
        <w:ilvl w:val="3"/>
        <w:numId w:val="1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F5A10"/>
    <w:pPr>
      <w:keepNext/>
      <w:keepLines/>
      <w:numPr>
        <w:ilvl w:val="4"/>
        <w:numId w:val="1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F5A10"/>
    <w:pPr>
      <w:keepNext/>
      <w:keepLines/>
      <w:numPr>
        <w:ilvl w:val="5"/>
        <w:numId w:val="1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F5A10"/>
    <w:pPr>
      <w:keepNext/>
      <w:keepLines/>
      <w:numPr>
        <w:ilvl w:val="6"/>
        <w:numId w:val="1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F5A10"/>
    <w:pPr>
      <w:keepNext/>
      <w:keepLines/>
      <w:numPr>
        <w:ilvl w:val="7"/>
        <w:numId w:val="1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F5A10"/>
    <w:pPr>
      <w:keepNext/>
      <w:keepLines/>
      <w:numPr>
        <w:ilvl w:val="8"/>
        <w:numId w:val="1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2D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3AEE"/>
  </w:style>
  <w:style w:type="paragraph" w:customStyle="1" w:styleId="HoofdTitel">
    <w:name w:val="HoofdTitel"/>
    <w:basedOn w:val="Normal"/>
    <w:link w:val="HoofdTitelChar"/>
    <w:qFormat/>
    <w:rsid w:val="00AD3F7E"/>
    <w:pPr>
      <w:keepNext/>
      <w:spacing w:before="240" w:after="0"/>
      <w:outlineLvl w:val="0"/>
    </w:pPr>
    <w:rPr>
      <w:rFonts w:asciiTheme="majorHAnsi" w:eastAsiaTheme="majorEastAsia" w:hAnsiTheme="majorHAnsi" w:cstheme="majorBidi"/>
      <w:color w:val="2F5496" w:themeColor="accent1" w:themeShade="BF"/>
      <w:sz w:val="72"/>
      <w:szCs w:val="72"/>
    </w:rPr>
  </w:style>
  <w:style w:type="character" w:customStyle="1" w:styleId="HoofdTitelChar">
    <w:name w:val="HoofdTitel Char"/>
    <w:basedOn w:val="DefaultParagraphFont"/>
    <w:link w:val="HoofdTitel"/>
    <w:rsid w:val="00E569D2"/>
    <w:rPr>
      <w:rFonts w:asciiTheme="majorHAnsi" w:eastAsiaTheme="majorEastAsia" w:hAnsiTheme="majorHAnsi" w:cstheme="majorBidi"/>
      <w:color w:val="2F5496" w:themeColor="accent1" w:themeShade="BF"/>
      <w:sz w:val="72"/>
      <w:szCs w:val="72"/>
    </w:rPr>
  </w:style>
  <w:style w:type="paragraph" w:styleId="Footer">
    <w:name w:val="footer"/>
    <w:basedOn w:val="Normal"/>
    <w:link w:val="FooterChar"/>
    <w:uiPriority w:val="99"/>
    <w:unhideWhenUsed/>
    <w:rsid w:val="008F2D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3AEE"/>
  </w:style>
  <w:style w:type="paragraph" w:styleId="FootnoteText">
    <w:name w:val="footnote text"/>
    <w:basedOn w:val="Normal"/>
    <w:link w:val="FootnoteTextChar"/>
    <w:uiPriority w:val="99"/>
    <w:semiHidden/>
    <w:unhideWhenUsed/>
    <w:rsid w:val="00073AEE"/>
    <w:pPr>
      <w:spacing w:after="0" w:line="240" w:lineRule="auto"/>
    </w:pPr>
    <w:rPr>
      <w:rFonts w:eastAsia="Times New Roman" w:cs="Times New Roman"/>
      <w:sz w:val="20"/>
      <w:szCs w:val="20"/>
      <w:lang w:eastAsia="nl-NL"/>
    </w:rPr>
  </w:style>
  <w:style w:type="character" w:customStyle="1" w:styleId="FootnoteTextChar">
    <w:name w:val="Footnote Text Char"/>
    <w:basedOn w:val="DefaultParagraphFont"/>
    <w:link w:val="FootnoteText"/>
    <w:uiPriority w:val="99"/>
    <w:semiHidden/>
    <w:rsid w:val="00073AEE"/>
    <w:rPr>
      <w:rFonts w:eastAsia="Times New Roman" w:cs="Times New Roman"/>
      <w:sz w:val="20"/>
      <w:szCs w:val="20"/>
      <w:lang w:eastAsia="nl-NL"/>
    </w:rPr>
  </w:style>
  <w:style w:type="character" w:styleId="FootnoteReference">
    <w:name w:val="footnote reference"/>
    <w:basedOn w:val="DefaultParagraphFont"/>
    <w:uiPriority w:val="99"/>
    <w:unhideWhenUsed/>
    <w:rsid w:val="00073AEE"/>
    <w:rPr>
      <w:vertAlign w:val="superscript"/>
    </w:rPr>
  </w:style>
  <w:style w:type="character" w:customStyle="1" w:styleId="Heading1Char">
    <w:name w:val="Heading 1 Char"/>
    <w:basedOn w:val="DefaultParagraphFont"/>
    <w:link w:val="Heading1"/>
    <w:uiPriority w:val="9"/>
    <w:rsid w:val="00073AE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A315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010D64"/>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customStyle="1" w:styleId="Heading2Char">
    <w:name w:val="Heading 2 Char"/>
    <w:basedOn w:val="DefaultParagraphFont"/>
    <w:link w:val="Heading2"/>
    <w:uiPriority w:val="9"/>
    <w:rsid w:val="00EB5AF6"/>
    <w:rPr>
      <w:rFonts w:asciiTheme="majorHAnsi" w:eastAsiaTheme="majorEastAsia" w:hAnsiTheme="majorHAnsi" w:cstheme="majorBidi"/>
      <w:color w:val="2F5496" w:themeColor="accent1" w:themeShade="BF"/>
      <w:sz w:val="28"/>
      <w:szCs w:val="26"/>
    </w:rPr>
  </w:style>
  <w:style w:type="paragraph" w:styleId="Subtitle">
    <w:name w:val="Subtitle"/>
    <w:basedOn w:val="Normal"/>
    <w:next w:val="Normal"/>
    <w:link w:val="SubtitleChar"/>
    <w:uiPriority w:val="11"/>
    <w:qFormat/>
    <w:rsid w:val="0065082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50821"/>
    <w:rPr>
      <w:rFonts w:eastAsiaTheme="minorEastAsia"/>
      <w:color w:val="5A5A5A" w:themeColor="text1" w:themeTint="A5"/>
      <w:spacing w:val="15"/>
    </w:rPr>
  </w:style>
  <w:style w:type="character" w:styleId="SubtleReference">
    <w:name w:val="Subtle Reference"/>
    <w:basedOn w:val="DefaultParagraphFont"/>
    <w:uiPriority w:val="31"/>
    <w:qFormat/>
    <w:rsid w:val="00650821"/>
    <w:rPr>
      <w:smallCaps/>
      <w:color w:val="5A5A5A" w:themeColor="text1" w:themeTint="A5"/>
    </w:rPr>
  </w:style>
  <w:style w:type="character" w:styleId="Emphasis">
    <w:name w:val="Emphasis"/>
    <w:basedOn w:val="DefaultParagraphFont"/>
    <w:uiPriority w:val="20"/>
    <w:qFormat/>
    <w:rsid w:val="00650821"/>
    <w:rPr>
      <w:i/>
      <w:iCs/>
    </w:rPr>
  </w:style>
  <w:style w:type="paragraph" w:styleId="Revision">
    <w:name w:val="Revision"/>
    <w:hidden/>
    <w:uiPriority w:val="99"/>
    <w:semiHidden/>
    <w:rsid w:val="003331BC"/>
    <w:pPr>
      <w:spacing w:after="0" w:line="240" w:lineRule="auto"/>
    </w:pPr>
  </w:style>
  <w:style w:type="paragraph" w:styleId="ListParagraph">
    <w:name w:val="List Paragraph"/>
    <w:basedOn w:val="Normal"/>
    <w:uiPriority w:val="34"/>
    <w:qFormat/>
    <w:rsid w:val="003331BC"/>
    <w:pPr>
      <w:ind w:left="720"/>
      <w:contextualSpacing/>
    </w:pPr>
  </w:style>
  <w:style w:type="paragraph" w:styleId="TOCHeading">
    <w:name w:val="TOC Heading"/>
    <w:basedOn w:val="Heading1"/>
    <w:next w:val="Normal"/>
    <w:uiPriority w:val="39"/>
    <w:unhideWhenUsed/>
    <w:qFormat/>
    <w:rsid w:val="003331BC"/>
    <w:pPr>
      <w:outlineLvl w:val="9"/>
    </w:pPr>
    <w:rPr>
      <w:lang w:eastAsia="nl-BE"/>
    </w:rPr>
  </w:style>
  <w:style w:type="paragraph" w:styleId="TOC1">
    <w:name w:val="toc 1"/>
    <w:basedOn w:val="Normal"/>
    <w:next w:val="Normal"/>
    <w:autoRedefine/>
    <w:uiPriority w:val="39"/>
    <w:unhideWhenUsed/>
    <w:rsid w:val="003331BC"/>
    <w:pPr>
      <w:spacing w:after="100"/>
    </w:pPr>
  </w:style>
  <w:style w:type="paragraph" w:styleId="TOC2">
    <w:name w:val="toc 2"/>
    <w:basedOn w:val="Normal"/>
    <w:next w:val="Normal"/>
    <w:autoRedefine/>
    <w:uiPriority w:val="39"/>
    <w:unhideWhenUsed/>
    <w:rsid w:val="003331BC"/>
    <w:pPr>
      <w:spacing w:after="100"/>
      <w:ind w:left="220"/>
    </w:pPr>
  </w:style>
  <w:style w:type="character" w:styleId="Hyperlink">
    <w:name w:val="Hyperlink"/>
    <w:basedOn w:val="DefaultParagraphFont"/>
    <w:uiPriority w:val="99"/>
    <w:unhideWhenUsed/>
    <w:rsid w:val="003331BC"/>
    <w:rPr>
      <w:color w:val="0563C1" w:themeColor="hyperlink"/>
      <w:u w:val="single"/>
    </w:rPr>
  </w:style>
  <w:style w:type="paragraph" w:customStyle="1" w:styleId="Bijlage-Kop2">
    <w:name w:val="Bijlage-Kop 2"/>
    <w:basedOn w:val="Heading2"/>
    <w:link w:val="Bijlage-Kop2Char"/>
    <w:qFormat/>
    <w:rsid w:val="009F53F1"/>
    <w:pPr>
      <w:numPr>
        <w:ilvl w:val="0"/>
        <w:numId w:val="0"/>
      </w:numPr>
    </w:pPr>
  </w:style>
  <w:style w:type="character" w:customStyle="1" w:styleId="Bijlage-Kop2Char">
    <w:name w:val="Bijlage-Kop 2 Char"/>
    <w:basedOn w:val="Heading2Char"/>
    <w:link w:val="Bijlage-Kop2"/>
    <w:rsid w:val="009F53F1"/>
    <w:rPr>
      <w:rFonts w:asciiTheme="majorHAnsi" w:eastAsiaTheme="majorEastAsia" w:hAnsiTheme="majorHAnsi" w:cstheme="majorBidi"/>
      <w:color w:val="2F5496" w:themeColor="accent1" w:themeShade="BF"/>
      <w:sz w:val="28"/>
      <w:szCs w:val="26"/>
    </w:rPr>
  </w:style>
  <w:style w:type="paragraph" w:customStyle="1" w:styleId="Bijlage-Kop1">
    <w:name w:val="Bijlage-Kop 1"/>
    <w:basedOn w:val="Heading1"/>
    <w:link w:val="Bijlage-Kop1Char"/>
    <w:qFormat/>
    <w:rsid w:val="00D01B91"/>
    <w:pPr>
      <w:numPr>
        <w:numId w:val="0"/>
      </w:numPr>
    </w:pPr>
  </w:style>
  <w:style w:type="character" w:customStyle="1" w:styleId="Bijlage-Kop1Char">
    <w:name w:val="Bijlage-Kop 1 Char"/>
    <w:basedOn w:val="Heading1Char"/>
    <w:link w:val="Bijlage-Kop1"/>
    <w:rsid w:val="00D3431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EB5AF6"/>
    <w:rPr>
      <w:rFonts w:asciiTheme="majorHAnsi" w:eastAsiaTheme="majorEastAsia" w:hAnsiTheme="majorHAnsi" w:cstheme="majorBidi"/>
      <w:color w:val="2F5496" w:themeColor="accent1" w:themeShade="BF"/>
      <w:sz w:val="28"/>
      <w:szCs w:val="24"/>
    </w:rPr>
  </w:style>
  <w:style w:type="paragraph" w:customStyle="1" w:styleId="Abstract">
    <w:name w:val="Abstract"/>
    <w:basedOn w:val="Heading1"/>
    <w:link w:val="AbstractChar"/>
    <w:qFormat/>
    <w:rsid w:val="00094872"/>
    <w:rPr>
      <w:lang w:val="en-US"/>
    </w:rPr>
  </w:style>
  <w:style w:type="character" w:customStyle="1" w:styleId="AbstractChar">
    <w:name w:val="Abstract Char"/>
    <w:basedOn w:val="Heading1Char"/>
    <w:link w:val="Abstract"/>
    <w:rsid w:val="00094872"/>
    <w:rPr>
      <w:rFonts w:asciiTheme="majorHAnsi" w:eastAsiaTheme="majorEastAsia" w:hAnsiTheme="majorHAnsi" w:cstheme="majorBidi"/>
      <w:color w:val="2F5496" w:themeColor="accent1" w:themeShade="BF"/>
      <w:sz w:val="32"/>
      <w:szCs w:val="32"/>
      <w:lang w:val="en-US"/>
    </w:rPr>
  </w:style>
  <w:style w:type="character" w:styleId="CommentReference">
    <w:name w:val="annotation reference"/>
    <w:basedOn w:val="DefaultParagraphFont"/>
    <w:uiPriority w:val="99"/>
    <w:semiHidden/>
    <w:unhideWhenUsed/>
    <w:rsid w:val="00C37A6A"/>
    <w:rPr>
      <w:sz w:val="16"/>
      <w:szCs w:val="16"/>
    </w:rPr>
  </w:style>
  <w:style w:type="paragraph" w:styleId="CommentText">
    <w:name w:val="annotation text"/>
    <w:basedOn w:val="Normal"/>
    <w:link w:val="CommentTextChar"/>
    <w:uiPriority w:val="99"/>
    <w:semiHidden/>
    <w:unhideWhenUsed/>
    <w:rsid w:val="00C37A6A"/>
    <w:pPr>
      <w:spacing w:line="240" w:lineRule="auto"/>
    </w:pPr>
    <w:rPr>
      <w:sz w:val="20"/>
      <w:szCs w:val="20"/>
    </w:rPr>
  </w:style>
  <w:style w:type="character" w:customStyle="1" w:styleId="CommentTextChar">
    <w:name w:val="Comment Text Char"/>
    <w:basedOn w:val="DefaultParagraphFont"/>
    <w:link w:val="CommentText"/>
    <w:uiPriority w:val="99"/>
    <w:semiHidden/>
    <w:rsid w:val="00C37A6A"/>
    <w:rPr>
      <w:sz w:val="20"/>
      <w:szCs w:val="20"/>
    </w:rPr>
  </w:style>
  <w:style w:type="paragraph" w:styleId="CommentSubject">
    <w:name w:val="annotation subject"/>
    <w:basedOn w:val="CommentText"/>
    <w:next w:val="CommentText"/>
    <w:link w:val="CommentSubjectChar"/>
    <w:uiPriority w:val="99"/>
    <w:semiHidden/>
    <w:unhideWhenUsed/>
    <w:rsid w:val="00C37A6A"/>
    <w:rPr>
      <w:b/>
      <w:bCs/>
    </w:rPr>
  </w:style>
  <w:style w:type="character" w:customStyle="1" w:styleId="CommentSubjectChar">
    <w:name w:val="Comment Subject Char"/>
    <w:basedOn w:val="CommentTextChar"/>
    <w:link w:val="CommentSubject"/>
    <w:uiPriority w:val="99"/>
    <w:semiHidden/>
    <w:rsid w:val="00C37A6A"/>
    <w:rPr>
      <w:b/>
      <w:bCs/>
      <w:sz w:val="20"/>
      <w:szCs w:val="20"/>
    </w:rPr>
  </w:style>
  <w:style w:type="paragraph" w:styleId="BalloonText">
    <w:name w:val="Balloon Text"/>
    <w:basedOn w:val="Normal"/>
    <w:link w:val="BalloonTextChar"/>
    <w:uiPriority w:val="99"/>
    <w:semiHidden/>
    <w:unhideWhenUsed/>
    <w:rsid w:val="00C37A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A6A"/>
    <w:rPr>
      <w:rFonts w:ascii="Segoe UI" w:hAnsi="Segoe UI" w:cs="Segoe UI"/>
      <w:sz w:val="18"/>
      <w:szCs w:val="18"/>
    </w:rPr>
  </w:style>
  <w:style w:type="paragraph" w:styleId="EndnoteText">
    <w:name w:val="endnote text"/>
    <w:basedOn w:val="Normal"/>
    <w:link w:val="EndnoteTextChar"/>
    <w:uiPriority w:val="99"/>
    <w:semiHidden/>
    <w:unhideWhenUsed/>
    <w:rsid w:val="0095648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5648B"/>
    <w:rPr>
      <w:sz w:val="20"/>
      <w:szCs w:val="20"/>
    </w:rPr>
  </w:style>
  <w:style w:type="character" w:styleId="EndnoteReference">
    <w:name w:val="endnote reference"/>
    <w:basedOn w:val="DefaultParagraphFont"/>
    <w:uiPriority w:val="99"/>
    <w:semiHidden/>
    <w:unhideWhenUsed/>
    <w:rsid w:val="0095648B"/>
    <w:rPr>
      <w:vertAlign w:val="superscript"/>
    </w:rPr>
  </w:style>
  <w:style w:type="character" w:customStyle="1" w:styleId="Heading4Char">
    <w:name w:val="Heading 4 Char"/>
    <w:basedOn w:val="DefaultParagraphFont"/>
    <w:link w:val="Heading4"/>
    <w:uiPriority w:val="9"/>
    <w:semiHidden/>
    <w:rsid w:val="008F5A1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8F5A1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F5A1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F5A1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F5A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F5A10"/>
    <w:rPr>
      <w:rFonts w:asciiTheme="majorHAnsi" w:eastAsiaTheme="majorEastAsia" w:hAnsiTheme="majorHAnsi" w:cstheme="majorBidi"/>
      <w:i/>
      <w:iCs/>
      <w:color w:val="272727" w:themeColor="text1" w:themeTint="D8"/>
      <w:sz w:val="21"/>
      <w:szCs w:val="21"/>
    </w:rPr>
  </w:style>
  <w:style w:type="paragraph" w:customStyle="1" w:styleId="Kop1zondernummering">
    <w:name w:val="Kop 1 zonder nummering"/>
    <w:basedOn w:val="Heading1"/>
    <w:link w:val="Kop1zondernummeringChar"/>
    <w:qFormat/>
    <w:rsid w:val="00BF74B5"/>
    <w:pPr>
      <w:numPr>
        <w:numId w:val="0"/>
      </w:numPr>
    </w:pPr>
  </w:style>
  <w:style w:type="paragraph" w:styleId="Title">
    <w:name w:val="Title"/>
    <w:basedOn w:val="Normal"/>
    <w:next w:val="Normal"/>
    <w:link w:val="TitleChar"/>
    <w:uiPriority w:val="10"/>
    <w:qFormat/>
    <w:rsid w:val="0087366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Kop1zondernummeringChar">
    <w:name w:val="Kop 1 zonder nummering Char"/>
    <w:basedOn w:val="Heading1Char"/>
    <w:link w:val="Kop1zondernummering"/>
    <w:rsid w:val="007743B1"/>
    <w:rPr>
      <w:rFonts w:asciiTheme="majorHAnsi" w:eastAsiaTheme="majorEastAsia" w:hAnsiTheme="majorHAnsi" w:cstheme="majorBidi"/>
      <w:color w:val="2F5496" w:themeColor="accent1" w:themeShade="BF"/>
      <w:sz w:val="32"/>
      <w:szCs w:val="32"/>
    </w:rPr>
  </w:style>
  <w:style w:type="character" w:customStyle="1" w:styleId="TitleChar">
    <w:name w:val="Title Char"/>
    <w:basedOn w:val="DefaultParagraphFont"/>
    <w:link w:val="Title"/>
    <w:uiPriority w:val="10"/>
    <w:rsid w:val="00873663"/>
    <w:rPr>
      <w:rFonts w:asciiTheme="majorHAnsi" w:eastAsiaTheme="majorEastAsia" w:hAnsiTheme="majorHAnsi" w:cstheme="majorBidi"/>
      <w:spacing w:val="-10"/>
      <w:kern w:val="28"/>
      <w:sz w:val="56"/>
      <w:szCs w:val="56"/>
    </w:rPr>
  </w:style>
  <w:style w:type="paragraph" w:styleId="TOC3">
    <w:name w:val="toc 3"/>
    <w:basedOn w:val="Normal"/>
    <w:next w:val="Normal"/>
    <w:autoRedefine/>
    <w:uiPriority w:val="39"/>
    <w:unhideWhenUsed/>
    <w:rsid w:val="00FA32D6"/>
    <w:pPr>
      <w:spacing w:after="100"/>
      <w:ind w:left="440"/>
    </w:pPr>
  </w:style>
  <w:style w:type="paragraph" w:styleId="Caption">
    <w:name w:val="caption"/>
    <w:basedOn w:val="Normal"/>
    <w:next w:val="Normal"/>
    <w:uiPriority w:val="35"/>
    <w:unhideWhenUsed/>
    <w:qFormat/>
    <w:rsid w:val="00197FFE"/>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197FFE"/>
    <w:pPr>
      <w:spacing w:after="0"/>
    </w:pPr>
  </w:style>
  <w:style w:type="character" w:styleId="UnresolvedMention">
    <w:name w:val="Unresolved Mention"/>
    <w:basedOn w:val="DefaultParagraphFont"/>
    <w:uiPriority w:val="99"/>
    <w:semiHidden/>
    <w:unhideWhenUsed/>
    <w:rsid w:val="00BF7442"/>
    <w:rPr>
      <w:color w:val="605E5C"/>
      <w:shd w:val="clear" w:color="auto" w:fill="E1DFDD"/>
    </w:rPr>
  </w:style>
  <w:style w:type="paragraph" w:styleId="NormalWeb">
    <w:name w:val="Normal (Web)"/>
    <w:basedOn w:val="Normal"/>
    <w:uiPriority w:val="99"/>
    <w:semiHidden/>
    <w:unhideWhenUsed/>
    <w:rsid w:val="008171AB"/>
    <w:pPr>
      <w:spacing w:before="100" w:beforeAutospacing="1" w:after="100" w:afterAutospacing="1" w:line="240" w:lineRule="auto"/>
    </w:pPr>
    <w:rPr>
      <w:rFonts w:ascii="Times New Roman" w:eastAsia="Times New Roman" w:hAnsi="Times New Roman" w:cs="Times New Roman"/>
      <w:sz w:val="24"/>
      <w:szCs w:val="24"/>
      <w:lang w:eastAsia="nl-BE"/>
    </w:rPr>
  </w:style>
  <w:style w:type="paragraph" w:styleId="Bibliography">
    <w:name w:val="Bibliography"/>
    <w:basedOn w:val="Normal"/>
    <w:next w:val="Normal"/>
    <w:uiPriority w:val="37"/>
    <w:unhideWhenUsed/>
    <w:rsid w:val="00340EC6"/>
  </w:style>
  <w:style w:type="character" w:customStyle="1" w:styleId="viiyi">
    <w:name w:val="viiyi"/>
    <w:basedOn w:val="DefaultParagraphFont"/>
    <w:rsid w:val="00DF58B9"/>
  </w:style>
  <w:style w:type="character" w:customStyle="1" w:styleId="q4iawc">
    <w:name w:val="q4iawc"/>
    <w:basedOn w:val="DefaultParagraphFont"/>
    <w:rsid w:val="00DF58B9"/>
  </w:style>
  <w:style w:type="paragraph" w:customStyle="1" w:styleId="Kop2zondernummering">
    <w:name w:val="Kop 2 zonder nummering"/>
    <w:basedOn w:val="Kop1zondernummering"/>
    <w:link w:val="Kop2zondernummeringChar"/>
    <w:qFormat/>
    <w:rsid w:val="00477751"/>
    <w:rPr>
      <w:sz w:val="28"/>
    </w:rPr>
  </w:style>
  <w:style w:type="character" w:customStyle="1" w:styleId="Kop2zondernummeringChar">
    <w:name w:val="Kop 2 zonder nummering Char"/>
    <w:basedOn w:val="Kop1zondernummeringChar"/>
    <w:link w:val="Kop2zondernummering"/>
    <w:rsid w:val="00477751"/>
    <w:rPr>
      <w:rFonts w:asciiTheme="majorHAnsi" w:eastAsiaTheme="majorEastAsia" w:hAnsiTheme="majorHAnsi" w:cstheme="majorBidi"/>
      <w:color w:val="2F5496" w:themeColor="accent1" w:themeShade="BF"/>
      <w:sz w:val="28"/>
      <w:szCs w:val="32"/>
    </w:rPr>
  </w:style>
  <w:style w:type="character" w:styleId="FollowedHyperlink">
    <w:name w:val="FollowedHyperlink"/>
    <w:basedOn w:val="DefaultParagraphFont"/>
    <w:uiPriority w:val="99"/>
    <w:semiHidden/>
    <w:unhideWhenUsed/>
    <w:rsid w:val="007F779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4092">
      <w:bodyDiv w:val="1"/>
      <w:marLeft w:val="0"/>
      <w:marRight w:val="0"/>
      <w:marTop w:val="0"/>
      <w:marBottom w:val="0"/>
      <w:divBdr>
        <w:top w:val="none" w:sz="0" w:space="0" w:color="auto"/>
        <w:left w:val="none" w:sz="0" w:space="0" w:color="auto"/>
        <w:bottom w:val="none" w:sz="0" w:space="0" w:color="auto"/>
        <w:right w:val="none" w:sz="0" w:space="0" w:color="auto"/>
      </w:divBdr>
    </w:div>
    <w:div w:id="32659581">
      <w:bodyDiv w:val="1"/>
      <w:marLeft w:val="0"/>
      <w:marRight w:val="0"/>
      <w:marTop w:val="0"/>
      <w:marBottom w:val="0"/>
      <w:divBdr>
        <w:top w:val="none" w:sz="0" w:space="0" w:color="auto"/>
        <w:left w:val="none" w:sz="0" w:space="0" w:color="auto"/>
        <w:bottom w:val="none" w:sz="0" w:space="0" w:color="auto"/>
        <w:right w:val="none" w:sz="0" w:space="0" w:color="auto"/>
      </w:divBdr>
    </w:div>
    <w:div w:id="62997866">
      <w:bodyDiv w:val="1"/>
      <w:marLeft w:val="0"/>
      <w:marRight w:val="0"/>
      <w:marTop w:val="0"/>
      <w:marBottom w:val="0"/>
      <w:divBdr>
        <w:top w:val="none" w:sz="0" w:space="0" w:color="auto"/>
        <w:left w:val="none" w:sz="0" w:space="0" w:color="auto"/>
        <w:bottom w:val="none" w:sz="0" w:space="0" w:color="auto"/>
        <w:right w:val="none" w:sz="0" w:space="0" w:color="auto"/>
      </w:divBdr>
    </w:div>
    <w:div w:id="73665945">
      <w:bodyDiv w:val="1"/>
      <w:marLeft w:val="0"/>
      <w:marRight w:val="0"/>
      <w:marTop w:val="0"/>
      <w:marBottom w:val="0"/>
      <w:divBdr>
        <w:top w:val="none" w:sz="0" w:space="0" w:color="auto"/>
        <w:left w:val="none" w:sz="0" w:space="0" w:color="auto"/>
        <w:bottom w:val="none" w:sz="0" w:space="0" w:color="auto"/>
        <w:right w:val="none" w:sz="0" w:space="0" w:color="auto"/>
      </w:divBdr>
    </w:div>
    <w:div w:id="104885877">
      <w:bodyDiv w:val="1"/>
      <w:marLeft w:val="0"/>
      <w:marRight w:val="0"/>
      <w:marTop w:val="0"/>
      <w:marBottom w:val="0"/>
      <w:divBdr>
        <w:top w:val="none" w:sz="0" w:space="0" w:color="auto"/>
        <w:left w:val="none" w:sz="0" w:space="0" w:color="auto"/>
        <w:bottom w:val="none" w:sz="0" w:space="0" w:color="auto"/>
        <w:right w:val="none" w:sz="0" w:space="0" w:color="auto"/>
      </w:divBdr>
    </w:div>
    <w:div w:id="114370204">
      <w:bodyDiv w:val="1"/>
      <w:marLeft w:val="0"/>
      <w:marRight w:val="0"/>
      <w:marTop w:val="0"/>
      <w:marBottom w:val="0"/>
      <w:divBdr>
        <w:top w:val="none" w:sz="0" w:space="0" w:color="auto"/>
        <w:left w:val="none" w:sz="0" w:space="0" w:color="auto"/>
        <w:bottom w:val="none" w:sz="0" w:space="0" w:color="auto"/>
        <w:right w:val="none" w:sz="0" w:space="0" w:color="auto"/>
      </w:divBdr>
    </w:div>
    <w:div w:id="117532607">
      <w:bodyDiv w:val="1"/>
      <w:marLeft w:val="0"/>
      <w:marRight w:val="0"/>
      <w:marTop w:val="0"/>
      <w:marBottom w:val="0"/>
      <w:divBdr>
        <w:top w:val="none" w:sz="0" w:space="0" w:color="auto"/>
        <w:left w:val="none" w:sz="0" w:space="0" w:color="auto"/>
        <w:bottom w:val="none" w:sz="0" w:space="0" w:color="auto"/>
        <w:right w:val="none" w:sz="0" w:space="0" w:color="auto"/>
      </w:divBdr>
    </w:div>
    <w:div w:id="151066061">
      <w:bodyDiv w:val="1"/>
      <w:marLeft w:val="0"/>
      <w:marRight w:val="0"/>
      <w:marTop w:val="0"/>
      <w:marBottom w:val="0"/>
      <w:divBdr>
        <w:top w:val="none" w:sz="0" w:space="0" w:color="auto"/>
        <w:left w:val="none" w:sz="0" w:space="0" w:color="auto"/>
        <w:bottom w:val="none" w:sz="0" w:space="0" w:color="auto"/>
        <w:right w:val="none" w:sz="0" w:space="0" w:color="auto"/>
      </w:divBdr>
    </w:div>
    <w:div w:id="167913548">
      <w:bodyDiv w:val="1"/>
      <w:marLeft w:val="0"/>
      <w:marRight w:val="0"/>
      <w:marTop w:val="0"/>
      <w:marBottom w:val="0"/>
      <w:divBdr>
        <w:top w:val="none" w:sz="0" w:space="0" w:color="auto"/>
        <w:left w:val="none" w:sz="0" w:space="0" w:color="auto"/>
        <w:bottom w:val="none" w:sz="0" w:space="0" w:color="auto"/>
        <w:right w:val="none" w:sz="0" w:space="0" w:color="auto"/>
      </w:divBdr>
      <w:divsChild>
        <w:div w:id="1895922974">
          <w:marLeft w:val="0"/>
          <w:marRight w:val="0"/>
          <w:marTop w:val="0"/>
          <w:marBottom w:val="0"/>
          <w:divBdr>
            <w:top w:val="none" w:sz="0" w:space="0" w:color="auto"/>
            <w:left w:val="none" w:sz="0" w:space="0" w:color="auto"/>
            <w:bottom w:val="none" w:sz="0" w:space="0" w:color="auto"/>
            <w:right w:val="none" w:sz="0" w:space="0" w:color="auto"/>
          </w:divBdr>
          <w:divsChild>
            <w:div w:id="134107468">
              <w:marLeft w:val="0"/>
              <w:marRight w:val="0"/>
              <w:marTop w:val="0"/>
              <w:marBottom w:val="0"/>
              <w:divBdr>
                <w:top w:val="none" w:sz="0" w:space="0" w:color="auto"/>
                <w:left w:val="none" w:sz="0" w:space="0" w:color="auto"/>
                <w:bottom w:val="none" w:sz="0" w:space="0" w:color="auto"/>
                <w:right w:val="none" w:sz="0" w:space="0" w:color="auto"/>
              </w:divBdr>
            </w:div>
            <w:div w:id="288782788">
              <w:marLeft w:val="0"/>
              <w:marRight w:val="0"/>
              <w:marTop w:val="0"/>
              <w:marBottom w:val="0"/>
              <w:divBdr>
                <w:top w:val="none" w:sz="0" w:space="0" w:color="auto"/>
                <w:left w:val="none" w:sz="0" w:space="0" w:color="auto"/>
                <w:bottom w:val="none" w:sz="0" w:space="0" w:color="auto"/>
                <w:right w:val="none" w:sz="0" w:space="0" w:color="auto"/>
              </w:divBdr>
            </w:div>
            <w:div w:id="293485905">
              <w:marLeft w:val="0"/>
              <w:marRight w:val="0"/>
              <w:marTop w:val="0"/>
              <w:marBottom w:val="0"/>
              <w:divBdr>
                <w:top w:val="none" w:sz="0" w:space="0" w:color="auto"/>
                <w:left w:val="none" w:sz="0" w:space="0" w:color="auto"/>
                <w:bottom w:val="none" w:sz="0" w:space="0" w:color="auto"/>
                <w:right w:val="none" w:sz="0" w:space="0" w:color="auto"/>
              </w:divBdr>
            </w:div>
            <w:div w:id="321545474">
              <w:marLeft w:val="0"/>
              <w:marRight w:val="0"/>
              <w:marTop w:val="0"/>
              <w:marBottom w:val="0"/>
              <w:divBdr>
                <w:top w:val="none" w:sz="0" w:space="0" w:color="auto"/>
                <w:left w:val="none" w:sz="0" w:space="0" w:color="auto"/>
                <w:bottom w:val="none" w:sz="0" w:space="0" w:color="auto"/>
                <w:right w:val="none" w:sz="0" w:space="0" w:color="auto"/>
              </w:divBdr>
            </w:div>
            <w:div w:id="761874488">
              <w:marLeft w:val="0"/>
              <w:marRight w:val="0"/>
              <w:marTop w:val="0"/>
              <w:marBottom w:val="0"/>
              <w:divBdr>
                <w:top w:val="none" w:sz="0" w:space="0" w:color="auto"/>
                <w:left w:val="none" w:sz="0" w:space="0" w:color="auto"/>
                <w:bottom w:val="none" w:sz="0" w:space="0" w:color="auto"/>
                <w:right w:val="none" w:sz="0" w:space="0" w:color="auto"/>
              </w:divBdr>
            </w:div>
            <w:div w:id="785538501">
              <w:marLeft w:val="0"/>
              <w:marRight w:val="0"/>
              <w:marTop w:val="0"/>
              <w:marBottom w:val="0"/>
              <w:divBdr>
                <w:top w:val="none" w:sz="0" w:space="0" w:color="auto"/>
                <w:left w:val="none" w:sz="0" w:space="0" w:color="auto"/>
                <w:bottom w:val="none" w:sz="0" w:space="0" w:color="auto"/>
                <w:right w:val="none" w:sz="0" w:space="0" w:color="auto"/>
              </w:divBdr>
            </w:div>
            <w:div w:id="965041053">
              <w:marLeft w:val="0"/>
              <w:marRight w:val="0"/>
              <w:marTop w:val="0"/>
              <w:marBottom w:val="0"/>
              <w:divBdr>
                <w:top w:val="none" w:sz="0" w:space="0" w:color="auto"/>
                <w:left w:val="none" w:sz="0" w:space="0" w:color="auto"/>
                <w:bottom w:val="none" w:sz="0" w:space="0" w:color="auto"/>
                <w:right w:val="none" w:sz="0" w:space="0" w:color="auto"/>
              </w:divBdr>
            </w:div>
            <w:div w:id="970744230">
              <w:marLeft w:val="0"/>
              <w:marRight w:val="0"/>
              <w:marTop w:val="0"/>
              <w:marBottom w:val="0"/>
              <w:divBdr>
                <w:top w:val="none" w:sz="0" w:space="0" w:color="auto"/>
                <w:left w:val="none" w:sz="0" w:space="0" w:color="auto"/>
                <w:bottom w:val="none" w:sz="0" w:space="0" w:color="auto"/>
                <w:right w:val="none" w:sz="0" w:space="0" w:color="auto"/>
              </w:divBdr>
            </w:div>
            <w:div w:id="994377825">
              <w:marLeft w:val="0"/>
              <w:marRight w:val="0"/>
              <w:marTop w:val="0"/>
              <w:marBottom w:val="0"/>
              <w:divBdr>
                <w:top w:val="none" w:sz="0" w:space="0" w:color="auto"/>
                <w:left w:val="none" w:sz="0" w:space="0" w:color="auto"/>
                <w:bottom w:val="none" w:sz="0" w:space="0" w:color="auto"/>
                <w:right w:val="none" w:sz="0" w:space="0" w:color="auto"/>
              </w:divBdr>
            </w:div>
            <w:div w:id="1068188235">
              <w:marLeft w:val="0"/>
              <w:marRight w:val="0"/>
              <w:marTop w:val="0"/>
              <w:marBottom w:val="0"/>
              <w:divBdr>
                <w:top w:val="none" w:sz="0" w:space="0" w:color="auto"/>
                <w:left w:val="none" w:sz="0" w:space="0" w:color="auto"/>
                <w:bottom w:val="none" w:sz="0" w:space="0" w:color="auto"/>
                <w:right w:val="none" w:sz="0" w:space="0" w:color="auto"/>
              </w:divBdr>
            </w:div>
            <w:div w:id="1171218945">
              <w:marLeft w:val="0"/>
              <w:marRight w:val="0"/>
              <w:marTop w:val="0"/>
              <w:marBottom w:val="0"/>
              <w:divBdr>
                <w:top w:val="none" w:sz="0" w:space="0" w:color="auto"/>
                <w:left w:val="none" w:sz="0" w:space="0" w:color="auto"/>
                <w:bottom w:val="none" w:sz="0" w:space="0" w:color="auto"/>
                <w:right w:val="none" w:sz="0" w:space="0" w:color="auto"/>
              </w:divBdr>
            </w:div>
            <w:div w:id="1333144819">
              <w:marLeft w:val="0"/>
              <w:marRight w:val="0"/>
              <w:marTop w:val="0"/>
              <w:marBottom w:val="0"/>
              <w:divBdr>
                <w:top w:val="none" w:sz="0" w:space="0" w:color="auto"/>
                <w:left w:val="none" w:sz="0" w:space="0" w:color="auto"/>
                <w:bottom w:val="none" w:sz="0" w:space="0" w:color="auto"/>
                <w:right w:val="none" w:sz="0" w:space="0" w:color="auto"/>
              </w:divBdr>
            </w:div>
            <w:div w:id="1486311276">
              <w:marLeft w:val="0"/>
              <w:marRight w:val="0"/>
              <w:marTop w:val="0"/>
              <w:marBottom w:val="0"/>
              <w:divBdr>
                <w:top w:val="none" w:sz="0" w:space="0" w:color="auto"/>
                <w:left w:val="none" w:sz="0" w:space="0" w:color="auto"/>
                <w:bottom w:val="none" w:sz="0" w:space="0" w:color="auto"/>
                <w:right w:val="none" w:sz="0" w:space="0" w:color="auto"/>
              </w:divBdr>
            </w:div>
            <w:div w:id="1637836937">
              <w:marLeft w:val="0"/>
              <w:marRight w:val="0"/>
              <w:marTop w:val="0"/>
              <w:marBottom w:val="0"/>
              <w:divBdr>
                <w:top w:val="none" w:sz="0" w:space="0" w:color="auto"/>
                <w:left w:val="none" w:sz="0" w:space="0" w:color="auto"/>
                <w:bottom w:val="none" w:sz="0" w:space="0" w:color="auto"/>
                <w:right w:val="none" w:sz="0" w:space="0" w:color="auto"/>
              </w:divBdr>
            </w:div>
            <w:div w:id="1660377262">
              <w:marLeft w:val="0"/>
              <w:marRight w:val="0"/>
              <w:marTop w:val="0"/>
              <w:marBottom w:val="0"/>
              <w:divBdr>
                <w:top w:val="none" w:sz="0" w:space="0" w:color="auto"/>
                <w:left w:val="none" w:sz="0" w:space="0" w:color="auto"/>
                <w:bottom w:val="none" w:sz="0" w:space="0" w:color="auto"/>
                <w:right w:val="none" w:sz="0" w:space="0" w:color="auto"/>
              </w:divBdr>
            </w:div>
            <w:div w:id="1954363621">
              <w:marLeft w:val="0"/>
              <w:marRight w:val="0"/>
              <w:marTop w:val="0"/>
              <w:marBottom w:val="0"/>
              <w:divBdr>
                <w:top w:val="none" w:sz="0" w:space="0" w:color="auto"/>
                <w:left w:val="none" w:sz="0" w:space="0" w:color="auto"/>
                <w:bottom w:val="none" w:sz="0" w:space="0" w:color="auto"/>
                <w:right w:val="none" w:sz="0" w:space="0" w:color="auto"/>
              </w:divBdr>
            </w:div>
            <w:div w:id="1993606533">
              <w:marLeft w:val="0"/>
              <w:marRight w:val="0"/>
              <w:marTop w:val="0"/>
              <w:marBottom w:val="0"/>
              <w:divBdr>
                <w:top w:val="none" w:sz="0" w:space="0" w:color="auto"/>
                <w:left w:val="none" w:sz="0" w:space="0" w:color="auto"/>
                <w:bottom w:val="none" w:sz="0" w:space="0" w:color="auto"/>
                <w:right w:val="none" w:sz="0" w:space="0" w:color="auto"/>
              </w:divBdr>
            </w:div>
            <w:div w:id="203367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33474">
      <w:bodyDiv w:val="1"/>
      <w:marLeft w:val="0"/>
      <w:marRight w:val="0"/>
      <w:marTop w:val="0"/>
      <w:marBottom w:val="0"/>
      <w:divBdr>
        <w:top w:val="none" w:sz="0" w:space="0" w:color="auto"/>
        <w:left w:val="none" w:sz="0" w:space="0" w:color="auto"/>
        <w:bottom w:val="none" w:sz="0" w:space="0" w:color="auto"/>
        <w:right w:val="none" w:sz="0" w:space="0" w:color="auto"/>
      </w:divBdr>
    </w:div>
    <w:div w:id="190924330">
      <w:bodyDiv w:val="1"/>
      <w:marLeft w:val="0"/>
      <w:marRight w:val="0"/>
      <w:marTop w:val="0"/>
      <w:marBottom w:val="0"/>
      <w:divBdr>
        <w:top w:val="none" w:sz="0" w:space="0" w:color="auto"/>
        <w:left w:val="none" w:sz="0" w:space="0" w:color="auto"/>
        <w:bottom w:val="none" w:sz="0" w:space="0" w:color="auto"/>
        <w:right w:val="none" w:sz="0" w:space="0" w:color="auto"/>
      </w:divBdr>
      <w:divsChild>
        <w:div w:id="413165147">
          <w:marLeft w:val="780"/>
          <w:marRight w:val="240"/>
          <w:marTop w:val="0"/>
          <w:marBottom w:val="0"/>
          <w:divBdr>
            <w:top w:val="none" w:sz="0" w:space="0" w:color="auto"/>
            <w:left w:val="none" w:sz="0" w:space="0" w:color="auto"/>
            <w:bottom w:val="none" w:sz="0" w:space="0" w:color="auto"/>
            <w:right w:val="none" w:sz="0" w:space="0" w:color="auto"/>
          </w:divBdr>
          <w:divsChild>
            <w:div w:id="1262840116">
              <w:marLeft w:val="0"/>
              <w:marRight w:val="0"/>
              <w:marTop w:val="150"/>
              <w:marBottom w:val="0"/>
              <w:divBdr>
                <w:top w:val="none" w:sz="0" w:space="0" w:color="auto"/>
                <w:left w:val="none" w:sz="0" w:space="0" w:color="auto"/>
                <w:bottom w:val="none" w:sz="0" w:space="0" w:color="auto"/>
                <w:right w:val="none" w:sz="0" w:space="0" w:color="auto"/>
              </w:divBdr>
              <w:divsChild>
                <w:div w:id="774905299">
                  <w:marLeft w:val="0"/>
                  <w:marRight w:val="0"/>
                  <w:marTop w:val="0"/>
                  <w:marBottom w:val="0"/>
                  <w:divBdr>
                    <w:top w:val="none" w:sz="0" w:space="0" w:color="auto"/>
                    <w:left w:val="none" w:sz="0" w:space="0" w:color="auto"/>
                    <w:bottom w:val="none" w:sz="0" w:space="0" w:color="auto"/>
                    <w:right w:val="none" w:sz="0" w:space="0" w:color="auto"/>
                  </w:divBdr>
                  <w:divsChild>
                    <w:div w:id="410397493">
                      <w:marLeft w:val="0"/>
                      <w:marRight w:val="180"/>
                      <w:marTop w:val="0"/>
                      <w:marBottom w:val="180"/>
                      <w:divBdr>
                        <w:top w:val="none" w:sz="0" w:space="0" w:color="auto"/>
                        <w:left w:val="none" w:sz="0" w:space="0" w:color="auto"/>
                        <w:bottom w:val="none" w:sz="0" w:space="0" w:color="auto"/>
                        <w:right w:val="none" w:sz="0" w:space="0" w:color="auto"/>
                      </w:divBdr>
                      <w:divsChild>
                        <w:div w:id="1317294623">
                          <w:marLeft w:val="0"/>
                          <w:marRight w:val="0"/>
                          <w:marTop w:val="0"/>
                          <w:marBottom w:val="0"/>
                          <w:divBdr>
                            <w:top w:val="single" w:sz="6" w:space="0" w:color="auto"/>
                            <w:left w:val="single" w:sz="6" w:space="0" w:color="auto"/>
                            <w:bottom w:val="single" w:sz="6" w:space="0" w:color="auto"/>
                            <w:right w:val="single" w:sz="6" w:space="0" w:color="auto"/>
                          </w:divBdr>
                          <w:divsChild>
                            <w:div w:id="1189417657">
                              <w:marLeft w:val="0"/>
                              <w:marRight w:val="0"/>
                              <w:marTop w:val="0"/>
                              <w:marBottom w:val="0"/>
                              <w:divBdr>
                                <w:top w:val="none" w:sz="0" w:space="0" w:color="auto"/>
                                <w:left w:val="none" w:sz="0" w:space="0" w:color="auto"/>
                                <w:bottom w:val="none" w:sz="0" w:space="0" w:color="auto"/>
                                <w:right w:val="none" w:sz="0" w:space="0" w:color="auto"/>
                              </w:divBdr>
                              <w:divsChild>
                                <w:div w:id="304897896">
                                  <w:marLeft w:val="0"/>
                                  <w:marRight w:val="0"/>
                                  <w:marTop w:val="0"/>
                                  <w:marBottom w:val="0"/>
                                  <w:divBdr>
                                    <w:top w:val="none" w:sz="0" w:space="0" w:color="auto"/>
                                    <w:left w:val="none" w:sz="0" w:space="0" w:color="auto"/>
                                    <w:bottom w:val="none" w:sz="0" w:space="0" w:color="auto"/>
                                    <w:right w:val="none" w:sz="0" w:space="0" w:color="auto"/>
                                  </w:divBdr>
                                  <w:divsChild>
                                    <w:div w:id="60643131">
                                      <w:marLeft w:val="0"/>
                                      <w:marRight w:val="-15"/>
                                      <w:marTop w:val="0"/>
                                      <w:marBottom w:val="0"/>
                                      <w:divBdr>
                                        <w:top w:val="none" w:sz="0" w:space="0" w:color="auto"/>
                                        <w:left w:val="none" w:sz="0" w:space="0" w:color="auto"/>
                                        <w:bottom w:val="none" w:sz="0" w:space="0" w:color="auto"/>
                                        <w:right w:val="none" w:sz="0" w:space="0" w:color="auto"/>
                                      </w:divBdr>
                                    </w:div>
                                    <w:div w:id="1501307783">
                                      <w:marLeft w:val="0"/>
                                      <w:marRight w:val="0"/>
                                      <w:marTop w:val="0"/>
                                      <w:marBottom w:val="0"/>
                                      <w:divBdr>
                                        <w:top w:val="none" w:sz="0" w:space="0" w:color="auto"/>
                                        <w:left w:val="none" w:sz="0" w:space="0" w:color="auto"/>
                                        <w:bottom w:val="none" w:sz="0" w:space="0" w:color="auto"/>
                                        <w:right w:val="none" w:sz="0" w:space="0" w:color="auto"/>
                                      </w:divBdr>
                                      <w:divsChild>
                                        <w:div w:id="130639361">
                                          <w:marLeft w:val="0"/>
                                          <w:marRight w:val="0"/>
                                          <w:marTop w:val="0"/>
                                          <w:marBottom w:val="0"/>
                                          <w:divBdr>
                                            <w:top w:val="none" w:sz="0" w:space="0" w:color="auto"/>
                                            <w:left w:val="none" w:sz="0" w:space="0" w:color="auto"/>
                                            <w:bottom w:val="none" w:sz="0" w:space="0" w:color="auto"/>
                                            <w:right w:val="none" w:sz="0" w:space="0" w:color="auto"/>
                                          </w:divBdr>
                                          <w:divsChild>
                                            <w:div w:id="1684672013">
                                              <w:marLeft w:val="0"/>
                                              <w:marRight w:val="0"/>
                                              <w:marTop w:val="0"/>
                                              <w:marBottom w:val="0"/>
                                              <w:divBdr>
                                                <w:top w:val="none" w:sz="0" w:space="0" w:color="auto"/>
                                                <w:left w:val="none" w:sz="0" w:space="0" w:color="auto"/>
                                                <w:bottom w:val="none" w:sz="0" w:space="0" w:color="auto"/>
                                                <w:right w:val="none" w:sz="0" w:space="0" w:color="auto"/>
                                              </w:divBdr>
                                            </w:div>
                                            <w:div w:id="1769084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08860827">
          <w:marLeft w:val="0"/>
          <w:marRight w:val="0"/>
          <w:marTop w:val="0"/>
          <w:marBottom w:val="0"/>
          <w:divBdr>
            <w:top w:val="none" w:sz="0" w:space="0" w:color="auto"/>
            <w:left w:val="none" w:sz="0" w:space="0" w:color="auto"/>
            <w:bottom w:val="none" w:sz="0" w:space="0" w:color="auto"/>
            <w:right w:val="none" w:sz="0" w:space="0" w:color="auto"/>
          </w:divBdr>
          <w:divsChild>
            <w:div w:id="1464888375">
              <w:marLeft w:val="780"/>
              <w:marRight w:val="0"/>
              <w:marTop w:val="0"/>
              <w:marBottom w:val="0"/>
              <w:divBdr>
                <w:top w:val="none" w:sz="0" w:space="0" w:color="auto"/>
                <w:left w:val="none" w:sz="0" w:space="0" w:color="auto"/>
                <w:bottom w:val="none" w:sz="0" w:space="0" w:color="auto"/>
                <w:right w:val="none" w:sz="0" w:space="0" w:color="auto"/>
              </w:divBdr>
              <w:divsChild>
                <w:div w:id="728268674">
                  <w:marLeft w:val="0"/>
                  <w:marRight w:val="0"/>
                  <w:marTop w:val="0"/>
                  <w:marBottom w:val="0"/>
                  <w:divBdr>
                    <w:top w:val="none" w:sz="0" w:space="0" w:color="auto"/>
                    <w:left w:val="none" w:sz="0" w:space="0" w:color="auto"/>
                    <w:bottom w:val="none" w:sz="0" w:space="0" w:color="auto"/>
                    <w:right w:val="none" w:sz="0" w:space="0" w:color="auto"/>
                  </w:divBdr>
                  <w:divsChild>
                    <w:div w:id="720523791">
                      <w:marLeft w:val="0"/>
                      <w:marRight w:val="0"/>
                      <w:marTop w:val="0"/>
                      <w:marBottom w:val="0"/>
                      <w:divBdr>
                        <w:top w:val="none" w:sz="0" w:space="0" w:color="auto"/>
                        <w:left w:val="none" w:sz="0" w:space="0" w:color="auto"/>
                        <w:bottom w:val="none" w:sz="0" w:space="0" w:color="auto"/>
                        <w:right w:val="none" w:sz="0" w:space="0" w:color="auto"/>
                      </w:divBdr>
                      <w:divsChild>
                        <w:div w:id="298805526">
                          <w:marLeft w:val="0"/>
                          <w:marRight w:val="0"/>
                          <w:marTop w:val="0"/>
                          <w:marBottom w:val="0"/>
                          <w:divBdr>
                            <w:top w:val="none" w:sz="0" w:space="0" w:color="auto"/>
                            <w:left w:val="none" w:sz="0" w:space="0" w:color="auto"/>
                            <w:bottom w:val="none" w:sz="0" w:space="0" w:color="auto"/>
                            <w:right w:val="none" w:sz="0" w:space="0" w:color="auto"/>
                          </w:divBdr>
                          <w:divsChild>
                            <w:div w:id="1238982997">
                              <w:marLeft w:val="0"/>
                              <w:marRight w:val="0"/>
                              <w:marTop w:val="0"/>
                              <w:marBottom w:val="0"/>
                              <w:divBdr>
                                <w:top w:val="none" w:sz="0" w:space="0" w:color="auto"/>
                                <w:left w:val="none" w:sz="0" w:space="0" w:color="auto"/>
                                <w:bottom w:val="none" w:sz="0" w:space="0" w:color="auto"/>
                                <w:right w:val="none" w:sz="0" w:space="0" w:color="auto"/>
                              </w:divBdr>
                              <w:divsChild>
                                <w:div w:id="890921886">
                                  <w:marLeft w:val="0"/>
                                  <w:marRight w:val="0"/>
                                  <w:marTop w:val="0"/>
                                  <w:marBottom w:val="0"/>
                                  <w:divBdr>
                                    <w:top w:val="none" w:sz="0" w:space="0" w:color="auto"/>
                                    <w:left w:val="none" w:sz="0" w:space="0" w:color="auto"/>
                                    <w:bottom w:val="none" w:sz="0" w:space="0" w:color="auto"/>
                                    <w:right w:val="none" w:sz="0" w:space="0" w:color="auto"/>
                                  </w:divBdr>
                                  <w:divsChild>
                                    <w:div w:id="282225509">
                                      <w:marLeft w:val="0"/>
                                      <w:marRight w:val="0"/>
                                      <w:marTop w:val="0"/>
                                      <w:marBottom w:val="0"/>
                                      <w:divBdr>
                                        <w:top w:val="none" w:sz="0" w:space="0" w:color="auto"/>
                                        <w:left w:val="none" w:sz="0" w:space="0" w:color="auto"/>
                                        <w:bottom w:val="none" w:sz="0" w:space="0" w:color="auto"/>
                                        <w:right w:val="none" w:sz="0" w:space="0" w:color="auto"/>
                                      </w:divBdr>
                                      <w:divsChild>
                                        <w:div w:id="149178834">
                                          <w:marLeft w:val="0"/>
                                          <w:marRight w:val="0"/>
                                          <w:marTop w:val="0"/>
                                          <w:marBottom w:val="0"/>
                                          <w:divBdr>
                                            <w:top w:val="none" w:sz="0" w:space="0" w:color="auto"/>
                                            <w:left w:val="none" w:sz="0" w:space="0" w:color="auto"/>
                                            <w:bottom w:val="none" w:sz="0" w:space="0" w:color="auto"/>
                                            <w:right w:val="none" w:sz="0" w:space="0" w:color="auto"/>
                                          </w:divBdr>
                                          <w:divsChild>
                                            <w:div w:id="1294991367">
                                              <w:marLeft w:val="0"/>
                                              <w:marRight w:val="0"/>
                                              <w:marTop w:val="0"/>
                                              <w:marBottom w:val="0"/>
                                              <w:divBdr>
                                                <w:top w:val="none" w:sz="0" w:space="0" w:color="auto"/>
                                                <w:left w:val="none" w:sz="0" w:space="0" w:color="auto"/>
                                                <w:bottom w:val="none" w:sz="0" w:space="0" w:color="auto"/>
                                                <w:right w:val="none" w:sz="0" w:space="0" w:color="auto"/>
                                              </w:divBdr>
                                              <w:divsChild>
                                                <w:div w:id="123909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906424">
                                          <w:marLeft w:val="0"/>
                                          <w:marRight w:val="0"/>
                                          <w:marTop w:val="0"/>
                                          <w:marBottom w:val="0"/>
                                          <w:divBdr>
                                            <w:top w:val="none" w:sz="0" w:space="0" w:color="auto"/>
                                            <w:left w:val="none" w:sz="0" w:space="0" w:color="auto"/>
                                            <w:bottom w:val="none" w:sz="0" w:space="0" w:color="auto"/>
                                            <w:right w:val="none" w:sz="0" w:space="0" w:color="auto"/>
                                          </w:divBdr>
                                          <w:divsChild>
                                            <w:div w:id="647787860">
                                              <w:marLeft w:val="0"/>
                                              <w:marRight w:val="0"/>
                                              <w:marTop w:val="0"/>
                                              <w:marBottom w:val="0"/>
                                              <w:divBdr>
                                                <w:top w:val="none" w:sz="0" w:space="0" w:color="auto"/>
                                                <w:left w:val="none" w:sz="0" w:space="0" w:color="auto"/>
                                                <w:bottom w:val="none" w:sz="0" w:space="0" w:color="auto"/>
                                                <w:right w:val="none" w:sz="0" w:space="0" w:color="auto"/>
                                              </w:divBdr>
                                              <w:divsChild>
                                                <w:div w:id="50659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410946">
                                          <w:marLeft w:val="0"/>
                                          <w:marRight w:val="0"/>
                                          <w:marTop w:val="0"/>
                                          <w:marBottom w:val="0"/>
                                          <w:divBdr>
                                            <w:top w:val="none" w:sz="0" w:space="0" w:color="auto"/>
                                            <w:left w:val="none" w:sz="0" w:space="0" w:color="auto"/>
                                            <w:bottom w:val="none" w:sz="0" w:space="0" w:color="auto"/>
                                            <w:right w:val="none" w:sz="0" w:space="0" w:color="auto"/>
                                          </w:divBdr>
                                          <w:divsChild>
                                            <w:div w:id="86660450">
                                              <w:marLeft w:val="0"/>
                                              <w:marRight w:val="0"/>
                                              <w:marTop w:val="0"/>
                                              <w:marBottom w:val="0"/>
                                              <w:divBdr>
                                                <w:top w:val="none" w:sz="0" w:space="0" w:color="auto"/>
                                                <w:left w:val="none" w:sz="0" w:space="0" w:color="auto"/>
                                                <w:bottom w:val="none" w:sz="0" w:space="0" w:color="auto"/>
                                                <w:right w:val="none" w:sz="0" w:space="0" w:color="auto"/>
                                              </w:divBdr>
                                            </w:div>
                                          </w:divsChild>
                                        </w:div>
                                        <w:div w:id="1487630878">
                                          <w:marLeft w:val="0"/>
                                          <w:marRight w:val="0"/>
                                          <w:marTop w:val="0"/>
                                          <w:marBottom w:val="0"/>
                                          <w:divBdr>
                                            <w:top w:val="none" w:sz="0" w:space="0" w:color="auto"/>
                                            <w:left w:val="none" w:sz="0" w:space="0" w:color="auto"/>
                                            <w:bottom w:val="none" w:sz="0" w:space="0" w:color="auto"/>
                                            <w:right w:val="none" w:sz="0" w:space="0" w:color="auto"/>
                                          </w:divBdr>
                                          <w:divsChild>
                                            <w:div w:id="1948006059">
                                              <w:marLeft w:val="0"/>
                                              <w:marRight w:val="0"/>
                                              <w:marTop w:val="0"/>
                                              <w:marBottom w:val="0"/>
                                              <w:divBdr>
                                                <w:top w:val="none" w:sz="0" w:space="0" w:color="auto"/>
                                                <w:left w:val="none" w:sz="0" w:space="0" w:color="auto"/>
                                                <w:bottom w:val="none" w:sz="0" w:space="0" w:color="auto"/>
                                                <w:right w:val="none" w:sz="0" w:space="0" w:color="auto"/>
                                              </w:divBdr>
                                              <w:divsChild>
                                                <w:div w:id="460999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034836">
                                          <w:marLeft w:val="0"/>
                                          <w:marRight w:val="0"/>
                                          <w:marTop w:val="0"/>
                                          <w:marBottom w:val="0"/>
                                          <w:divBdr>
                                            <w:top w:val="none" w:sz="0" w:space="0" w:color="auto"/>
                                            <w:left w:val="none" w:sz="0" w:space="0" w:color="auto"/>
                                            <w:bottom w:val="none" w:sz="0" w:space="0" w:color="auto"/>
                                            <w:right w:val="none" w:sz="0" w:space="0" w:color="auto"/>
                                          </w:divBdr>
                                          <w:divsChild>
                                            <w:div w:id="1589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8257255">
                  <w:marLeft w:val="0"/>
                  <w:marRight w:val="0"/>
                  <w:marTop w:val="0"/>
                  <w:marBottom w:val="0"/>
                  <w:divBdr>
                    <w:top w:val="none" w:sz="0" w:space="0" w:color="auto"/>
                    <w:left w:val="none" w:sz="0" w:space="0" w:color="auto"/>
                    <w:bottom w:val="none" w:sz="0" w:space="0" w:color="auto"/>
                    <w:right w:val="none" w:sz="0" w:space="0" w:color="auto"/>
                  </w:divBdr>
                  <w:divsChild>
                    <w:div w:id="1288393265">
                      <w:marLeft w:val="0"/>
                      <w:marRight w:val="0"/>
                      <w:marTop w:val="0"/>
                      <w:marBottom w:val="0"/>
                      <w:divBdr>
                        <w:top w:val="none" w:sz="0" w:space="0" w:color="auto"/>
                        <w:left w:val="none" w:sz="0" w:space="0" w:color="auto"/>
                        <w:bottom w:val="none" w:sz="0" w:space="0" w:color="auto"/>
                        <w:right w:val="none" w:sz="0" w:space="0" w:color="auto"/>
                      </w:divBdr>
                      <w:divsChild>
                        <w:div w:id="110645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036032">
              <w:marLeft w:val="0"/>
              <w:marRight w:val="0"/>
              <w:marTop w:val="0"/>
              <w:marBottom w:val="0"/>
              <w:divBdr>
                <w:top w:val="none" w:sz="0" w:space="0" w:color="auto"/>
                <w:left w:val="none" w:sz="0" w:space="0" w:color="auto"/>
                <w:bottom w:val="none" w:sz="0" w:space="0" w:color="auto"/>
                <w:right w:val="none" w:sz="0" w:space="0" w:color="auto"/>
              </w:divBdr>
              <w:divsChild>
                <w:div w:id="1572156627">
                  <w:marLeft w:val="0"/>
                  <w:marRight w:val="0"/>
                  <w:marTop w:val="0"/>
                  <w:marBottom w:val="0"/>
                  <w:divBdr>
                    <w:top w:val="none" w:sz="0" w:space="0" w:color="auto"/>
                    <w:left w:val="none" w:sz="0" w:space="0" w:color="auto"/>
                    <w:bottom w:val="none" w:sz="0" w:space="0" w:color="auto"/>
                    <w:right w:val="none" w:sz="0" w:space="0" w:color="auto"/>
                  </w:divBdr>
                  <w:divsChild>
                    <w:div w:id="1801653755">
                      <w:marLeft w:val="0"/>
                      <w:marRight w:val="0"/>
                      <w:marTop w:val="0"/>
                      <w:marBottom w:val="0"/>
                      <w:divBdr>
                        <w:top w:val="none" w:sz="0" w:space="0" w:color="auto"/>
                        <w:left w:val="none" w:sz="0" w:space="0" w:color="auto"/>
                        <w:bottom w:val="none" w:sz="0" w:space="0" w:color="auto"/>
                        <w:right w:val="none" w:sz="0" w:space="0" w:color="auto"/>
                      </w:divBdr>
                      <w:divsChild>
                        <w:div w:id="651905676">
                          <w:marLeft w:val="0"/>
                          <w:marRight w:val="0"/>
                          <w:marTop w:val="0"/>
                          <w:marBottom w:val="0"/>
                          <w:divBdr>
                            <w:top w:val="none" w:sz="0" w:space="0" w:color="auto"/>
                            <w:left w:val="none" w:sz="0" w:space="0" w:color="auto"/>
                            <w:bottom w:val="none" w:sz="0" w:space="0" w:color="auto"/>
                            <w:right w:val="none" w:sz="0" w:space="0" w:color="auto"/>
                          </w:divBdr>
                          <w:divsChild>
                            <w:div w:id="879513626">
                              <w:marLeft w:val="0"/>
                              <w:marRight w:val="0"/>
                              <w:marTop w:val="60"/>
                              <w:marBottom w:val="0"/>
                              <w:divBdr>
                                <w:top w:val="none" w:sz="0" w:space="0" w:color="auto"/>
                                <w:left w:val="none" w:sz="0" w:space="0" w:color="auto"/>
                                <w:bottom w:val="none" w:sz="0" w:space="0" w:color="auto"/>
                                <w:right w:val="none" w:sz="0" w:space="0" w:color="auto"/>
                              </w:divBdr>
                              <w:divsChild>
                                <w:div w:id="316763849">
                                  <w:marLeft w:val="0"/>
                                  <w:marRight w:val="0"/>
                                  <w:marTop w:val="0"/>
                                  <w:marBottom w:val="0"/>
                                  <w:divBdr>
                                    <w:top w:val="none" w:sz="0" w:space="0" w:color="auto"/>
                                    <w:left w:val="none" w:sz="0" w:space="0" w:color="auto"/>
                                    <w:bottom w:val="none" w:sz="0" w:space="0" w:color="auto"/>
                                    <w:right w:val="none" w:sz="0" w:space="0" w:color="auto"/>
                                  </w:divBdr>
                                </w:div>
                                <w:div w:id="1745831233">
                                  <w:marLeft w:val="0"/>
                                  <w:marRight w:val="0"/>
                                  <w:marTop w:val="0"/>
                                  <w:marBottom w:val="0"/>
                                  <w:divBdr>
                                    <w:top w:val="none" w:sz="0" w:space="0" w:color="auto"/>
                                    <w:left w:val="none" w:sz="0" w:space="0" w:color="auto"/>
                                    <w:bottom w:val="none" w:sz="0" w:space="0" w:color="auto"/>
                                    <w:right w:val="none" w:sz="0" w:space="0" w:color="auto"/>
                                  </w:divBdr>
                                </w:div>
                                <w:div w:id="1845246533">
                                  <w:marLeft w:val="0"/>
                                  <w:marRight w:val="0"/>
                                  <w:marTop w:val="0"/>
                                  <w:marBottom w:val="0"/>
                                  <w:divBdr>
                                    <w:top w:val="none" w:sz="0" w:space="0" w:color="auto"/>
                                    <w:left w:val="none" w:sz="0" w:space="0" w:color="auto"/>
                                    <w:bottom w:val="none" w:sz="0" w:space="0" w:color="auto"/>
                                    <w:right w:val="none" w:sz="0" w:space="0" w:color="auto"/>
                                  </w:divBdr>
                                </w:div>
                                <w:div w:id="207967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876277">
                          <w:marLeft w:val="0"/>
                          <w:marRight w:val="0"/>
                          <w:marTop w:val="0"/>
                          <w:marBottom w:val="0"/>
                          <w:divBdr>
                            <w:top w:val="none" w:sz="0" w:space="0" w:color="auto"/>
                            <w:left w:val="none" w:sz="0" w:space="0" w:color="auto"/>
                            <w:bottom w:val="none" w:sz="0" w:space="0" w:color="auto"/>
                            <w:right w:val="none" w:sz="0" w:space="0" w:color="auto"/>
                          </w:divBdr>
                          <w:divsChild>
                            <w:div w:id="1406293248">
                              <w:marLeft w:val="0"/>
                              <w:marRight w:val="0"/>
                              <w:marTop w:val="60"/>
                              <w:marBottom w:val="0"/>
                              <w:divBdr>
                                <w:top w:val="none" w:sz="0" w:space="0" w:color="auto"/>
                                <w:left w:val="none" w:sz="0" w:space="0" w:color="auto"/>
                                <w:bottom w:val="none" w:sz="0" w:space="0" w:color="auto"/>
                                <w:right w:val="none" w:sz="0" w:space="0" w:color="auto"/>
                              </w:divBdr>
                              <w:divsChild>
                                <w:div w:id="92865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5212633">
                  <w:marLeft w:val="270"/>
                  <w:marRight w:val="150"/>
                  <w:marTop w:val="0"/>
                  <w:marBottom w:val="0"/>
                  <w:divBdr>
                    <w:top w:val="none" w:sz="0" w:space="0" w:color="auto"/>
                    <w:left w:val="none" w:sz="0" w:space="0" w:color="auto"/>
                    <w:bottom w:val="none" w:sz="0" w:space="0" w:color="auto"/>
                    <w:right w:val="none" w:sz="0" w:space="0" w:color="auto"/>
                  </w:divBdr>
                  <w:divsChild>
                    <w:div w:id="76087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6627935">
      <w:bodyDiv w:val="1"/>
      <w:marLeft w:val="0"/>
      <w:marRight w:val="0"/>
      <w:marTop w:val="0"/>
      <w:marBottom w:val="0"/>
      <w:divBdr>
        <w:top w:val="none" w:sz="0" w:space="0" w:color="auto"/>
        <w:left w:val="none" w:sz="0" w:space="0" w:color="auto"/>
        <w:bottom w:val="none" w:sz="0" w:space="0" w:color="auto"/>
        <w:right w:val="none" w:sz="0" w:space="0" w:color="auto"/>
      </w:divBdr>
    </w:div>
    <w:div w:id="217058812">
      <w:bodyDiv w:val="1"/>
      <w:marLeft w:val="0"/>
      <w:marRight w:val="0"/>
      <w:marTop w:val="0"/>
      <w:marBottom w:val="0"/>
      <w:divBdr>
        <w:top w:val="none" w:sz="0" w:space="0" w:color="auto"/>
        <w:left w:val="none" w:sz="0" w:space="0" w:color="auto"/>
        <w:bottom w:val="none" w:sz="0" w:space="0" w:color="auto"/>
        <w:right w:val="none" w:sz="0" w:space="0" w:color="auto"/>
      </w:divBdr>
      <w:divsChild>
        <w:div w:id="1670599729">
          <w:marLeft w:val="0"/>
          <w:marRight w:val="0"/>
          <w:marTop w:val="0"/>
          <w:marBottom w:val="0"/>
          <w:divBdr>
            <w:top w:val="none" w:sz="0" w:space="0" w:color="auto"/>
            <w:left w:val="none" w:sz="0" w:space="0" w:color="auto"/>
            <w:bottom w:val="none" w:sz="0" w:space="0" w:color="auto"/>
            <w:right w:val="none" w:sz="0" w:space="0" w:color="auto"/>
          </w:divBdr>
          <w:divsChild>
            <w:div w:id="124088143">
              <w:marLeft w:val="0"/>
              <w:marRight w:val="0"/>
              <w:marTop w:val="0"/>
              <w:marBottom w:val="0"/>
              <w:divBdr>
                <w:top w:val="none" w:sz="0" w:space="0" w:color="auto"/>
                <w:left w:val="none" w:sz="0" w:space="0" w:color="auto"/>
                <w:bottom w:val="none" w:sz="0" w:space="0" w:color="auto"/>
                <w:right w:val="none" w:sz="0" w:space="0" w:color="auto"/>
              </w:divBdr>
            </w:div>
            <w:div w:id="165438661">
              <w:marLeft w:val="0"/>
              <w:marRight w:val="0"/>
              <w:marTop w:val="0"/>
              <w:marBottom w:val="0"/>
              <w:divBdr>
                <w:top w:val="none" w:sz="0" w:space="0" w:color="auto"/>
                <w:left w:val="none" w:sz="0" w:space="0" w:color="auto"/>
                <w:bottom w:val="none" w:sz="0" w:space="0" w:color="auto"/>
                <w:right w:val="none" w:sz="0" w:space="0" w:color="auto"/>
              </w:divBdr>
            </w:div>
            <w:div w:id="236328455">
              <w:marLeft w:val="0"/>
              <w:marRight w:val="0"/>
              <w:marTop w:val="0"/>
              <w:marBottom w:val="0"/>
              <w:divBdr>
                <w:top w:val="none" w:sz="0" w:space="0" w:color="auto"/>
                <w:left w:val="none" w:sz="0" w:space="0" w:color="auto"/>
                <w:bottom w:val="none" w:sz="0" w:space="0" w:color="auto"/>
                <w:right w:val="none" w:sz="0" w:space="0" w:color="auto"/>
              </w:divBdr>
            </w:div>
            <w:div w:id="285746459">
              <w:marLeft w:val="0"/>
              <w:marRight w:val="0"/>
              <w:marTop w:val="0"/>
              <w:marBottom w:val="0"/>
              <w:divBdr>
                <w:top w:val="none" w:sz="0" w:space="0" w:color="auto"/>
                <w:left w:val="none" w:sz="0" w:space="0" w:color="auto"/>
                <w:bottom w:val="none" w:sz="0" w:space="0" w:color="auto"/>
                <w:right w:val="none" w:sz="0" w:space="0" w:color="auto"/>
              </w:divBdr>
            </w:div>
            <w:div w:id="344291463">
              <w:marLeft w:val="0"/>
              <w:marRight w:val="0"/>
              <w:marTop w:val="0"/>
              <w:marBottom w:val="0"/>
              <w:divBdr>
                <w:top w:val="none" w:sz="0" w:space="0" w:color="auto"/>
                <w:left w:val="none" w:sz="0" w:space="0" w:color="auto"/>
                <w:bottom w:val="none" w:sz="0" w:space="0" w:color="auto"/>
                <w:right w:val="none" w:sz="0" w:space="0" w:color="auto"/>
              </w:divBdr>
            </w:div>
            <w:div w:id="422804396">
              <w:marLeft w:val="0"/>
              <w:marRight w:val="0"/>
              <w:marTop w:val="0"/>
              <w:marBottom w:val="0"/>
              <w:divBdr>
                <w:top w:val="none" w:sz="0" w:space="0" w:color="auto"/>
                <w:left w:val="none" w:sz="0" w:space="0" w:color="auto"/>
                <w:bottom w:val="none" w:sz="0" w:space="0" w:color="auto"/>
                <w:right w:val="none" w:sz="0" w:space="0" w:color="auto"/>
              </w:divBdr>
            </w:div>
            <w:div w:id="449593443">
              <w:marLeft w:val="0"/>
              <w:marRight w:val="0"/>
              <w:marTop w:val="0"/>
              <w:marBottom w:val="0"/>
              <w:divBdr>
                <w:top w:val="none" w:sz="0" w:space="0" w:color="auto"/>
                <w:left w:val="none" w:sz="0" w:space="0" w:color="auto"/>
                <w:bottom w:val="none" w:sz="0" w:space="0" w:color="auto"/>
                <w:right w:val="none" w:sz="0" w:space="0" w:color="auto"/>
              </w:divBdr>
            </w:div>
            <w:div w:id="454564089">
              <w:marLeft w:val="0"/>
              <w:marRight w:val="0"/>
              <w:marTop w:val="0"/>
              <w:marBottom w:val="0"/>
              <w:divBdr>
                <w:top w:val="none" w:sz="0" w:space="0" w:color="auto"/>
                <w:left w:val="none" w:sz="0" w:space="0" w:color="auto"/>
                <w:bottom w:val="none" w:sz="0" w:space="0" w:color="auto"/>
                <w:right w:val="none" w:sz="0" w:space="0" w:color="auto"/>
              </w:divBdr>
            </w:div>
            <w:div w:id="603660313">
              <w:marLeft w:val="0"/>
              <w:marRight w:val="0"/>
              <w:marTop w:val="0"/>
              <w:marBottom w:val="0"/>
              <w:divBdr>
                <w:top w:val="none" w:sz="0" w:space="0" w:color="auto"/>
                <w:left w:val="none" w:sz="0" w:space="0" w:color="auto"/>
                <w:bottom w:val="none" w:sz="0" w:space="0" w:color="auto"/>
                <w:right w:val="none" w:sz="0" w:space="0" w:color="auto"/>
              </w:divBdr>
            </w:div>
            <w:div w:id="766197662">
              <w:marLeft w:val="0"/>
              <w:marRight w:val="0"/>
              <w:marTop w:val="0"/>
              <w:marBottom w:val="0"/>
              <w:divBdr>
                <w:top w:val="none" w:sz="0" w:space="0" w:color="auto"/>
                <w:left w:val="none" w:sz="0" w:space="0" w:color="auto"/>
                <w:bottom w:val="none" w:sz="0" w:space="0" w:color="auto"/>
                <w:right w:val="none" w:sz="0" w:space="0" w:color="auto"/>
              </w:divBdr>
            </w:div>
            <w:div w:id="844126321">
              <w:marLeft w:val="0"/>
              <w:marRight w:val="0"/>
              <w:marTop w:val="0"/>
              <w:marBottom w:val="0"/>
              <w:divBdr>
                <w:top w:val="none" w:sz="0" w:space="0" w:color="auto"/>
                <w:left w:val="none" w:sz="0" w:space="0" w:color="auto"/>
                <w:bottom w:val="none" w:sz="0" w:space="0" w:color="auto"/>
                <w:right w:val="none" w:sz="0" w:space="0" w:color="auto"/>
              </w:divBdr>
            </w:div>
            <w:div w:id="931427876">
              <w:marLeft w:val="0"/>
              <w:marRight w:val="0"/>
              <w:marTop w:val="0"/>
              <w:marBottom w:val="0"/>
              <w:divBdr>
                <w:top w:val="none" w:sz="0" w:space="0" w:color="auto"/>
                <w:left w:val="none" w:sz="0" w:space="0" w:color="auto"/>
                <w:bottom w:val="none" w:sz="0" w:space="0" w:color="auto"/>
                <w:right w:val="none" w:sz="0" w:space="0" w:color="auto"/>
              </w:divBdr>
            </w:div>
            <w:div w:id="1014111211">
              <w:marLeft w:val="0"/>
              <w:marRight w:val="0"/>
              <w:marTop w:val="0"/>
              <w:marBottom w:val="0"/>
              <w:divBdr>
                <w:top w:val="none" w:sz="0" w:space="0" w:color="auto"/>
                <w:left w:val="none" w:sz="0" w:space="0" w:color="auto"/>
                <w:bottom w:val="none" w:sz="0" w:space="0" w:color="auto"/>
                <w:right w:val="none" w:sz="0" w:space="0" w:color="auto"/>
              </w:divBdr>
            </w:div>
            <w:div w:id="1186165345">
              <w:marLeft w:val="0"/>
              <w:marRight w:val="0"/>
              <w:marTop w:val="0"/>
              <w:marBottom w:val="0"/>
              <w:divBdr>
                <w:top w:val="none" w:sz="0" w:space="0" w:color="auto"/>
                <w:left w:val="none" w:sz="0" w:space="0" w:color="auto"/>
                <w:bottom w:val="none" w:sz="0" w:space="0" w:color="auto"/>
                <w:right w:val="none" w:sz="0" w:space="0" w:color="auto"/>
              </w:divBdr>
            </w:div>
            <w:div w:id="1380940257">
              <w:marLeft w:val="0"/>
              <w:marRight w:val="0"/>
              <w:marTop w:val="0"/>
              <w:marBottom w:val="0"/>
              <w:divBdr>
                <w:top w:val="none" w:sz="0" w:space="0" w:color="auto"/>
                <w:left w:val="none" w:sz="0" w:space="0" w:color="auto"/>
                <w:bottom w:val="none" w:sz="0" w:space="0" w:color="auto"/>
                <w:right w:val="none" w:sz="0" w:space="0" w:color="auto"/>
              </w:divBdr>
            </w:div>
            <w:div w:id="1467358129">
              <w:marLeft w:val="0"/>
              <w:marRight w:val="0"/>
              <w:marTop w:val="0"/>
              <w:marBottom w:val="0"/>
              <w:divBdr>
                <w:top w:val="none" w:sz="0" w:space="0" w:color="auto"/>
                <w:left w:val="none" w:sz="0" w:space="0" w:color="auto"/>
                <w:bottom w:val="none" w:sz="0" w:space="0" w:color="auto"/>
                <w:right w:val="none" w:sz="0" w:space="0" w:color="auto"/>
              </w:divBdr>
            </w:div>
            <w:div w:id="1586182659">
              <w:marLeft w:val="0"/>
              <w:marRight w:val="0"/>
              <w:marTop w:val="0"/>
              <w:marBottom w:val="0"/>
              <w:divBdr>
                <w:top w:val="none" w:sz="0" w:space="0" w:color="auto"/>
                <w:left w:val="none" w:sz="0" w:space="0" w:color="auto"/>
                <w:bottom w:val="none" w:sz="0" w:space="0" w:color="auto"/>
                <w:right w:val="none" w:sz="0" w:space="0" w:color="auto"/>
              </w:divBdr>
            </w:div>
            <w:div w:id="1653943682">
              <w:marLeft w:val="0"/>
              <w:marRight w:val="0"/>
              <w:marTop w:val="0"/>
              <w:marBottom w:val="0"/>
              <w:divBdr>
                <w:top w:val="none" w:sz="0" w:space="0" w:color="auto"/>
                <w:left w:val="none" w:sz="0" w:space="0" w:color="auto"/>
                <w:bottom w:val="none" w:sz="0" w:space="0" w:color="auto"/>
                <w:right w:val="none" w:sz="0" w:space="0" w:color="auto"/>
              </w:divBdr>
            </w:div>
            <w:div w:id="1721174638">
              <w:marLeft w:val="0"/>
              <w:marRight w:val="0"/>
              <w:marTop w:val="0"/>
              <w:marBottom w:val="0"/>
              <w:divBdr>
                <w:top w:val="none" w:sz="0" w:space="0" w:color="auto"/>
                <w:left w:val="none" w:sz="0" w:space="0" w:color="auto"/>
                <w:bottom w:val="none" w:sz="0" w:space="0" w:color="auto"/>
                <w:right w:val="none" w:sz="0" w:space="0" w:color="auto"/>
              </w:divBdr>
            </w:div>
            <w:div w:id="205515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984323">
      <w:bodyDiv w:val="1"/>
      <w:marLeft w:val="0"/>
      <w:marRight w:val="0"/>
      <w:marTop w:val="0"/>
      <w:marBottom w:val="0"/>
      <w:divBdr>
        <w:top w:val="none" w:sz="0" w:space="0" w:color="auto"/>
        <w:left w:val="none" w:sz="0" w:space="0" w:color="auto"/>
        <w:bottom w:val="none" w:sz="0" w:space="0" w:color="auto"/>
        <w:right w:val="none" w:sz="0" w:space="0" w:color="auto"/>
      </w:divBdr>
    </w:div>
    <w:div w:id="226111638">
      <w:bodyDiv w:val="1"/>
      <w:marLeft w:val="0"/>
      <w:marRight w:val="0"/>
      <w:marTop w:val="0"/>
      <w:marBottom w:val="0"/>
      <w:divBdr>
        <w:top w:val="none" w:sz="0" w:space="0" w:color="auto"/>
        <w:left w:val="none" w:sz="0" w:space="0" w:color="auto"/>
        <w:bottom w:val="none" w:sz="0" w:space="0" w:color="auto"/>
        <w:right w:val="none" w:sz="0" w:space="0" w:color="auto"/>
      </w:divBdr>
    </w:div>
    <w:div w:id="243802479">
      <w:bodyDiv w:val="1"/>
      <w:marLeft w:val="0"/>
      <w:marRight w:val="0"/>
      <w:marTop w:val="0"/>
      <w:marBottom w:val="0"/>
      <w:divBdr>
        <w:top w:val="none" w:sz="0" w:space="0" w:color="auto"/>
        <w:left w:val="none" w:sz="0" w:space="0" w:color="auto"/>
        <w:bottom w:val="none" w:sz="0" w:space="0" w:color="auto"/>
        <w:right w:val="none" w:sz="0" w:space="0" w:color="auto"/>
      </w:divBdr>
    </w:div>
    <w:div w:id="261492228">
      <w:bodyDiv w:val="1"/>
      <w:marLeft w:val="0"/>
      <w:marRight w:val="0"/>
      <w:marTop w:val="0"/>
      <w:marBottom w:val="0"/>
      <w:divBdr>
        <w:top w:val="none" w:sz="0" w:space="0" w:color="auto"/>
        <w:left w:val="none" w:sz="0" w:space="0" w:color="auto"/>
        <w:bottom w:val="none" w:sz="0" w:space="0" w:color="auto"/>
        <w:right w:val="none" w:sz="0" w:space="0" w:color="auto"/>
      </w:divBdr>
    </w:div>
    <w:div w:id="262997873">
      <w:bodyDiv w:val="1"/>
      <w:marLeft w:val="0"/>
      <w:marRight w:val="0"/>
      <w:marTop w:val="0"/>
      <w:marBottom w:val="0"/>
      <w:divBdr>
        <w:top w:val="none" w:sz="0" w:space="0" w:color="auto"/>
        <w:left w:val="none" w:sz="0" w:space="0" w:color="auto"/>
        <w:bottom w:val="none" w:sz="0" w:space="0" w:color="auto"/>
        <w:right w:val="none" w:sz="0" w:space="0" w:color="auto"/>
      </w:divBdr>
    </w:div>
    <w:div w:id="263810073">
      <w:bodyDiv w:val="1"/>
      <w:marLeft w:val="0"/>
      <w:marRight w:val="0"/>
      <w:marTop w:val="0"/>
      <w:marBottom w:val="0"/>
      <w:divBdr>
        <w:top w:val="none" w:sz="0" w:space="0" w:color="auto"/>
        <w:left w:val="none" w:sz="0" w:space="0" w:color="auto"/>
        <w:bottom w:val="none" w:sz="0" w:space="0" w:color="auto"/>
        <w:right w:val="none" w:sz="0" w:space="0" w:color="auto"/>
      </w:divBdr>
    </w:div>
    <w:div w:id="319046925">
      <w:bodyDiv w:val="1"/>
      <w:marLeft w:val="0"/>
      <w:marRight w:val="0"/>
      <w:marTop w:val="0"/>
      <w:marBottom w:val="0"/>
      <w:divBdr>
        <w:top w:val="none" w:sz="0" w:space="0" w:color="auto"/>
        <w:left w:val="none" w:sz="0" w:space="0" w:color="auto"/>
        <w:bottom w:val="none" w:sz="0" w:space="0" w:color="auto"/>
        <w:right w:val="none" w:sz="0" w:space="0" w:color="auto"/>
      </w:divBdr>
    </w:div>
    <w:div w:id="325981990">
      <w:bodyDiv w:val="1"/>
      <w:marLeft w:val="0"/>
      <w:marRight w:val="0"/>
      <w:marTop w:val="0"/>
      <w:marBottom w:val="0"/>
      <w:divBdr>
        <w:top w:val="none" w:sz="0" w:space="0" w:color="auto"/>
        <w:left w:val="none" w:sz="0" w:space="0" w:color="auto"/>
        <w:bottom w:val="none" w:sz="0" w:space="0" w:color="auto"/>
        <w:right w:val="none" w:sz="0" w:space="0" w:color="auto"/>
      </w:divBdr>
    </w:div>
    <w:div w:id="332298159">
      <w:bodyDiv w:val="1"/>
      <w:marLeft w:val="0"/>
      <w:marRight w:val="0"/>
      <w:marTop w:val="0"/>
      <w:marBottom w:val="0"/>
      <w:divBdr>
        <w:top w:val="none" w:sz="0" w:space="0" w:color="auto"/>
        <w:left w:val="none" w:sz="0" w:space="0" w:color="auto"/>
        <w:bottom w:val="none" w:sz="0" w:space="0" w:color="auto"/>
        <w:right w:val="none" w:sz="0" w:space="0" w:color="auto"/>
      </w:divBdr>
    </w:div>
    <w:div w:id="336812344">
      <w:bodyDiv w:val="1"/>
      <w:marLeft w:val="0"/>
      <w:marRight w:val="0"/>
      <w:marTop w:val="0"/>
      <w:marBottom w:val="0"/>
      <w:divBdr>
        <w:top w:val="none" w:sz="0" w:space="0" w:color="auto"/>
        <w:left w:val="none" w:sz="0" w:space="0" w:color="auto"/>
        <w:bottom w:val="none" w:sz="0" w:space="0" w:color="auto"/>
        <w:right w:val="none" w:sz="0" w:space="0" w:color="auto"/>
      </w:divBdr>
      <w:divsChild>
        <w:div w:id="1313752433">
          <w:marLeft w:val="0"/>
          <w:marRight w:val="0"/>
          <w:marTop w:val="0"/>
          <w:marBottom w:val="0"/>
          <w:divBdr>
            <w:top w:val="none" w:sz="0" w:space="0" w:color="auto"/>
            <w:left w:val="none" w:sz="0" w:space="0" w:color="auto"/>
            <w:bottom w:val="none" w:sz="0" w:space="0" w:color="auto"/>
            <w:right w:val="none" w:sz="0" w:space="0" w:color="auto"/>
          </w:divBdr>
          <w:divsChild>
            <w:div w:id="574243717">
              <w:marLeft w:val="0"/>
              <w:marRight w:val="0"/>
              <w:marTop w:val="0"/>
              <w:marBottom w:val="0"/>
              <w:divBdr>
                <w:top w:val="none" w:sz="0" w:space="0" w:color="auto"/>
                <w:left w:val="none" w:sz="0" w:space="0" w:color="auto"/>
                <w:bottom w:val="none" w:sz="0" w:space="0" w:color="auto"/>
                <w:right w:val="none" w:sz="0" w:space="0" w:color="auto"/>
              </w:divBdr>
            </w:div>
            <w:div w:id="1260407435">
              <w:marLeft w:val="0"/>
              <w:marRight w:val="0"/>
              <w:marTop w:val="0"/>
              <w:marBottom w:val="0"/>
              <w:divBdr>
                <w:top w:val="none" w:sz="0" w:space="0" w:color="auto"/>
                <w:left w:val="none" w:sz="0" w:space="0" w:color="auto"/>
                <w:bottom w:val="none" w:sz="0" w:space="0" w:color="auto"/>
                <w:right w:val="none" w:sz="0" w:space="0" w:color="auto"/>
              </w:divBdr>
            </w:div>
            <w:div w:id="194472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865948">
      <w:bodyDiv w:val="1"/>
      <w:marLeft w:val="0"/>
      <w:marRight w:val="0"/>
      <w:marTop w:val="0"/>
      <w:marBottom w:val="0"/>
      <w:divBdr>
        <w:top w:val="none" w:sz="0" w:space="0" w:color="auto"/>
        <w:left w:val="none" w:sz="0" w:space="0" w:color="auto"/>
        <w:bottom w:val="none" w:sz="0" w:space="0" w:color="auto"/>
        <w:right w:val="none" w:sz="0" w:space="0" w:color="auto"/>
      </w:divBdr>
    </w:div>
    <w:div w:id="352657146">
      <w:bodyDiv w:val="1"/>
      <w:marLeft w:val="0"/>
      <w:marRight w:val="0"/>
      <w:marTop w:val="0"/>
      <w:marBottom w:val="0"/>
      <w:divBdr>
        <w:top w:val="none" w:sz="0" w:space="0" w:color="auto"/>
        <w:left w:val="none" w:sz="0" w:space="0" w:color="auto"/>
        <w:bottom w:val="none" w:sz="0" w:space="0" w:color="auto"/>
        <w:right w:val="none" w:sz="0" w:space="0" w:color="auto"/>
      </w:divBdr>
    </w:div>
    <w:div w:id="369962615">
      <w:bodyDiv w:val="1"/>
      <w:marLeft w:val="0"/>
      <w:marRight w:val="0"/>
      <w:marTop w:val="0"/>
      <w:marBottom w:val="0"/>
      <w:divBdr>
        <w:top w:val="none" w:sz="0" w:space="0" w:color="auto"/>
        <w:left w:val="none" w:sz="0" w:space="0" w:color="auto"/>
        <w:bottom w:val="none" w:sz="0" w:space="0" w:color="auto"/>
        <w:right w:val="none" w:sz="0" w:space="0" w:color="auto"/>
      </w:divBdr>
    </w:div>
    <w:div w:id="376471183">
      <w:bodyDiv w:val="1"/>
      <w:marLeft w:val="0"/>
      <w:marRight w:val="0"/>
      <w:marTop w:val="0"/>
      <w:marBottom w:val="0"/>
      <w:divBdr>
        <w:top w:val="none" w:sz="0" w:space="0" w:color="auto"/>
        <w:left w:val="none" w:sz="0" w:space="0" w:color="auto"/>
        <w:bottom w:val="none" w:sz="0" w:space="0" w:color="auto"/>
        <w:right w:val="none" w:sz="0" w:space="0" w:color="auto"/>
      </w:divBdr>
    </w:div>
    <w:div w:id="394623214">
      <w:bodyDiv w:val="1"/>
      <w:marLeft w:val="0"/>
      <w:marRight w:val="0"/>
      <w:marTop w:val="0"/>
      <w:marBottom w:val="0"/>
      <w:divBdr>
        <w:top w:val="none" w:sz="0" w:space="0" w:color="auto"/>
        <w:left w:val="none" w:sz="0" w:space="0" w:color="auto"/>
        <w:bottom w:val="none" w:sz="0" w:space="0" w:color="auto"/>
        <w:right w:val="none" w:sz="0" w:space="0" w:color="auto"/>
      </w:divBdr>
    </w:div>
    <w:div w:id="419528054">
      <w:bodyDiv w:val="1"/>
      <w:marLeft w:val="0"/>
      <w:marRight w:val="0"/>
      <w:marTop w:val="0"/>
      <w:marBottom w:val="0"/>
      <w:divBdr>
        <w:top w:val="none" w:sz="0" w:space="0" w:color="auto"/>
        <w:left w:val="none" w:sz="0" w:space="0" w:color="auto"/>
        <w:bottom w:val="none" w:sz="0" w:space="0" w:color="auto"/>
        <w:right w:val="none" w:sz="0" w:space="0" w:color="auto"/>
      </w:divBdr>
    </w:div>
    <w:div w:id="453451650">
      <w:bodyDiv w:val="1"/>
      <w:marLeft w:val="0"/>
      <w:marRight w:val="0"/>
      <w:marTop w:val="0"/>
      <w:marBottom w:val="0"/>
      <w:divBdr>
        <w:top w:val="none" w:sz="0" w:space="0" w:color="auto"/>
        <w:left w:val="none" w:sz="0" w:space="0" w:color="auto"/>
        <w:bottom w:val="none" w:sz="0" w:space="0" w:color="auto"/>
        <w:right w:val="none" w:sz="0" w:space="0" w:color="auto"/>
      </w:divBdr>
    </w:div>
    <w:div w:id="461074495">
      <w:bodyDiv w:val="1"/>
      <w:marLeft w:val="0"/>
      <w:marRight w:val="0"/>
      <w:marTop w:val="0"/>
      <w:marBottom w:val="0"/>
      <w:divBdr>
        <w:top w:val="none" w:sz="0" w:space="0" w:color="auto"/>
        <w:left w:val="none" w:sz="0" w:space="0" w:color="auto"/>
        <w:bottom w:val="none" w:sz="0" w:space="0" w:color="auto"/>
        <w:right w:val="none" w:sz="0" w:space="0" w:color="auto"/>
      </w:divBdr>
    </w:div>
    <w:div w:id="496652511">
      <w:bodyDiv w:val="1"/>
      <w:marLeft w:val="0"/>
      <w:marRight w:val="0"/>
      <w:marTop w:val="0"/>
      <w:marBottom w:val="0"/>
      <w:divBdr>
        <w:top w:val="none" w:sz="0" w:space="0" w:color="auto"/>
        <w:left w:val="none" w:sz="0" w:space="0" w:color="auto"/>
        <w:bottom w:val="none" w:sz="0" w:space="0" w:color="auto"/>
        <w:right w:val="none" w:sz="0" w:space="0" w:color="auto"/>
      </w:divBdr>
    </w:div>
    <w:div w:id="503016701">
      <w:bodyDiv w:val="1"/>
      <w:marLeft w:val="0"/>
      <w:marRight w:val="0"/>
      <w:marTop w:val="0"/>
      <w:marBottom w:val="0"/>
      <w:divBdr>
        <w:top w:val="none" w:sz="0" w:space="0" w:color="auto"/>
        <w:left w:val="none" w:sz="0" w:space="0" w:color="auto"/>
        <w:bottom w:val="none" w:sz="0" w:space="0" w:color="auto"/>
        <w:right w:val="none" w:sz="0" w:space="0" w:color="auto"/>
      </w:divBdr>
    </w:div>
    <w:div w:id="543443245">
      <w:bodyDiv w:val="1"/>
      <w:marLeft w:val="0"/>
      <w:marRight w:val="0"/>
      <w:marTop w:val="0"/>
      <w:marBottom w:val="0"/>
      <w:divBdr>
        <w:top w:val="none" w:sz="0" w:space="0" w:color="auto"/>
        <w:left w:val="none" w:sz="0" w:space="0" w:color="auto"/>
        <w:bottom w:val="none" w:sz="0" w:space="0" w:color="auto"/>
        <w:right w:val="none" w:sz="0" w:space="0" w:color="auto"/>
      </w:divBdr>
    </w:div>
    <w:div w:id="545067230">
      <w:bodyDiv w:val="1"/>
      <w:marLeft w:val="0"/>
      <w:marRight w:val="0"/>
      <w:marTop w:val="0"/>
      <w:marBottom w:val="0"/>
      <w:divBdr>
        <w:top w:val="none" w:sz="0" w:space="0" w:color="auto"/>
        <w:left w:val="none" w:sz="0" w:space="0" w:color="auto"/>
        <w:bottom w:val="none" w:sz="0" w:space="0" w:color="auto"/>
        <w:right w:val="none" w:sz="0" w:space="0" w:color="auto"/>
      </w:divBdr>
    </w:div>
    <w:div w:id="562373096">
      <w:bodyDiv w:val="1"/>
      <w:marLeft w:val="0"/>
      <w:marRight w:val="0"/>
      <w:marTop w:val="0"/>
      <w:marBottom w:val="0"/>
      <w:divBdr>
        <w:top w:val="none" w:sz="0" w:space="0" w:color="auto"/>
        <w:left w:val="none" w:sz="0" w:space="0" w:color="auto"/>
        <w:bottom w:val="none" w:sz="0" w:space="0" w:color="auto"/>
        <w:right w:val="none" w:sz="0" w:space="0" w:color="auto"/>
      </w:divBdr>
    </w:div>
    <w:div w:id="622611472">
      <w:bodyDiv w:val="1"/>
      <w:marLeft w:val="0"/>
      <w:marRight w:val="0"/>
      <w:marTop w:val="0"/>
      <w:marBottom w:val="0"/>
      <w:divBdr>
        <w:top w:val="none" w:sz="0" w:space="0" w:color="auto"/>
        <w:left w:val="none" w:sz="0" w:space="0" w:color="auto"/>
        <w:bottom w:val="none" w:sz="0" w:space="0" w:color="auto"/>
        <w:right w:val="none" w:sz="0" w:space="0" w:color="auto"/>
      </w:divBdr>
    </w:div>
    <w:div w:id="626395352">
      <w:bodyDiv w:val="1"/>
      <w:marLeft w:val="0"/>
      <w:marRight w:val="0"/>
      <w:marTop w:val="0"/>
      <w:marBottom w:val="0"/>
      <w:divBdr>
        <w:top w:val="none" w:sz="0" w:space="0" w:color="auto"/>
        <w:left w:val="none" w:sz="0" w:space="0" w:color="auto"/>
        <w:bottom w:val="none" w:sz="0" w:space="0" w:color="auto"/>
        <w:right w:val="none" w:sz="0" w:space="0" w:color="auto"/>
      </w:divBdr>
    </w:div>
    <w:div w:id="650869900">
      <w:bodyDiv w:val="1"/>
      <w:marLeft w:val="0"/>
      <w:marRight w:val="0"/>
      <w:marTop w:val="0"/>
      <w:marBottom w:val="0"/>
      <w:divBdr>
        <w:top w:val="none" w:sz="0" w:space="0" w:color="auto"/>
        <w:left w:val="none" w:sz="0" w:space="0" w:color="auto"/>
        <w:bottom w:val="none" w:sz="0" w:space="0" w:color="auto"/>
        <w:right w:val="none" w:sz="0" w:space="0" w:color="auto"/>
      </w:divBdr>
    </w:div>
    <w:div w:id="655458165">
      <w:bodyDiv w:val="1"/>
      <w:marLeft w:val="0"/>
      <w:marRight w:val="0"/>
      <w:marTop w:val="0"/>
      <w:marBottom w:val="0"/>
      <w:divBdr>
        <w:top w:val="none" w:sz="0" w:space="0" w:color="auto"/>
        <w:left w:val="none" w:sz="0" w:space="0" w:color="auto"/>
        <w:bottom w:val="none" w:sz="0" w:space="0" w:color="auto"/>
        <w:right w:val="none" w:sz="0" w:space="0" w:color="auto"/>
      </w:divBdr>
      <w:divsChild>
        <w:div w:id="1171673985">
          <w:marLeft w:val="0"/>
          <w:marRight w:val="0"/>
          <w:marTop w:val="0"/>
          <w:marBottom w:val="0"/>
          <w:divBdr>
            <w:top w:val="none" w:sz="0" w:space="0" w:color="auto"/>
            <w:left w:val="none" w:sz="0" w:space="0" w:color="auto"/>
            <w:bottom w:val="none" w:sz="0" w:space="0" w:color="auto"/>
            <w:right w:val="none" w:sz="0" w:space="0" w:color="auto"/>
          </w:divBdr>
          <w:divsChild>
            <w:div w:id="42950266">
              <w:marLeft w:val="0"/>
              <w:marRight w:val="0"/>
              <w:marTop w:val="0"/>
              <w:marBottom w:val="0"/>
              <w:divBdr>
                <w:top w:val="none" w:sz="0" w:space="0" w:color="auto"/>
                <w:left w:val="none" w:sz="0" w:space="0" w:color="auto"/>
                <w:bottom w:val="none" w:sz="0" w:space="0" w:color="auto"/>
                <w:right w:val="none" w:sz="0" w:space="0" w:color="auto"/>
              </w:divBdr>
            </w:div>
            <w:div w:id="92215803">
              <w:marLeft w:val="0"/>
              <w:marRight w:val="0"/>
              <w:marTop w:val="0"/>
              <w:marBottom w:val="0"/>
              <w:divBdr>
                <w:top w:val="none" w:sz="0" w:space="0" w:color="auto"/>
                <w:left w:val="none" w:sz="0" w:space="0" w:color="auto"/>
                <w:bottom w:val="none" w:sz="0" w:space="0" w:color="auto"/>
                <w:right w:val="none" w:sz="0" w:space="0" w:color="auto"/>
              </w:divBdr>
            </w:div>
            <w:div w:id="214784022">
              <w:marLeft w:val="0"/>
              <w:marRight w:val="0"/>
              <w:marTop w:val="0"/>
              <w:marBottom w:val="0"/>
              <w:divBdr>
                <w:top w:val="none" w:sz="0" w:space="0" w:color="auto"/>
                <w:left w:val="none" w:sz="0" w:space="0" w:color="auto"/>
                <w:bottom w:val="none" w:sz="0" w:space="0" w:color="auto"/>
                <w:right w:val="none" w:sz="0" w:space="0" w:color="auto"/>
              </w:divBdr>
            </w:div>
            <w:div w:id="224028467">
              <w:marLeft w:val="0"/>
              <w:marRight w:val="0"/>
              <w:marTop w:val="0"/>
              <w:marBottom w:val="0"/>
              <w:divBdr>
                <w:top w:val="none" w:sz="0" w:space="0" w:color="auto"/>
                <w:left w:val="none" w:sz="0" w:space="0" w:color="auto"/>
                <w:bottom w:val="none" w:sz="0" w:space="0" w:color="auto"/>
                <w:right w:val="none" w:sz="0" w:space="0" w:color="auto"/>
              </w:divBdr>
            </w:div>
            <w:div w:id="236406629">
              <w:marLeft w:val="0"/>
              <w:marRight w:val="0"/>
              <w:marTop w:val="0"/>
              <w:marBottom w:val="0"/>
              <w:divBdr>
                <w:top w:val="none" w:sz="0" w:space="0" w:color="auto"/>
                <w:left w:val="none" w:sz="0" w:space="0" w:color="auto"/>
                <w:bottom w:val="none" w:sz="0" w:space="0" w:color="auto"/>
                <w:right w:val="none" w:sz="0" w:space="0" w:color="auto"/>
              </w:divBdr>
            </w:div>
            <w:div w:id="241335117">
              <w:marLeft w:val="0"/>
              <w:marRight w:val="0"/>
              <w:marTop w:val="0"/>
              <w:marBottom w:val="0"/>
              <w:divBdr>
                <w:top w:val="none" w:sz="0" w:space="0" w:color="auto"/>
                <w:left w:val="none" w:sz="0" w:space="0" w:color="auto"/>
                <w:bottom w:val="none" w:sz="0" w:space="0" w:color="auto"/>
                <w:right w:val="none" w:sz="0" w:space="0" w:color="auto"/>
              </w:divBdr>
            </w:div>
            <w:div w:id="252857212">
              <w:marLeft w:val="0"/>
              <w:marRight w:val="0"/>
              <w:marTop w:val="0"/>
              <w:marBottom w:val="0"/>
              <w:divBdr>
                <w:top w:val="none" w:sz="0" w:space="0" w:color="auto"/>
                <w:left w:val="none" w:sz="0" w:space="0" w:color="auto"/>
                <w:bottom w:val="none" w:sz="0" w:space="0" w:color="auto"/>
                <w:right w:val="none" w:sz="0" w:space="0" w:color="auto"/>
              </w:divBdr>
            </w:div>
            <w:div w:id="306516791">
              <w:marLeft w:val="0"/>
              <w:marRight w:val="0"/>
              <w:marTop w:val="0"/>
              <w:marBottom w:val="0"/>
              <w:divBdr>
                <w:top w:val="none" w:sz="0" w:space="0" w:color="auto"/>
                <w:left w:val="none" w:sz="0" w:space="0" w:color="auto"/>
                <w:bottom w:val="none" w:sz="0" w:space="0" w:color="auto"/>
                <w:right w:val="none" w:sz="0" w:space="0" w:color="auto"/>
              </w:divBdr>
            </w:div>
            <w:div w:id="498154038">
              <w:marLeft w:val="0"/>
              <w:marRight w:val="0"/>
              <w:marTop w:val="0"/>
              <w:marBottom w:val="0"/>
              <w:divBdr>
                <w:top w:val="none" w:sz="0" w:space="0" w:color="auto"/>
                <w:left w:val="none" w:sz="0" w:space="0" w:color="auto"/>
                <w:bottom w:val="none" w:sz="0" w:space="0" w:color="auto"/>
                <w:right w:val="none" w:sz="0" w:space="0" w:color="auto"/>
              </w:divBdr>
            </w:div>
            <w:div w:id="548877357">
              <w:marLeft w:val="0"/>
              <w:marRight w:val="0"/>
              <w:marTop w:val="0"/>
              <w:marBottom w:val="0"/>
              <w:divBdr>
                <w:top w:val="none" w:sz="0" w:space="0" w:color="auto"/>
                <w:left w:val="none" w:sz="0" w:space="0" w:color="auto"/>
                <w:bottom w:val="none" w:sz="0" w:space="0" w:color="auto"/>
                <w:right w:val="none" w:sz="0" w:space="0" w:color="auto"/>
              </w:divBdr>
            </w:div>
            <w:div w:id="780496577">
              <w:marLeft w:val="0"/>
              <w:marRight w:val="0"/>
              <w:marTop w:val="0"/>
              <w:marBottom w:val="0"/>
              <w:divBdr>
                <w:top w:val="none" w:sz="0" w:space="0" w:color="auto"/>
                <w:left w:val="none" w:sz="0" w:space="0" w:color="auto"/>
                <w:bottom w:val="none" w:sz="0" w:space="0" w:color="auto"/>
                <w:right w:val="none" w:sz="0" w:space="0" w:color="auto"/>
              </w:divBdr>
            </w:div>
            <w:div w:id="783886885">
              <w:marLeft w:val="0"/>
              <w:marRight w:val="0"/>
              <w:marTop w:val="0"/>
              <w:marBottom w:val="0"/>
              <w:divBdr>
                <w:top w:val="none" w:sz="0" w:space="0" w:color="auto"/>
                <w:left w:val="none" w:sz="0" w:space="0" w:color="auto"/>
                <w:bottom w:val="none" w:sz="0" w:space="0" w:color="auto"/>
                <w:right w:val="none" w:sz="0" w:space="0" w:color="auto"/>
              </w:divBdr>
            </w:div>
            <w:div w:id="898780571">
              <w:marLeft w:val="0"/>
              <w:marRight w:val="0"/>
              <w:marTop w:val="0"/>
              <w:marBottom w:val="0"/>
              <w:divBdr>
                <w:top w:val="none" w:sz="0" w:space="0" w:color="auto"/>
                <w:left w:val="none" w:sz="0" w:space="0" w:color="auto"/>
                <w:bottom w:val="none" w:sz="0" w:space="0" w:color="auto"/>
                <w:right w:val="none" w:sz="0" w:space="0" w:color="auto"/>
              </w:divBdr>
            </w:div>
            <w:div w:id="924415531">
              <w:marLeft w:val="0"/>
              <w:marRight w:val="0"/>
              <w:marTop w:val="0"/>
              <w:marBottom w:val="0"/>
              <w:divBdr>
                <w:top w:val="none" w:sz="0" w:space="0" w:color="auto"/>
                <w:left w:val="none" w:sz="0" w:space="0" w:color="auto"/>
                <w:bottom w:val="none" w:sz="0" w:space="0" w:color="auto"/>
                <w:right w:val="none" w:sz="0" w:space="0" w:color="auto"/>
              </w:divBdr>
            </w:div>
            <w:div w:id="1005866225">
              <w:marLeft w:val="0"/>
              <w:marRight w:val="0"/>
              <w:marTop w:val="0"/>
              <w:marBottom w:val="0"/>
              <w:divBdr>
                <w:top w:val="none" w:sz="0" w:space="0" w:color="auto"/>
                <w:left w:val="none" w:sz="0" w:space="0" w:color="auto"/>
                <w:bottom w:val="none" w:sz="0" w:space="0" w:color="auto"/>
                <w:right w:val="none" w:sz="0" w:space="0" w:color="auto"/>
              </w:divBdr>
            </w:div>
            <w:div w:id="1013730046">
              <w:marLeft w:val="0"/>
              <w:marRight w:val="0"/>
              <w:marTop w:val="0"/>
              <w:marBottom w:val="0"/>
              <w:divBdr>
                <w:top w:val="none" w:sz="0" w:space="0" w:color="auto"/>
                <w:left w:val="none" w:sz="0" w:space="0" w:color="auto"/>
                <w:bottom w:val="none" w:sz="0" w:space="0" w:color="auto"/>
                <w:right w:val="none" w:sz="0" w:space="0" w:color="auto"/>
              </w:divBdr>
            </w:div>
            <w:div w:id="1034235240">
              <w:marLeft w:val="0"/>
              <w:marRight w:val="0"/>
              <w:marTop w:val="0"/>
              <w:marBottom w:val="0"/>
              <w:divBdr>
                <w:top w:val="none" w:sz="0" w:space="0" w:color="auto"/>
                <w:left w:val="none" w:sz="0" w:space="0" w:color="auto"/>
                <w:bottom w:val="none" w:sz="0" w:space="0" w:color="auto"/>
                <w:right w:val="none" w:sz="0" w:space="0" w:color="auto"/>
              </w:divBdr>
            </w:div>
            <w:div w:id="1102528400">
              <w:marLeft w:val="0"/>
              <w:marRight w:val="0"/>
              <w:marTop w:val="0"/>
              <w:marBottom w:val="0"/>
              <w:divBdr>
                <w:top w:val="none" w:sz="0" w:space="0" w:color="auto"/>
                <w:left w:val="none" w:sz="0" w:space="0" w:color="auto"/>
                <w:bottom w:val="none" w:sz="0" w:space="0" w:color="auto"/>
                <w:right w:val="none" w:sz="0" w:space="0" w:color="auto"/>
              </w:divBdr>
            </w:div>
            <w:div w:id="1229917459">
              <w:marLeft w:val="0"/>
              <w:marRight w:val="0"/>
              <w:marTop w:val="0"/>
              <w:marBottom w:val="0"/>
              <w:divBdr>
                <w:top w:val="none" w:sz="0" w:space="0" w:color="auto"/>
                <w:left w:val="none" w:sz="0" w:space="0" w:color="auto"/>
                <w:bottom w:val="none" w:sz="0" w:space="0" w:color="auto"/>
                <w:right w:val="none" w:sz="0" w:space="0" w:color="auto"/>
              </w:divBdr>
            </w:div>
            <w:div w:id="1382243628">
              <w:marLeft w:val="0"/>
              <w:marRight w:val="0"/>
              <w:marTop w:val="0"/>
              <w:marBottom w:val="0"/>
              <w:divBdr>
                <w:top w:val="none" w:sz="0" w:space="0" w:color="auto"/>
                <w:left w:val="none" w:sz="0" w:space="0" w:color="auto"/>
                <w:bottom w:val="none" w:sz="0" w:space="0" w:color="auto"/>
                <w:right w:val="none" w:sz="0" w:space="0" w:color="auto"/>
              </w:divBdr>
            </w:div>
            <w:div w:id="1418399767">
              <w:marLeft w:val="0"/>
              <w:marRight w:val="0"/>
              <w:marTop w:val="0"/>
              <w:marBottom w:val="0"/>
              <w:divBdr>
                <w:top w:val="none" w:sz="0" w:space="0" w:color="auto"/>
                <w:left w:val="none" w:sz="0" w:space="0" w:color="auto"/>
                <w:bottom w:val="none" w:sz="0" w:space="0" w:color="auto"/>
                <w:right w:val="none" w:sz="0" w:space="0" w:color="auto"/>
              </w:divBdr>
            </w:div>
            <w:div w:id="1510409188">
              <w:marLeft w:val="0"/>
              <w:marRight w:val="0"/>
              <w:marTop w:val="0"/>
              <w:marBottom w:val="0"/>
              <w:divBdr>
                <w:top w:val="none" w:sz="0" w:space="0" w:color="auto"/>
                <w:left w:val="none" w:sz="0" w:space="0" w:color="auto"/>
                <w:bottom w:val="none" w:sz="0" w:space="0" w:color="auto"/>
                <w:right w:val="none" w:sz="0" w:space="0" w:color="auto"/>
              </w:divBdr>
            </w:div>
            <w:div w:id="1545755543">
              <w:marLeft w:val="0"/>
              <w:marRight w:val="0"/>
              <w:marTop w:val="0"/>
              <w:marBottom w:val="0"/>
              <w:divBdr>
                <w:top w:val="none" w:sz="0" w:space="0" w:color="auto"/>
                <w:left w:val="none" w:sz="0" w:space="0" w:color="auto"/>
                <w:bottom w:val="none" w:sz="0" w:space="0" w:color="auto"/>
                <w:right w:val="none" w:sz="0" w:space="0" w:color="auto"/>
              </w:divBdr>
            </w:div>
            <w:div w:id="1565066871">
              <w:marLeft w:val="0"/>
              <w:marRight w:val="0"/>
              <w:marTop w:val="0"/>
              <w:marBottom w:val="0"/>
              <w:divBdr>
                <w:top w:val="none" w:sz="0" w:space="0" w:color="auto"/>
                <w:left w:val="none" w:sz="0" w:space="0" w:color="auto"/>
                <w:bottom w:val="none" w:sz="0" w:space="0" w:color="auto"/>
                <w:right w:val="none" w:sz="0" w:space="0" w:color="auto"/>
              </w:divBdr>
            </w:div>
            <w:div w:id="1565070550">
              <w:marLeft w:val="0"/>
              <w:marRight w:val="0"/>
              <w:marTop w:val="0"/>
              <w:marBottom w:val="0"/>
              <w:divBdr>
                <w:top w:val="none" w:sz="0" w:space="0" w:color="auto"/>
                <w:left w:val="none" w:sz="0" w:space="0" w:color="auto"/>
                <w:bottom w:val="none" w:sz="0" w:space="0" w:color="auto"/>
                <w:right w:val="none" w:sz="0" w:space="0" w:color="auto"/>
              </w:divBdr>
            </w:div>
            <w:div w:id="1580170042">
              <w:marLeft w:val="0"/>
              <w:marRight w:val="0"/>
              <w:marTop w:val="0"/>
              <w:marBottom w:val="0"/>
              <w:divBdr>
                <w:top w:val="none" w:sz="0" w:space="0" w:color="auto"/>
                <w:left w:val="none" w:sz="0" w:space="0" w:color="auto"/>
                <w:bottom w:val="none" w:sz="0" w:space="0" w:color="auto"/>
                <w:right w:val="none" w:sz="0" w:space="0" w:color="auto"/>
              </w:divBdr>
            </w:div>
            <w:div w:id="1713459580">
              <w:marLeft w:val="0"/>
              <w:marRight w:val="0"/>
              <w:marTop w:val="0"/>
              <w:marBottom w:val="0"/>
              <w:divBdr>
                <w:top w:val="none" w:sz="0" w:space="0" w:color="auto"/>
                <w:left w:val="none" w:sz="0" w:space="0" w:color="auto"/>
                <w:bottom w:val="none" w:sz="0" w:space="0" w:color="auto"/>
                <w:right w:val="none" w:sz="0" w:space="0" w:color="auto"/>
              </w:divBdr>
            </w:div>
            <w:div w:id="1719891407">
              <w:marLeft w:val="0"/>
              <w:marRight w:val="0"/>
              <w:marTop w:val="0"/>
              <w:marBottom w:val="0"/>
              <w:divBdr>
                <w:top w:val="none" w:sz="0" w:space="0" w:color="auto"/>
                <w:left w:val="none" w:sz="0" w:space="0" w:color="auto"/>
                <w:bottom w:val="none" w:sz="0" w:space="0" w:color="auto"/>
                <w:right w:val="none" w:sz="0" w:space="0" w:color="auto"/>
              </w:divBdr>
            </w:div>
            <w:div w:id="1806191346">
              <w:marLeft w:val="0"/>
              <w:marRight w:val="0"/>
              <w:marTop w:val="0"/>
              <w:marBottom w:val="0"/>
              <w:divBdr>
                <w:top w:val="none" w:sz="0" w:space="0" w:color="auto"/>
                <w:left w:val="none" w:sz="0" w:space="0" w:color="auto"/>
                <w:bottom w:val="none" w:sz="0" w:space="0" w:color="auto"/>
                <w:right w:val="none" w:sz="0" w:space="0" w:color="auto"/>
              </w:divBdr>
            </w:div>
            <w:div w:id="2055081587">
              <w:marLeft w:val="0"/>
              <w:marRight w:val="0"/>
              <w:marTop w:val="0"/>
              <w:marBottom w:val="0"/>
              <w:divBdr>
                <w:top w:val="none" w:sz="0" w:space="0" w:color="auto"/>
                <w:left w:val="none" w:sz="0" w:space="0" w:color="auto"/>
                <w:bottom w:val="none" w:sz="0" w:space="0" w:color="auto"/>
                <w:right w:val="none" w:sz="0" w:space="0" w:color="auto"/>
              </w:divBdr>
            </w:div>
            <w:div w:id="2106028008">
              <w:marLeft w:val="0"/>
              <w:marRight w:val="0"/>
              <w:marTop w:val="0"/>
              <w:marBottom w:val="0"/>
              <w:divBdr>
                <w:top w:val="none" w:sz="0" w:space="0" w:color="auto"/>
                <w:left w:val="none" w:sz="0" w:space="0" w:color="auto"/>
                <w:bottom w:val="none" w:sz="0" w:space="0" w:color="auto"/>
                <w:right w:val="none" w:sz="0" w:space="0" w:color="auto"/>
              </w:divBdr>
            </w:div>
            <w:div w:id="2120290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868049">
      <w:bodyDiv w:val="1"/>
      <w:marLeft w:val="0"/>
      <w:marRight w:val="0"/>
      <w:marTop w:val="0"/>
      <w:marBottom w:val="0"/>
      <w:divBdr>
        <w:top w:val="none" w:sz="0" w:space="0" w:color="auto"/>
        <w:left w:val="none" w:sz="0" w:space="0" w:color="auto"/>
        <w:bottom w:val="none" w:sz="0" w:space="0" w:color="auto"/>
        <w:right w:val="none" w:sz="0" w:space="0" w:color="auto"/>
      </w:divBdr>
    </w:div>
    <w:div w:id="678779379">
      <w:bodyDiv w:val="1"/>
      <w:marLeft w:val="0"/>
      <w:marRight w:val="0"/>
      <w:marTop w:val="0"/>
      <w:marBottom w:val="0"/>
      <w:divBdr>
        <w:top w:val="none" w:sz="0" w:space="0" w:color="auto"/>
        <w:left w:val="none" w:sz="0" w:space="0" w:color="auto"/>
        <w:bottom w:val="none" w:sz="0" w:space="0" w:color="auto"/>
        <w:right w:val="none" w:sz="0" w:space="0" w:color="auto"/>
      </w:divBdr>
    </w:div>
    <w:div w:id="679477644">
      <w:bodyDiv w:val="1"/>
      <w:marLeft w:val="0"/>
      <w:marRight w:val="0"/>
      <w:marTop w:val="0"/>
      <w:marBottom w:val="0"/>
      <w:divBdr>
        <w:top w:val="none" w:sz="0" w:space="0" w:color="auto"/>
        <w:left w:val="none" w:sz="0" w:space="0" w:color="auto"/>
        <w:bottom w:val="none" w:sz="0" w:space="0" w:color="auto"/>
        <w:right w:val="none" w:sz="0" w:space="0" w:color="auto"/>
      </w:divBdr>
    </w:div>
    <w:div w:id="694304851">
      <w:bodyDiv w:val="1"/>
      <w:marLeft w:val="0"/>
      <w:marRight w:val="0"/>
      <w:marTop w:val="0"/>
      <w:marBottom w:val="0"/>
      <w:divBdr>
        <w:top w:val="none" w:sz="0" w:space="0" w:color="auto"/>
        <w:left w:val="none" w:sz="0" w:space="0" w:color="auto"/>
        <w:bottom w:val="none" w:sz="0" w:space="0" w:color="auto"/>
        <w:right w:val="none" w:sz="0" w:space="0" w:color="auto"/>
      </w:divBdr>
    </w:div>
    <w:div w:id="715156217">
      <w:bodyDiv w:val="1"/>
      <w:marLeft w:val="0"/>
      <w:marRight w:val="0"/>
      <w:marTop w:val="0"/>
      <w:marBottom w:val="0"/>
      <w:divBdr>
        <w:top w:val="none" w:sz="0" w:space="0" w:color="auto"/>
        <w:left w:val="none" w:sz="0" w:space="0" w:color="auto"/>
        <w:bottom w:val="none" w:sz="0" w:space="0" w:color="auto"/>
        <w:right w:val="none" w:sz="0" w:space="0" w:color="auto"/>
      </w:divBdr>
    </w:div>
    <w:div w:id="729382070">
      <w:bodyDiv w:val="1"/>
      <w:marLeft w:val="0"/>
      <w:marRight w:val="0"/>
      <w:marTop w:val="0"/>
      <w:marBottom w:val="0"/>
      <w:divBdr>
        <w:top w:val="none" w:sz="0" w:space="0" w:color="auto"/>
        <w:left w:val="none" w:sz="0" w:space="0" w:color="auto"/>
        <w:bottom w:val="none" w:sz="0" w:space="0" w:color="auto"/>
        <w:right w:val="none" w:sz="0" w:space="0" w:color="auto"/>
      </w:divBdr>
    </w:div>
    <w:div w:id="750548537">
      <w:bodyDiv w:val="1"/>
      <w:marLeft w:val="0"/>
      <w:marRight w:val="0"/>
      <w:marTop w:val="0"/>
      <w:marBottom w:val="0"/>
      <w:divBdr>
        <w:top w:val="none" w:sz="0" w:space="0" w:color="auto"/>
        <w:left w:val="none" w:sz="0" w:space="0" w:color="auto"/>
        <w:bottom w:val="none" w:sz="0" w:space="0" w:color="auto"/>
        <w:right w:val="none" w:sz="0" w:space="0" w:color="auto"/>
      </w:divBdr>
    </w:div>
    <w:div w:id="761530999">
      <w:bodyDiv w:val="1"/>
      <w:marLeft w:val="0"/>
      <w:marRight w:val="0"/>
      <w:marTop w:val="0"/>
      <w:marBottom w:val="0"/>
      <w:divBdr>
        <w:top w:val="none" w:sz="0" w:space="0" w:color="auto"/>
        <w:left w:val="none" w:sz="0" w:space="0" w:color="auto"/>
        <w:bottom w:val="none" w:sz="0" w:space="0" w:color="auto"/>
        <w:right w:val="none" w:sz="0" w:space="0" w:color="auto"/>
      </w:divBdr>
    </w:div>
    <w:div w:id="790244316">
      <w:bodyDiv w:val="1"/>
      <w:marLeft w:val="0"/>
      <w:marRight w:val="0"/>
      <w:marTop w:val="0"/>
      <w:marBottom w:val="0"/>
      <w:divBdr>
        <w:top w:val="none" w:sz="0" w:space="0" w:color="auto"/>
        <w:left w:val="none" w:sz="0" w:space="0" w:color="auto"/>
        <w:bottom w:val="none" w:sz="0" w:space="0" w:color="auto"/>
        <w:right w:val="none" w:sz="0" w:space="0" w:color="auto"/>
      </w:divBdr>
    </w:div>
    <w:div w:id="801004040">
      <w:bodyDiv w:val="1"/>
      <w:marLeft w:val="0"/>
      <w:marRight w:val="0"/>
      <w:marTop w:val="0"/>
      <w:marBottom w:val="0"/>
      <w:divBdr>
        <w:top w:val="none" w:sz="0" w:space="0" w:color="auto"/>
        <w:left w:val="none" w:sz="0" w:space="0" w:color="auto"/>
        <w:bottom w:val="none" w:sz="0" w:space="0" w:color="auto"/>
        <w:right w:val="none" w:sz="0" w:space="0" w:color="auto"/>
      </w:divBdr>
    </w:div>
    <w:div w:id="804271718">
      <w:bodyDiv w:val="1"/>
      <w:marLeft w:val="0"/>
      <w:marRight w:val="0"/>
      <w:marTop w:val="0"/>
      <w:marBottom w:val="0"/>
      <w:divBdr>
        <w:top w:val="none" w:sz="0" w:space="0" w:color="auto"/>
        <w:left w:val="none" w:sz="0" w:space="0" w:color="auto"/>
        <w:bottom w:val="none" w:sz="0" w:space="0" w:color="auto"/>
        <w:right w:val="none" w:sz="0" w:space="0" w:color="auto"/>
      </w:divBdr>
    </w:div>
    <w:div w:id="807403538">
      <w:bodyDiv w:val="1"/>
      <w:marLeft w:val="0"/>
      <w:marRight w:val="0"/>
      <w:marTop w:val="0"/>
      <w:marBottom w:val="0"/>
      <w:divBdr>
        <w:top w:val="none" w:sz="0" w:space="0" w:color="auto"/>
        <w:left w:val="none" w:sz="0" w:space="0" w:color="auto"/>
        <w:bottom w:val="none" w:sz="0" w:space="0" w:color="auto"/>
        <w:right w:val="none" w:sz="0" w:space="0" w:color="auto"/>
      </w:divBdr>
    </w:div>
    <w:div w:id="808861706">
      <w:bodyDiv w:val="1"/>
      <w:marLeft w:val="0"/>
      <w:marRight w:val="0"/>
      <w:marTop w:val="0"/>
      <w:marBottom w:val="0"/>
      <w:divBdr>
        <w:top w:val="none" w:sz="0" w:space="0" w:color="auto"/>
        <w:left w:val="none" w:sz="0" w:space="0" w:color="auto"/>
        <w:bottom w:val="none" w:sz="0" w:space="0" w:color="auto"/>
        <w:right w:val="none" w:sz="0" w:space="0" w:color="auto"/>
      </w:divBdr>
    </w:div>
    <w:div w:id="812911318">
      <w:bodyDiv w:val="1"/>
      <w:marLeft w:val="0"/>
      <w:marRight w:val="0"/>
      <w:marTop w:val="0"/>
      <w:marBottom w:val="0"/>
      <w:divBdr>
        <w:top w:val="none" w:sz="0" w:space="0" w:color="auto"/>
        <w:left w:val="none" w:sz="0" w:space="0" w:color="auto"/>
        <w:bottom w:val="none" w:sz="0" w:space="0" w:color="auto"/>
        <w:right w:val="none" w:sz="0" w:space="0" w:color="auto"/>
      </w:divBdr>
    </w:div>
    <w:div w:id="827791324">
      <w:bodyDiv w:val="1"/>
      <w:marLeft w:val="0"/>
      <w:marRight w:val="0"/>
      <w:marTop w:val="0"/>
      <w:marBottom w:val="0"/>
      <w:divBdr>
        <w:top w:val="none" w:sz="0" w:space="0" w:color="auto"/>
        <w:left w:val="none" w:sz="0" w:space="0" w:color="auto"/>
        <w:bottom w:val="none" w:sz="0" w:space="0" w:color="auto"/>
        <w:right w:val="none" w:sz="0" w:space="0" w:color="auto"/>
      </w:divBdr>
    </w:div>
    <w:div w:id="833112195">
      <w:bodyDiv w:val="1"/>
      <w:marLeft w:val="0"/>
      <w:marRight w:val="0"/>
      <w:marTop w:val="0"/>
      <w:marBottom w:val="0"/>
      <w:divBdr>
        <w:top w:val="none" w:sz="0" w:space="0" w:color="auto"/>
        <w:left w:val="none" w:sz="0" w:space="0" w:color="auto"/>
        <w:bottom w:val="none" w:sz="0" w:space="0" w:color="auto"/>
        <w:right w:val="none" w:sz="0" w:space="0" w:color="auto"/>
      </w:divBdr>
    </w:div>
    <w:div w:id="869806584">
      <w:bodyDiv w:val="1"/>
      <w:marLeft w:val="0"/>
      <w:marRight w:val="0"/>
      <w:marTop w:val="0"/>
      <w:marBottom w:val="0"/>
      <w:divBdr>
        <w:top w:val="none" w:sz="0" w:space="0" w:color="auto"/>
        <w:left w:val="none" w:sz="0" w:space="0" w:color="auto"/>
        <w:bottom w:val="none" w:sz="0" w:space="0" w:color="auto"/>
        <w:right w:val="none" w:sz="0" w:space="0" w:color="auto"/>
      </w:divBdr>
    </w:div>
    <w:div w:id="878128517">
      <w:bodyDiv w:val="1"/>
      <w:marLeft w:val="0"/>
      <w:marRight w:val="0"/>
      <w:marTop w:val="0"/>
      <w:marBottom w:val="0"/>
      <w:divBdr>
        <w:top w:val="none" w:sz="0" w:space="0" w:color="auto"/>
        <w:left w:val="none" w:sz="0" w:space="0" w:color="auto"/>
        <w:bottom w:val="none" w:sz="0" w:space="0" w:color="auto"/>
        <w:right w:val="none" w:sz="0" w:space="0" w:color="auto"/>
      </w:divBdr>
    </w:div>
    <w:div w:id="886456356">
      <w:bodyDiv w:val="1"/>
      <w:marLeft w:val="0"/>
      <w:marRight w:val="0"/>
      <w:marTop w:val="0"/>
      <w:marBottom w:val="0"/>
      <w:divBdr>
        <w:top w:val="none" w:sz="0" w:space="0" w:color="auto"/>
        <w:left w:val="none" w:sz="0" w:space="0" w:color="auto"/>
        <w:bottom w:val="none" w:sz="0" w:space="0" w:color="auto"/>
        <w:right w:val="none" w:sz="0" w:space="0" w:color="auto"/>
      </w:divBdr>
    </w:div>
    <w:div w:id="894853307">
      <w:bodyDiv w:val="1"/>
      <w:marLeft w:val="0"/>
      <w:marRight w:val="0"/>
      <w:marTop w:val="0"/>
      <w:marBottom w:val="0"/>
      <w:divBdr>
        <w:top w:val="none" w:sz="0" w:space="0" w:color="auto"/>
        <w:left w:val="none" w:sz="0" w:space="0" w:color="auto"/>
        <w:bottom w:val="none" w:sz="0" w:space="0" w:color="auto"/>
        <w:right w:val="none" w:sz="0" w:space="0" w:color="auto"/>
      </w:divBdr>
    </w:div>
    <w:div w:id="963922908">
      <w:bodyDiv w:val="1"/>
      <w:marLeft w:val="0"/>
      <w:marRight w:val="0"/>
      <w:marTop w:val="0"/>
      <w:marBottom w:val="0"/>
      <w:divBdr>
        <w:top w:val="none" w:sz="0" w:space="0" w:color="auto"/>
        <w:left w:val="none" w:sz="0" w:space="0" w:color="auto"/>
        <w:bottom w:val="none" w:sz="0" w:space="0" w:color="auto"/>
        <w:right w:val="none" w:sz="0" w:space="0" w:color="auto"/>
      </w:divBdr>
    </w:div>
    <w:div w:id="968173114">
      <w:bodyDiv w:val="1"/>
      <w:marLeft w:val="0"/>
      <w:marRight w:val="0"/>
      <w:marTop w:val="0"/>
      <w:marBottom w:val="0"/>
      <w:divBdr>
        <w:top w:val="none" w:sz="0" w:space="0" w:color="auto"/>
        <w:left w:val="none" w:sz="0" w:space="0" w:color="auto"/>
        <w:bottom w:val="none" w:sz="0" w:space="0" w:color="auto"/>
        <w:right w:val="none" w:sz="0" w:space="0" w:color="auto"/>
      </w:divBdr>
    </w:div>
    <w:div w:id="971053488">
      <w:bodyDiv w:val="1"/>
      <w:marLeft w:val="0"/>
      <w:marRight w:val="0"/>
      <w:marTop w:val="0"/>
      <w:marBottom w:val="0"/>
      <w:divBdr>
        <w:top w:val="none" w:sz="0" w:space="0" w:color="auto"/>
        <w:left w:val="none" w:sz="0" w:space="0" w:color="auto"/>
        <w:bottom w:val="none" w:sz="0" w:space="0" w:color="auto"/>
        <w:right w:val="none" w:sz="0" w:space="0" w:color="auto"/>
      </w:divBdr>
    </w:div>
    <w:div w:id="990059176">
      <w:bodyDiv w:val="1"/>
      <w:marLeft w:val="0"/>
      <w:marRight w:val="0"/>
      <w:marTop w:val="0"/>
      <w:marBottom w:val="0"/>
      <w:divBdr>
        <w:top w:val="none" w:sz="0" w:space="0" w:color="auto"/>
        <w:left w:val="none" w:sz="0" w:space="0" w:color="auto"/>
        <w:bottom w:val="none" w:sz="0" w:space="0" w:color="auto"/>
        <w:right w:val="none" w:sz="0" w:space="0" w:color="auto"/>
      </w:divBdr>
    </w:div>
    <w:div w:id="992373836">
      <w:bodyDiv w:val="1"/>
      <w:marLeft w:val="0"/>
      <w:marRight w:val="0"/>
      <w:marTop w:val="0"/>
      <w:marBottom w:val="0"/>
      <w:divBdr>
        <w:top w:val="none" w:sz="0" w:space="0" w:color="auto"/>
        <w:left w:val="none" w:sz="0" w:space="0" w:color="auto"/>
        <w:bottom w:val="none" w:sz="0" w:space="0" w:color="auto"/>
        <w:right w:val="none" w:sz="0" w:space="0" w:color="auto"/>
      </w:divBdr>
    </w:div>
    <w:div w:id="993148957">
      <w:bodyDiv w:val="1"/>
      <w:marLeft w:val="0"/>
      <w:marRight w:val="0"/>
      <w:marTop w:val="0"/>
      <w:marBottom w:val="0"/>
      <w:divBdr>
        <w:top w:val="none" w:sz="0" w:space="0" w:color="auto"/>
        <w:left w:val="none" w:sz="0" w:space="0" w:color="auto"/>
        <w:bottom w:val="none" w:sz="0" w:space="0" w:color="auto"/>
        <w:right w:val="none" w:sz="0" w:space="0" w:color="auto"/>
      </w:divBdr>
    </w:div>
    <w:div w:id="1001592053">
      <w:bodyDiv w:val="1"/>
      <w:marLeft w:val="0"/>
      <w:marRight w:val="0"/>
      <w:marTop w:val="0"/>
      <w:marBottom w:val="0"/>
      <w:divBdr>
        <w:top w:val="none" w:sz="0" w:space="0" w:color="auto"/>
        <w:left w:val="none" w:sz="0" w:space="0" w:color="auto"/>
        <w:bottom w:val="none" w:sz="0" w:space="0" w:color="auto"/>
        <w:right w:val="none" w:sz="0" w:space="0" w:color="auto"/>
      </w:divBdr>
    </w:div>
    <w:div w:id="1025399020">
      <w:bodyDiv w:val="1"/>
      <w:marLeft w:val="0"/>
      <w:marRight w:val="0"/>
      <w:marTop w:val="0"/>
      <w:marBottom w:val="0"/>
      <w:divBdr>
        <w:top w:val="none" w:sz="0" w:space="0" w:color="auto"/>
        <w:left w:val="none" w:sz="0" w:space="0" w:color="auto"/>
        <w:bottom w:val="none" w:sz="0" w:space="0" w:color="auto"/>
        <w:right w:val="none" w:sz="0" w:space="0" w:color="auto"/>
      </w:divBdr>
    </w:div>
    <w:div w:id="1030840714">
      <w:bodyDiv w:val="1"/>
      <w:marLeft w:val="0"/>
      <w:marRight w:val="0"/>
      <w:marTop w:val="0"/>
      <w:marBottom w:val="0"/>
      <w:divBdr>
        <w:top w:val="none" w:sz="0" w:space="0" w:color="auto"/>
        <w:left w:val="none" w:sz="0" w:space="0" w:color="auto"/>
        <w:bottom w:val="none" w:sz="0" w:space="0" w:color="auto"/>
        <w:right w:val="none" w:sz="0" w:space="0" w:color="auto"/>
      </w:divBdr>
      <w:divsChild>
        <w:div w:id="176578365">
          <w:marLeft w:val="0"/>
          <w:marRight w:val="0"/>
          <w:marTop w:val="0"/>
          <w:marBottom w:val="0"/>
          <w:divBdr>
            <w:top w:val="none" w:sz="0" w:space="0" w:color="auto"/>
            <w:left w:val="none" w:sz="0" w:space="0" w:color="auto"/>
            <w:bottom w:val="none" w:sz="0" w:space="0" w:color="auto"/>
            <w:right w:val="none" w:sz="0" w:space="0" w:color="auto"/>
          </w:divBdr>
          <w:divsChild>
            <w:div w:id="196814090">
              <w:marLeft w:val="0"/>
              <w:marRight w:val="0"/>
              <w:marTop w:val="0"/>
              <w:marBottom w:val="0"/>
              <w:divBdr>
                <w:top w:val="none" w:sz="0" w:space="0" w:color="auto"/>
                <w:left w:val="none" w:sz="0" w:space="0" w:color="auto"/>
                <w:bottom w:val="none" w:sz="0" w:space="0" w:color="auto"/>
                <w:right w:val="none" w:sz="0" w:space="0" w:color="auto"/>
              </w:divBdr>
            </w:div>
            <w:div w:id="263535633">
              <w:marLeft w:val="0"/>
              <w:marRight w:val="0"/>
              <w:marTop w:val="0"/>
              <w:marBottom w:val="0"/>
              <w:divBdr>
                <w:top w:val="none" w:sz="0" w:space="0" w:color="auto"/>
                <w:left w:val="none" w:sz="0" w:space="0" w:color="auto"/>
                <w:bottom w:val="none" w:sz="0" w:space="0" w:color="auto"/>
                <w:right w:val="none" w:sz="0" w:space="0" w:color="auto"/>
              </w:divBdr>
            </w:div>
            <w:div w:id="294415514">
              <w:marLeft w:val="0"/>
              <w:marRight w:val="0"/>
              <w:marTop w:val="0"/>
              <w:marBottom w:val="0"/>
              <w:divBdr>
                <w:top w:val="none" w:sz="0" w:space="0" w:color="auto"/>
                <w:left w:val="none" w:sz="0" w:space="0" w:color="auto"/>
                <w:bottom w:val="none" w:sz="0" w:space="0" w:color="auto"/>
                <w:right w:val="none" w:sz="0" w:space="0" w:color="auto"/>
              </w:divBdr>
            </w:div>
            <w:div w:id="443155932">
              <w:marLeft w:val="0"/>
              <w:marRight w:val="0"/>
              <w:marTop w:val="0"/>
              <w:marBottom w:val="0"/>
              <w:divBdr>
                <w:top w:val="none" w:sz="0" w:space="0" w:color="auto"/>
                <w:left w:val="none" w:sz="0" w:space="0" w:color="auto"/>
                <w:bottom w:val="none" w:sz="0" w:space="0" w:color="auto"/>
                <w:right w:val="none" w:sz="0" w:space="0" w:color="auto"/>
              </w:divBdr>
            </w:div>
            <w:div w:id="463427471">
              <w:marLeft w:val="0"/>
              <w:marRight w:val="0"/>
              <w:marTop w:val="0"/>
              <w:marBottom w:val="0"/>
              <w:divBdr>
                <w:top w:val="none" w:sz="0" w:space="0" w:color="auto"/>
                <w:left w:val="none" w:sz="0" w:space="0" w:color="auto"/>
                <w:bottom w:val="none" w:sz="0" w:space="0" w:color="auto"/>
                <w:right w:val="none" w:sz="0" w:space="0" w:color="auto"/>
              </w:divBdr>
            </w:div>
            <w:div w:id="1011948808">
              <w:marLeft w:val="0"/>
              <w:marRight w:val="0"/>
              <w:marTop w:val="0"/>
              <w:marBottom w:val="0"/>
              <w:divBdr>
                <w:top w:val="none" w:sz="0" w:space="0" w:color="auto"/>
                <w:left w:val="none" w:sz="0" w:space="0" w:color="auto"/>
                <w:bottom w:val="none" w:sz="0" w:space="0" w:color="auto"/>
                <w:right w:val="none" w:sz="0" w:space="0" w:color="auto"/>
              </w:divBdr>
            </w:div>
            <w:div w:id="1132285625">
              <w:marLeft w:val="0"/>
              <w:marRight w:val="0"/>
              <w:marTop w:val="0"/>
              <w:marBottom w:val="0"/>
              <w:divBdr>
                <w:top w:val="none" w:sz="0" w:space="0" w:color="auto"/>
                <w:left w:val="none" w:sz="0" w:space="0" w:color="auto"/>
                <w:bottom w:val="none" w:sz="0" w:space="0" w:color="auto"/>
                <w:right w:val="none" w:sz="0" w:space="0" w:color="auto"/>
              </w:divBdr>
            </w:div>
            <w:div w:id="1511791548">
              <w:marLeft w:val="0"/>
              <w:marRight w:val="0"/>
              <w:marTop w:val="0"/>
              <w:marBottom w:val="0"/>
              <w:divBdr>
                <w:top w:val="none" w:sz="0" w:space="0" w:color="auto"/>
                <w:left w:val="none" w:sz="0" w:space="0" w:color="auto"/>
                <w:bottom w:val="none" w:sz="0" w:space="0" w:color="auto"/>
                <w:right w:val="none" w:sz="0" w:space="0" w:color="auto"/>
              </w:divBdr>
            </w:div>
            <w:div w:id="1877959724">
              <w:marLeft w:val="0"/>
              <w:marRight w:val="0"/>
              <w:marTop w:val="0"/>
              <w:marBottom w:val="0"/>
              <w:divBdr>
                <w:top w:val="none" w:sz="0" w:space="0" w:color="auto"/>
                <w:left w:val="none" w:sz="0" w:space="0" w:color="auto"/>
                <w:bottom w:val="none" w:sz="0" w:space="0" w:color="auto"/>
                <w:right w:val="none" w:sz="0" w:space="0" w:color="auto"/>
              </w:divBdr>
            </w:div>
            <w:div w:id="2009822750">
              <w:marLeft w:val="0"/>
              <w:marRight w:val="0"/>
              <w:marTop w:val="0"/>
              <w:marBottom w:val="0"/>
              <w:divBdr>
                <w:top w:val="none" w:sz="0" w:space="0" w:color="auto"/>
                <w:left w:val="none" w:sz="0" w:space="0" w:color="auto"/>
                <w:bottom w:val="none" w:sz="0" w:space="0" w:color="auto"/>
                <w:right w:val="none" w:sz="0" w:space="0" w:color="auto"/>
              </w:divBdr>
            </w:div>
            <w:div w:id="211860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533818">
      <w:bodyDiv w:val="1"/>
      <w:marLeft w:val="0"/>
      <w:marRight w:val="0"/>
      <w:marTop w:val="0"/>
      <w:marBottom w:val="0"/>
      <w:divBdr>
        <w:top w:val="none" w:sz="0" w:space="0" w:color="auto"/>
        <w:left w:val="none" w:sz="0" w:space="0" w:color="auto"/>
        <w:bottom w:val="none" w:sz="0" w:space="0" w:color="auto"/>
        <w:right w:val="none" w:sz="0" w:space="0" w:color="auto"/>
      </w:divBdr>
    </w:div>
    <w:div w:id="1039739449">
      <w:bodyDiv w:val="1"/>
      <w:marLeft w:val="0"/>
      <w:marRight w:val="0"/>
      <w:marTop w:val="0"/>
      <w:marBottom w:val="0"/>
      <w:divBdr>
        <w:top w:val="none" w:sz="0" w:space="0" w:color="auto"/>
        <w:left w:val="none" w:sz="0" w:space="0" w:color="auto"/>
        <w:bottom w:val="none" w:sz="0" w:space="0" w:color="auto"/>
        <w:right w:val="none" w:sz="0" w:space="0" w:color="auto"/>
      </w:divBdr>
    </w:div>
    <w:div w:id="1042439882">
      <w:bodyDiv w:val="1"/>
      <w:marLeft w:val="0"/>
      <w:marRight w:val="0"/>
      <w:marTop w:val="0"/>
      <w:marBottom w:val="0"/>
      <w:divBdr>
        <w:top w:val="none" w:sz="0" w:space="0" w:color="auto"/>
        <w:left w:val="none" w:sz="0" w:space="0" w:color="auto"/>
        <w:bottom w:val="none" w:sz="0" w:space="0" w:color="auto"/>
        <w:right w:val="none" w:sz="0" w:space="0" w:color="auto"/>
      </w:divBdr>
    </w:div>
    <w:div w:id="1043988909">
      <w:bodyDiv w:val="1"/>
      <w:marLeft w:val="0"/>
      <w:marRight w:val="0"/>
      <w:marTop w:val="0"/>
      <w:marBottom w:val="0"/>
      <w:divBdr>
        <w:top w:val="none" w:sz="0" w:space="0" w:color="auto"/>
        <w:left w:val="none" w:sz="0" w:space="0" w:color="auto"/>
        <w:bottom w:val="none" w:sz="0" w:space="0" w:color="auto"/>
        <w:right w:val="none" w:sz="0" w:space="0" w:color="auto"/>
      </w:divBdr>
    </w:div>
    <w:div w:id="1053961289">
      <w:bodyDiv w:val="1"/>
      <w:marLeft w:val="0"/>
      <w:marRight w:val="0"/>
      <w:marTop w:val="0"/>
      <w:marBottom w:val="0"/>
      <w:divBdr>
        <w:top w:val="none" w:sz="0" w:space="0" w:color="auto"/>
        <w:left w:val="none" w:sz="0" w:space="0" w:color="auto"/>
        <w:bottom w:val="none" w:sz="0" w:space="0" w:color="auto"/>
        <w:right w:val="none" w:sz="0" w:space="0" w:color="auto"/>
      </w:divBdr>
    </w:div>
    <w:div w:id="1064646800">
      <w:bodyDiv w:val="1"/>
      <w:marLeft w:val="0"/>
      <w:marRight w:val="0"/>
      <w:marTop w:val="0"/>
      <w:marBottom w:val="0"/>
      <w:divBdr>
        <w:top w:val="none" w:sz="0" w:space="0" w:color="auto"/>
        <w:left w:val="none" w:sz="0" w:space="0" w:color="auto"/>
        <w:bottom w:val="none" w:sz="0" w:space="0" w:color="auto"/>
        <w:right w:val="none" w:sz="0" w:space="0" w:color="auto"/>
      </w:divBdr>
    </w:div>
    <w:div w:id="1068655558">
      <w:bodyDiv w:val="1"/>
      <w:marLeft w:val="0"/>
      <w:marRight w:val="0"/>
      <w:marTop w:val="0"/>
      <w:marBottom w:val="0"/>
      <w:divBdr>
        <w:top w:val="none" w:sz="0" w:space="0" w:color="auto"/>
        <w:left w:val="none" w:sz="0" w:space="0" w:color="auto"/>
        <w:bottom w:val="none" w:sz="0" w:space="0" w:color="auto"/>
        <w:right w:val="none" w:sz="0" w:space="0" w:color="auto"/>
      </w:divBdr>
    </w:div>
    <w:div w:id="1069838559">
      <w:bodyDiv w:val="1"/>
      <w:marLeft w:val="0"/>
      <w:marRight w:val="0"/>
      <w:marTop w:val="0"/>
      <w:marBottom w:val="0"/>
      <w:divBdr>
        <w:top w:val="none" w:sz="0" w:space="0" w:color="auto"/>
        <w:left w:val="none" w:sz="0" w:space="0" w:color="auto"/>
        <w:bottom w:val="none" w:sz="0" w:space="0" w:color="auto"/>
        <w:right w:val="none" w:sz="0" w:space="0" w:color="auto"/>
      </w:divBdr>
    </w:div>
    <w:div w:id="1069881088">
      <w:bodyDiv w:val="1"/>
      <w:marLeft w:val="0"/>
      <w:marRight w:val="0"/>
      <w:marTop w:val="0"/>
      <w:marBottom w:val="0"/>
      <w:divBdr>
        <w:top w:val="none" w:sz="0" w:space="0" w:color="auto"/>
        <w:left w:val="none" w:sz="0" w:space="0" w:color="auto"/>
        <w:bottom w:val="none" w:sz="0" w:space="0" w:color="auto"/>
        <w:right w:val="none" w:sz="0" w:space="0" w:color="auto"/>
      </w:divBdr>
    </w:div>
    <w:div w:id="1070469368">
      <w:bodyDiv w:val="1"/>
      <w:marLeft w:val="0"/>
      <w:marRight w:val="0"/>
      <w:marTop w:val="0"/>
      <w:marBottom w:val="0"/>
      <w:divBdr>
        <w:top w:val="none" w:sz="0" w:space="0" w:color="auto"/>
        <w:left w:val="none" w:sz="0" w:space="0" w:color="auto"/>
        <w:bottom w:val="none" w:sz="0" w:space="0" w:color="auto"/>
        <w:right w:val="none" w:sz="0" w:space="0" w:color="auto"/>
      </w:divBdr>
    </w:div>
    <w:div w:id="1101681116">
      <w:bodyDiv w:val="1"/>
      <w:marLeft w:val="0"/>
      <w:marRight w:val="0"/>
      <w:marTop w:val="0"/>
      <w:marBottom w:val="0"/>
      <w:divBdr>
        <w:top w:val="none" w:sz="0" w:space="0" w:color="auto"/>
        <w:left w:val="none" w:sz="0" w:space="0" w:color="auto"/>
        <w:bottom w:val="none" w:sz="0" w:space="0" w:color="auto"/>
        <w:right w:val="none" w:sz="0" w:space="0" w:color="auto"/>
      </w:divBdr>
    </w:div>
    <w:div w:id="1103645460">
      <w:bodyDiv w:val="1"/>
      <w:marLeft w:val="0"/>
      <w:marRight w:val="0"/>
      <w:marTop w:val="0"/>
      <w:marBottom w:val="0"/>
      <w:divBdr>
        <w:top w:val="none" w:sz="0" w:space="0" w:color="auto"/>
        <w:left w:val="none" w:sz="0" w:space="0" w:color="auto"/>
        <w:bottom w:val="none" w:sz="0" w:space="0" w:color="auto"/>
        <w:right w:val="none" w:sz="0" w:space="0" w:color="auto"/>
      </w:divBdr>
      <w:divsChild>
        <w:div w:id="237447403">
          <w:marLeft w:val="0"/>
          <w:marRight w:val="0"/>
          <w:marTop w:val="0"/>
          <w:marBottom w:val="0"/>
          <w:divBdr>
            <w:top w:val="none" w:sz="0" w:space="0" w:color="auto"/>
            <w:left w:val="none" w:sz="0" w:space="0" w:color="auto"/>
            <w:bottom w:val="none" w:sz="0" w:space="0" w:color="auto"/>
            <w:right w:val="none" w:sz="0" w:space="0" w:color="auto"/>
          </w:divBdr>
        </w:div>
        <w:div w:id="1547257028">
          <w:marLeft w:val="0"/>
          <w:marRight w:val="0"/>
          <w:marTop w:val="0"/>
          <w:marBottom w:val="0"/>
          <w:divBdr>
            <w:top w:val="none" w:sz="0" w:space="0" w:color="auto"/>
            <w:left w:val="none" w:sz="0" w:space="0" w:color="auto"/>
            <w:bottom w:val="none" w:sz="0" w:space="0" w:color="auto"/>
            <w:right w:val="none" w:sz="0" w:space="0" w:color="auto"/>
          </w:divBdr>
        </w:div>
      </w:divsChild>
    </w:div>
    <w:div w:id="1127285734">
      <w:bodyDiv w:val="1"/>
      <w:marLeft w:val="0"/>
      <w:marRight w:val="0"/>
      <w:marTop w:val="0"/>
      <w:marBottom w:val="0"/>
      <w:divBdr>
        <w:top w:val="none" w:sz="0" w:space="0" w:color="auto"/>
        <w:left w:val="none" w:sz="0" w:space="0" w:color="auto"/>
        <w:bottom w:val="none" w:sz="0" w:space="0" w:color="auto"/>
        <w:right w:val="none" w:sz="0" w:space="0" w:color="auto"/>
      </w:divBdr>
    </w:div>
    <w:div w:id="1163476321">
      <w:bodyDiv w:val="1"/>
      <w:marLeft w:val="0"/>
      <w:marRight w:val="0"/>
      <w:marTop w:val="0"/>
      <w:marBottom w:val="0"/>
      <w:divBdr>
        <w:top w:val="none" w:sz="0" w:space="0" w:color="auto"/>
        <w:left w:val="none" w:sz="0" w:space="0" w:color="auto"/>
        <w:bottom w:val="none" w:sz="0" w:space="0" w:color="auto"/>
        <w:right w:val="none" w:sz="0" w:space="0" w:color="auto"/>
      </w:divBdr>
    </w:div>
    <w:div w:id="1202087357">
      <w:bodyDiv w:val="1"/>
      <w:marLeft w:val="0"/>
      <w:marRight w:val="0"/>
      <w:marTop w:val="0"/>
      <w:marBottom w:val="0"/>
      <w:divBdr>
        <w:top w:val="none" w:sz="0" w:space="0" w:color="auto"/>
        <w:left w:val="none" w:sz="0" w:space="0" w:color="auto"/>
        <w:bottom w:val="none" w:sz="0" w:space="0" w:color="auto"/>
        <w:right w:val="none" w:sz="0" w:space="0" w:color="auto"/>
      </w:divBdr>
    </w:div>
    <w:div w:id="1203590892">
      <w:bodyDiv w:val="1"/>
      <w:marLeft w:val="0"/>
      <w:marRight w:val="0"/>
      <w:marTop w:val="0"/>
      <w:marBottom w:val="0"/>
      <w:divBdr>
        <w:top w:val="none" w:sz="0" w:space="0" w:color="auto"/>
        <w:left w:val="none" w:sz="0" w:space="0" w:color="auto"/>
        <w:bottom w:val="none" w:sz="0" w:space="0" w:color="auto"/>
        <w:right w:val="none" w:sz="0" w:space="0" w:color="auto"/>
      </w:divBdr>
    </w:div>
    <w:div w:id="1204515209">
      <w:bodyDiv w:val="1"/>
      <w:marLeft w:val="0"/>
      <w:marRight w:val="0"/>
      <w:marTop w:val="0"/>
      <w:marBottom w:val="0"/>
      <w:divBdr>
        <w:top w:val="none" w:sz="0" w:space="0" w:color="auto"/>
        <w:left w:val="none" w:sz="0" w:space="0" w:color="auto"/>
        <w:bottom w:val="none" w:sz="0" w:space="0" w:color="auto"/>
        <w:right w:val="none" w:sz="0" w:space="0" w:color="auto"/>
      </w:divBdr>
    </w:div>
    <w:div w:id="1234395266">
      <w:bodyDiv w:val="1"/>
      <w:marLeft w:val="0"/>
      <w:marRight w:val="0"/>
      <w:marTop w:val="0"/>
      <w:marBottom w:val="0"/>
      <w:divBdr>
        <w:top w:val="none" w:sz="0" w:space="0" w:color="auto"/>
        <w:left w:val="none" w:sz="0" w:space="0" w:color="auto"/>
        <w:bottom w:val="none" w:sz="0" w:space="0" w:color="auto"/>
        <w:right w:val="none" w:sz="0" w:space="0" w:color="auto"/>
      </w:divBdr>
    </w:div>
    <w:div w:id="1268004059">
      <w:bodyDiv w:val="1"/>
      <w:marLeft w:val="0"/>
      <w:marRight w:val="0"/>
      <w:marTop w:val="0"/>
      <w:marBottom w:val="0"/>
      <w:divBdr>
        <w:top w:val="none" w:sz="0" w:space="0" w:color="auto"/>
        <w:left w:val="none" w:sz="0" w:space="0" w:color="auto"/>
        <w:bottom w:val="none" w:sz="0" w:space="0" w:color="auto"/>
        <w:right w:val="none" w:sz="0" w:space="0" w:color="auto"/>
      </w:divBdr>
    </w:div>
    <w:div w:id="1272085747">
      <w:bodyDiv w:val="1"/>
      <w:marLeft w:val="0"/>
      <w:marRight w:val="0"/>
      <w:marTop w:val="0"/>
      <w:marBottom w:val="0"/>
      <w:divBdr>
        <w:top w:val="none" w:sz="0" w:space="0" w:color="auto"/>
        <w:left w:val="none" w:sz="0" w:space="0" w:color="auto"/>
        <w:bottom w:val="none" w:sz="0" w:space="0" w:color="auto"/>
        <w:right w:val="none" w:sz="0" w:space="0" w:color="auto"/>
      </w:divBdr>
    </w:div>
    <w:div w:id="1280600186">
      <w:bodyDiv w:val="1"/>
      <w:marLeft w:val="0"/>
      <w:marRight w:val="0"/>
      <w:marTop w:val="0"/>
      <w:marBottom w:val="0"/>
      <w:divBdr>
        <w:top w:val="none" w:sz="0" w:space="0" w:color="auto"/>
        <w:left w:val="none" w:sz="0" w:space="0" w:color="auto"/>
        <w:bottom w:val="none" w:sz="0" w:space="0" w:color="auto"/>
        <w:right w:val="none" w:sz="0" w:space="0" w:color="auto"/>
      </w:divBdr>
    </w:div>
    <w:div w:id="1282109275">
      <w:bodyDiv w:val="1"/>
      <w:marLeft w:val="0"/>
      <w:marRight w:val="0"/>
      <w:marTop w:val="0"/>
      <w:marBottom w:val="0"/>
      <w:divBdr>
        <w:top w:val="none" w:sz="0" w:space="0" w:color="auto"/>
        <w:left w:val="none" w:sz="0" w:space="0" w:color="auto"/>
        <w:bottom w:val="none" w:sz="0" w:space="0" w:color="auto"/>
        <w:right w:val="none" w:sz="0" w:space="0" w:color="auto"/>
      </w:divBdr>
      <w:divsChild>
        <w:div w:id="1040593502">
          <w:marLeft w:val="0"/>
          <w:marRight w:val="0"/>
          <w:marTop w:val="0"/>
          <w:marBottom w:val="0"/>
          <w:divBdr>
            <w:top w:val="none" w:sz="0" w:space="0" w:color="auto"/>
            <w:left w:val="none" w:sz="0" w:space="0" w:color="auto"/>
            <w:bottom w:val="none" w:sz="0" w:space="0" w:color="auto"/>
            <w:right w:val="none" w:sz="0" w:space="0" w:color="auto"/>
          </w:divBdr>
          <w:divsChild>
            <w:div w:id="557667407">
              <w:marLeft w:val="0"/>
              <w:marRight w:val="0"/>
              <w:marTop w:val="0"/>
              <w:marBottom w:val="0"/>
              <w:divBdr>
                <w:top w:val="none" w:sz="0" w:space="0" w:color="auto"/>
                <w:left w:val="none" w:sz="0" w:space="0" w:color="auto"/>
                <w:bottom w:val="none" w:sz="0" w:space="0" w:color="auto"/>
                <w:right w:val="none" w:sz="0" w:space="0" w:color="auto"/>
              </w:divBdr>
            </w:div>
            <w:div w:id="725185647">
              <w:marLeft w:val="0"/>
              <w:marRight w:val="0"/>
              <w:marTop w:val="0"/>
              <w:marBottom w:val="0"/>
              <w:divBdr>
                <w:top w:val="none" w:sz="0" w:space="0" w:color="auto"/>
                <w:left w:val="none" w:sz="0" w:space="0" w:color="auto"/>
                <w:bottom w:val="none" w:sz="0" w:space="0" w:color="auto"/>
                <w:right w:val="none" w:sz="0" w:space="0" w:color="auto"/>
              </w:divBdr>
            </w:div>
            <w:div w:id="1370644414">
              <w:marLeft w:val="0"/>
              <w:marRight w:val="0"/>
              <w:marTop w:val="0"/>
              <w:marBottom w:val="0"/>
              <w:divBdr>
                <w:top w:val="none" w:sz="0" w:space="0" w:color="auto"/>
                <w:left w:val="none" w:sz="0" w:space="0" w:color="auto"/>
                <w:bottom w:val="none" w:sz="0" w:space="0" w:color="auto"/>
                <w:right w:val="none" w:sz="0" w:space="0" w:color="auto"/>
              </w:divBdr>
            </w:div>
            <w:div w:id="1802918459">
              <w:marLeft w:val="0"/>
              <w:marRight w:val="0"/>
              <w:marTop w:val="0"/>
              <w:marBottom w:val="0"/>
              <w:divBdr>
                <w:top w:val="none" w:sz="0" w:space="0" w:color="auto"/>
                <w:left w:val="none" w:sz="0" w:space="0" w:color="auto"/>
                <w:bottom w:val="none" w:sz="0" w:space="0" w:color="auto"/>
                <w:right w:val="none" w:sz="0" w:space="0" w:color="auto"/>
              </w:divBdr>
            </w:div>
            <w:div w:id="1816412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141929">
      <w:bodyDiv w:val="1"/>
      <w:marLeft w:val="0"/>
      <w:marRight w:val="0"/>
      <w:marTop w:val="0"/>
      <w:marBottom w:val="0"/>
      <w:divBdr>
        <w:top w:val="none" w:sz="0" w:space="0" w:color="auto"/>
        <w:left w:val="none" w:sz="0" w:space="0" w:color="auto"/>
        <w:bottom w:val="none" w:sz="0" w:space="0" w:color="auto"/>
        <w:right w:val="none" w:sz="0" w:space="0" w:color="auto"/>
      </w:divBdr>
    </w:div>
    <w:div w:id="1313411726">
      <w:bodyDiv w:val="1"/>
      <w:marLeft w:val="0"/>
      <w:marRight w:val="0"/>
      <w:marTop w:val="0"/>
      <w:marBottom w:val="0"/>
      <w:divBdr>
        <w:top w:val="none" w:sz="0" w:space="0" w:color="auto"/>
        <w:left w:val="none" w:sz="0" w:space="0" w:color="auto"/>
        <w:bottom w:val="none" w:sz="0" w:space="0" w:color="auto"/>
        <w:right w:val="none" w:sz="0" w:space="0" w:color="auto"/>
      </w:divBdr>
    </w:div>
    <w:div w:id="1325545991">
      <w:bodyDiv w:val="1"/>
      <w:marLeft w:val="0"/>
      <w:marRight w:val="0"/>
      <w:marTop w:val="0"/>
      <w:marBottom w:val="0"/>
      <w:divBdr>
        <w:top w:val="none" w:sz="0" w:space="0" w:color="auto"/>
        <w:left w:val="none" w:sz="0" w:space="0" w:color="auto"/>
        <w:bottom w:val="none" w:sz="0" w:space="0" w:color="auto"/>
        <w:right w:val="none" w:sz="0" w:space="0" w:color="auto"/>
      </w:divBdr>
    </w:div>
    <w:div w:id="1326396100">
      <w:bodyDiv w:val="1"/>
      <w:marLeft w:val="0"/>
      <w:marRight w:val="0"/>
      <w:marTop w:val="0"/>
      <w:marBottom w:val="0"/>
      <w:divBdr>
        <w:top w:val="none" w:sz="0" w:space="0" w:color="auto"/>
        <w:left w:val="none" w:sz="0" w:space="0" w:color="auto"/>
        <w:bottom w:val="none" w:sz="0" w:space="0" w:color="auto"/>
        <w:right w:val="none" w:sz="0" w:space="0" w:color="auto"/>
      </w:divBdr>
    </w:div>
    <w:div w:id="1327049482">
      <w:bodyDiv w:val="1"/>
      <w:marLeft w:val="0"/>
      <w:marRight w:val="0"/>
      <w:marTop w:val="0"/>
      <w:marBottom w:val="0"/>
      <w:divBdr>
        <w:top w:val="none" w:sz="0" w:space="0" w:color="auto"/>
        <w:left w:val="none" w:sz="0" w:space="0" w:color="auto"/>
        <w:bottom w:val="none" w:sz="0" w:space="0" w:color="auto"/>
        <w:right w:val="none" w:sz="0" w:space="0" w:color="auto"/>
      </w:divBdr>
      <w:divsChild>
        <w:div w:id="686447491">
          <w:marLeft w:val="0"/>
          <w:marRight w:val="0"/>
          <w:marTop w:val="0"/>
          <w:marBottom w:val="0"/>
          <w:divBdr>
            <w:top w:val="none" w:sz="0" w:space="0" w:color="auto"/>
            <w:left w:val="none" w:sz="0" w:space="0" w:color="auto"/>
            <w:bottom w:val="none" w:sz="0" w:space="0" w:color="auto"/>
            <w:right w:val="none" w:sz="0" w:space="0" w:color="auto"/>
          </w:divBdr>
          <w:divsChild>
            <w:div w:id="514735143">
              <w:marLeft w:val="0"/>
              <w:marRight w:val="0"/>
              <w:marTop w:val="0"/>
              <w:marBottom w:val="0"/>
              <w:divBdr>
                <w:top w:val="none" w:sz="0" w:space="0" w:color="auto"/>
                <w:left w:val="none" w:sz="0" w:space="0" w:color="auto"/>
                <w:bottom w:val="none" w:sz="0" w:space="0" w:color="auto"/>
                <w:right w:val="none" w:sz="0" w:space="0" w:color="auto"/>
              </w:divBdr>
            </w:div>
            <w:div w:id="624971205">
              <w:marLeft w:val="0"/>
              <w:marRight w:val="0"/>
              <w:marTop w:val="0"/>
              <w:marBottom w:val="0"/>
              <w:divBdr>
                <w:top w:val="none" w:sz="0" w:space="0" w:color="auto"/>
                <w:left w:val="none" w:sz="0" w:space="0" w:color="auto"/>
                <w:bottom w:val="none" w:sz="0" w:space="0" w:color="auto"/>
                <w:right w:val="none" w:sz="0" w:space="0" w:color="auto"/>
              </w:divBdr>
            </w:div>
            <w:div w:id="744571813">
              <w:marLeft w:val="0"/>
              <w:marRight w:val="0"/>
              <w:marTop w:val="0"/>
              <w:marBottom w:val="0"/>
              <w:divBdr>
                <w:top w:val="none" w:sz="0" w:space="0" w:color="auto"/>
                <w:left w:val="none" w:sz="0" w:space="0" w:color="auto"/>
                <w:bottom w:val="none" w:sz="0" w:space="0" w:color="auto"/>
                <w:right w:val="none" w:sz="0" w:space="0" w:color="auto"/>
              </w:divBdr>
            </w:div>
            <w:div w:id="775293789">
              <w:marLeft w:val="0"/>
              <w:marRight w:val="0"/>
              <w:marTop w:val="0"/>
              <w:marBottom w:val="0"/>
              <w:divBdr>
                <w:top w:val="none" w:sz="0" w:space="0" w:color="auto"/>
                <w:left w:val="none" w:sz="0" w:space="0" w:color="auto"/>
                <w:bottom w:val="none" w:sz="0" w:space="0" w:color="auto"/>
                <w:right w:val="none" w:sz="0" w:space="0" w:color="auto"/>
              </w:divBdr>
            </w:div>
            <w:div w:id="1040784865">
              <w:marLeft w:val="0"/>
              <w:marRight w:val="0"/>
              <w:marTop w:val="0"/>
              <w:marBottom w:val="0"/>
              <w:divBdr>
                <w:top w:val="none" w:sz="0" w:space="0" w:color="auto"/>
                <w:left w:val="none" w:sz="0" w:space="0" w:color="auto"/>
                <w:bottom w:val="none" w:sz="0" w:space="0" w:color="auto"/>
                <w:right w:val="none" w:sz="0" w:space="0" w:color="auto"/>
              </w:divBdr>
            </w:div>
            <w:div w:id="1050615208">
              <w:marLeft w:val="0"/>
              <w:marRight w:val="0"/>
              <w:marTop w:val="0"/>
              <w:marBottom w:val="0"/>
              <w:divBdr>
                <w:top w:val="none" w:sz="0" w:space="0" w:color="auto"/>
                <w:left w:val="none" w:sz="0" w:space="0" w:color="auto"/>
                <w:bottom w:val="none" w:sz="0" w:space="0" w:color="auto"/>
                <w:right w:val="none" w:sz="0" w:space="0" w:color="auto"/>
              </w:divBdr>
            </w:div>
            <w:div w:id="1220239424">
              <w:marLeft w:val="0"/>
              <w:marRight w:val="0"/>
              <w:marTop w:val="0"/>
              <w:marBottom w:val="0"/>
              <w:divBdr>
                <w:top w:val="none" w:sz="0" w:space="0" w:color="auto"/>
                <w:left w:val="none" w:sz="0" w:space="0" w:color="auto"/>
                <w:bottom w:val="none" w:sz="0" w:space="0" w:color="auto"/>
                <w:right w:val="none" w:sz="0" w:space="0" w:color="auto"/>
              </w:divBdr>
            </w:div>
            <w:div w:id="1262182365">
              <w:marLeft w:val="0"/>
              <w:marRight w:val="0"/>
              <w:marTop w:val="0"/>
              <w:marBottom w:val="0"/>
              <w:divBdr>
                <w:top w:val="none" w:sz="0" w:space="0" w:color="auto"/>
                <w:left w:val="none" w:sz="0" w:space="0" w:color="auto"/>
                <w:bottom w:val="none" w:sz="0" w:space="0" w:color="auto"/>
                <w:right w:val="none" w:sz="0" w:space="0" w:color="auto"/>
              </w:divBdr>
            </w:div>
            <w:div w:id="1485774039">
              <w:marLeft w:val="0"/>
              <w:marRight w:val="0"/>
              <w:marTop w:val="0"/>
              <w:marBottom w:val="0"/>
              <w:divBdr>
                <w:top w:val="none" w:sz="0" w:space="0" w:color="auto"/>
                <w:left w:val="none" w:sz="0" w:space="0" w:color="auto"/>
                <w:bottom w:val="none" w:sz="0" w:space="0" w:color="auto"/>
                <w:right w:val="none" w:sz="0" w:space="0" w:color="auto"/>
              </w:divBdr>
            </w:div>
            <w:div w:id="1679042891">
              <w:marLeft w:val="0"/>
              <w:marRight w:val="0"/>
              <w:marTop w:val="0"/>
              <w:marBottom w:val="0"/>
              <w:divBdr>
                <w:top w:val="none" w:sz="0" w:space="0" w:color="auto"/>
                <w:left w:val="none" w:sz="0" w:space="0" w:color="auto"/>
                <w:bottom w:val="none" w:sz="0" w:space="0" w:color="auto"/>
                <w:right w:val="none" w:sz="0" w:space="0" w:color="auto"/>
              </w:divBdr>
            </w:div>
            <w:div w:id="1789002895">
              <w:marLeft w:val="0"/>
              <w:marRight w:val="0"/>
              <w:marTop w:val="0"/>
              <w:marBottom w:val="0"/>
              <w:divBdr>
                <w:top w:val="none" w:sz="0" w:space="0" w:color="auto"/>
                <w:left w:val="none" w:sz="0" w:space="0" w:color="auto"/>
                <w:bottom w:val="none" w:sz="0" w:space="0" w:color="auto"/>
                <w:right w:val="none" w:sz="0" w:space="0" w:color="auto"/>
              </w:divBdr>
            </w:div>
            <w:div w:id="1868105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434659">
      <w:bodyDiv w:val="1"/>
      <w:marLeft w:val="0"/>
      <w:marRight w:val="0"/>
      <w:marTop w:val="0"/>
      <w:marBottom w:val="0"/>
      <w:divBdr>
        <w:top w:val="none" w:sz="0" w:space="0" w:color="auto"/>
        <w:left w:val="none" w:sz="0" w:space="0" w:color="auto"/>
        <w:bottom w:val="none" w:sz="0" w:space="0" w:color="auto"/>
        <w:right w:val="none" w:sz="0" w:space="0" w:color="auto"/>
      </w:divBdr>
      <w:divsChild>
        <w:div w:id="1652631527">
          <w:marLeft w:val="0"/>
          <w:marRight w:val="0"/>
          <w:marTop w:val="0"/>
          <w:marBottom w:val="0"/>
          <w:divBdr>
            <w:top w:val="none" w:sz="0" w:space="0" w:color="auto"/>
            <w:left w:val="none" w:sz="0" w:space="0" w:color="auto"/>
            <w:bottom w:val="none" w:sz="0" w:space="0" w:color="auto"/>
            <w:right w:val="none" w:sz="0" w:space="0" w:color="auto"/>
          </w:divBdr>
          <w:divsChild>
            <w:div w:id="202325913">
              <w:marLeft w:val="0"/>
              <w:marRight w:val="0"/>
              <w:marTop w:val="0"/>
              <w:marBottom w:val="0"/>
              <w:divBdr>
                <w:top w:val="none" w:sz="0" w:space="0" w:color="auto"/>
                <w:left w:val="none" w:sz="0" w:space="0" w:color="auto"/>
                <w:bottom w:val="none" w:sz="0" w:space="0" w:color="auto"/>
                <w:right w:val="none" w:sz="0" w:space="0" w:color="auto"/>
              </w:divBdr>
            </w:div>
            <w:div w:id="939752820">
              <w:marLeft w:val="0"/>
              <w:marRight w:val="0"/>
              <w:marTop w:val="0"/>
              <w:marBottom w:val="0"/>
              <w:divBdr>
                <w:top w:val="none" w:sz="0" w:space="0" w:color="auto"/>
                <w:left w:val="none" w:sz="0" w:space="0" w:color="auto"/>
                <w:bottom w:val="none" w:sz="0" w:space="0" w:color="auto"/>
                <w:right w:val="none" w:sz="0" w:space="0" w:color="auto"/>
              </w:divBdr>
            </w:div>
            <w:div w:id="1007058260">
              <w:marLeft w:val="0"/>
              <w:marRight w:val="0"/>
              <w:marTop w:val="0"/>
              <w:marBottom w:val="0"/>
              <w:divBdr>
                <w:top w:val="none" w:sz="0" w:space="0" w:color="auto"/>
                <w:left w:val="none" w:sz="0" w:space="0" w:color="auto"/>
                <w:bottom w:val="none" w:sz="0" w:space="0" w:color="auto"/>
                <w:right w:val="none" w:sz="0" w:space="0" w:color="auto"/>
              </w:divBdr>
            </w:div>
            <w:div w:id="1040400300">
              <w:marLeft w:val="0"/>
              <w:marRight w:val="0"/>
              <w:marTop w:val="0"/>
              <w:marBottom w:val="0"/>
              <w:divBdr>
                <w:top w:val="none" w:sz="0" w:space="0" w:color="auto"/>
                <w:left w:val="none" w:sz="0" w:space="0" w:color="auto"/>
                <w:bottom w:val="none" w:sz="0" w:space="0" w:color="auto"/>
                <w:right w:val="none" w:sz="0" w:space="0" w:color="auto"/>
              </w:divBdr>
            </w:div>
            <w:div w:id="1599872762">
              <w:marLeft w:val="0"/>
              <w:marRight w:val="0"/>
              <w:marTop w:val="0"/>
              <w:marBottom w:val="0"/>
              <w:divBdr>
                <w:top w:val="none" w:sz="0" w:space="0" w:color="auto"/>
                <w:left w:val="none" w:sz="0" w:space="0" w:color="auto"/>
                <w:bottom w:val="none" w:sz="0" w:space="0" w:color="auto"/>
                <w:right w:val="none" w:sz="0" w:space="0" w:color="auto"/>
              </w:divBdr>
            </w:div>
            <w:div w:id="1802502534">
              <w:marLeft w:val="0"/>
              <w:marRight w:val="0"/>
              <w:marTop w:val="0"/>
              <w:marBottom w:val="0"/>
              <w:divBdr>
                <w:top w:val="none" w:sz="0" w:space="0" w:color="auto"/>
                <w:left w:val="none" w:sz="0" w:space="0" w:color="auto"/>
                <w:bottom w:val="none" w:sz="0" w:space="0" w:color="auto"/>
                <w:right w:val="none" w:sz="0" w:space="0" w:color="auto"/>
              </w:divBdr>
            </w:div>
            <w:div w:id="197617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460273">
      <w:bodyDiv w:val="1"/>
      <w:marLeft w:val="0"/>
      <w:marRight w:val="0"/>
      <w:marTop w:val="0"/>
      <w:marBottom w:val="0"/>
      <w:divBdr>
        <w:top w:val="none" w:sz="0" w:space="0" w:color="auto"/>
        <w:left w:val="none" w:sz="0" w:space="0" w:color="auto"/>
        <w:bottom w:val="none" w:sz="0" w:space="0" w:color="auto"/>
        <w:right w:val="none" w:sz="0" w:space="0" w:color="auto"/>
      </w:divBdr>
    </w:div>
    <w:div w:id="1357847105">
      <w:bodyDiv w:val="1"/>
      <w:marLeft w:val="0"/>
      <w:marRight w:val="0"/>
      <w:marTop w:val="0"/>
      <w:marBottom w:val="0"/>
      <w:divBdr>
        <w:top w:val="none" w:sz="0" w:space="0" w:color="auto"/>
        <w:left w:val="none" w:sz="0" w:space="0" w:color="auto"/>
        <w:bottom w:val="none" w:sz="0" w:space="0" w:color="auto"/>
        <w:right w:val="none" w:sz="0" w:space="0" w:color="auto"/>
      </w:divBdr>
    </w:div>
    <w:div w:id="1358004015">
      <w:bodyDiv w:val="1"/>
      <w:marLeft w:val="0"/>
      <w:marRight w:val="0"/>
      <w:marTop w:val="0"/>
      <w:marBottom w:val="0"/>
      <w:divBdr>
        <w:top w:val="none" w:sz="0" w:space="0" w:color="auto"/>
        <w:left w:val="none" w:sz="0" w:space="0" w:color="auto"/>
        <w:bottom w:val="none" w:sz="0" w:space="0" w:color="auto"/>
        <w:right w:val="none" w:sz="0" w:space="0" w:color="auto"/>
      </w:divBdr>
    </w:div>
    <w:div w:id="1432310420">
      <w:bodyDiv w:val="1"/>
      <w:marLeft w:val="0"/>
      <w:marRight w:val="0"/>
      <w:marTop w:val="0"/>
      <w:marBottom w:val="0"/>
      <w:divBdr>
        <w:top w:val="none" w:sz="0" w:space="0" w:color="auto"/>
        <w:left w:val="none" w:sz="0" w:space="0" w:color="auto"/>
        <w:bottom w:val="none" w:sz="0" w:space="0" w:color="auto"/>
        <w:right w:val="none" w:sz="0" w:space="0" w:color="auto"/>
      </w:divBdr>
    </w:div>
    <w:div w:id="1437091407">
      <w:bodyDiv w:val="1"/>
      <w:marLeft w:val="0"/>
      <w:marRight w:val="0"/>
      <w:marTop w:val="0"/>
      <w:marBottom w:val="0"/>
      <w:divBdr>
        <w:top w:val="none" w:sz="0" w:space="0" w:color="auto"/>
        <w:left w:val="none" w:sz="0" w:space="0" w:color="auto"/>
        <w:bottom w:val="none" w:sz="0" w:space="0" w:color="auto"/>
        <w:right w:val="none" w:sz="0" w:space="0" w:color="auto"/>
      </w:divBdr>
    </w:div>
    <w:div w:id="1449855434">
      <w:bodyDiv w:val="1"/>
      <w:marLeft w:val="0"/>
      <w:marRight w:val="0"/>
      <w:marTop w:val="0"/>
      <w:marBottom w:val="0"/>
      <w:divBdr>
        <w:top w:val="none" w:sz="0" w:space="0" w:color="auto"/>
        <w:left w:val="none" w:sz="0" w:space="0" w:color="auto"/>
        <w:bottom w:val="none" w:sz="0" w:space="0" w:color="auto"/>
        <w:right w:val="none" w:sz="0" w:space="0" w:color="auto"/>
      </w:divBdr>
    </w:div>
    <w:div w:id="1456484812">
      <w:bodyDiv w:val="1"/>
      <w:marLeft w:val="0"/>
      <w:marRight w:val="0"/>
      <w:marTop w:val="0"/>
      <w:marBottom w:val="0"/>
      <w:divBdr>
        <w:top w:val="none" w:sz="0" w:space="0" w:color="auto"/>
        <w:left w:val="none" w:sz="0" w:space="0" w:color="auto"/>
        <w:bottom w:val="none" w:sz="0" w:space="0" w:color="auto"/>
        <w:right w:val="none" w:sz="0" w:space="0" w:color="auto"/>
      </w:divBdr>
    </w:div>
    <w:div w:id="1472668347">
      <w:bodyDiv w:val="1"/>
      <w:marLeft w:val="0"/>
      <w:marRight w:val="0"/>
      <w:marTop w:val="0"/>
      <w:marBottom w:val="0"/>
      <w:divBdr>
        <w:top w:val="none" w:sz="0" w:space="0" w:color="auto"/>
        <w:left w:val="none" w:sz="0" w:space="0" w:color="auto"/>
        <w:bottom w:val="none" w:sz="0" w:space="0" w:color="auto"/>
        <w:right w:val="none" w:sz="0" w:space="0" w:color="auto"/>
      </w:divBdr>
    </w:div>
    <w:div w:id="1488980411">
      <w:bodyDiv w:val="1"/>
      <w:marLeft w:val="0"/>
      <w:marRight w:val="0"/>
      <w:marTop w:val="0"/>
      <w:marBottom w:val="0"/>
      <w:divBdr>
        <w:top w:val="none" w:sz="0" w:space="0" w:color="auto"/>
        <w:left w:val="none" w:sz="0" w:space="0" w:color="auto"/>
        <w:bottom w:val="none" w:sz="0" w:space="0" w:color="auto"/>
        <w:right w:val="none" w:sz="0" w:space="0" w:color="auto"/>
      </w:divBdr>
    </w:div>
    <w:div w:id="1505852807">
      <w:bodyDiv w:val="1"/>
      <w:marLeft w:val="0"/>
      <w:marRight w:val="0"/>
      <w:marTop w:val="0"/>
      <w:marBottom w:val="0"/>
      <w:divBdr>
        <w:top w:val="none" w:sz="0" w:space="0" w:color="auto"/>
        <w:left w:val="none" w:sz="0" w:space="0" w:color="auto"/>
        <w:bottom w:val="none" w:sz="0" w:space="0" w:color="auto"/>
        <w:right w:val="none" w:sz="0" w:space="0" w:color="auto"/>
      </w:divBdr>
    </w:div>
    <w:div w:id="1518352131">
      <w:bodyDiv w:val="1"/>
      <w:marLeft w:val="0"/>
      <w:marRight w:val="0"/>
      <w:marTop w:val="0"/>
      <w:marBottom w:val="0"/>
      <w:divBdr>
        <w:top w:val="none" w:sz="0" w:space="0" w:color="auto"/>
        <w:left w:val="none" w:sz="0" w:space="0" w:color="auto"/>
        <w:bottom w:val="none" w:sz="0" w:space="0" w:color="auto"/>
        <w:right w:val="none" w:sz="0" w:space="0" w:color="auto"/>
      </w:divBdr>
    </w:div>
    <w:div w:id="1535730960">
      <w:bodyDiv w:val="1"/>
      <w:marLeft w:val="0"/>
      <w:marRight w:val="0"/>
      <w:marTop w:val="0"/>
      <w:marBottom w:val="0"/>
      <w:divBdr>
        <w:top w:val="none" w:sz="0" w:space="0" w:color="auto"/>
        <w:left w:val="none" w:sz="0" w:space="0" w:color="auto"/>
        <w:bottom w:val="none" w:sz="0" w:space="0" w:color="auto"/>
        <w:right w:val="none" w:sz="0" w:space="0" w:color="auto"/>
      </w:divBdr>
    </w:div>
    <w:div w:id="1542984690">
      <w:bodyDiv w:val="1"/>
      <w:marLeft w:val="0"/>
      <w:marRight w:val="0"/>
      <w:marTop w:val="0"/>
      <w:marBottom w:val="0"/>
      <w:divBdr>
        <w:top w:val="none" w:sz="0" w:space="0" w:color="auto"/>
        <w:left w:val="none" w:sz="0" w:space="0" w:color="auto"/>
        <w:bottom w:val="none" w:sz="0" w:space="0" w:color="auto"/>
        <w:right w:val="none" w:sz="0" w:space="0" w:color="auto"/>
      </w:divBdr>
    </w:div>
    <w:div w:id="1559509301">
      <w:bodyDiv w:val="1"/>
      <w:marLeft w:val="0"/>
      <w:marRight w:val="0"/>
      <w:marTop w:val="0"/>
      <w:marBottom w:val="0"/>
      <w:divBdr>
        <w:top w:val="none" w:sz="0" w:space="0" w:color="auto"/>
        <w:left w:val="none" w:sz="0" w:space="0" w:color="auto"/>
        <w:bottom w:val="none" w:sz="0" w:space="0" w:color="auto"/>
        <w:right w:val="none" w:sz="0" w:space="0" w:color="auto"/>
      </w:divBdr>
    </w:div>
    <w:div w:id="1586645691">
      <w:bodyDiv w:val="1"/>
      <w:marLeft w:val="0"/>
      <w:marRight w:val="0"/>
      <w:marTop w:val="0"/>
      <w:marBottom w:val="0"/>
      <w:divBdr>
        <w:top w:val="none" w:sz="0" w:space="0" w:color="auto"/>
        <w:left w:val="none" w:sz="0" w:space="0" w:color="auto"/>
        <w:bottom w:val="none" w:sz="0" w:space="0" w:color="auto"/>
        <w:right w:val="none" w:sz="0" w:space="0" w:color="auto"/>
      </w:divBdr>
    </w:div>
    <w:div w:id="1595356747">
      <w:bodyDiv w:val="1"/>
      <w:marLeft w:val="0"/>
      <w:marRight w:val="0"/>
      <w:marTop w:val="0"/>
      <w:marBottom w:val="0"/>
      <w:divBdr>
        <w:top w:val="none" w:sz="0" w:space="0" w:color="auto"/>
        <w:left w:val="none" w:sz="0" w:space="0" w:color="auto"/>
        <w:bottom w:val="none" w:sz="0" w:space="0" w:color="auto"/>
        <w:right w:val="none" w:sz="0" w:space="0" w:color="auto"/>
      </w:divBdr>
    </w:div>
    <w:div w:id="1615210108">
      <w:bodyDiv w:val="1"/>
      <w:marLeft w:val="0"/>
      <w:marRight w:val="0"/>
      <w:marTop w:val="0"/>
      <w:marBottom w:val="0"/>
      <w:divBdr>
        <w:top w:val="none" w:sz="0" w:space="0" w:color="auto"/>
        <w:left w:val="none" w:sz="0" w:space="0" w:color="auto"/>
        <w:bottom w:val="none" w:sz="0" w:space="0" w:color="auto"/>
        <w:right w:val="none" w:sz="0" w:space="0" w:color="auto"/>
      </w:divBdr>
    </w:div>
    <w:div w:id="1620259123">
      <w:bodyDiv w:val="1"/>
      <w:marLeft w:val="0"/>
      <w:marRight w:val="0"/>
      <w:marTop w:val="0"/>
      <w:marBottom w:val="0"/>
      <w:divBdr>
        <w:top w:val="none" w:sz="0" w:space="0" w:color="auto"/>
        <w:left w:val="none" w:sz="0" w:space="0" w:color="auto"/>
        <w:bottom w:val="none" w:sz="0" w:space="0" w:color="auto"/>
        <w:right w:val="none" w:sz="0" w:space="0" w:color="auto"/>
      </w:divBdr>
    </w:div>
    <w:div w:id="1621256865">
      <w:bodyDiv w:val="1"/>
      <w:marLeft w:val="0"/>
      <w:marRight w:val="0"/>
      <w:marTop w:val="0"/>
      <w:marBottom w:val="0"/>
      <w:divBdr>
        <w:top w:val="none" w:sz="0" w:space="0" w:color="auto"/>
        <w:left w:val="none" w:sz="0" w:space="0" w:color="auto"/>
        <w:bottom w:val="none" w:sz="0" w:space="0" w:color="auto"/>
        <w:right w:val="none" w:sz="0" w:space="0" w:color="auto"/>
      </w:divBdr>
      <w:divsChild>
        <w:div w:id="1263302613">
          <w:marLeft w:val="0"/>
          <w:marRight w:val="0"/>
          <w:marTop w:val="0"/>
          <w:marBottom w:val="0"/>
          <w:divBdr>
            <w:top w:val="none" w:sz="0" w:space="0" w:color="auto"/>
            <w:left w:val="none" w:sz="0" w:space="0" w:color="auto"/>
            <w:bottom w:val="none" w:sz="0" w:space="0" w:color="auto"/>
            <w:right w:val="none" w:sz="0" w:space="0" w:color="auto"/>
          </w:divBdr>
          <w:divsChild>
            <w:div w:id="33700586">
              <w:marLeft w:val="0"/>
              <w:marRight w:val="0"/>
              <w:marTop w:val="0"/>
              <w:marBottom w:val="0"/>
              <w:divBdr>
                <w:top w:val="none" w:sz="0" w:space="0" w:color="auto"/>
                <w:left w:val="none" w:sz="0" w:space="0" w:color="auto"/>
                <w:bottom w:val="none" w:sz="0" w:space="0" w:color="auto"/>
                <w:right w:val="none" w:sz="0" w:space="0" w:color="auto"/>
              </w:divBdr>
            </w:div>
            <w:div w:id="227110130">
              <w:marLeft w:val="0"/>
              <w:marRight w:val="0"/>
              <w:marTop w:val="0"/>
              <w:marBottom w:val="0"/>
              <w:divBdr>
                <w:top w:val="none" w:sz="0" w:space="0" w:color="auto"/>
                <w:left w:val="none" w:sz="0" w:space="0" w:color="auto"/>
                <w:bottom w:val="none" w:sz="0" w:space="0" w:color="auto"/>
                <w:right w:val="none" w:sz="0" w:space="0" w:color="auto"/>
              </w:divBdr>
            </w:div>
            <w:div w:id="771245743">
              <w:marLeft w:val="0"/>
              <w:marRight w:val="0"/>
              <w:marTop w:val="0"/>
              <w:marBottom w:val="0"/>
              <w:divBdr>
                <w:top w:val="none" w:sz="0" w:space="0" w:color="auto"/>
                <w:left w:val="none" w:sz="0" w:space="0" w:color="auto"/>
                <w:bottom w:val="none" w:sz="0" w:space="0" w:color="auto"/>
                <w:right w:val="none" w:sz="0" w:space="0" w:color="auto"/>
              </w:divBdr>
            </w:div>
            <w:div w:id="771783894">
              <w:marLeft w:val="0"/>
              <w:marRight w:val="0"/>
              <w:marTop w:val="0"/>
              <w:marBottom w:val="0"/>
              <w:divBdr>
                <w:top w:val="none" w:sz="0" w:space="0" w:color="auto"/>
                <w:left w:val="none" w:sz="0" w:space="0" w:color="auto"/>
                <w:bottom w:val="none" w:sz="0" w:space="0" w:color="auto"/>
                <w:right w:val="none" w:sz="0" w:space="0" w:color="auto"/>
              </w:divBdr>
            </w:div>
            <w:div w:id="776681645">
              <w:marLeft w:val="0"/>
              <w:marRight w:val="0"/>
              <w:marTop w:val="0"/>
              <w:marBottom w:val="0"/>
              <w:divBdr>
                <w:top w:val="none" w:sz="0" w:space="0" w:color="auto"/>
                <w:left w:val="none" w:sz="0" w:space="0" w:color="auto"/>
                <w:bottom w:val="none" w:sz="0" w:space="0" w:color="auto"/>
                <w:right w:val="none" w:sz="0" w:space="0" w:color="auto"/>
              </w:divBdr>
            </w:div>
            <w:div w:id="828717020">
              <w:marLeft w:val="0"/>
              <w:marRight w:val="0"/>
              <w:marTop w:val="0"/>
              <w:marBottom w:val="0"/>
              <w:divBdr>
                <w:top w:val="none" w:sz="0" w:space="0" w:color="auto"/>
                <w:left w:val="none" w:sz="0" w:space="0" w:color="auto"/>
                <w:bottom w:val="none" w:sz="0" w:space="0" w:color="auto"/>
                <w:right w:val="none" w:sz="0" w:space="0" w:color="auto"/>
              </w:divBdr>
            </w:div>
            <w:div w:id="985086419">
              <w:marLeft w:val="0"/>
              <w:marRight w:val="0"/>
              <w:marTop w:val="0"/>
              <w:marBottom w:val="0"/>
              <w:divBdr>
                <w:top w:val="none" w:sz="0" w:space="0" w:color="auto"/>
                <w:left w:val="none" w:sz="0" w:space="0" w:color="auto"/>
                <w:bottom w:val="none" w:sz="0" w:space="0" w:color="auto"/>
                <w:right w:val="none" w:sz="0" w:space="0" w:color="auto"/>
              </w:divBdr>
            </w:div>
            <w:div w:id="1188105436">
              <w:marLeft w:val="0"/>
              <w:marRight w:val="0"/>
              <w:marTop w:val="0"/>
              <w:marBottom w:val="0"/>
              <w:divBdr>
                <w:top w:val="none" w:sz="0" w:space="0" w:color="auto"/>
                <w:left w:val="none" w:sz="0" w:space="0" w:color="auto"/>
                <w:bottom w:val="none" w:sz="0" w:space="0" w:color="auto"/>
                <w:right w:val="none" w:sz="0" w:space="0" w:color="auto"/>
              </w:divBdr>
            </w:div>
            <w:div w:id="1254243003">
              <w:marLeft w:val="0"/>
              <w:marRight w:val="0"/>
              <w:marTop w:val="0"/>
              <w:marBottom w:val="0"/>
              <w:divBdr>
                <w:top w:val="none" w:sz="0" w:space="0" w:color="auto"/>
                <w:left w:val="none" w:sz="0" w:space="0" w:color="auto"/>
                <w:bottom w:val="none" w:sz="0" w:space="0" w:color="auto"/>
                <w:right w:val="none" w:sz="0" w:space="0" w:color="auto"/>
              </w:divBdr>
            </w:div>
            <w:div w:id="1361323253">
              <w:marLeft w:val="0"/>
              <w:marRight w:val="0"/>
              <w:marTop w:val="0"/>
              <w:marBottom w:val="0"/>
              <w:divBdr>
                <w:top w:val="none" w:sz="0" w:space="0" w:color="auto"/>
                <w:left w:val="none" w:sz="0" w:space="0" w:color="auto"/>
                <w:bottom w:val="none" w:sz="0" w:space="0" w:color="auto"/>
                <w:right w:val="none" w:sz="0" w:space="0" w:color="auto"/>
              </w:divBdr>
            </w:div>
            <w:div w:id="1436174757">
              <w:marLeft w:val="0"/>
              <w:marRight w:val="0"/>
              <w:marTop w:val="0"/>
              <w:marBottom w:val="0"/>
              <w:divBdr>
                <w:top w:val="none" w:sz="0" w:space="0" w:color="auto"/>
                <w:left w:val="none" w:sz="0" w:space="0" w:color="auto"/>
                <w:bottom w:val="none" w:sz="0" w:space="0" w:color="auto"/>
                <w:right w:val="none" w:sz="0" w:space="0" w:color="auto"/>
              </w:divBdr>
            </w:div>
            <w:div w:id="1585609821">
              <w:marLeft w:val="0"/>
              <w:marRight w:val="0"/>
              <w:marTop w:val="0"/>
              <w:marBottom w:val="0"/>
              <w:divBdr>
                <w:top w:val="none" w:sz="0" w:space="0" w:color="auto"/>
                <w:left w:val="none" w:sz="0" w:space="0" w:color="auto"/>
                <w:bottom w:val="none" w:sz="0" w:space="0" w:color="auto"/>
                <w:right w:val="none" w:sz="0" w:space="0" w:color="auto"/>
              </w:divBdr>
            </w:div>
            <w:div w:id="1650019682">
              <w:marLeft w:val="0"/>
              <w:marRight w:val="0"/>
              <w:marTop w:val="0"/>
              <w:marBottom w:val="0"/>
              <w:divBdr>
                <w:top w:val="none" w:sz="0" w:space="0" w:color="auto"/>
                <w:left w:val="none" w:sz="0" w:space="0" w:color="auto"/>
                <w:bottom w:val="none" w:sz="0" w:space="0" w:color="auto"/>
                <w:right w:val="none" w:sz="0" w:space="0" w:color="auto"/>
              </w:divBdr>
            </w:div>
            <w:div w:id="2003505280">
              <w:marLeft w:val="0"/>
              <w:marRight w:val="0"/>
              <w:marTop w:val="0"/>
              <w:marBottom w:val="0"/>
              <w:divBdr>
                <w:top w:val="none" w:sz="0" w:space="0" w:color="auto"/>
                <w:left w:val="none" w:sz="0" w:space="0" w:color="auto"/>
                <w:bottom w:val="none" w:sz="0" w:space="0" w:color="auto"/>
                <w:right w:val="none" w:sz="0" w:space="0" w:color="auto"/>
              </w:divBdr>
            </w:div>
            <w:div w:id="2092697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944879">
      <w:bodyDiv w:val="1"/>
      <w:marLeft w:val="0"/>
      <w:marRight w:val="0"/>
      <w:marTop w:val="0"/>
      <w:marBottom w:val="0"/>
      <w:divBdr>
        <w:top w:val="none" w:sz="0" w:space="0" w:color="auto"/>
        <w:left w:val="none" w:sz="0" w:space="0" w:color="auto"/>
        <w:bottom w:val="none" w:sz="0" w:space="0" w:color="auto"/>
        <w:right w:val="none" w:sz="0" w:space="0" w:color="auto"/>
      </w:divBdr>
      <w:divsChild>
        <w:div w:id="1304845111">
          <w:marLeft w:val="0"/>
          <w:marRight w:val="0"/>
          <w:marTop w:val="0"/>
          <w:marBottom w:val="0"/>
          <w:divBdr>
            <w:top w:val="none" w:sz="0" w:space="0" w:color="auto"/>
            <w:left w:val="none" w:sz="0" w:space="0" w:color="auto"/>
            <w:bottom w:val="none" w:sz="0" w:space="0" w:color="auto"/>
            <w:right w:val="none" w:sz="0" w:space="0" w:color="auto"/>
          </w:divBdr>
          <w:divsChild>
            <w:div w:id="54356170">
              <w:marLeft w:val="0"/>
              <w:marRight w:val="0"/>
              <w:marTop w:val="0"/>
              <w:marBottom w:val="0"/>
              <w:divBdr>
                <w:top w:val="none" w:sz="0" w:space="0" w:color="auto"/>
                <w:left w:val="none" w:sz="0" w:space="0" w:color="auto"/>
                <w:bottom w:val="none" w:sz="0" w:space="0" w:color="auto"/>
                <w:right w:val="none" w:sz="0" w:space="0" w:color="auto"/>
              </w:divBdr>
            </w:div>
            <w:div w:id="209192395">
              <w:marLeft w:val="0"/>
              <w:marRight w:val="0"/>
              <w:marTop w:val="0"/>
              <w:marBottom w:val="0"/>
              <w:divBdr>
                <w:top w:val="none" w:sz="0" w:space="0" w:color="auto"/>
                <w:left w:val="none" w:sz="0" w:space="0" w:color="auto"/>
                <w:bottom w:val="none" w:sz="0" w:space="0" w:color="auto"/>
                <w:right w:val="none" w:sz="0" w:space="0" w:color="auto"/>
              </w:divBdr>
            </w:div>
            <w:div w:id="235627697">
              <w:marLeft w:val="0"/>
              <w:marRight w:val="0"/>
              <w:marTop w:val="0"/>
              <w:marBottom w:val="0"/>
              <w:divBdr>
                <w:top w:val="none" w:sz="0" w:space="0" w:color="auto"/>
                <w:left w:val="none" w:sz="0" w:space="0" w:color="auto"/>
                <w:bottom w:val="none" w:sz="0" w:space="0" w:color="auto"/>
                <w:right w:val="none" w:sz="0" w:space="0" w:color="auto"/>
              </w:divBdr>
            </w:div>
            <w:div w:id="364990636">
              <w:marLeft w:val="0"/>
              <w:marRight w:val="0"/>
              <w:marTop w:val="0"/>
              <w:marBottom w:val="0"/>
              <w:divBdr>
                <w:top w:val="none" w:sz="0" w:space="0" w:color="auto"/>
                <w:left w:val="none" w:sz="0" w:space="0" w:color="auto"/>
                <w:bottom w:val="none" w:sz="0" w:space="0" w:color="auto"/>
                <w:right w:val="none" w:sz="0" w:space="0" w:color="auto"/>
              </w:divBdr>
            </w:div>
            <w:div w:id="561864329">
              <w:marLeft w:val="0"/>
              <w:marRight w:val="0"/>
              <w:marTop w:val="0"/>
              <w:marBottom w:val="0"/>
              <w:divBdr>
                <w:top w:val="none" w:sz="0" w:space="0" w:color="auto"/>
                <w:left w:val="none" w:sz="0" w:space="0" w:color="auto"/>
                <w:bottom w:val="none" w:sz="0" w:space="0" w:color="auto"/>
                <w:right w:val="none" w:sz="0" w:space="0" w:color="auto"/>
              </w:divBdr>
            </w:div>
            <w:div w:id="678002182">
              <w:marLeft w:val="0"/>
              <w:marRight w:val="0"/>
              <w:marTop w:val="0"/>
              <w:marBottom w:val="0"/>
              <w:divBdr>
                <w:top w:val="none" w:sz="0" w:space="0" w:color="auto"/>
                <w:left w:val="none" w:sz="0" w:space="0" w:color="auto"/>
                <w:bottom w:val="none" w:sz="0" w:space="0" w:color="auto"/>
                <w:right w:val="none" w:sz="0" w:space="0" w:color="auto"/>
              </w:divBdr>
            </w:div>
            <w:div w:id="681517836">
              <w:marLeft w:val="0"/>
              <w:marRight w:val="0"/>
              <w:marTop w:val="0"/>
              <w:marBottom w:val="0"/>
              <w:divBdr>
                <w:top w:val="none" w:sz="0" w:space="0" w:color="auto"/>
                <w:left w:val="none" w:sz="0" w:space="0" w:color="auto"/>
                <w:bottom w:val="none" w:sz="0" w:space="0" w:color="auto"/>
                <w:right w:val="none" w:sz="0" w:space="0" w:color="auto"/>
              </w:divBdr>
            </w:div>
            <w:div w:id="690225236">
              <w:marLeft w:val="0"/>
              <w:marRight w:val="0"/>
              <w:marTop w:val="0"/>
              <w:marBottom w:val="0"/>
              <w:divBdr>
                <w:top w:val="none" w:sz="0" w:space="0" w:color="auto"/>
                <w:left w:val="none" w:sz="0" w:space="0" w:color="auto"/>
                <w:bottom w:val="none" w:sz="0" w:space="0" w:color="auto"/>
                <w:right w:val="none" w:sz="0" w:space="0" w:color="auto"/>
              </w:divBdr>
            </w:div>
            <w:div w:id="755057560">
              <w:marLeft w:val="0"/>
              <w:marRight w:val="0"/>
              <w:marTop w:val="0"/>
              <w:marBottom w:val="0"/>
              <w:divBdr>
                <w:top w:val="none" w:sz="0" w:space="0" w:color="auto"/>
                <w:left w:val="none" w:sz="0" w:space="0" w:color="auto"/>
                <w:bottom w:val="none" w:sz="0" w:space="0" w:color="auto"/>
                <w:right w:val="none" w:sz="0" w:space="0" w:color="auto"/>
              </w:divBdr>
            </w:div>
            <w:div w:id="908467362">
              <w:marLeft w:val="0"/>
              <w:marRight w:val="0"/>
              <w:marTop w:val="0"/>
              <w:marBottom w:val="0"/>
              <w:divBdr>
                <w:top w:val="none" w:sz="0" w:space="0" w:color="auto"/>
                <w:left w:val="none" w:sz="0" w:space="0" w:color="auto"/>
                <w:bottom w:val="none" w:sz="0" w:space="0" w:color="auto"/>
                <w:right w:val="none" w:sz="0" w:space="0" w:color="auto"/>
              </w:divBdr>
            </w:div>
            <w:div w:id="1038746729">
              <w:marLeft w:val="0"/>
              <w:marRight w:val="0"/>
              <w:marTop w:val="0"/>
              <w:marBottom w:val="0"/>
              <w:divBdr>
                <w:top w:val="none" w:sz="0" w:space="0" w:color="auto"/>
                <w:left w:val="none" w:sz="0" w:space="0" w:color="auto"/>
                <w:bottom w:val="none" w:sz="0" w:space="0" w:color="auto"/>
                <w:right w:val="none" w:sz="0" w:space="0" w:color="auto"/>
              </w:divBdr>
            </w:div>
            <w:div w:id="1595018843">
              <w:marLeft w:val="0"/>
              <w:marRight w:val="0"/>
              <w:marTop w:val="0"/>
              <w:marBottom w:val="0"/>
              <w:divBdr>
                <w:top w:val="none" w:sz="0" w:space="0" w:color="auto"/>
                <w:left w:val="none" w:sz="0" w:space="0" w:color="auto"/>
                <w:bottom w:val="none" w:sz="0" w:space="0" w:color="auto"/>
                <w:right w:val="none" w:sz="0" w:space="0" w:color="auto"/>
              </w:divBdr>
            </w:div>
            <w:div w:id="1606384757">
              <w:marLeft w:val="0"/>
              <w:marRight w:val="0"/>
              <w:marTop w:val="0"/>
              <w:marBottom w:val="0"/>
              <w:divBdr>
                <w:top w:val="none" w:sz="0" w:space="0" w:color="auto"/>
                <w:left w:val="none" w:sz="0" w:space="0" w:color="auto"/>
                <w:bottom w:val="none" w:sz="0" w:space="0" w:color="auto"/>
                <w:right w:val="none" w:sz="0" w:space="0" w:color="auto"/>
              </w:divBdr>
            </w:div>
            <w:div w:id="1608543872">
              <w:marLeft w:val="0"/>
              <w:marRight w:val="0"/>
              <w:marTop w:val="0"/>
              <w:marBottom w:val="0"/>
              <w:divBdr>
                <w:top w:val="none" w:sz="0" w:space="0" w:color="auto"/>
                <w:left w:val="none" w:sz="0" w:space="0" w:color="auto"/>
                <w:bottom w:val="none" w:sz="0" w:space="0" w:color="auto"/>
                <w:right w:val="none" w:sz="0" w:space="0" w:color="auto"/>
              </w:divBdr>
            </w:div>
            <w:div w:id="1623339268">
              <w:marLeft w:val="0"/>
              <w:marRight w:val="0"/>
              <w:marTop w:val="0"/>
              <w:marBottom w:val="0"/>
              <w:divBdr>
                <w:top w:val="none" w:sz="0" w:space="0" w:color="auto"/>
                <w:left w:val="none" w:sz="0" w:space="0" w:color="auto"/>
                <w:bottom w:val="none" w:sz="0" w:space="0" w:color="auto"/>
                <w:right w:val="none" w:sz="0" w:space="0" w:color="auto"/>
              </w:divBdr>
            </w:div>
            <w:div w:id="1656375651">
              <w:marLeft w:val="0"/>
              <w:marRight w:val="0"/>
              <w:marTop w:val="0"/>
              <w:marBottom w:val="0"/>
              <w:divBdr>
                <w:top w:val="none" w:sz="0" w:space="0" w:color="auto"/>
                <w:left w:val="none" w:sz="0" w:space="0" w:color="auto"/>
                <w:bottom w:val="none" w:sz="0" w:space="0" w:color="auto"/>
                <w:right w:val="none" w:sz="0" w:space="0" w:color="auto"/>
              </w:divBdr>
            </w:div>
            <w:div w:id="1779135542">
              <w:marLeft w:val="0"/>
              <w:marRight w:val="0"/>
              <w:marTop w:val="0"/>
              <w:marBottom w:val="0"/>
              <w:divBdr>
                <w:top w:val="none" w:sz="0" w:space="0" w:color="auto"/>
                <w:left w:val="none" w:sz="0" w:space="0" w:color="auto"/>
                <w:bottom w:val="none" w:sz="0" w:space="0" w:color="auto"/>
                <w:right w:val="none" w:sz="0" w:space="0" w:color="auto"/>
              </w:divBdr>
            </w:div>
            <w:div w:id="1824665493">
              <w:marLeft w:val="0"/>
              <w:marRight w:val="0"/>
              <w:marTop w:val="0"/>
              <w:marBottom w:val="0"/>
              <w:divBdr>
                <w:top w:val="none" w:sz="0" w:space="0" w:color="auto"/>
                <w:left w:val="none" w:sz="0" w:space="0" w:color="auto"/>
                <w:bottom w:val="none" w:sz="0" w:space="0" w:color="auto"/>
                <w:right w:val="none" w:sz="0" w:space="0" w:color="auto"/>
              </w:divBdr>
            </w:div>
            <w:div w:id="1825075436">
              <w:marLeft w:val="0"/>
              <w:marRight w:val="0"/>
              <w:marTop w:val="0"/>
              <w:marBottom w:val="0"/>
              <w:divBdr>
                <w:top w:val="none" w:sz="0" w:space="0" w:color="auto"/>
                <w:left w:val="none" w:sz="0" w:space="0" w:color="auto"/>
                <w:bottom w:val="none" w:sz="0" w:space="0" w:color="auto"/>
                <w:right w:val="none" w:sz="0" w:space="0" w:color="auto"/>
              </w:divBdr>
            </w:div>
            <w:div w:id="1827360624">
              <w:marLeft w:val="0"/>
              <w:marRight w:val="0"/>
              <w:marTop w:val="0"/>
              <w:marBottom w:val="0"/>
              <w:divBdr>
                <w:top w:val="none" w:sz="0" w:space="0" w:color="auto"/>
                <w:left w:val="none" w:sz="0" w:space="0" w:color="auto"/>
                <w:bottom w:val="none" w:sz="0" w:space="0" w:color="auto"/>
                <w:right w:val="none" w:sz="0" w:space="0" w:color="auto"/>
              </w:divBdr>
            </w:div>
            <w:div w:id="1989896839">
              <w:marLeft w:val="0"/>
              <w:marRight w:val="0"/>
              <w:marTop w:val="0"/>
              <w:marBottom w:val="0"/>
              <w:divBdr>
                <w:top w:val="none" w:sz="0" w:space="0" w:color="auto"/>
                <w:left w:val="none" w:sz="0" w:space="0" w:color="auto"/>
                <w:bottom w:val="none" w:sz="0" w:space="0" w:color="auto"/>
                <w:right w:val="none" w:sz="0" w:space="0" w:color="auto"/>
              </w:divBdr>
            </w:div>
            <w:div w:id="2017269254">
              <w:marLeft w:val="0"/>
              <w:marRight w:val="0"/>
              <w:marTop w:val="0"/>
              <w:marBottom w:val="0"/>
              <w:divBdr>
                <w:top w:val="none" w:sz="0" w:space="0" w:color="auto"/>
                <w:left w:val="none" w:sz="0" w:space="0" w:color="auto"/>
                <w:bottom w:val="none" w:sz="0" w:space="0" w:color="auto"/>
                <w:right w:val="none" w:sz="0" w:space="0" w:color="auto"/>
              </w:divBdr>
            </w:div>
            <w:div w:id="2081556283">
              <w:marLeft w:val="0"/>
              <w:marRight w:val="0"/>
              <w:marTop w:val="0"/>
              <w:marBottom w:val="0"/>
              <w:divBdr>
                <w:top w:val="none" w:sz="0" w:space="0" w:color="auto"/>
                <w:left w:val="none" w:sz="0" w:space="0" w:color="auto"/>
                <w:bottom w:val="none" w:sz="0" w:space="0" w:color="auto"/>
                <w:right w:val="none" w:sz="0" w:space="0" w:color="auto"/>
              </w:divBdr>
            </w:div>
            <w:div w:id="2133478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021250">
      <w:bodyDiv w:val="1"/>
      <w:marLeft w:val="0"/>
      <w:marRight w:val="0"/>
      <w:marTop w:val="0"/>
      <w:marBottom w:val="0"/>
      <w:divBdr>
        <w:top w:val="none" w:sz="0" w:space="0" w:color="auto"/>
        <w:left w:val="none" w:sz="0" w:space="0" w:color="auto"/>
        <w:bottom w:val="none" w:sz="0" w:space="0" w:color="auto"/>
        <w:right w:val="none" w:sz="0" w:space="0" w:color="auto"/>
      </w:divBdr>
    </w:div>
    <w:div w:id="1671638253">
      <w:bodyDiv w:val="1"/>
      <w:marLeft w:val="0"/>
      <w:marRight w:val="0"/>
      <w:marTop w:val="0"/>
      <w:marBottom w:val="0"/>
      <w:divBdr>
        <w:top w:val="none" w:sz="0" w:space="0" w:color="auto"/>
        <w:left w:val="none" w:sz="0" w:space="0" w:color="auto"/>
        <w:bottom w:val="none" w:sz="0" w:space="0" w:color="auto"/>
        <w:right w:val="none" w:sz="0" w:space="0" w:color="auto"/>
      </w:divBdr>
    </w:div>
    <w:div w:id="1678732977">
      <w:bodyDiv w:val="1"/>
      <w:marLeft w:val="0"/>
      <w:marRight w:val="0"/>
      <w:marTop w:val="0"/>
      <w:marBottom w:val="0"/>
      <w:divBdr>
        <w:top w:val="none" w:sz="0" w:space="0" w:color="auto"/>
        <w:left w:val="none" w:sz="0" w:space="0" w:color="auto"/>
        <w:bottom w:val="none" w:sz="0" w:space="0" w:color="auto"/>
        <w:right w:val="none" w:sz="0" w:space="0" w:color="auto"/>
      </w:divBdr>
    </w:div>
    <w:div w:id="1679623550">
      <w:bodyDiv w:val="1"/>
      <w:marLeft w:val="0"/>
      <w:marRight w:val="0"/>
      <w:marTop w:val="0"/>
      <w:marBottom w:val="0"/>
      <w:divBdr>
        <w:top w:val="none" w:sz="0" w:space="0" w:color="auto"/>
        <w:left w:val="none" w:sz="0" w:space="0" w:color="auto"/>
        <w:bottom w:val="none" w:sz="0" w:space="0" w:color="auto"/>
        <w:right w:val="none" w:sz="0" w:space="0" w:color="auto"/>
      </w:divBdr>
    </w:div>
    <w:div w:id="1685546073">
      <w:bodyDiv w:val="1"/>
      <w:marLeft w:val="0"/>
      <w:marRight w:val="0"/>
      <w:marTop w:val="0"/>
      <w:marBottom w:val="0"/>
      <w:divBdr>
        <w:top w:val="none" w:sz="0" w:space="0" w:color="auto"/>
        <w:left w:val="none" w:sz="0" w:space="0" w:color="auto"/>
        <w:bottom w:val="none" w:sz="0" w:space="0" w:color="auto"/>
        <w:right w:val="none" w:sz="0" w:space="0" w:color="auto"/>
      </w:divBdr>
    </w:div>
    <w:div w:id="1694959655">
      <w:bodyDiv w:val="1"/>
      <w:marLeft w:val="0"/>
      <w:marRight w:val="0"/>
      <w:marTop w:val="0"/>
      <w:marBottom w:val="0"/>
      <w:divBdr>
        <w:top w:val="none" w:sz="0" w:space="0" w:color="auto"/>
        <w:left w:val="none" w:sz="0" w:space="0" w:color="auto"/>
        <w:bottom w:val="none" w:sz="0" w:space="0" w:color="auto"/>
        <w:right w:val="none" w:sz="0" w:space="0" w:color="auto"/>
      </w:divBdr>
    </w:div>
    <w:div w:id="1712486999">
      <w:bodyDiv w:val="1"/>
      <w:marLeft w:val="0"/>
      <w:marRight w:val="0"/>
      <w:marTop w:val="0"/>
      <w:marBottom w:val="0"/>
      <w:divBdr>
        <w:top w:val="none" w:sz="0" w:space="0" w:color="auto"/>
        <w:left w:val="none" w:sz="0" w:space="0" w:color="auto"/>
        <w:bottom w:val="none" w:sz="0" w:space="0" w:color="auto"/>
        <w:right w:val="none" w:sz="0" w:space="0" w:color="auto"/>
      </w:divBdr>
    </w:div>
    <w:div w:id="1727601008">
      <w:bodyDiv w:val="1"/>
      <w:marLeft w:val="0"/>
      <w:marRight w:val="0"/>
      <w:marTop w:val="0"/>
      <w:marBottom w:val="0"/>
      <w:divBdr>
        <w:top w:val="none" w:sz="0" w:space="0" w:color="auto"/>
        <w:left w:val="none" w:sz="0" w:space="0" w:color="auto"/>
        <w:bottom w:val="none" w:sz="0" w:space="0" w:color="auto"/>
        <w:right w:val="none" w:sz="0" w:space="0" w:color="auto"/>
      </w:divBdr>
    </w:div>
    <w:div w:id="1750882752">
      <w:bodyDiv w:val="1"/>
      <w:marLeft w:val="0"/>
      <w:marRight w:val="0"/>
      <w:marTop w:val="0"/>
      <w:marBottom w:val="0"/>
      <w:divBdr>
        <w:top w:val="none" w:sz="0" w:space="0" w:color="auto"/>
        <w:left w:val="none" w:sz="0" w:space="0" w:color="auto"/>
        <w:bottom w:val="none" w:sz="0" w:space="0" w:color="auto"/>
        <w:right w:val="none" w:sz="0" w:space="0" w:color="auto"/>
      </w:divBdr>
    </w:div>
    <w:div w:id="1770007755">
      <w:bodyDiv w:val="1"/>
      <w:marLeft w:val="0"/>
      <w:marRight w:val="0"/>
      <w:marTop w:val="0"/>
      <w:marBottom w:val="0"/>
      <w:divBdr>
        <w:top w:val="none" w:sz="0" w:space="0" w:color="auto"/>
        <w:left w:val="none" w:sz="0" w:space="0" w:color="auto"/>
        <w:bottom w:val="none" w:sz="0" w:space="0" w:color="auto"/>
        <w:right w:val="none" w:sz="0" w:space="0" w:color="auto"/>
      </w:divBdr>
    </w:div>
    <w:div w:id="1814522225">
      <w:bodyDiv w:val="1"/>
      <w:marLeft w:val="0"/>
      <w:marRight w:val="0"/>
      <w:marTop w:val="0"/>
      <w:marBottom w:val="0"/>
      <w:divBdr>
        <w:top w:val="none" w:sz="0" w:space="0" w:color="auto"/>
        <w:left w:val="none" w:sz="0" w:space="0" w:color="auto"/>
        <w:bottom w:val="none" w:sz="0" w:space="0" w:color="auto"/>
        <w:right w:val="none" w:sz="0" w:space="0" w:color="auto"/>
      </w:divBdr>
    </w:div>
    <w:div w:id="1826624533">
      <w:bodyDiv w:val="1"/>
      <w:marLeft w:val="0"/>
      <w:marRight w:val="0"/>
      <w:marTop w:val="0"/>
      <w:marBottom w:val="0"/>
      <w:divBdr>
        <w:top w:val="none" w:sz="0" w:space="0" w:color="auto"/>
        <w:left w:val="none" w:sz="0" w:space="0" w:color="auto"/>
        <w:bottom w:val="none" w:sz="0" w:space="0" w:color="auto"/>
        <w:right w:val="none" w:sz="0" w:space="0" w:color="auto"/>
      </w:divBdr>
    </w:div>
    <w:div w:id="1830365635">
      <w:bodyDiv w:val="1"/>
      <w:marLeft w:val="0"/>
      <w:marRight w:val="0"/>
      <w:marTop w:val="0"/>
      <w:marBottom w:val="0"/>
      <w:divBdr>
        <w:top w:val="none" w:sz="0" w:space="0" w:color="auto"/>
        <w:left w:val="none" w:sz="0" w:space="0" w:color="auto"/>
        <w:bottom w:val="none" w:sz="0" w:space="0" w:color="auto"/>
        <w:right w:val="none" w:sz="0" w:space="0" w:color="auto"/>
      </w:divBdr>
      <w:divsChild>
        <w:div w:id="1498419477">
          <w:marLeft w:val="0"/>
          <w:marRight w:val="0"/>
          <w:marTop w:val="0"/>
          <w:marBottom w:val="0"/>
          <w:divBdr>
            <w:top w:val="none" w:sz="0" w:space="0" w:color="auto"/>
            <w:left w:val="none" w:sz="0" w:space="0" w:color="auto"/>
            <w:bottom w:val="none" w:sz="0" w:space="0" w:color="auto"/>
            <w:right w:val="none" w:sz="0" w:space="0" w:color="auto"/>
          </w:divBdr>
          <w:divsChild>
            <w:div w:id="64881633">
              <w:marLeft w:val="0"/>
              <w:marRight w:val="0"/>
              <w:marTop w:val="0"/>
              <w:marBottom w:val="0"/>
              <w:divBdr>
                <w:top w:val="none" w:sz="0" w:space="0" w:color="auto"/>
                <w:left w:val="none" w:sz="0" w:space="0" w:color="auto"/>
                <w:bottom w:val="none" w:sz="0" w:space="0" w:color="auto"/>
                <w:right w:val="none" w:sz="0" w:space="0" w:color="auto"/>
              </w:divBdr>
            </w:div>
            <w:div w:id="171532160">
              <w:marLeft w:val="0"/>
              <w:marRight w:val="0"/>
              <w:marTop w:val="0"/>
              <w:marBottom w:val="0"/>
              <w:divBdr>
                <w:top w:val="none" w:sz="0" w:space="0" w:color="auto"/>
                <w:left w:val="none" w:sz="0" w:space="0" w:color="auto"/>
                <w:bottom w:val="none" w:sz="0" w:space="0" w:color="auto"/>
                <w:right w:val="none" w:sz="0" w:space="0" w:color="auto"/>
              </w:divBdr>
            </w:div>
            <w:div w:id="438988170">
              <w:marLeft w:val="0"/>
              <w:marRight w:val="0"/>
              <w:marTop w:val="0"/>
              <w:marBottom w:val="0"/>
              <w:divBdr>
                <w:top w:val="none" w:sz="0" w:space="0" w:color="auto"/>
                <w:left w:val="none" w:sz="0" w:space="0" w:color="auto"/>
                <w:bottom w:val="none" w:sz="0" w:space="0" w:color="auto"/>
                <w:right w:val="none" w:sz="0" w:space="0" w:color="auto"/>
              </w:divBdr>
            </w:div>
            <w:div w:id="445734416">
              <w:marLeft w:val="0"/>
              <w:marRight w:val="0"/>
              <w:marTop w:val="0"/>
              <w:marBottom w:val="0"/>
              <w:divBdr>
                <w:top w:val="none" w:sz="0" w:space="0" w:color="auto"/>
                <w:left w:val="none" w:sz="0" w:space="0" w:color="auto"/>
                <w:bottom w:val="none" w:sz="0" w:space="0" w:color="auto"/>
                <w:right w:val="none" w:sz="0" w:space="0" w:color="auto"/>
              </w:divBdr>
            </w:div>
            <w:div w:id="499547214">
              <w:marLeft w:val="0"/>
              <w:marRight w:val="0"/>
              <w:marTop w:val="0"/>
              <w:marBottom w:val="0"/>
              <w:divBdr>
                <w:top w:val="none" w:sz="0" w:space="0" w:color="auto"/>
                <w:left w:val="none" w:sz="0" w:space="0" w:color="auto"/>
                <w:bottom w:val="none" w:sz="0" w:space="0" w:color="auto"/>
                <w:right w:val="none" w:sz="0" w:space="0" w:color="auto"/>
              </w:divBdr>
            </w:div>
            <w:div w:id="507209464">
              <w:marLeft w:val="0"/>
              <w:marRight w:val="0"/>
              <w:marTop w:val="0"/>
              <w:marBottom w:val="0"/>
              <w:divBdr>
                <w:top w:val="none" w:sz="0" w:space="0" w:color="auto"/>
                <w:left w:val="none" w:sz="0" w:space="0" w:color="auto"/>
                <w:bottom w:val="none" w:sz="0" w:space="0" w:color="auto"/>
                <w:right w:val="none" w:sz="0" w:space="0" w:color="auto"/>
              </w:divBdr>
            </w:div>
            <w:div w:id="539326034">
              <w:marLeft w:val="0"/>
              <w:marRight w:val="0"/>
              <w:marTop w:val="0"/>
              <w:marBottom w:val="0"/>
              <w:divBdr>
                <w:top w:val="none" w:sz="0" w:space="0" w:color="auto"/>
                <w:left w:val="none" w:sz="0" w:space="0" w:color="auto"/>
                <w:bottom w:val="none" w:sz="0" w:space="0" w:color="auto"/>
                <w:right w:val="none" w:sz="0" w:space="0" w:color="auto"/>
              </w:divBdr>
            </w:div>
            <w:div w:id="542331909">
              <w:marLeft w:val="0"/>
              <w:marRight w:val="0"/>
              <w:marTop w:val="0"/>
              <w:marBottom w:val="0"/>
              <w:divBdr>
                <w:top w:val="none" w:sz="0" w:space="0" w:color="auto"/>
                <w:left w:val="none" w:sz="0" w:space="0" w:color="auto"/>
                <w:bottom w:val="none" w:sz="0" w:space="0" w:color="auto"/>
                <w:right w:val="none" w:sz="0" w:space="0" w:color="auto"/>
              </w:divBdr>
            </w:div>
            <w:div w:id="546186423">
              <w:marLeft w:val="0"/>
              <w:marRight w:val="0"/>
              <w:marTop w:val="0"/>
              <w:marBottom w:val="0"/>
              <w:divBdr>
                <w:top w:val="none" w:sz="0" w:space="0" w:color="auto"/>
                <w:left w:val="none" w:sz="0" w:space="0" w:color="auto"/>
                <w:bottom w:val="none" w:sz="0" w:space="0" w:color="auto"/>
                <w:right w:val="none" w:sz="0" w:space="0" w:color="auto"/>
              </w:divBdr>
            </w:div>
            <w:div w:id="833028913">
              <w:marLeft w:val="0"/>
              <w:marRight w:val="0"/>
              <w:marTop w:val="0"/>
              <w:marBottom w:val="0"/>
              <w:divBdr>
                <w:top w:val="none" w:sz="0" w:space="0" w:color="auto"/>
                <w:left w:val="none" w:sz="0" w:space="0" w:color="auto"/>
                <w:bottom w:val="none" w:sz="0" w:space="0" w:color="auto"/>
                <w:right w:val="none" w:sz="0" w:space="0" w:color="auto"/>
              </w:divBdr>
            </w:div>
            <w:div w:id="835342265">
              <w:marLeft w:val="0"/>
              <w:marRight w:val="0"/>
              <w:marTop w:val="0"/>
              <w:marBottom w:val="0"/>
              <w:divBdr>
                <w:top w:val="none" w:sz="0" w:space="0" w:color="auto"/>
                <w:left w:val="none" w:sz="0" w:space="0" w:color="auto"/>
                <w:bottom w:val="none" w:sz="0" w:space="0" w:color="auto"/>
                <w:right w:val="none" w:sz="0" w:space="0" w:color="auto"/>
              </w:divBdr>
            </w:div>
            <w:div w:id="1035815918">
              <w:marLeft w:val="0"/>
              <w:marRight w:val="0"/>
              <w:marTop w:val="0"/>
              <w:marBottom w:val="0"/>
              <w:divBdr>
                <w:top w:val="none" w:sz="0" w:space="0" w:color="auto"/>
                <w:left w:val="none" w:sz="0" w:space="0" w:color="auto"/>
                <w:bottom w:val="none" w:sz="0" w:space="0" w:color="auto"/>
                <w:right w:val="none" w:sz="0" w:space="0" w:color="auto"/>
              </w:divBdr>
            </w:div>
            <w:div w:id="1080173836">
              <w:marLeft w:val="0"/>
              <w:marRight w:val="0"/>
              <w:marTop w:val="0"/>
              <w:marBottom w:val="0"/>
              <w:divBdr>
                <w:top w:val="none" w:sz="0" w:space="0" w:color="auto"/>
                <w:left w:val="none" w:sz="0" w:space="0" w:color="auto"/>
                <w:bottom w:val="none" w:sz="0" w:space="0" w:color="auto"/>
                <w:right w:val="none" w:sz="0" w:space="0" w:color="auto"/>
              </w:divBdr>
            </w:div>
            <w:div w:id="1412045893">
              <w:marLeft w:val="0"/>
              <w:marRight w:val="0"/>
              <w:marTop w:val="0"/>
              <w:marBottom w:val="0"/>
              <w:divBdr>
                <w:top w:val="none" w:sz="0" w:space="0" w:color="auto"/>
                <w:left w:val="none" w:sz="0" w:space="0" w:color="auto"/>
                <w:bottom w:val="none" w:sz="0" w:space="0" w:color="auto"/>
                <w:right w:val="none" w:sz="0" w:space="0" w:color="auto"/>
              </w:divBdr>
            </w:div>
            <w:div w:id="1506747265">
              <w:marLeft w:val="0"/>
              <w:marRight w:val="0"/>
              <w:marTop w:val="0"/>
              <w:marBottom w:val="0"/>
              <w:divBdr>
                <w:top w:val="none" w:sz="0" w:space="0" w:color="auto"/>
                <w:left w:val="none" w:sz="0" w:space="0" w:color="auto"/>
                <w:bottom w:val="none" w:sz="0" w:space="0" w:color="auto"/>
                <w:right w:val="none" w:sz="0" w:space="0" w:color="auto"/>
              </w:divBdr>
            </w:div>
            <w:div w:id="1541241153">
              <w:marLeft w:val="0"/>
              <w:marRight w:val="0"/>
              <w:marTop w:val="0"/>
              <w:marBottom w:val="0"/>
              <w:divBdr>
                <w:top w:val="none" w:sz="0" w:space="0" w:color="auto"/>
                <w:left w:val="none" w:sz="0" w:space="0" w:color="auto"/>
                <w:bottom w:val="none" w:sz="0" w:space="0" w:color="auto"/>
                <w:right w:val="none" w:sz="0" w:space="0" w:color="auto"/>
              </w:divBdr>
            </w:div>
            <w:div w:id="1619943568">
              <w:marLeft w:val="0"/>
              <w:marRight w:val="0"/>
              <w:marTop w:val="0"/>
              <w:marBottom w:val="0"/>
              <w:divBdr>
                <w:top w:val="none" w:sz="0" w:space="0" w:color="auto"/>
                <w:left w:val="none" w:sz="0" w:space="0" w:color="auto"/>
                <w:bottom w:val="none" w:sz="0" w:space="0" w:color="auto"/>
                <w:right w:val="none" w:sz="0" w:space="0" w:color="auto"/>
              </w:divBdr>
            </w:div>
            <w:div w:id="1737626643">
              <w:marLeft w:val="0"/>
              <w:marRight w:val="0"/>
              <w:marTop w:val="0"/>
              <w:marBottom w:val="0"/>
              <w:divBdr>
                <w:top w:val="none" w:sz="0" w:space="0" w:color="auto"/>
                <w:left w:val="none" w:sz="0" w:space="0" w:color="auto"/>
                <w:bottom w:val="none" w:sz="0" w:space="0" w:color="auto"/>
                <w:right w:val="none" w:sz="0" w:space="0" w:color="auto"/>
              </w:divBdr>
            </w:div>
            <w:div w:id="1744599821">
              <w:marLeft w:val="0"/>
              <w:marRight w:val="0"/>
              <w:marTop w:val="0"/>
              <w:marBottom w:val="0"/>
              <w:divBdr>
                <w:top w:val="none" w:sz="0" w:space="0" w:color="auto"/>
                <w:left w:val="none" w:sz="0" w:space="0" w:color="auto"/>
                <w:bottom w:val="none" w:sz="0" w:space="0" w:color="auto"/>
                <w:right w:val="none" w:sz="0" w:space="0" w:color="auto"/>
              </w:divBdr>
            </w:div>
            <w:div w:id="1758593687">
              <w:marLeft w:val="0"/>
              <w:marRight w:val="0"/>
              <w:marTop w:val="0"/>
              <w:marBottom w:val="0"/>
              <w:divBdr>
                <w:top w:val="none" w:sz="0" w:space="0" w:color="auto"/>
                <w:left w:val="none" w:sz="0" w:space="0" w:color="auto"/>
                <w:bottom w:val="none" w:sz="0" w:space="0" w:color="auto"/>
                <w:right w:val="none" w:sz="0" w:space="0" w:color="auto"/>
              </w:divBdr>
            </w:div>
            <w:div w:id="1794128433">
              <w:marLeft w:val="0"/>
              <w:marRight w:val="0"/>
              <w:marTop w:val="0"/>
              <w:marBottom w:val="0"/>
              <w:divBdr>
                <w:top w:val="none" w:sz="0" w:space="0" w:color="auto"/>
                <w:left w:val="none" w:sz="0" w:space="0" w:color="auto"/>
                <w:bottom w:val="none" w:sz="0" w:space="0" w:color="auto"/>
                <w:right w:val="none" w:sz="0" w:space="0" w:color="auto"/>
              </w:divBdr>
            </w:div>
            <w:div w:id="1837459461">
              <w:marLeft w:val="0"/>
              <w:marRight w:val="0"/>
              <w:marTop w:val="0"/>
              <w:marBottom w:val="0"/>
              <w:divBdr>
                <w:top w:val="none" w:sz="0" w:space="0" w:color="auto"/>
                <w:left w:val="none" w:sz="0" w:space="0" w:color="auto"/>
                <w:bottom w:val="none" w:sz="0" w:space="0" w:color="auto"/>
                <w:right w:val="none" w:sz="0" w:space="0" w:color="auto"/>
              </w:divBdr>
            </w:div>
            <w:div w:id="1898318505">
              <w:marLeft w:val="0"/>
              <w:marRight w:val="0"/>
              <w:marTop w:val="0"/>
              <w:marBottom w:val="0"/>
              <w:divBdr>
                <w:top w:val="none" w:sz="0" w:space="0" w:color="auto"/>
                <w:left w:val="none" w:sz="0" w:space="0" w:color="auto"/>
                <w:bottom w:val="none" w:sz="0" w:space="0" w:color="auto"/>
                <w:right w:val="none" w:sz="0" w:space="0" w:color="auto"/>
              </w:divBdr>
            </w:div>
            <w:div w:id="1909730105">
              <w:marLeft w:val="0"/>
              <w:marRight w:val="0"/>
              <w:marTop w:val="0"/>
              <w:marBottom w:val="0"/>
              <w:divBdr>
                <w:top w:val="none" w:sz="0" w:space="0" w:color="auto"/>
                <w:left w:val="none" w:sz="0" w:space="0" w:color="auto"/>
                <w:bottom w:val="none" w:sz="0" w:space="0" w:color="auto"/>
                <w:right w:val="none" w:sz="0" w:space="0" w:color="auto"/>
              </w:divBdr>
            </w:div>
            <w:div w:id="1938634717">
              <w:marLeft w:val="0"/>
              <w:marRight w:val="0"/>
              <w:marTop w:val="0"/>
              <w:marBottom w:val="0"/>
              <w:divBdr>
                <w:top w:val="none" w:sz="0" w:space="0" w:color="auto"/>
                <w:left w:val="none" w:sz="0" w:space="0" w:color="auto"/>
                <w:bottom w:val="none" w:sz="0" w:space="0" w:color="auto"/>
                <w:right w:val="none" w:sz="0" w:space="0" w:color="auto"/>
              </w:divBdr>
            </w:div>
            <w:div w:id="1946844665">
              <w:marLeft w:val="0"/>
              <w:marRight w:val="0"/>
              <w:marTop w:val="0"/>
              <w:marBottom w:val="0"/>
              <w:divBdr>
                <w:top w:val="none" w:sz="0" w:space="0" w:color="auto"/>
                <w:left w:val="none" w:sz="0" w:space="0" w:color="auto"/>
                <w:bottom w:val="none" w:sz="0" w:space="0" w:color="auto"/>
                <w:right w:val="none" w:sz="0" w:space="0" w:color="auto"/>
              </w:divBdr>
            </w:div>
            <w:div w:id="1959140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016750">
      <w:bodyDiv w:val="1"/>
      <w:marLeft w:val="0"/>
      <w:marRight w:val="0"/>
      <w:marTop w:val="0"/>
      <w:marBottom w:val="0"/>
      <w:divBdr>
        <w:top w:val="none" w:sz="0" w:space="0" w:color="auto"/>
        <w:left w:val="none" w:sz="0" w:space="0" w:color="auto"/>
        <w:bottom w:val="none" w:sz="0" w:space="0" w:color="auto"/>
        <w:right w:val="none" w:sz="0" w:space="0" w:color="auto"/>
      </w:divBdr>
    </w:div>
    <w:div w:id="1869952618">
      <w:bodyDiv w:val="1"/>
      <w:marLeft w:val="0"/>
      <w:marRight w:val="0"/>
      <w:marTop w:val="0"/>
      <w:marBottom w:val="0"/>
      <w:divBdr>
        <w:top w:val="none" w:sz="0" w:space="0" w:color="auto"/>
        <w:left w:val="none" w:sz="0" w:space="0" w:color="auto"/>
        <w:bottom w:val="none" w:sz="0" w:space="0" w:color="auto"/>
        <w:right w:val="none" w:sz="0" w:space="0" w:color="auto"/>
      </w:divBdr>
    </w:div>
    <w:div w:id="1887715989">
      <w:bodyDiv w:val="1"/>
      <w:marLeft w:val="0"/>
      <w:marRight w:val="0"/>
      <w:marTop w:val="0"/>
      <w:marBottom w:val="0"/>
      <w:divBdr>
        <w:top w:val="none" w:sz="0" w:space="0" w:color="auto"/>
        <w:left w:val="none" w:sz="0" w:space="0" w:color="auto"/>
        <w:bottom w:val="none" w:sz="0" w:space="0" w:color="auto"/>
        <w:right w:val="none" w:sz="0" w:space="0" w:color="auto"/>
      </w:divBdr>
    </w:div>
    <w:div w:id="1899126470">
      <w:bodyDiv w:val="1"/>
      <w:marLeft w:val="0"/>
      <w:marRight w:val="0"/>
      <w:marTop w:val="0"/>
      <w:marBottom w:val="0"/>
      <w:divBdr>
        <w:top w:val="none" w:sz="0" w:space="0" w:color="auto"/>
        <w:left w:val="none" w:sz="0" w:space="0" w:color="auto"/>
        <w:bottom w:val="none" w:sz="0" w:space="0" w:color="auto"/>
        <w:right w:val="none" w:sz="0" w:space="0" w:color="auto"/>
      </w:divBdr>
    </w:div>
    <w:div w:id="1905868739">
      <w:bodyDiv w:val="1"/>
      <w:marLeft w:val="0"/>
      <w:marRight w:val="0"/>
      <w:marTop w:val="0"/>
      <w:marBottom w:val="0"/>
      <w:divBdr>
        <w:top w:val="none" w:sz="0" w:space="0" w:color="auto"/>
        <w:left w:val="none" w:sz="0" w:space="0" w:color="auto"/>
        <w:bottom w:val="none" w:sz="0" w:space="0" w:color="auto"/>
        <w:right w:val="none" w:sz="0" w:space="0" w:color="auto"/>
      </w:divBdr>
    </w:div>
    <w:div w:id="1906989925">
      <w:bodyDiv w:val="1"/>
      <w:marLeft w:val="0"/>
      <w:marRight w:val="0"/>
      <w:marTop w:val="0"/>
      <w:marBottom w:val="0"/>
      <w:divBdr>
        <w:top w:val="none" w:sz="0" w:space="0" w:color="auto"/>
        <w:left w:val="none" w:sz="0" w:space="0" w:color="auto"/>
        <w:bottom w:val="none" w:sz="0" w:space="0" w:color="auto"/>
        <w:right w:val="none" w:sz="0" w:space="0" w:color="auto"/>
      </w:divBdr>
    </w:div>
    <w:div w:id="1956910433">
      <w:bodyDiv w:val="1"/>
      <w:marLeft w:val="0"/>
      <w:marRight w:val="0"/>
      <w:marTop w:val="0"/>
      <w:marBottom w:val="0"/>
      <w:divBdr>
        <w:top w:val="none" w:sz="0" w:space="0" w:color="auto"/>
        <w:left w:val="none" w:sz="0" w:space="0" w:color="auto"/>
        <w:bottom w:val="none" w:sz="0" w:space="0" w:color="auto"/>
        <w:right w:val="none" w:sz="0" w:space="0" w:color="auto"/>
      </w:divBdr>
    </w:div>
    <w:div w:id="1977441834">
      <w:bodyDiv w:val="1"/>
      <w:marLeft w:val="0"/>
      <w:marRight w:val="0"/>
      <w:marTop w:val="0"/>
      <w:marBottom w:val="0"/>
      <w:divBdr>
        <w:top w:val="none" w:sz="0" w:space="0" w:color="auto"/>
        <w:left w:val="none" w:sz="0" w:space="0" w:color="auto"/>
        <w:bottom w:val="none" w:sz="0" w:space="0" w:color="auto"/>
        <w:right w:val="none" w:sz="0" w:space="0" w:color="auto"/>
      </w:divBdr>
      <w:divsChild>
        <w:div w:id="1440905111">
          <w:marLeft w:val="0"/>
          <w:marRight w:val="0"/>
          <w:marTop w:val="0"/>
          <w:marBottom w:val="0"/>
          <w:divBdr>
            <w:top w:val="none" w:sz="0" w:space="0" w:color="auto"/>
            <w:left w:val="none" w:sz="0" w:space="0" w:color="auto"/>
            <w:bottom w:val="none" w:sz="0" w:space="0" w:color="auto"/>
            <w:right w:val="none" w:sz="0" w:space="0" w:color="auto"/>
          </w:divBdr>
          <w:divsChild>
            <w:div w:id="244264972">
              <w:marLeft w:val="0"/>
              <w:marRight w:val="0"/>
              <w:marTop w:val="0"/>
              <w:marBottom w:val="0"/>
              <w:divBdr>
                <w:top w:val="none" w:sz="0" w:space="0" w:color="auto"/>
                <w:left w:val="none" w:sz="0" w:space="0" w:color="auto"/>
                <w:bottom w:val="none" w:sz="0" w:space="0" w:color="auto"/>
                <w:right w:val="none" w:sz="0" w:space="0" w:color="auto"/>
              </w:divBdr>
            </w:div>
            <w:div w:id="1406491070">
              <w:marLeft w:val="0"/>
              <w:marRight w:val="0"/>
              <w:marTop w:val="0"/>
              <w:marBottom w:val="0"/>
              <w:divBdr>
                <w:top w:val="none" w:sz="0" w:space="0" w:color="auto"/>
                <w:left w:val="none" w:sz="0" w:space="0" w:color="auto"/>
                <w:bottom w:val="none" w:sz="0" w:space="0" w:color="auto"/>
                <w:right w:val="none" w:sz="0" w:space="0" w:color="auto"/>
              </w:divBdr>
            </w:div>
            <w:div w:id="1713115419">
              <w:marLeft w:val="0"/>
              <w:marRight w:val="0"/>
              <w:marTop w:val="0"/>
              <w:marBottom w:val="0"/>
              <w:divBdr>
                <w:top w:val="none" w:sz="0" w:space="0" w:color="auto"/>
                <w:left w:val="none" w:sz="0" w:space="0" w:color="auto"/>
                <w:bottom w:val="none" w:sz="0" w:space="0" w:color="auto"/>
                <w:right w:val="none" w:sz="0" w:space="0" w:color="auto"/>
              </w:divBdr>
            </w:div>
            <w:div w:id="200790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098221">
      <w:bodyDiv w:val="1"/>
      <w:marLeft w:val="0"/>
      <w:marRight w:val="0"/>
      <w:marTop w:val="0"/>
      <w:marBottom w:val="0"/>
      <w:divBdr>
        <w:top w:val="none" w:sz="0" w:space="0" w:color="auto"/>
        <w:left w:val="none" w:sz="0" w:space="0" w:color="auto"/>
        <w:bottom w:val="none" w:sz="0" w:space="0" w:color="auto"/>
        <w:right w:val="none" w:sz="0" w:space="0" w:color="auto"/>
      </w:divBdr>
    </w:div>
    <w:div w:id="1981381340">
      <w:bodyDiv w:val="1"/>
      <w:marLeft w:val="0"/>
      <w:marRight w:val="0"/>
      <w:marTop w:val="0"/>
      <w:marBottom w:val="0"/>
      <w:divBdr>
        <w:top w:val="none" w:sz="0" w:space="0" w:color="auto"/>
        <w:left w:val="none" w:sz="0" w:space="0" w:color="auto"/>
        <w:bottom w:val="none" w:sz="0" w:space="0" w:color="auto"/>
        <w:right w:val="none" w:sz="0" w:space="0" w:color="auto"/>
      </w:divBdr>
    </w:div>
    <w:div w:id="1992127259">
      <w:bodyDiv w:val="1"/>
      <w:marLeft w:val="0"/>
      <w:marRight w:val="0"/>
      <w:marTop w:val="0"/>
      <w:marBottom w:val="0"/>
      <w:divBdr>
        <w:top w:val="none" w:sz="0" w:space="0" w:color="auto"/>
        <w:left w:val="none" w:sz="0" w:space="0" w:color="auto"/>
        <w:bottom w:val="none" w:sz="0" w:space="0" w:color="auto"/>
        <w:right w:val="none" w:sz="0" w:space="0" w:color="auto"/>
      </w:divBdr>
    </w:div>
    <w:div w:id="1994870128">
      <w:bodyDiv w:val="1"/>
      <w:marLeft w:val="0"/>
      <w:marRight w:val="0"/>
      <w:marTop w:val="0"/>
      <w:marBottom w:val="0"/>
      <w:divBdr>
        <w:top w:val="none" w:sz="0" w:space="0" w:color="auto"/>
        <w:left w:val="none" w:sz="0" w:space="0" w:color="auto"/>
        <w:bottom w:val="none" w:sz="0" w:space="0" w:color="auto"/>
        <w:right w:val="none" w:sz="0" w:space="0" w:color="auto"/>
      </w:divBdr>
      <w:divsChild>
        <w:div w:id="68159805">
          <w:marLeft w:val="0"/>
          <w:marRight w:val="0"/>
          <w:marTop w:val="0"/>
          <w:marBottom w:val="0"/>
          <w:divBdr>
            <w:top w:val="none" w:sz="0" w:space="0" w:color="auto"/>
            <w:left w:val="none" w:sz="0" w:space="0" w:color="auto"/>
            <w:bottom w:val="none" w:sz="0" w:space="0" w:color="auto"/>
            <w:right w:val="none" w:sz="0" w:space="0" w:color="auto"/>
          </w:divBdr>
          <w:divsChild>
            <w:div w:id="487212446">
              <w:marLeft w:val="0"/>
              <w:marRight w:val="0"/>
              <w:marTop w:val="0"/>
              <w:marBottom w:val="0"/>
              <w:divBdr>
                <w:top w:val="none" w:sz="0" w:space="0" w:color="auto"/>
                <w:left w:val="none" w:sz="0" w:space="0" w:color="auto"/>
                <w:bottom w:val="none" w:sz="0" w:space="0" w:color="auto"/>
                <w:right w:val="none" w:sz="0" w:space="0" w:color="auto"/>
              </w:divBdr>
            </w:div>
            <w:div w:id="681467469">
              <w:marLeft w:val="0"/>
              <w:marRight w:val="0"/>
              <w:marTop w:val="0"/>
              <w:marBottom w:val="0"/>
              <w:divBdr>
                <w:top w:val="none" w:sz="0" w:space="0" w:color="auto"/>
                <w:left w:val="none" w:sz="0" w:space="0" w:color="auto"/>
                <w:bottom w:val="none" w:sz="0" w:space="0" w:color="auto"/>
                <w:right w:val="none" w:sz="0" w:space="0" w:color="auto"/>
              </w:divBdr>
            </w:div>
            <w:div w:id="945113590">
              <w:marLeft w:val="0"/>
              <w:marRight w:val="0"/>
              <w:marTop w:val="0"/>
              <w:marBottom w:val="0"/>
              <w:divBdr>
                <w:top w:val="none" w:sz="0" w:space="0" w:color="auto"/>
                <w:left w:val="none" w:sz="0" w:space="0" w:color="auto"/>
                <w:bottom w:val="none" w:sz="0" w:space="0" w:color="auto"/>
                <w:right w:val="none" w:sz="0" w:space="0" w:color="auto"/>
              </w:divBdr>
            </w:div>
            <w:div w:id="1099251641">
              <w:marLeft w:val="0"/>
              <w:marRight w:val="0"/>
              <w:marTop w:val="0"/>
              <w:marBottom w:val="0"/>
              <w:divBdr>
                <w:top w:val="none" w:sz="0" w:space="0" w:color="auto"/>
                <w:left w:val="none" w:sz="0" w:space="0" w:color="auto"/>
                <w:bottom w:val="none" w:sz="0" w:space="0" w:color="auto"/>
                <w:right w:val="none" w:sz="0" w:space="0" w:color="auto"/>
              </w:divBdr>
            </w:div>
            <w:div w:id="1212574986">
              <w:marLeft w:val="0"/>
              <w:marRight w:val="0"/>
              <w:marTop w:val="0"/>
              <w:marBottom w:val="0"/>
              <w:divBdr>
                <w:top w:val="none" w:sz="0" w:space="0" w:color="auto"/>
                <w:left w:val="none" w:sz="0" w:space="0" w:color="auto"/>
                <w:bottom w:val="none" w:sz="0" w:space="0" w:color="auto"/>
                <w:right w:val="none" w:sz="0" w:space="0" w:color="auto"/>
              </w:divBdr>
            </w:div>
            <w:div w:id="1219434750">
              <w:marLeft w:val="0"/>
              <w:marRight w:val="0"/>
              <w:marTop w:val="0"/>
              <w:marBottom w:val="0"/>
              <w:divBdr>
                <w:top w:val="none" w:sz="0" w:space="0" w:color="auto"/>
                <w:left w:val="none" w:sz="0" w:space="0" w:color="auto"/>
                <w:bottom w:val="none" w:sz="0" w:space="0" w:color="auto"/>
                <w:right w:val="none" w:sz="0" w:space="0" w:color="auto"/>
              </w:divBdr>
            </w:div>
            <w:div w:id="1221556423">
              <w:marLeft w:val="0"/>
              <w:marRight w:val="0"/>
              <w:marTop w:val="0"/>
              <w:marBottom w:val="0"/>
              <w:divBdr>
                <w:top w:val="none" w:sz="0" w:space="0" w:color="auto"/>
                <w:left w:val="none" w:sz="0" w:space="0" w:color="auto"/>
                <w:bottom w:val="none" w:sz="0" w:space="0" w:color="auto"/>
                <w:right w:val="none" w:sz="0" w:space="0" w:color="auto"/>
              </w:divBdr>
            </w:div>
            <w:div w:id="1250232752">
              <w:marLeft w:val="0"/>
              <w:marRight w:val="0"/>
              <w:marTop w:val="0"/>
              <w:marBottom w:val="0"/>
              <w:divBdr>
                <w:top w:val="none" w:sz="0" w:space="0" w:color="auto"/>
                <w:left w:val="none" w:sz="0" w:space="0" w:color="auto"/>
                <w:bottom w:val="none" w:sz="0" w:space="0" w:color="auto"/>
                <w:right w:val="none" w:sz="0" w:space="0" w:color="auto"/>
              </w:divBdr>
            </w:div>
            <w:div w:id="1351879130">
              <w:marLeft w:val="0"/>
              <w:marRight w:val="0"/>
              <w:marTop w:val="0"/>
              <w:marBottom w:val="0"/>
              <w:divBdr>
                <w:top w:val="none" w:sz="0" w:space="0" w:color="auto"/>
                <w:left w:val="none" w:sz="0" w:space="0" w:color="auto"/>
                <w:bottom w:val="none" w:sz="0" w:space="0" w:color="auto"/>
                <w:right w:val="none" w:sz="0" w:space="0" w:color="auto"/>
              </w:divBdr>
            </w:div>
            <w:div w:id="174614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496449">
      <w:bodyDiv w:val="1"/>
      <w:marLeft w:val="0"/>
      <w:marRight w:val="0"/>
      <w:marTop w:val="0"/>
      <w:marBottom w:val="0"/>
      <w:divBdr>
        <w:top w:val="none" w:sz="0" w:space="0" w:color="auto"/>
        <w:left w:val="none" w:sz="0" w:space="0" w:color="auto"/>
        <w:bottom w:val="none" w:sz="0" w:space="0" w:color="auto"/>
        <w:right w:val="none" w:sz="0" w:space="0" w:color="auto"/>
      </w:divBdr>
    </w:div>
    <w:div w:id="2024285026">
      <w:bodyDiv w:val="1"/>
      <w:marLeft w:val="0"/>
      <w:marRight w:val="0"/>
      <w:marTop w:val="0"/>
      <w:marBottom w:val="0"/>
      <w:divBdr>
        <w:top w:val="none" w:sz="0" w:space="0" w:color="auto"/>
        <w:left w:val="none" w:sz="0" w:space="0" w:color="auto"/>
        <w:bottom w:val="none" w:sz="0" w:space="0" w:color="auto"/>
        <w:right w:val="none" w:sz="0" w:space="0" w:color="auto"/>
      </w:divBdr>
    </w:div>
    <w:div w:id="2027823728">
      <w:bodyDiv w:val="1"/>
      <w:marLeft w:val="0"/>
      <w:marRight w:val="0"/>
      <w:marTop w:val="0"/>
      <w:marBottom w:val="0"/>
      <w:divBdr>
        <w:top w:val="none" w:sz="0" w:space="0" w:color="auto"/>
        <w:left w:val="none" w:sz="0" w:space="0" w:color="auto"/>
        <w:bottom w:val="none" w:sz="0" w:space="0" w:color="auto"/>
        <w:right w:val="none" w:sz="0" w:space="0" w:color="auto"/>
      </w:divBdr>
    </w:div>
    <w:div w:id="2054649227">
      <w:bodyDiv w:val="1"/>
      <w:marLeft w:val="0"/>
      <w:marRight w:val="0"/>
      <w:marTop w:val="0"/>
      <w:marBottom w:val="0"/>
      <w:divBdr>
        <w:top w:val="none" w:sz="0" w:space="0" w:color="auto"/>
        <w:left w:val="none" w:sz="0" w:space="0" w:color="auto"/>
        <w:bottom w:val="none" w:sz="0" w:space="0" w:color="auto"/>
        <w:right w:val="none" w:sz="0" w:space="0" w:color="auto"/>
      </w:divBdr>
    </w:div>
    <w:div w:id="2081440239">
      <w:bodyDiv w:val="1"/>
      <w:marLeft w:val="0"/>
      <w:marRight w:val="0"/>
      <w:marTop w:val="0"/>
      <w:marBottom w:val="0"/>
      <w:divBdr>
        <w:top w:val="none" w:sz="0" w:space="0" w:color="auto"/>
        <w:left w:val="none" w:sz="0" w:space="0" w:color="auto"/>
        <w:bottom w:val="none" w:sz="0" w:space="0" w:color="auto"/>
        <w:right w:val="none" w:sz="0" w:space="0" w:color="auto"/>
      </w:divBdr>
    </w:div>
    <w:div w:id="2088962560">
      <w:bodyDiv w:val="1"/>
      <w:marLeft w:val="0"/>
      <w:marRight w:val="0"/>
      <w:marTop w:val="0"/>
      <w:marBottom w:val="0"/>
      <w:divBdr>
        <w:top w:val="none" w:sz="0" w:space="0" w:color="auto"/>
        <w:left w:val="none" w:sz="0" w:space="0" w:color="auto"/>
        <w:bottom w:val="none" w:sz="0" w:space="0" w:color="auto"/>
        <w:right w:val="none" w:sz="0" w:space="0" w:color="auto"/>
      </w:divBdr>
    </w:div>
    <w:div w:id="2135052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ptonline.acm.gov.p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3234981591A014E8078D6EA956CB342" ma:contentTypeVersion="10" ma:contentTypeDescription="Een nieuw document maken." ma:contentTypeScope="" ma:versionID="cc69ebfd61288958f7114dec95299d50">
  <xsd:schema xmlns:xsd="http://www.w3.org/2001/XMLSchema" xmlns:xs="http://www.w3.org/2001/XMLSchema" xmlns:p="http://schemas.microsoft.com/office/2006/metadata/properties" xmlns:ns3="c5b17e41-9d16-4710-9fd8-1c1a8e74c157" xmlns:ns4="d0e8b4ec-709b-4d77-9325-d8ed423d9b28" targetNamespace="http://schemas.microsoft.com/office/2006/metadata/properties" ma:root="true" ma:fieldsID="c4a7af3a88a9ecbbe310f7e590e6d927" ns3:_="" ns4:_="">
    <xsd:import namespace="c5b17e41-9d16-4710-9fd8-1c1a8e74c157"/>
    <xsd:import namespace="d0e8b4ec-709b-4d77-9325-d8ed423d9b2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b17e41-9d16-4710-9fd8-1c1a8e74c1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e8b4ec-709b-4d77-9325-d8ed423d9b28" elementFormDefault="qualified">
    <xsd:import namespace="http://schemas.microsoft.com/office/2006/documentManagement/types"/>
    <xsd:import namespace="http://schemas.microsoft.com/office/infopath/2007/PartnerControls"/>
    <xsd:element name="SharedWithUsers" ma:index="1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internalName="SharedWithDetails" ma:readOnly="true">
      <xsd:simpleType>
        <xsd:restriction base="dms:Note">
          <xsd:maxLength value="255"/>
        </xsd:restriction>
      </xsd:simpleType>
    </xsd:element>
    <xsd:element name="SharingHintHash" ma:index="12"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Rob14</b:Tag>
    <b:SourceType>Book</b:SourceType>
    <b:Guid>{566AC4C2-A987-4E83-9740-76608FCA770C}</b:Guid>
    <b:Author>
      <b:Author>
        <b:Corporate>Robert Kuzka, José Pascoal</b:Corporate>
      </b:Author>
    </b:Author>
    <b:Title>Passaporte para Portguês</b:Title>
    <b:Year>2014</b:Year>
    <b:City>Lisboa</b:City>
    <b:Publisher>Lidel</b:Publisher>
    <b:RefOrder>1</b:RefOrder>
  </b:Source>
  <b:Source>
    <b:Tag>Sop58</b:Tag>
    <b:SourceType>Book</b:SourceType>
    <b:Guid>{02956B2A-CA92-4170-9BBA-9D25BB88AFD4}</b:Guid>
    <b:Author>
      <b:Author>
        <b:NameList>
          <b:Person>
            <b:Last>Andresen</b:Last>
            <b:First>Sophia</b:First>
            <b:Middle>de Mello Breyner</b:Middle>
          </b:Person>
        </b:NameList>
      </b:Author>
    </b:Author>
    <b:Title>A menina do mar</b:Title>
    <b:Year>1958</b:Year>
    <b:Publisher>Figueirinhas</b:Publisher>
    <b:RefOrder>3</b:RefOrder>
  </b:Source>
  <b:Source>
    <b:Tag>Dro18</b:Tag>
    <b:SourceType>ElectronicSource</b:SourceType>
    <b:Guid>{4293DBD1-1693-4940-85DB-CD78C77D84B2}</b:Guid>
    <b:Title>Drops for Portuguese</b:Title>
    <b:Year>2018</b:Year>
    <b:Publisher>Drops</b:Publisher>
    <b:Author>
      <b:Author>
        <b:Corporate>Drops</b:Corporate>
      </b:Author>
    </b:Author>
    <b:RefOrder>2</b:RefOrder>
  </b:Source>
</b:Sources>
</file>

<file path=customXml/itemProps1.xml><?xml version="1.0" encoding="utf-8"?>
<ds:datastoreItem xmlns:ds="http://schemas.openxmlformats.org/officeDocument/2006/customXml" ds:itemID="{34F6BCE6-C2EE-4D02-B6CA-91CBE865DF2E}">
  <ds:schemaRefs>
    <ds:schemaRef ds:uri="http://schemas.microsoft.com/sharepoint/v3/contenttype/forms"/>
  </ds:schemaRefs>
</ds:datastoreItem>
</file>

<file path=customXml/itemProps2.xml><?xml version="1.0" encoding="utf-8"?>
<ds:datastoreItem xmlns:ds="http://schemas.openxmlformats.org/officeDocument/2006/customXml" ds:itemID="{97FD53BE-D492-47E6-88B4-E40585FB157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C42A5D9-1AA9-46B7-8DD0-B774F72694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b17e41-9d16-4710-9fd8-1c1a8e74c157"/>
    <ds:schemaRef ds:uri="d0e8b4ec-709b-4d77-9325-d8ed423d9b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101F17-BF49-4763-9897-AB8202EAB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7</TotalTime>
  <Pages>16</Pages>
  <Words>4675</Words>
  <Characters>25717</Characters>
  <Application>Microsoft Office Word</Application>
  <DocSecurity>0</DocSecurity>
  <Lines>214</Lines>
  <Paragraphs>6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0332</CharactersWithSpaces>
  <SharedDoc>false</SharedDoc>
  <HLinks>
    <vt:vector size="486" baseType="variant">
      <vt:variant>
        <vt:i4>1376318</vt:i4>
      </vt:variant>
      <vt:variant>
        <vt:i4>671</vt:i4>
      </vt:variant>
      <vt:variant>
        <vt:i4>0</vt:i4>
      </vt:variant>
      <vt:variant>
        <vt:i4>5</vt:i4>
      </vt:variant>
      <vt:variant>
        <vt:lpwstr/>
      </vt:variant>
      <vt:variant>
        <vt:lpwstr>_Toc99056917</vt:lpwstr>
      </vt:variant>
      <vt:variant>
        <vt:i4>1310782</vt:i4>
      </vt:variant>
      <vt:variant>
        <vt:i4>665</vt:i4>
      </vt:variant>
      <vt:variant>
        <vt:i4>0</vt:i4>
      </vt:variant>
      <vt:variant>
        <vt:i4>5</vt:i4>
      </vt:variant>
      <vt:variant>
        <vt:lpwstr/>
      </vt:variant>
      <vt:variant>
        <vt:lpwstr>_Toc99056916</vt:lpwstr>
      </vt:variant>
      <vt:variant>
        <vt:i4>1310774</vt:i4>
      </vt:variant>
      <vt:variant>
        <vt:i4>482</vt:i4>
      </vt:variant>
      <vt:variant>
        <vt:i4>0</vt:i4>
      </vt:variant>
      <vt:variant>
        <vt:i4>5</vt:i4>
      </vt:variant>
      <vt:variant>
        <vt:lpwstr/>
      </vt:variant>
      <vt:variant>
        <vt:lpwstr>_Toc104566501</vt:lpwstr>
      </vt:variant>
      <vt:variant>
        <vt:i4>1310774</vt:i4>
      </vt:variant>
      <vt:variant>
        <vt:i4>476</vt:i4>
      </vt:variant>
      <vt:variant>
        <vt:i4>0</vt:i4>
      </vt:variant>
      <vt:variant>
        <vt:i4>5</vt:i4>
      </vt:variant>
      <vt:variant>
        <vt:lpwstr/>
      </vt:variant>
      <vt:variant>
        <vt:lpwstr>_Toc104566500</vt:lpwstr>
      </vt:variant>
      <vt:variant>
        <vt:i4>1900599</vt:i4>
      </vt:variant>
      <vt:variant>
        <vt:i4>470</vt:i4>
      </vt:variant>
      <vt:variant>
        <vt:i4>0</vt:i4>
      </vt:variant>
      <vt:variant>
        <vt:i4>5</vt:i4>
      </vt:variant>
      <vt:variant>
        <vt:lpwstr/>
      </vt:variant>
      <vt:variant>
        <vt:lpwstr>_Toc104566499</vt:lpwstr>
      </vt:variant>
      <vt:variant>
        <vt:i4>1900599</vt:i4>
      </vt:variant>
      <vt:variant>
        <vt:i4>464</vt:i4>
      </vt:variant>
      <vt:variant>
        <vt:i4>0</vt:i4>
      </vt:variant>
      <vt:variant>
        <vt:i4>5</vt:i4>
      </vt:variant>
      <vt:variant>
        <vt:lpwstr/>
      </vt:variant>
      <vt:variant>
        <vt:lpwstr>_Toc104566498</vt:lpwstr>
      </vt:variant>
      <vt:variant>
        <vt:i4>1900599</vt:i4>
      </vt:variant>
      <vt:variant>
        <vt:i4>458</vt:i4>
      </vt:variant>
      <vt:variant>
        <vt:i4>0</vt:i4>
      </vt:variant>
      <vt:variant>
        <vt:i4>5</vt:i4>
      </vt:variant>
      <vt:variant>
        <vt:lpwstr/>
      </vt:variant>
      <vt:variant>
        <vt:lpwstr>_Toc104566497</vt:lpwstr>
      </vt:variant>
      <vt:variant>
        <vt:i4>1900599</vt:i4>
      </vt:variant>
      <vt:variant>
        <vt:i4>452</vt:i4>
      </vt:variant>
      <vt:variant>
        <vt:i4>0</vt:i4>
      </vt:variant>
      <vt:variant>
        <vt:i4>5</vt:i4>
      </vt:variant>
      <vt:variant>
        <vt:lpwstr/>
      </vt:variant>
      <vt:variant>
        <vt:lpwstr>_Toc104566496</vt:lpwstr>
      </vt:variant>
      <vt:variant>
        <vt:i4>1900599</vt:i4>
      </vt:variant>
      <vt:variant>
        <vt:i4>446</vt:i4>
      </vt:variant>
      <vt:variant>
        <vt:i4>0</vt:i4>
      </vt:variant>
      <vt:variant>
        <vt:i4>5</vt:i4>
      </vt:variant>
      <vt:variant>
        <vt:lpwstr/>
      </vt:variant>
      <vt:variant>
        <vt:lpwstr>_Toc104566495</vt:lpwstr>
      </vt:variant>
      <vt:variant>
        <vt:i4>5177455</vt:i4>
      </vt:variant>
      <vt:variant>
        <vt:i4>440</vt:i4>
      </vt:variant>
      <vt:variant>
        <vt:i4>0</vt:i4>
      </vt:variant>
      <vt:variant>
        <vt:i4>5</vt:i4>
      </vt:variant>
      <vt:variant>
        <vt:lpwstr>https://hubkaho-my.sharepoint.com/personal/quintin_coryn_student_odisee_be/Documents/2 hoofdstuk ICTEO5-VERBETERD.docx</vt:lpwstr>
      </vt:variant>
      <vt:variant>
        <vt:lpwstr>_Toc104566494</vt:lpwstr>
      </vt:variant>
      <vt:variant>
        <vt:i4>5177455</vt:i4>
      </vt:variant>
      <vt:variant>
        <vt:i4>434</vt:i4>
      </vt:variant>
      <vt:variant>
        <vt:i4>0</vt:i4>
      </vt:variant>
      <vt:variant>
        <vt:i4>5</vt:i4>
      </vt:variant>
      <vt:variant>
        <vt:lpwstr>https://hubkaho-my.sharepoint.com/personal/quintin_coryn_student_odisee_be/Documents/2 hoofdstuk ICTEO5-VERBETERD.docx</vt:lpwstr>
      </vt:variant>
      <vt:variant>
        <vt:lpwstr>_Toc104566493</vt:lpwstr>
      </vt:variant>
      <vt:variant>
        <vt:i4>1900599</vt:i4>
      </vt:variant>
      <vt:variant>
        <vt:i4>428</vt:i4>
      </vt:variant>
      <vt:variant>
        <vt:i4>0</vt:i4>
      </vt:variant>
      <vt:variant>
        <vt:i4>5</vt:i4>
      </vt:variant>
      <vt:variant>
        <vt:lpwstr/>
      </vt:variant>
      <vt:variant>
        <vt:lpwstr>_Toc104566492</vt:lpwstr>
      </vt:variant>
      <vt:variant>
        <vt:i4>1900599</vt:i4>
      </vt:variant>
      <vt:variant>
        <vt:i4>422</vt:i4>
      </vt:variant>
      <vt:variant>
        <vt:i4>0</vt:i4>
      </vt:variant>
      <vt:variant>
        <vt:i4>5</vt:i4>
      </vt:variant>
      <vt:variant>
        <vt:lpwstr/>
      </vt:variant>
      <vt:variant>
        <vt:lpwstr>_Toc104566491</vt:lpwstr>
      </vt:variant>
      <vt:variant>
        <vt:i4>5177455</vt:i4>
      </vt:variant>
      <vt:variant>
        <vt:i4>416</vt:i4>
      </vt:variant>
      <vt:variant>
        <vt:i4>0</vt:i4>
      </vt:variant>
      <vt:variant>
        <vt:i4>5</vt:i4>
      </vt:variant>
      <vt:variant>
        <vt:lpwstr>https://hubkaho-my.sharepoint.com/personal/quintin_coryn_student_odisee_be/Documents/2 hoofdstuk ICTEO5-VERBETERD.docx</vt:lpwstr>
      </vt:variant>
      <vt:variant>
        <vt:lpwstr>_Toc104566490</vt:lpwstr>
      </vt:variant>
      <vt:variant>
        <vt:i4>1048627</vt:i4>
      </vt:variant>
      <vt:variant>
        <vt:i4>407</vt:i4>
      </vt:variant>
      <vt:variant>
        <vt:i4>0</vt:i4>
      </vt:variant>
      <vt:variant>
        <vt:i4>5</vt:i4>
      </vt:variant>
      <vt:variant>
        <vt:lpwstr/>
      </vt:variant>
      <vt:variant>
        <vt:lpwstr>_Toc104565072</vt:lpwstr>
      </vt:variant>
      <vt:variant>
        <vt:i4>1048627</vt:i4>
      </vt:variant>
      <vt:variant>
        <vt:i4>401</vt:i4>
      </vt:variant>
      <vt:variant>
        <vt:i4>0</vt:i4>
      </vt:variant>
      <vt:variant>
        <vt:i4>5</vt:i4>
      </vt:variant>
      <vt:variant>
        <vt:lpwstr/>
      </vt:variant>
      <vt:variant>
        <vt:lpwstr>_Toc104565071</vt:lpwstr>
      </vt:variant>
      <vt:variant>
        <vt:i4>1048627</vt:i4>
      </vt:variant>
      <vt:variant>
        <vt:i4>395</vt:i4>
      </vt:variant>
      <vt:variant>
        <vt:i4>0</vt:i4>
      </vt:variant>
      <vt:variant>
        <vt:i4>5</vt:i4>
      </vt:variant>
      <vt:variant>
        <vt:lpwstr/>
      </vt:variant>
      <vt:variant>
        <vt:lpwstr>_Toc104565070</vt:lpwstr>
      </vt:variant>
      <vt:variant>
        <vt:i4>1114163</vt:i4>
      </vt:variant>
      <vt:variant>
        <vt:i4>389</vt:i4>
      </vt:variant>
      <vt:variant>
        <vt:i4>0</vt:i4>
      </vt:variant>
      <vt:variant>
        <vt:i4>5</vt:i4>
      </vt:variant>
      <vt:variant>
        <vt:lpwstr/>
      </vt:variant>
      <vt:variant>
        <vt:lpwstr>_Toc104565069</vt:lpwstr>
      </vt:variant>
      <vt:variant>
        <vt:i4>1114163</vt:i4>
      </vt:variant>
      <vt:variant>
        <vt:i4>383</vt:i4>
      </vt:variant>
      <vt:variant>
        <vt:i4>0</vt:i4>
      </vt:variant>
      <vt:variant>
        <vt:i4>5</vt:i4>
      </vt:variant>
      <vt:variant>
        <vt:lpwstr/>
      </vt:variant>
      <vt:variant>
        <vt:lpwstr>_Toc104565068</vt:lpwstr>
      </vt:variant>
      <vt:variant>
        <vt:i4>1114163</vt:i4>
      </vt:variant>
      <vt:variant>
        <vt:i4>377</vt:i4>
      </vt:variant>
      <vt:variant>
        <vt:i4>0</vt:i4>
      </vt:variant>
      <vt:variant>
        <vt:i4>5</vt:i4>
      </vt:variant>
      <vt:variant>
        <vt:lpwstr/>
      </vt:variant>
      <vt:variant>
        <vt:lpwstr>_Toc104565067</vt:lpwstr>
      </vt:variant>
      <vt:variant>
        <vt:i4>1114163</vt:i4>
      </vt:variant>
      <vt:variant>
        <vt:i4>371</vt:i4>
      </vt:variant>
      <vt:variant>
        <vt:i4>0</vt:i4>
      </vt:variant>
      <vt:variant>
        <vt:i4>5</vt:i4>
      </vt:variant>
      <vt:variant>
        <vt:lpwstr/>
      </vt:variant>
      <vt:variant>
        <vt:lpwstr>_Toc104565066</vt:lpwstr>
      </vt:variant>
      <vt:variant>
        <vt:i4>1114163</vt:i4>
      </vt:variant>
      <vt:variant>
        <vt:i4>365</vt:i4>
      </vt:variant>
      <vt:variant>
        <vt:i4>0</vt:i4>
      </vt:variant>
      <vt:variant>
        <vt:i4>5</vt:i4>
      </vt:variant>
      <vt:variant>
        <vt:lpwstr/>
      </vt:variant>
      <vt:variant>
        <vt:lpwstr>_Toc104565065</vt:lpwstr>
      </vt:variant>
      <vt:variant>
        <vt:i4>1114163</vt:i4>
      </vt:variant>
      <vt:variant>
        <vt:i4>359</vt:i4>
      </vt:variant>
      <vt:variant>
        <vt:i4>0</vt:i4>
      </vt:variant>
      <vt:variant>
        <vt:i4>5</vt:i4>
      </vt:variant>
      <vt:variant>
        <vt:lpwstr/>
      </vt:variant>
      <vt:variant>
        <vt:lpwstr>_Toc104565064</vt:lpwstr>
      </vt:variant>
      <vt:variant>
        <vt:i4>1114163</vt:i4>
      </vt:variant>
      <vt:variant>
        <vt:i4>353</vt:i4>
      </vt:variant>
      <vt:variant>
        <vt:i4>0</vt:i4>
      </vt:variant>
      <vt:variant>
        <vt:i4>5</vt:i4>
      </vt:variant>
      <vt:variant>
        <vt:lpwstr/>
      </vt:variant>
      <vt:variant>
        <vt:lpwstr>_Toc104565063</vt:lpwstr>
      </vt:variant>
      <vt:variant>
        <vt:i4>1114163</vt:i4>
      </vt:variant>
      <vt:variant>
        <vt:i4>347</vt:i4>
      </vt:variant>
      <vt:variant>
        <vt:i4>0</vt:i4>
      </vt:variant>
      <vt:variant>
        <vt:i4>5</vt:i4>
      </vt:variant>
      <vt:variant>
        <vt:lpwstr/>
      </vt:variant>
      <vt:variant>
        <vt:lpwstr>_Toc104565062</vt:lpwstr>
      </vt:variant>
      <vt:variant>
        <vt:i4>1114163</vt:i4>
      </vt:variant>
      <vt:variant>
        <vt:i4>341</vt:i4>
      </vt:variant>
      <vt:variant>
        <vt:i4>0</vt:i4>
      </vt:variant>
      <vt:variant>
        <vt:i4>5</vt:i4>
      </vt:variant>
      <vt:variant>
        <vt:lpwstr/>
      </vt:variant>
      <vt:variant>
        <vt:lpwstr>_Toc104565061</vt:lpwstr>
      </vt:variant>
      <vt:variant>
        <vt:i4>1114163</vt:i4>
      </vt:variant>
      <vt:variant>
        <vt:i4>335</vt:i4>
      </vt:variant>
      <vt:variant>
        <vt:i4>0</vt:i4>
      </vt:variant>
      <vt:variant>
        <vt:i4>5</vt:i4>
      </vt:variant>
      <vt:variant>
        <vt:lpwstr/>
      </vt:variant>
      <vt:variant>
        <vt:lpwstr>_Toc104565060</vt:lpwstr>
      </vt:variant>
      <vt:variant>
        <vt:i4>1179699</vt:i4>
      </vt:variant>
      <vt:variant>
        <vt:i4>329</vt:i4>
      </vt:variant>
      <vt:variant>
        <vt:i4>0</vt:i4>
      </vt:variant>
      <vt:variant>
        <vt:i4>5</vt:i4>
      </vt:variant>
      <vt:variant>
        <vt:lpwstr/>
      </vt:variant>
      <vt:variant>
        <vt:lpwstr>_Toc104565059</vt:lpwstr>
      </vt:variant>
      <vt:variant>
        <vt:i4>1179699</vt:i4>
      </vt:variant>
      <vt:variant>
        <vt:i4>323</vt:i4>
      </vt:variant>
      <vt:variant>
        <vt:i4>0</vt:i4>
      </vt:variant>
      <vt:variant>
        <vt:i4>5</vt:i4>
      </vt:variant>
      <vt:variant>
        <vt:lpwstr/>
      </vt:variant>
      <vt:variant>
        <vt:lpwstr>_Toc104565058</vt:lpwstr>
      </vt:variant>
      <vt:variant>
        <vt:i4>1179699</vt:i4>
      </vt:variant>
      <vt:variant>
        <vt:i4>317</vt:i4>
      </vt:variant>
      <vt:variant>
        <vt:i4>0</vt:i4>
      </vt:variant>
      <vt:variant>
        <vt:i4>5</vt:i4>
      </vt:variant>
      <vt:variant>
        <vt:lpwstr/>
      </vt:variant>
      <vt:variant>
        <vt:lpwstr>_Toc104565057</vt:lpwstr>
      </vt:variant>
      <vt:variant>
        <vt:i4>1179699</vt:i4>
      </vt:variant>
      <vt:variant>
        <vt:i4>311</vt:i4>
      </vt:variant>
      <vt:variant>
        <vt:i4>0</vt:i4>
      </vt:variant>
      <vt:variant>
        <vt:i4>5</vt:i4>
      </vt:variant>
      <vt:variant>
        <vt:lpwstr/>
      </vt:variant>
      <vt:variant>
        <vt:lpwstr>_Toc104565056</vt:lpwstr>
      </vt:variant>
      <vt:variant>
        <vt:i4>1179699</vt:i4>
      </vt:variant>
      <vt:variant>
        <vt:i4>305</vt:i4>
      </vt:variant>
      <vt:variant>
        <vt:i4>0</vt:i4>
      </vt:variant>
      <vt:variant>
        <vt:i4>5</vt:i4>
      </vt:variant>
      <vt:variant>
        <vt:lpwstr/>
      </vt:variant>
      <vt:variant>
        <vt:lpwstr>_Toc104565055</vt:lpwstr>
      </vt:variant>
      <vt:variant>
        <vt:i4>1179699</vt:i4>
      </vt:variant>
      <vt:variant>
        <vt:i4>299</vt:i4>
      </vt:variant>
      <vt:variant>
        <vt:i4>0</vt:i4>
      </vt:variant>
      <vt:variant>
        <vt:i4>5</vt:i4>
      </vt:variant>
      <vt:variant>
        <vt:lpwstr/>
      </vt:variant>
      <vt:variant>
        <vt:lpwstr>_Toc104565054</vt:lpwstr>
      </vt:variant>
      <vt:variant>
        <vt:i4>1179699</vt:i4>
      </vt:variant>
      <vt:variant>
        <vt:i4>293</vt:i4>
      </vt:variant>
      <vt:variant>
        <vt:i4>0</vt:i4>
      </vt:variant>
      <vt:variant>
        <vt:i4>5</vt:i4>
      </vt:variant>
      <vt:variant>
        <vt:lpwstr/>
      </vt:variant>
      <vt:variant>
        <vt:lpwstr>_Toc104565053</vt:lpwstr>
      </vt:variant>
      <vt:variant>
        <vt:i4>1179699</vt:i4>
      </vt:variant>
      <vt:variant>
        <vt:i4>287</vt:i4>
      </vt:variant>
      <vt:variant>
        <vt:i4>0</vt:i4>
      </vt:variant>
      <vt:variant>
        <vt:i4>5</vt:i4>
      </vt:variant>
      <vt:variant>
        <vt:lpwstr/>
      </vt:variant>
      <vt:variant>
        <vt:lpwstr>_Toc104565052</vt:lpwstr>
      </vt:variant>
      <vt:variant>
        <vt:i4>1179699</vt:i4>
      </vt:variant>
      <vt:variant>
        <vt:i4>281</vt:i4>
      </vt:variant>
      <vt:variant>
        <vt:i4>0</vt:i4>
      </vt:variant>
      <vt:variant>
        <vt:i4>5</vt:i4>
      </vt:variant>
      <vt:variant>
        <vt:lpwstr/>
      </vt:variant>
      <vt:variant>
        <vt:lpwstr>_Toc104565051</vt:lpwstr>
      </vt:variant>
      <vt:variant>
        <vt:i4>1179699</vt:i4>
      </vt:variant>
      <vt:variant>
        <vt:i4>275</vt:i4>
      </vt:variant>
      <vt:variant>
        <vt:i4>0</vt:i4>
      </vt:variant>
      <vt:variant>
        <vt:i4>5</vt:i4>
      </vt:variant>
      <vt:variant>
        <vt:lpwstr/>
      </vt:variant>
      <vt:variant>
        <vt:lpwstr>_Toc104565050</vt:lpwstr>
      </vt:variant>
      <vt:variant>
        <vt:i4>1245235</vt:i4>
      </vt:variant>
      <vt:variant>
        <vt:i4>269</vt:i4>
      </vt:variant>
      <vt:variant>
        <vt:i4>0</vt:i4>
      </vt:variant>
      <vt:variant>
        <vt:i4>5</vt:i4>
      </vt:variant>
      <vt:variant>
        <vt:lpwstr/>
      </vt:variant>
      <vt:variant>
        <vt:lpwstr>_Toc104565049</vt:lpwstr>
      </vt:variant>
      <vt:variant>
        <vt:i4>1245235</vt:i4>
      </vt:variant>
      <vt:variant>
        <vt:i4>263</vt:i4>
      </vt:variant>
      <vt:variant>
        <vt:i4>0</vt:i4>
      </vt:variant>
      <vt:variant>
        <vt:i4>5</vt:i4>
      </vt:variant>
      <vt:variant>
        <vt:lpwstr/>
      </vt:variant>
      <vt:variant>
        <vt:lpwstr>_Toc104565048</vt:lpwstr>
      </vt:variant>
      <vt:variant>
        <vt:i4>1245235</vt:i4>
      </vt:variant>
      <vt:variant>
        <vt:i4>257</vt:i4>
      </vt:variant>
      <vt:variant>
        <vt:i4>0</vt:i4>
      </vt:variant>
      <vt:variant>
        <vt:i4>5</vt:i4>
      </vt:variant>
      <vt:variant>
        <vt:lpwstr/>
      </vt:variant>
      <vt:variant>
        <vt:lpwstr>_Toc104565047</vt:lpwstr>
      </vt:variant>
      <vt:variant>
        <vt:i4>1245235</vt:i4>
      </vt:variant>
      <vt:variant>
        <vt:i4>251</vt:i4>
      </vt:variant>
      <vt:variant>
        <vt:i4>0</vt:i4>
      </vt:variant>
      <vt:variant>
        <vt:i4>5</vt:i4>
      </vt:variant>
      <vt:variant>
        <vt:lpwstr/>
      </vt:variant>
      <vt:variant>
        <vt:lpwstr>_Toc104565046</vt:lpwstr>
      </vt:variant>
      <vt:variant>
        <vt:i4>1245235</vt:i4>
      </vt:variant>
      <vt:variant>
        <vt:i4>245</vt:i4>
      </vt:variant>
      <vt:variant>
        <vt:i4>0</vt:i4>
      </vt:variant>
      <vt:variant>
        <vt:i4>5</vt:i4>
      </vt:variant>
      <vt:variant>
        <vt:lpwstr/>
      </vt:variant>
      <vt:variant>
        <vt:lpwstr>_Toc104565045</vt:lpwstr>
      </vt:variant>
      <vt:variant>
        <vt:i4>1245235</vt:i4>
      </vt:variant>
      <vt:variant>
        <vt:i4>239</vt:i4>
      </vt:variant>
      <vt:variant>
        <vt:i4>0</vt:i4>
      </vt:variant>
      <vt:variant>
        <vt:i4>5</vt:i4>
      </vt:variant>
      <vt:variant>
        <vt:lpwstr/>
      </vt:variant>
      <vt:variant>
        <vt:lpwstr>_Toc104565044</vt:lpwstr>
      </vt:variant>
      <vt:variant>
        <vt:i4>1507382</vt:i4>
      </vt:variant>
      <vt:variant>
        <vt:i4>230</vt:i4>
      </vt:variant>
      <vt:variant>
        <vt:i4>0</vt:i4>
      </vt:variant>
      <vt:variant>
        <vt:i4>5</vt:i4>
      </vt:variant>
      <vt:variant>
        <vt:lpwstr/>
      </vt:variant>
      <vt:variant>
        <vt:lpwstr>_Toc104565505</vt:lpwstr>
      </vt:variant>
      <vt:variant>
        <vt:i4>1507382</vt:i4>
      </vt:variant>
      <vt:variant>
        <vt:i4>224</vt:i4>
      </vt:variant>
      <vt:variant>
        <vt:i4>0</vt:i4>
      </vt:variant>
      <vt:variant>
        <vt:i4>5</vt:i4>
      </vt:variant>
      <vt:variant>
        <vt:lpwstr/>
      </vt:variant>
      <vt:variant>
        <vt:lpwstr>_Toc104565504</vt:lpwstr>
      </vt:variant>
      <vt:variant>
        <vt:i4>1507382</vt:i4>
      </vt:variant>
      <vt:variant>
        <vt:i4>218</vt:i4>
      </vt:variant>
      <vt:variant>
        <vt:i4>0</vt:i4>
      </vt:variant>
      <vt:variant>
        <vt:i4>5</vt:i4>
      </vt:variant>
      <vt:variant>
        <vt:lpwstr/>
      </vt:variant>
      <vt:variant>
        <vt:lpwstr>_Toc104565503</vt:lpwstr>
      </vt:variant>
      <vt:variant>
        <vt:i4>1507382</vt:i4>
      </vt:variant>
      <vt:variant>
        <vt:i4>212</vt:i4>
      </vt:variant>
      <vt:variant>
        <vt:i4>0</vt:i4>
      </vt:variant>
      <vt:variant>
        <vt:i4>5</vt:i4>
      </vt:variant>
      <vt:variant>
        <vt:lpwstr/>
      </vt:variant>
      <vt:variant>
        <vt:lpwstr>_Toc104565502</vt:lpwstr>
      </vt:variant>
      <vt:variant>
        <vt:i4>1507382</vt:i4>
      </vt:variant>
      <vt:variant>
        <vt:i4>206</vt:i4>
      </vt:variant>
      <vt:variant>
        <vt:i4>0</vt:i4>
      </vt:variant>
      <vt:variant>
        <vt:i4>5</vt:i4>
      </vt:variant>
      <vt:variant>
        <vt:lpwstr/>
      </vt:variant>
      <vt:variant>
        <vt:lpwstr>_Toc104565501</vt:lpwstr>
      </vt:variant>
      <vt:variant>
        <vt:i4>1507382</vt:i4>
      </vt:variant>
      <vt:variant>
        <vt:i4>200</vt:i4>
      </vt:variant>
      <vt:variant>
        <vt:i4>0</vt:i4>
      </vt:variant>
      <vt:variant>
        <vt:i4>5</vt:i4>
      </vt:variant>
      <vt:variant>
        <vt:lpwstr/>
      </vt:variant>
      <vt:variant>
        <vt:lpwstr>_Toc104565500</vt:lpwstr>
      </vt:variant>
      <vt:variant>
        <vt:i4>1966135</vt:i4>
      </vt:variant>
      <vt:variant>
        <vt:i4>194</vt:i4>
      </vt:variant>
      <vt:variant>
        <vt:i4>0</vt:i4>
      </vt:variant>
      <vt:variant>
        <vt:i4>5</vt:i4>
      </vt:variant>
      <vt:variant>
        <vt:lpwstr/>
      </vt:variant>
      <vt:variant>
        <vt:lpwstr>_Toc104565499</vt:lpwstr>
      </vt:variant>
      <vt:variant>
        <vt:i4>1966135</vt:i4>
      </vt:variant>
      <vt:variant>
        <vt:i4>188</vt:i4>
      </vt:variant>
      <vt:variant>
        <vt:i4>0</vt:i4>
      </vt:variant>
      <vt:variant>
        <vt:i4>5</vt:i4>
      </vt:variant>
      <vt:variant>
        <vt:lpwstr/>
      </vt:variant>
      <vt:variant>
        <vt:lpwstr>_Toc104565498</vt:lpwstr>
      </vt:variant>
      <vt:variant>
        <vt:i4>1966135</vt:i4>
      </vt:variant>
      <vt:variant>
        <vt:i4>182</vt:i4>
      </vt:variant>
      <vt:variant>
        <vt:i4>0</vt:i4>
      </vt:variant>
      <vt:variant>
        <vt:i4>5</vt:i4>
      </vt:variant>
      <vt:variant>
        <vt:lpwstr/>
      </vt:variant>
      <vt:variant>
        <vt:lpwstr>_Toc104565497</vt:lpwstr>
      </vt:variant>
      <vt:variant>
        <vt:i4>1966135</vt:i4>
      </vt:variant>
      <vt:variant>
        <vt:i4>176</vt:i4>
      </vt:variant>
      <vt:variant>
        <vt:i4>0</vt:i4>
      </vt:variant>
      <vt:variant>
        <vt:i4>5</vt:i4>
      </vt:variant>
      <vt:variant>
        <vt:lpwstr/>
      </vt:variant>
      <vt:variant>
        <vt:lpwstr>_Toc104565496</vt:lpwstr>
      </vt:variant>
      <vt:variant>
        <vt:i4>1966135</vt:i4>
      </vt:variant>
      <vt:variant>
        <vt:i4>170</vt:i4>
      </vt:variant>
      <vt:variant>
        <vt:i4>0</vt:i4>
      </vt:variant>
      <vt:variant>
        <vt:i4>5</vt:i4>
      </vt:variant>
      <vt:variant>
        <vt:lpwstr/>
      </vt:variant>
      <vt:variant>
        <vt:lpwstr>_Toc104565495</vt:lpwstr>
      </vt:variant>
      <vt:variant>
        <vt:i4>1966135</vt:i4>
      </vt:variant>
      <vt:variant>
        <vt:i4>164</vt:i4>
      </vt:variant>
      <vt:variant>
        <vt:i4>0</vt:i4>
      </vt:variant>
      <vt:variant>
        <vt:i4>5</vt:i4>
      </vt:variant>
      <vt:variant>
        <vt:lpwstr/>
      </vt:variant>
      <vt:variant>
        <vt:lpwstr>_Toc104565494</vt:lpwstr>
      </vt:variant>
      <vt:variant>
        <vt:i4>1966135</vt:i4>
      </vt:variant>
      <vt:variant>
        <vt:i4>158</vt:i4>
      </vt:variant>
      <vt:variant>
        <vt:i4>0</vt:i4>
      </vt:variant>
      <vt:variant>
        <vt:i4>5</vt:i4>
      </vt:variant>
      <vt:variant>
        <vt:lpwstr/>
      </vt:variant>
      <vt:variant>
        <vt:lpwstr>_Toc104565493</vt:lpwstr>
      </vt:variant>
      <vt:variant>
        <vt:i4>1966135</vt:i4>
      </vt:variant>
      <vt:variant>
        <vt:i4>152</vt:i4>
      </vt:variant>
      <vt:variant>
        <vt:i4>0</vt:i4>
      </vt:variant>
      <vt:variant>
        <vt:i4>5</vt:i4>
      </vt:variant>
      <vt:variant>
        <vt:lpwstr/>
      </vt:variant>
      <vt:variant>
        <vt:lpwstr>_Toc104565492</vt:lpwstr>
      </vt:variant>
      <vt:variant>
        <vt:i4>1966135</vt:i4>
      </vt:variant>
      <vt:variant>
        <vt:i4>146</vt:i4>
      </vt:variant>
      <vt:variant>
        <vt:i4>0</vt:i4>
      </vt:variant>
      <vt:variant>
        <vt:i4>5</vt:i4>
      </vt:variant>
      <vt:variant>
        <vt:lpwstr/>
      </vt:variant>
      <vt:variant>
        <vt:lpwstr>_Toc104565491</vt:lpwstr>
      </vt:variant>
      <vt:variant>
        <vt:i4>1966135</vt:i4>
      </vt:variant>
      <vt:variant>
        <vt:i4>140</vt:i4>
      </vt:variant>
      <vt:variant>
        <vt:i4>0</vt:i4>
      </vt:variant>
      <vt:variant>
        <vt:i4>5</vt:i4>
      </vt:variant>
      <vt:variant>
        <vt:lpwstr/>
      </vt:variant>
      <vt:variant>
        <vt:lpwstr>_Toc104565490</vt:lpwstr>
      </vt:variant>
      <vt:variant>
        <vt:i4>2031671</vt:i4>
      </vt:variant>
      <vt:variant>
        <vt:i4>134</vt:i4>
      </vt:variant>
      <vt:variant>
        <vt:i4>0</vt:i4>
      </vt:variant>
      <vt:variant>
        <vt:i4>5</vt:i4>
      </vt:variant>
      <vt:variant>
        <vt:lpwstr/>
      </vt:variant>
      <vt:variant>
        <vt:lpwstr>_Toc104565489</vt:lpwstr>
      </vt:variant>
      <vt:variant>
        <vt:i4>2031671</vt:i4>
      </vt:variant>
      <vt:variant>
        <vt:i4>128</vt:i4>
      </vt:variant>
      <vt:variant>
        <vt:i4>0</vt:i4>
      </vt:variant>
      <vt:variant>
        <vt:i4>5</vt:i4>
      </vt:variant>
      <vt:variant>
        <vt:lpwstr/>
      </vt:variant>
      <vt:variant>
        <vt:lpwstr>_Toc104565488</vt:lpwstr>
      </vt:variant>
      <vt:variant>
        <vt:i4>2031671</vt:i4>
      </vt:variant>
      <vt:variant>
        <vt:i4>122</vt:i4>
      </vt:variant>
      <vt:variant>
        <vt:i4>0</vt:i4>
      </vt:variant>
      <vt:variant>
        <vt:i4>5</vt:i4>
      </vt:variant>
      <vt:variant>
        <vt:lpwstr/>
      </vt:variant>
      <vt:variant>
        <vt:lpwstr>_Toc104565487</vt:lpwstr>
      </vt:variant>
      <vt:variant>
        <vt:i4>2031671</vt:i4>
      </vt:variant>
      <vt:variant>
        <vt:i4>116</vt:i4>
      </vt:variant>
      <vt:variant>
        <vt:i4>0</vt:i4>
      </vt:variant>
      <vt:variant>
        <vt:i4>5</vt:i4>
      </vt:variant>
      <vt:variant>
        <vt:lpwstr/>
      </vt:variant>
      <vt:variant>
        <vt:lpwstr>_Toc104565486</vt:lpwstr>
      </vt:variant>
      <vt:variant>
        <vt:i4>2031671</vt:i4>
      </vt:variant>
      <vt:variant>
        <vt:i4>110</vt:i4>
      </vt:variant>
      <vt:variant>
        <vt:i4>0</vt:i4>
      </vt:variant>
      <vt:variant>
        <vt:i4>5</vt:i4>
      </vt:variant>
      <vt:variant>
        <vt:lpwstr/>
      </vt:variant>
      <vt:variant>
        <vt:lpwstr>_Toc104565485</vt:lpwstr>
      </vt:variant>
      <vt:variant>
        <vt:i4>2031671</vt:i4>
      </vt:variant>
      <vt:variant>
        <vt:i4>104</vt:i4>
      </vt:variant>
      <vt:variant>
        <vt:i4>0</vt:i4>
      </vt:variant>
      <vt:variant>
        <vt:i4>5</vt:i4>
      </vt:variant>
      <vt:variant>
        <vt:lpwstr/>
      </vt:variant>
      <vt:variant>
        <vt:lpwstr>_Toc104565484</vt:lpwstr>
      </vt:variant>
      <vt:variant>
        <vt:i4>2031671</vt:i4>
      </vt:variant>
      <vt:variant>
        <vt:i4>98</vt:i4>
      </vt:variant>
      <vt:variant>
        <vt:i4>0</vt:i4>
      </vt:variant>
      <vt:variant>
        <vt:i4>5</vt:i4>
      </vt:variant>
      <vt:variant>
        <vt:lpwstr/>
      </vt:variant>
      <vt:variant>
        <vt:lpwstr>_Toc104565483</vt:lpwstr>
      </vt:variant>
      <vt:variant>
        <vt:i4>2031671</vt:i4>
      </vt:variant>
      <vt:variant>
        <vt:i4>92</vt:i4>
      </vt:variant>
      <vt:variant>
        <vt:i4>0</vt:i4>
      </vt:variant>
      <vt:variant>
        <vt:i4>5</vt:i4>
      </vt:variant>
      <vt:variant>
        <vt:lpwstr/>
      </vt:variant>
      <vt:variant>
        <vt:lpwstr>_Toc104565482</vt:lpwstr>
      </vt:variant>
      <vt:variant>
        <vt:i4>2031671</vt:i4>
      </vt:variant>
      <vt:variant>
        <vt:i4>86</vt:i4>
      </vt:variant>
      <vt:variant>
        <vt:i4>0</vt:i4>
      </vt:variant>
      <vt:variant>
        <vt:i4>5</vt:i4>
      </vt:variant>
      <vt:variant>
        <vt:lpwstr/>
      </vt:variant>
      <vt:variant>
        <vt:lpwstr>_Toc104565481</vt:lpwstr>
      </vt:variant>
      <vt:variant>
        <vt:i4>2031671</vt:i4>
      </vt:variant>
      <vt:variant>
        <vt:i4>80</vt:i4>
      </vt:variant>
      <vt:variant>
        <vt:i4>0</vt:i4>
      </vt:variant>
      <vt:variant>
        <vt:i4>5</vt:i4>
      </vt:variant>
      <vt:variant>
        <vt:lpwstr/>
      </vt:variant>
      <vt:variant>
        <vt:lpwstr>_Toc104565480</vt:lpwstr>
      </vt:variant>
      <vt:variant>
        <vt:i4>1048631</vt:i4>
      </vt:variant>
      <vt:variant>
        <vt:i4>74</vt:i4>
      </vt:variant>
      <vt:variant>
        <vt:i4>0</vt:i4>
      </vt:variant>
      <vt:variant>
        <vt:i4>5</vt:i4>
      </vt:variant>
      <vt:variant>
        <vt:lpwstr/>
      </vt:variant>
      <vt:variant>
        <vt:lpwstr>_Toc104565479</vt:lpwstr>
      </vt:variant>
      <vt:variant>
        <vt:i4>1048631</vt:i4>
      </vt:variant>
      <vt:variant>
        <vt:i4>68</vt:i4>
      </vt:variant>
      <vt:variant>
        <vt:i4>0</vt:i4>
      </vt:variant>
      <vt:variant>
        <vt:i4>5</vt:i4>
      </vt:variant>
      <vt:variant>
        <vt:lpwstr/>
      </vt:variant>
      <vt:variant>
        <vt:lpwstr>_Toc104565478</vt:lpwstr>
      </vt:variant>
      <vt:variant>
        <vt:i4>1048631</vt:i4>
      </vt:variant>
      <vt:variant>
        <vt:i4>62</vt:i4>
      </vt:variant>
      <vt:variant>
        <vt:i4>0</vt:i4>
      </vt:variant>
      <vt:variant>
        <vt:i4>5</vt:i4>
      </vt:variant>
      <vt:variant>
        <vt:lpwstr/>
      </vt:variant>
      <vt:variant>
        <vt:lpwstr>_Toc104565477</vt:lpwstr>
      </vt:variant>
      <vt:variant>
        <vt:i4>1048631</vt:i4>
      </vt:variant>
      <vt:variant>
        <vt:i4>56</vt:i4>
      </vt:variant>
      <vt:variant>
        <vt:i4>0</vt:i4>
      </vt:variant>
      <vt:variant>
        <vt:i4>5</vt:i4>
      </vt:variant>
      <vt:variant>
        <vt:lpwstr/>
      </vt:variant>
      <vt:variant>
        <vt:lpwstr>_Toc104565476</vt:lpwstr>
      </vt:variant>
      <vt:variant>
        <vt:i4>1048631</vt:i4>
      </vt:variant>
      <vt:variant>
        <vt:i4>50</vt:i4>
      </vt:variant>
      <vt:variant>
        <vt:i4>0</vt:i4>
      </vt:variant>
      <vt:variant>
        <vt:i4>5</vt:i4>
      </vt:variant>
      <vt:variant>
        <vt:lpwstr/>
      </vt:variant>
      <vt:variant>
        <vt:lpwstr>_Toc104565475</vt:lpwstr>
      </vt:variant>
      <vt:variant>
        <vt:i4>1048631</vt:i4>
      </vt:variant>
      <vt:variant>
        <vt:i4>44</vt:i4>
      </vt:variant>
      <vt:variant>
        <vt:i4>0</vt:i4>
      </vt:variant>
      <vt:variant>
        <vt:i4>5</vt:i4>
      </vt:variant>
      <vt:variant>
        <vt:lpwstr/>
      </vt:variant>
      <vt:variant>
        <vt:lpwstr>_Toc104565474</vt:lpwstr>
      </vt:variant>
      <vt:variant>
        <vt:i4>1048631</vt:i4>
      </vt:variant>
      <vt:variant>
        <vt:i4>38</vt:i4>
      </vt:variant>
      <vt:variant>
        <vt:i4>0</vt:i4>
      </vt:variant>
      <vt:variant>
        <vt:i4>5</vt:i4>
      </vt:variant>
      <vt:variant>
        <vt:lpwstr/>
      </vt:variant>
      <vt:variant>
        <vt:lpwstr>_Toc104565473</vt:lpwstr>
      </vt:variant>
      <vt:variant>
        <vt:i4>1048631</vt:i4>
      </vt:variant>
      <vt:variant>
        <vt:i4>32</vt:i4>
      </vt:variant>
      <vt:variant>
        <vt:i4>0</vt:i4>
      </vt:variant>
      <vt:variant>
        <vt:i4>5</vt:i4>
      </vt:variant>
      <vt:variant>
        <vt:lpwstr/>
      </vt:variant>
      <vt:variant>
        <vt:lpwstr>_Toc104565472</vt:lpwstr>
      </vt:variant>
      <vt:variant>
        <vt:i4>1048631</vt:i4>
      </vt:variant>
      <vt:variant>
        <vt:i4>26</vt:i4>
      </vt:variant>
      <vt:variant>
        <vt:i4>0</vt:i4>
      </vt:variant>
      <vt:variant>
        <vt:i4>5</vt:i4>
      </vt:variant>
      <vt:variant>
        <vt:lpwstr/>
      </vt:variant>
      <vt:variant>
        <vt:lpwstr>_Toc104565471</vt:lpwstr>
      </vt:variant>
      <vt:variant>
        <vt:i4>1048631</vt:i4>
      </vt:variant>
      <vt:variant>
        <vt:i4>20</vt:i4>
      </vt:variant>
      <vt:variant>
        <vt:i4>0</vt:i4>
      </vt:variant>
      <vt:variant>
        <vt:i4>5</vt:i4>
      </vt:variant>
      <vt:variant>
        <vt:lpwstr/>
      </vt:variant>
      <vt:variant>
        <vt:lpwstr>_Toc104565470</vt:lpwstr>
      </vt:variant>
      <vt:variant>
        <vt:i4>1114167</vt:i4>
      </vt:variant>
      <vt:variant>
        <vt:i4>14</vt:i4>
      </vt:variant>
      <vt:variant>
        <vt:i4>0</vt:i4>
      </vt:variant>
      <vt:variant>
        <vt:i4>5</vt:i4>
      </vt:variant>
      <vt:variant>
        <vt:lpwstr/>
      </vt:variant>
      <vt:variant>
        <vt:lpwstr>_Toc104565469</vt:lpwstr>
      </vt:variant>
      <vt:variant>
        <vt:i4>1114167</vt:i4>
      </vt:variant>
      <vt:variant>
        <vt:i4>8</vt:i4>
      </vt:variant>
      <vt:variant>
        <vt:i4>0</vt:i4>
      </vt:variant>
      <vt:variant>
        <vt:i4>5</vt:i4>
      </vt:variant>
      <vt:variant>
        <vt:lpwstr/>
      </vt:variant>
      <vt:variant>
        <vt:lpwstr>_Toc10456546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r Spaas</dc:creator>
  <cp:keywords/>
  <dc:description/>
  <cp:lastModifiedBy>Sander Spaas</cp:lastModifiedBy>
  <cp:revision>11</cp:revision>
  <cp:lastPrinted>2022-02-26T05:55:00Z</cp:lastPrinted>
  <dcterms:created xsi:type="dcterms:W3CDTF">2023-01-04T21:45:00Z</dcterms:created>
  <dcterms:modified xsi:type="dcterms:W3CDTF">2023-01-07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234981591A014E8078D6EA956CB342</vt:lpwstr>
  </property>
</Properties>
</file>